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43DDAC" w14:textId="77777777" w:rsidR="00EA4709" w:rsidRPr="00AC2EC5" w:rsidRDefault="00337F7E">
      <w:pPr>
        <w:pStyle w:val="a3"/>
        <w:rPr>
          <w:rFonts w:ascii="Times New Roman"/>
          <w:sz w:val="20"/>
          <w:lang w:val="ru-RU"/>
        </w:rPr>
      </w:pPr>
      <w:r w:rsidRPr="00AC2EC5">
        <w:rPr>
          <w:noProof/>
          <w:lang w:val="ru-RU" w:eastAsia="ru-RU"/>
        </w:rPr>
        <mc:AlternateContent>
          <mc:Choice Requires="wpg">
            <w:drawing>
              <wp:anchor distT="0" distB="0" distL="114300" distR="114300" simplePos="0" relativeHeight="503310896" behindDoc="1" locked="0" layoutInCell="1" allowOverlap="1" wp14:anchorId="13CDD01C" wp14:editId="59B58827">
                <wp:simplePos x="0" y="0"/>
                <wp:positionH relativeFrom="page">
                  <wp:posOffset>0</wp:posOffset>
                </wp:positionH>
                <wp:positionV relativeFrom="page">
                  <wp:posOffset>4165600</wp:posOffset>
                </wp:positionV>
                <wp:extent cx="7772400" cy="5892800"/>
                <wp:effectExtent l="0" t="3175" r="0" b="0"/>
                <wp:wrapNone/>
                <wp:docPr id="22"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5892800"/>
                          <a:chOff x="0" y="6560"/>
                          <a:chExt cx="12240" cy="9280"/>
                        </a:xfrm>
                      </wpg:grpSpPr>
                      <pic:pic xmlns:pic="http://schemas.openxmlformats.org/drawingml/2006/picture">
                        <pic:nvPicPr>
                          <pic:cNvPr id="23" name="Picture 3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7120"/>
                            <a:ext cx="12240" cy="8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4" name="Picture 3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9028" y="15059"/>
                            <a:ext cx="183" cy="1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5" name="Picture 3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9242" y="15060"/>
                            <a:ext cx="285" cy="1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6" name="Picture 3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9559" y="15059"/>
                            <a:ext cx="183" cy="1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7" name="Picture 3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9817" y="15060"/>
                            <a:ext cx="144" cy="1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8" name="Picture 2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10036" y="15060"/>
                            <a:ext cx="172" cy="1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9" name="Picture 2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10285" y="15058"/>
                            <a:ext cx="106" cy="1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0" name="AutoShape 27"/>
                        <wps:cNvSpPr>
                          <a:spLocks/>
                        </wps:cNvSpPr>
                        <wps:spPr bwMode="auto">
                          <a:xfrm>
                            <a:off x="7782" y="14485"/>
                            <a:ext cx="3864" cy="473"/>
                          </a:xfrm>
                          <a:custGeom>
                            <a:avLst/>
                            <a:gdLst>
                              <a:gd name="T0" fmla="+- 0 7930 7782"/>
                              <a:gd name="T1" fmla="*/ T0 w 3864"/>
                              <a:gd name="T2" fmla="+- 0 14915 14485"/>
                              <a:gd name="T3" fmla="*/ 14915 h 473"/>
                              <a:gd name="T4" fmla="+- 0 8015 7782"/>
                              <a:gd name="T5" fmla="*/ T4 w 3864"/>
                              <a:gd name="T6" fmla="+- 0 14708 14485"/>
                              <a:gd name="T7" fmla="*/ 14708 h 473"/>
                              <a:gd name="T8" fmla="+- 0 8038 7782"/>
                              <a:gd name="T9" fmla="*/ T8 w 3864"/>
                              <a:gd name="T10" fmla="+- 0 14655 14485"/>
                              <a:gd name="T11" fmla="*/ 14655 h 473"/>
                              <a:gd name="T12" fmla="+- 0 8006 7782"/>
                              <a:gd name="T13" fmla="*/ T12 w 3864"/>
                              <a:gd name="T14" fmla="+- 0 14507 14485"/>
                              <a:gd name="T15" fmla="*/ 14507 h 473"/>
                              <a:gd name="T16" fmla="+- 0 7834 7782"/>
                              <a:gd name="T17" fmla="*/ T16 w 3864"/>
                              <a:gd name="T18" fmla="+- 0 14541 14485"/>
                              <a:gd name="T19" fmla="*/ 14541 h 473"/>
                              <a:gd name="T20" fmla="+- 0 7925 7782"/>
                              <a:gd name="T21" fmla="*/ T20 w 3864"/>
                              <a:gd name="T22" fmla="+- 0 14946 14485"/>
                              <a:gd name="T23" fmla="*/ 14946 h 473"/>
                              <a:gd name="T24" fmla="+- 0 8409 7782"/>
                              <a:gd name="T25" fmla="*/ T24 w 3864"/>
                              <a:gd name="T26" fmla="+- 0 14790 14485"/>
                              <a:gd name="T27" fmla="*/ 14790 h 473"/>
                              <a:gd name="T28" fmla="+- 0 8382 7782"/>
                              <a:gd name="T29" fmla="*/ T28 w 3864"/>
                              <a:gd name="T30" fmla="+- 0 14707 14485"/>
                              <a:gd name="T31" fmla="*/ 14707 h 473"/>
                              <a:gd name="T32" fmla="+- 0 8373 7782"/>
                              <a:gd name="T33" fmla="*/ T32 w 3864"/>
                              <a:gd name="T34" fmla="+- 0 14628 14485"/>
                              <a:gd name="T35" fmla="*/ 14628 h 473"/>
                              <a:gd name="T36" fmla="+- 0 8423 7782"/>
                              <a:gd name="T37" fmla="*/ T36 w 3864"/>
                              <a:gd name="T38" fmla="+- 0 14539 14485"/>
                              <a:gd name="T39" fmla="*/ 14539 h 473"/>
                              <a:gd name="T40" fmla="+- 0 8221 7782"/>
                              <a:gd name="T41" fmla="*/ T40 w 3864"/>
                              <a:gd name="T42" fmla="+- 0 14517 14485"/>
                              <a:gd name="T43" fmla="*/ 14517 h 473"/>
                              <a:gd name="T44" fmla="+- 0 8437 7782"/>
                              <a:gd name="T45" fmla="*/ T44 w 3864"/>
                              <a:gd name="T46" fmla="+- 0 14817 14485"/>
                              <a:gd name="T47" fmla="*/ 14817 h 473"/>
                              <a:gd name="T48" fmla="+- 0 8539 7782"/>
                              <a:gd name="T49" fmla="*/ T48 w 3864"/>
                              <a:gd name="T50" fmla="+- 0 14524 14485"/>
                              <a:gd name="T51" fmla="*/ 14524 h 473"/>
                              <a:gd name="T52" fmla="+- 0 8644 7782"/>
                              <a:gd name="T53" fmla="*/ T52 w 3864"/>
                              <a:gd name="T54" fmla="+- 0 14509 14485"/>
                              <a:gd name="T55" fmla="*/ 14509 h 473"/>
                              <a:gd name="T56" fmla="+- 0 8611 7782"/>
                              <a:gd name="T57" fmla="*/ T56 w 3864"/>
                              <a:gd name="T58" fmla="+- 0 14753 14485"/>
                              <a:gd name="T59" fmla="*/ 14753 h 473"/>
                              <a:gd name="T60" fmla="+- 0 8478 7782"/>
                              <a:gd name="T61" fmla="*/ T60 w 3864"/>
                              <a:gd name="T62" fmla="+- 0 14805 14485"/>
                              <a:gd name="T63" fmla="*/ 14805 h 473"/>
                              <a:gd name="T64" fmla="+- 0 8983 7782"/>
                              <a:gd name="T65" fmla="*/ T64 w 3864"/>
                              <a:gd name="T66" fmla="+- 0 14499 14485"/>
                              <a:gd name="T67" fmla="*/ 14499 h 473"/>
                              <a:gd name="T68" fmla="+- 0 8689 7782"/>
                              <a:gd name="T69" fmla="*/ T68 w 3864"/>
                              <a:gd name="T70" fmla="+- 0 14564 14485"/>
                              <a:gd name="T71" fmla="*/ 14564 h 473"/>
                              <a:gd name="T72" fmla="+- 0 8761 7782"/>
                              <a:gd name="T73" fmla="*/ T72 w 3864"/>
                              <a:gd name="T74" fmla="+- 0 14818 14485"/>
                              <a:gd name="T75" fmla="*/ 14818 h 473"/>
                              <a:gd name="T76" fmla="+- 0 8869 7782"/>
                              <a:gd name="T77" fmla="*/ T76 w 3864"/>
                              <a:gd name="T78" fmla="+- 0 14786 14485"/>
                              <a:gd name="T79" fmla="*/ 14786 h 473"/>
                              <a:gd name="T80" fmla="+- 0 8991 7782"/>
                              <a:gd name="T81" fmla="*/ T80 w 3864"/>
                              <a:gd name="T82" fmla="+- 0 14512 14485"/>
                              <a:gd name="T83" fmla="*/ 14512 h 473"/>
                              <a:gd name="T84" fmla="+- 0 9180 7782"/>
                              <a:gd name="T85" fmla="*/ T84 w 3864"/>
                              <a:gd name="T86" fmla="+- 0 14501 14485"/>
                              <a:gd name="T87" fmla="*/ 14501 h 473"/>
                              <a:gd name="T88" fmla="+- 0 9143 7782"/>
                              <a:gd name="T89" fmla="*/ T88 w 3864"/>
                              <a:gd name="T90" fmla="+- 0 14800 14485"/>
                              <a:gd name="T91" fmla="*/ 14800 h 473"/>
                              <a:gd name="T92" fmla="+- 0 9262 7782"/>
                              <a:gd name="T93" fmla="*/ T92 w 3864"/>
                              <a:gd name="T94" fmla="+- 0 14805 14485"/>
                              <a:gd name="T95" fmla="*/ 14805 h 473"/>
                              <a:gd name="T96" fmla="+- 0 9290 7782"/>
                              <a:gd name="T97" fmla="*/ T96 w 3864"/>
                              <a:gd name="T98" fmla="+- 0 14620 14485"/>
                              <a:gd name="T99" fmla="*/ 14620 h 473"/>
                              <a:gd name="T100" fmla="+- 0 9673 7782"/>
                              <a:gd name="T101" fmla="*/ T100 w 3864"/>
                              <a:gd name="T102" fmla="+- 0 14805 14485"/>
                              <a:gd name="T103" fmla="*/ 14805 h 473"/>
                              <a:gd name="T104" fmla="+- 0 9605 7782"/>
                              <a:gd name="T105" fmla="*/ T104 w 3864"/>
                              <a:gd name="T106" fmla="+- 0 14540 14485"/>
                              <a:gd name="T107" fmla="*/ 14540 h 473"/>
                              <a:gd name="T108" fmla="+- 0 9472 7782"/>
                              <a:gd name="T109" fmla="*/ T108 w 3864"/>
                              <a:gd name="T110" fmla="+- 0 14516 14485"/>
                              <a:gd name="T111" fmla="*/ 14516 h 473"/>
                              <a:gd name="T112" fmla="+- 0 9431 7782"/>
                              <a:gd name="T113" fmla="*/ T112 w 3864"/>
                              <a:gd name="T114" fmla="+- 0 14501 14485"/>
                              <a:gd name="T115" fmla="*/ 14501 h 473"/>
                              <a:gd name="T116" fmla="+- 0 9391 7782"/>
                              <a:gd name="T117" fmla="*/ T116 w 3864"/>
                              <a:gd name="T118" fmla="+- 0 14799 14485"/>
                              <a:gd name="T119" fmla="*/ 14799 h 473"/>
                              <a:gd name="T120" fmla="+- 0 9505 7782"/>
                              <a:gd name="T121" fmla="*/ T120 w 3864"/>
                              <a:gd name="T122" fmla="+- 0 14805 14485"/>
                              <a:gd name="T123" fmla="*/ 14805 h 473"/>
                              <a:gd name="T124" fmla="+- 0 9596 7782"/>
                              <a:gd name="T125" fmla="*/ T124 w 3864"/>
                              <a:gd name="T126" fmla="+- 0 14818 14485"/>
                              <a:gd name="T127" fmla="*/ 14818 h 473"/>
                              <a:gd name="T128" fmla="+- 0 9957 7782"/>
                              <a:gd name="T129" fmla="*/ T128 w 3864"/>
                              <a:gd name="T130" fmla="+- 0 14776 14485"/>
                              <a:gd name="T131" fmla="*/ 14776 h 473"/>
                              <a:gd name="T132" fmla="+- 0 9859 7782"/>
                              <a:gd name="T133" fmla="*/ T132 w 3864"/>
                              <a:gd name="T134" fmla="+- 0 14680 14485"/>
                              <a:gd name="T135" fmla="*/ 14680 h 473"/>
                              <a:gd name="T136" fmla="+- 0 9804 7782"/>
                              <a:gd name="T137" fmla="*/ T136 w 3864"/>
                              <a:gd name="T138" fmla="+- 0 14522 14485"/>
                              <a:gd name="T139" fmla="*/ 14522 h 473"/>
                              <a:gd name="T140" fmla="+- 0 9724 7782"/>
                              <a:gd name="T141" fmla="*/ T140 w 3864"/>
                              <a:gd name="T142" fmla="+- 0 14817 14485"/>
                              <a:gd name="T143" fmla="*/ 14817 h 473"/>
                              <a:gd name="T144" fmla="+- 0 9869 7782"/>
                              <a:gd name="T145" fmla="*/ T144 w 3864"/>
                              <a:gd name="T146" fmla="+- 0 14706 14485"/>
                              <a:gd name="T147" fmla="*/ 14706 h 473"/>
                              <a:gd name="T148" fmla="+- 0 9995 7782"/>
                              <a:gd name="T149" fmla="*/ T148 w 3864"/>
                              <a:gd name="T150" fmla="+- 0 14818 14485"/>
                              <a:gd name="T151" fmla="*/ 14818 h 473"/>
                              <a:gd name="T152" fmla="+- 0 10053 7782"/>
                              <a:gd name="T153" fmla="*/ T152 w 3864"/>
                              <a:gd name="T154" fmla="+- 0 14652 14485"/>
                              <a:gd name="T155" fmla="*/ 14652 h 473"/>
                              <a:gd name="T156" fmla="+- 0 10281 7782"/>
                              <a:gd name="T157" fmla="*/ T156 w 3864"/>
                              <a:gd name="T158" fmla="+- 0 14536 14485"/>
                              <a:gd name="T159" fmla="*/ 14536 h 473"/>
                              <a:gd name="T160" fmla="+- 0 10040 7782"/>
                              <a:gd name="T161" fmla="*/ T160 w 3864"/>
                              <a:gd name="T162" fmla="+- 0 14783 14485"/>
                              <a:gd name="T163" fmla="*/ 14783 h 473"/>
                              <a:gd name="T164" fmla="+- 0 10615 7782"/>
                              <a:gd name="T165" fmla="*/ T164 w 3864"/>
                              <a:gd name="T166" fmla="+- 0 14487 14485"/>
                              <a:gd name="T167" fmla="*/ 14487 h 473"/>
                              <a:gd name="T168" fmla="+- 0 10298 7782"/>
                              <a:gd name="T169" fmla="*/ T168 w 3864"/>
                              <a:gd name="T170" fmla="+- 0 14551 14485"/>
                              <a:gd name="T171" fmla="*/ 14551 h 473"/>
                              <a:gd name="T172" fmla="+- 0 10390 7782"/>
                              <a:gd name="T173" fmla="*/ T172 w 3864"/>
                              <a:gd name="T174" fmla="+- 0 14805 14485"/>
                              <a:gd name="T175" fmla="*/ 14805 h 473"/>
                              <a:gd name="T176" fmla="+- 0 10509 7782"/>
                              <a:gd name="T177" fmla="*/ T176 w 3864"/>
                              <a:gd name="T178" fmla="+- 0 14804 14485"/>
                              <a:gd name="T179" fmla="*/ 14804 h 473"/>
                              <a:gd name="T180" fmla="+- 0 10610 7782"/>
                              <a:gd name="T181" fmla="*/ T180 w 3864"/>
                              <a:gd name="T182" fmla="+- 0 14524 14485"/>
                              <a:gd name="T183" fmla="*/ 14524 h 473"/>
                              <a:gd name="T184" fmla="+- 0 10616 7782"/>
                              <a:gd name="T185" fmla="*/ T184 w 3864"/>
                              <a:gd name="T186" fmla="+- 0 14513 14485"/>
                              <a:gd name="T187" fmla="*/ 14513 h 473"/>
                              <a:gd name="T188" fmla="+- 0 10616 7782"/>
                              <a:gd name="T189" fmla="*/ T188 w 3864"/>
                              <a:gd name="T190" fmla="+- 0 14818 14485"/>
                              <a:gd name="T191" fmla="*/ 14818 h 473"/>
                              <a:gd name="T192" fmla="+- 0 10719 7782"/>
                              <a:gd name="T193" fmla="*/ T192 w 3864"/>
                              <a:gd name="T194" fmla="+- 0 14793 14485"/>
                              <a:gd name="T195" fmla="*/ 14793 h 473"/>
                              <a:gd name="T196" fmla="+- 0 11041 7782"/>
                              <a:gd name="T197" fmla="*/ T196 w 3864"/>
                              <a:gd name="T198" fmla="+- 0 14760 14485"/>
                              <a:gd name="T199" fmla="*/ 14760 h 473"/>
                              <a:gd name="T200" fmla="+- 0 10992 7782"/>
                              <a:gd name="T201" fmla="*/ T200 w 3864"/>
                              <a:gd name="T202" fmla="+- 0 14519 14485"/>
                              <a:gd name="T203" fmla="*/ 14519 h 473"/>
                              <a:gd name="T204" fmla="+- 0 10982 7782"/>
                              <a:gd name="T205" fmla="*/ T204 w 3864"/>
                              <a:gd name="T206" fmla="+- 0 14495 14485"/>
                              <a:gd name="T207" fmla="*/ 14495 h 473"/>
                              <a:gd name="T208" fmla="+- 0 11033 7782"/>
                              <a:gd name="T209" fmla="*/ T208 w 3864"/>
                              <a:gd name="T210" fmla="+- 0 14813 14485"/>
                              <a:gd name="T211" fmla="*/ 14813 h 473"/>
                              <a:gd name="T212" fmla="+- 0 11235 7782"/>
                              <a:gd name="T213" fmla="*/ T212 w 3864"/>
                              <a:gd name="T214" fmla="+- 0 14798 14485"/>
                              <a:gd name="T215" fmla="*/ 14798 h 473"/>
                              <a:gd name="T216" fmla="+- 0 11283 7782"/>
                              <a:gd name="T217" fmla="*/ T216 w 3864"/>
                              <a:gd name="T218" fmla="+- 0 14692 14485"/>
                              <a:gd name="T219" fmla="*/ 14692 h 473"/>
                              <a:gd name="T220" fmla="+- 0 11179 7782"/>
                              <a:gd name="T221" fmla="*/ T220 w 3864"/>
                              <a:gd name="T222" fmla="+- 0 14639 14485"/>
                              <a:gd name="T223" fmla="*/ 14639 h 473"/>
                              <a:gd name="T224" fmla="+- 0 11311 7782"/>
                              <a:gd name="T225" fmla="*/ T224 w 3864"/>
                              <a:gd name="T226" fmla="+- 0 14501 14485"/>
                              <a:gd name="T227" fmla="*/ 14501 h 473"/>
                              <a:gd name="T228" fmla="+- 0 11120 7782"/>
                              <a:gd name="T229" fmla="*/ T228 w 3864"/>
                              <a:gd name="T230" fmla="+- 0 14779 14485"/>
                              <a:gd name="T231" fmla="*/ 14779 h 473"/>
                              <a:gd name="T232" fmla="+- 0 11332 7782"/>
                              <a:gd name="T233" fmla="*/ T232 w 3864"/>
                              <a:gd name="T234" fmla="+- 0 14782 14485"/>
                              <a:gd name="T235" fmla="*/ 14782 h 473"/>
                              <a:gd name="T236" fmla="+- 0 11499 7782"/>
                              <a:gd name="T237" fmla="*/ T236 w 3864"/>
                              <a:gd name="T238" fmla="+- 0 14524 14485"/>
                              <a:gd name="T239" fmla="*/ 14524 h 473"/>
                              <a:gd name="T240" fmla="+- 0 11573 7782"/>
                              <a:gd name="T241" fmla="*/ T240 w 3864"/>
                              <a:gd name="T242" fmla="+- 0 14499 14485"/>
                              <a:gd name="T243" fmla="*/ 14499 h 473"/>
                              <a:gd name="T244" fmla="+- 0 11574 7782"/>
                              <a:gd name="T245" fmla="*/ T244 w 3864"/>
                              <a:gd name="T246" fmla="+- 0 14858 14485"/>
                              <a:gd name="T247" fmla="*/ 14858 h 473"/>
                              <a:gd name="T248" fmla="+- 0 11390 7782"/>
                              <a:gd name="T249" fmla="*/ T248 w 3864"/>
                              <a:gd name="T250" fmla="+- 0 14929 14485"/>
                              <a:gd name="T251" fmla="*/ 14929 h 47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 ang="0">
                                <a:pos x="T249" y="T251"/>
                              </a:cxn>
                            </a:cxnLst>
                            <a:rect l="0" t="0" r="r" b="b"/>
                            <a:pathLst>
                              <a:path w="3864" h="473">
                                <a:moveTo>
                                  <a:pt x="375" y="338"/>
                                </a:moveTo>
                                <a:lnTo>
                                  <a:pt x="363" y="287"/>
                                </a:lnTo>
                                <a:lnTo>
                                  <a:pt x="330" y="251"/>
                                </a:lnTo>
                                <a:lnTo>
                                  <a:pt x="300" y="237"/>
                                </a:lnTo>
                                <a:lnTo>
                                  <a:pt x="290" y="233"/>
                                </a:lnTo>
                                <a:lnTo>
                                  <a:pt x="290" y="340"/>
                                </a:lnTo>
                                <a:lnTo>
                                  <a:pt x="283" y="380"/>
                                </a:lnTo>
                                <a:lnTo>
                                  <a:pt x="263" y="412"/>
                                </a:lnTo>
                                <a:lnTo>
                                  <a:pt x="233" y="433"/>
                                </a:lnTo>
                                <a:lnTo>
                                  <a:pt x="195" y="441"/>
                                </a:lnTo>
                                <a:lnTo>
                                  <a:pt x="166" y="438"/>
                                </a:lnTo>
                                <a:lnTo>
                                  <a:pt x="148" y="430"/>
                                </a:lnTo>
                                <a:lnTo>
                                  <a:pt x="140" y="414"/>
                                </a:lnTo>
                                <a:lnTo>
                                  <a:pt x="138" y="387"/>
                                </a:lnTo>
                                <a:lnTo>
                                  <a:pt x="138" y="237"/>
                                </a:lnTo>
                                <a:lnTo>
                                  <a:pt x="179" y="237"/>
                                </a:lnTo>
                                <a:lnTo>
                                  <a:pt x="223" y="243"/>
                                </a:lnTo>
                                <a:lnTo>
                                  <a:pt x="258" y="262"/>
                                </a:lnTo>
                                <a:lnTo>
                                  <a:pt x="281" y="294"/>
                                </a:lnTo>
                                <a:lnTo>
                                  <a:pt x="290" y="340"/>
                                </a:lnTo>
                                <a:lnTo>
                                  <a:pt x="290" y="233"/>
                                </a:lnTo>
                                <a:lnTo>
                                  <a:pt x="285" y="230"/>
                                </a:lnTo>
                                <a:lnTo>
                                  <a:pt x="233" y="224"/>
                                </a:lnTo>
                                <a:lnTo>
                                  <a:pt x="233" y="223"/>
                                </a:lnTo>
                                <a:lnTo>
                                  <a:pt x="264" y="214"/>
                                </a:lnTo>
                                <a:lnTo>
                                  <a:pt x="275" y="211"/>
                                </a:lnTo>
                                <a:lnTo>
                                  <a:pt x="312" y="192"/>
                                </a:lnTo>
                                <a:lnTo>
                                  <a:pt x="339" y="162"/>
                                </a:lnTo>
                                <a:lnTo>
                                  <a:pt x="349" y="120"/>
                                </a:lnTo>
                                <a:lnTo>
                                  <a:pt x="341" y="81"/>
                                </a:lnTo>
                                <a:lnTo>
                                  <a:pt x="316" y="49"/>
                                </a:lnTo>
                                <a:lnTo>
                                  <a:pt x="302" y="43"/>
                                </a:lnTo>
                                <a:lnTo>
                                  <a:pt x="270" y="28"/>
                                </a:lnTo>
                                <a:lnTo>
                                  <a:pt x="264" y="27"/>
                                </a:lnTo>
                                <a:lnTo>
                                  <a:pt x="264" y="132"/>
                                </a:lnTo>
                                <a:lnTo>
                                  <a:pt x="256" y="170"/>
                                </a:lnTo>
                                <a:lnTo>
                                  <a:pt x="237" y="195"/>
                                </a:lnTo>
                                <a:lnTo>
                                  <a:pt x="207" y="210"/>
                                </a:lnTo>
                                <a:lnTo>
                                  <a:pt x="169" y="214"/>
                                </a:lnTo>
                                <a:lnTo>
                                  <a:pt x="138" y="214"/>
                                </a:lnTo>
                                <a:lnTo>
                                  <a:pt x="138" y="43"/>
                                </a:lnTo>
                                <a:lnTo>
                                  <a:pt x="176" y="43"/>
                                </a:lnTo>
                                <a:lnTo>
                                  <a:pt x="208" y="46"/>
                                </a:lnTo>
                                <a:lnTo>
                                  <a:pt x="236" y="60"/>
                                </a:lnTo>
                                <a:lnTo>
                                  <a:pt x="256" y="87"/>
                                </a:lnTo>
                                <a:lnTo>
                                  <a:pt x="264" y="132"/>
                                </a:lnTo>
                                <a:lnTo>
                                  <a:pt x="264" y="27"/>
                                </a:lnTo>
                                <a:lnTo>
                                  <a:pt x="224" y="22"/>
                                </a:lnTo>
                                <a:lnTo>
                                  <a:pt x="202" y="20"/>
                                </a:lnTo>
                                <a:lnTo>
                                  <a:pt x="178" y="20"/>
                                </a:lnTo>
                                <a:lnTo>
                                  <a:pt x="127" y="22"/>
                                </a:lnTo>
                                <a:lnTo>
                                  <a:pt x="100" y="22"/>
                                </a:lnTo>
                                <a:lnTo>
                                  <a:pt x="73" y="22"/>
                                </a:lnTo>
                                <a:lnTo>
                                  <a:pt x="22" y="20"/>
                                </a:lnTo>
                                <a:lnTo>
                                  <a:pt x="0" y="20"/>
                                </a:lnTo>
                                <a:lnTo>
                                  <a:pt x="0" y="39"/>
                                </a:lnTo>
                                <a:lnTo>
                                  <a:pt x="9" y="39"/>
                                </a:lnTo>
                                <a:lnTo>
                                  <a:pt x="26" y="40"/>
                                </a:lnTo>
                                <a:lnTo>
                                  <a:pt x="41" y="45"/>
                                </a:lnTo>
                                <a:lnTo>
                                  <a:pt x="52" y="56"/>
                                </a:lnTo>
                                <a:lnTo>
                                  <a:pt x="56" y="75"/>
                                </a:lnTo>
                                <a:lnTo>
                                  <a:pt x="56" y="408"/>
                                </a:lnTo>
                                <a:lnTo>
                                  <a:pt x="52" y="428"/>
                                </a:lnTo>
                                <a:lnTo>
                                  <a:pt x="41" y="439"/>
                                </a:lnTo>
                                <a:lnTo>
                                  <a:pt x="26" y="443"/>
                                </a:lnTo>
                                <a:lnTo>
                                  <a:pt x="9" y="444"/>
                                </a:lnTo>
                                <a:lnTo>
                                  <a:pt x="0" y="444"/>
                                </a:lnTo>
                                <a:lnTo>
                                  <a:pt x="0" y="464"/>
                                </a:lnTo>
                                <a:lnTo>
                                  <a:pt x="24" y="463"/>
                                </a:lnTo>
                                <a:lnTo>
                                  <a:pt x="83" y="461"/>
                                </a:lnTo>
                                <a:lnTo>
                                  <a:pt x="113" y="461"/>
                                </a:lnTo>
                                <a:lnTo>
                                  <a:pt x="143" y="461"/>
                                </a:lnTo>
                                <a:lnTo>
                                  <a:pt x="199" y="463"/>
                                </a:lnTo>
                                <a:lnTo>
                                  <a:pt x="225" y="464"/>
                                </a:lnTo>
                                <a:lnTo>
                                  <a:pt x="240" y="461"/>
                                </a:lnTo>
                                <a:lnTo>
                                  <a:pt x="283" y="454"/>
                                </a:lnTo>
                                <a:lnTo>
                                  <a:pt x="306" y="441"/>
                                </a:lnTo>
                                <a:lnTo>
                                  <a:pt x="331" y="426"/>
                                </a:lnTo>
                                <a:lnTo>
                                  <a:pt x="363" y="386"/>
                                </a:lnTo>
                                <a:lnTo>
                                  <a:pt x="375" y="338"/>
                                </a:lnTo>
                                <a:moveTo>
                                  <a:pt x="671" y="261"/>
                                </a:moveTo>
                                <a:lnTo>
                                  <a:pt x="658" y="258"/>
                                </a:lnTo>
                                <a:lnTo>
                                  <a:pt x="645" y="288"/>
                                </a:lnTo>
                                <a:lnTo>
                                  <a:pt x="627" y="305"/>
                                </a:lnTo>
                                <a:lnTo>
                                  <a:pt x="601" y="312"/>
                                </a:lnTo>
                                <a:lnTo>
                                  <a:pt x="565" y="313"/>
                                </a:lnTo>
                                <a:lnTo>
                                  <a:pt x="544" y="313"/>
                                </a:lnTo>
                                <a:lnTo>
                                  <a:pt x="526" y="310"/>
                                </a:lnTo>
                                <a:lnTo>
                                  <a:pt x="513" y="301"/>
                                </a:lnTo>
                                <a:lnTo>
                                  <a:pt x="509" y="284"/>
                                </a:lnTo>
                                <a:lnTo>
                                  <a:pt x="509" y="177"/>
                                </a:lnTo>
                                <a:lnTo>
                                  <a:pt x="564" y="177"/>
                                </a:lnTo>
                                <a:lnTo>
                                  <a:pt x="582" y="180"/>
                                </a:lnTo>
                                <a:lnTo>
                                  <a:pt x="593" y="189"/>
                                </a:lnTo>
                                <a:lnTo>
                                  <a:pt x="597" y="204"/>
                                </a:lnTo>
                                <a:lnTo>
                                  <a:pt x="600" y="222"/>
                                </a:lnTo>
                                <a:lnTo>
                                  <a:pt x="613" y="220"/>
                                </a:lnTo>
                                <a:lnTo>
                                  <a:pt x="613" y="207"/>
                                </a:lnTo>
                                <a:lnTo>
                                  <a:pt x="612" y="194"/>
                                </a:lnTo>
                                <a:lnTo>
                                  <a:pt x="612" y="180"/>
                                </a:lnTo>
                                <a:lnTo>
                                  <a:pt x="612" y="177"/>
                                </a:lnTo>
                                <a:lnTo>
                                  <a:pt x="612" y="154"/>
                                </a:lnTo>
                                <a:lnTo>
                                  <a:pt x="612" y="141"/>
                                </a:lnTo>
                                <a:lnTo>
                                  <a:pt x="613" y="127"/>
                                </a:lnTo>
                                <a:lnTo>
                                  <a:pt x="613" y="114"/>
                                </a:lnTo>
                                <a:lnTo>
                                  <a:pt x="600" y="114"/>
                                </a:lnTo>
                                <a:lnTo>
                                  <a:pt x="597" y="131"/>
                                </a:lnTo>
                                <a:lnTo>
                                  <a:pt x="591" y="143"/>
                                </a:lnTo>
                                <a:lnTo>
                                  <a:pt x="580" y="151"/>
                                </a:lnTo>
                                <a:lnTo>
                                  <a:pt x="563" y="154"/>
                                </a:lnTo>
                                <a:lnTo>
                                  <a:pt x="509" y="154"/>
                                </a:lnTo>
                                <a:lnTo>
                                  <a:pt x="509" y="34"/>
                                </a:lnTo>
                                <a:lnTo>
                                  <a:pt x="573" y="34"/>
                                </a:lnTo>
                                <a:lnTo>
                                  <a:pt x="601" y="39"/>
                                </a:lnTo>
                                <a:lnTo>
                                  <a:pt x="618" y="50"/>
                                </a:lnTo>
                                <a:lnTo>
                                  <a:pt x="626" y="67"/>
                                </a:lnTo>
                                <a:lnTo>
                                  <a:pt x="628" y="88"/>
                                </a:lnTo>
                                <a:lnTo>
                                  <a:pt x="642" y="84"/>
                                </a:lnTo>
                                <a:lnTo>
                                  <a:pt x="641" y="67"/>
                                </a:lnTo>
                                <a:lnTo>
                                  <a:pt x="641" y="54"/>
                                </a:lnTo>
                                <a:lnTo>
                                  <a:pt x="641" y="34"/>
                                </a:lnTo>
                                <a:lnTo>
                                  <a:pt x="641" y="28"/>
                                </a:lnTo>
                                <a:lnTo>
                                  <a:pt x="641" y="16"/>
                                </a:lnTo>
                                <a:lnTo>
                                  <a:pt x="641" y="14"/>
                                </a:lnTo>
                                <a:lnTo>
                                  <a:pt x="554" y="16"/>
                                </a:lnTo>
                                <a:lnTo>
                                  <a:pt x="524" y="16"/>
                                </a:lnTo>
                                <a:lnTo>
                                  <a:pt x="494" y="16"/>
                                </a:lnTo>
                                <a:lnTo>
                                  <a:pt x="410" y="14"/>
                                </a:lnTo>
                                <a:lnTo>
                                  <a:pt x="410" y="28"/>
                                </a:lnTo>
                                <a:lnTo>
                                  <a:pt x="416" y="28"/>
                                </a:lnTo>
                                <a:lnTo>
                                  <a:pt x="428" y="29"/>
                                </a:lnTo>
                                <a:lnTo>
                                  <a:pt x="439" y="32"/>
                                </a:lnTo>
                                <a:lnTo>
                                  <a:pt x="447" y="40"/>
                                </a:lnTo>
                                <a:lnTo>
                                  <a:pt x="450" y="54"/>
                                </a:lnTo>
                                <a:lnTo>
                                  <a:pt x="450" y="294"/>
                                </a:lnTo>
                                <a:lnTo>
                                  <a:pt x="447" y="308"/>
                                </a:lnTo>
                                <a:lnTo>
                                  <a:pt x="439" y="316"/>
                                </a:lnTo>
                                <a:lnTo>
                                  <a:pt x="428" y="319"/>
                                </a:lnTo>
                                <a:lnTo>
                                  <a:pt x="416" y="320"/>
                                </a:lnTo>
                                <a:lnTo>
                                  <a:pt x="410" y="320"/>
                                </a:lnTo>
                                <a:lnTo>
                                  <a:pt x="410" y="333"/>
                                </a:lnTo>
                                <a:lnTo>
                                  <a:pt x="532" y="332"/>
                                </a:lnTo>
                                <a:lnTo>
                                  <a:pt x="655" y="333"/>
                                </a:lnTo>
                                <a:lnTo>
                                  <a:pt x="655" y="332"/>
                                </a:lnTo>
                                <a:lnTo>
                                  <a:pt x="658" y="315"/>
                                </a:lnTo>
                                <a:lnTo>
                                  <a:pt x="659" y="313"/>
                                </a:lnTo>
                                <a:lnTo>
                                  <a:pt x="662" y="297"/>
                                </a:lnTo>
                                <a:lnTo>
                                  <a:pt x="666" y="279"/>
                                </a:lnTo>
                                <a:lnTo>
                                  <a:pt x="671" y="261"/>
                                </a:lnTo>
                                <a:moveTo>
                                  <a:pt x="880" y="244"/>
                                </a:moveTo>
                                <a:lnTo>
                                  <a:pt x="859" y="183"/>
                                </a:lnTo>
                                <a:lnTo>
                                  <a:pt x="812" y="150"/>
                                </a:lnTo>
                                <a:lnTo>
                                  <a:pt x="764" y="124"/>
                                </a:lnTo>
                                <a:lnTo>
                                  <a:pt x="743" y="82"/>
                                </a:lnTo>
                                <a:lnTo>
                                  <a:pt x="746" y="57"/>
                                </a:lnTo>
                                <a:lnTo>
                                  <a:pt x="757" y="39"/>
                                </a:lnTo>
                                <a:lnTo>
                                  <a:pt x="775" y="28"/>
                                </a:lnTo>
                                <a:lnTo>
                                  <a:pt x="799" y="24"/>
                                </a:lnTo>
                                <a:lnTo>
                                  <a:pt x="820" y="29"/>
                                </a:lnTo>
                                <a:lnTo>
                                  <a:pt x="837" y="42"/>
                                </a:lnTo>
                                <a:lnTo>
                                  <a:pt x="848" y="60"/>
                                </a:lnTo>
                                <a:lnTo>
                                  <a:pt x="853" y="82"/>
                                </a:lnTo>
                                <a:lnTo>
                                  <a:pt x="866" y="80"/>
                                </a:lnTo>
                                <a:lnTo>
                                  <a:pt x="864" y="63"/>
                                </a:lnTo>
                                <a:lnTo>
                                  <a:pt x="863" y="47"/>
                                </a:lnTo>
                                <a:lnTo>
                                  <a:pt x="862" y="33"/>
                                </a:lnTo>
                                <a:lnTo>
                                  <a:pt x="862" y="28"/>
                                </a:lnTo>
                                <a:lnTo>
                                  <a:pt x="862" y="24"/>
                                </a:lnTo>
                                <a:lnTo>
                                  <a:pt x="861" y="14"/>
                                </a:lnTo>
                                <a:lnTo>
                                  <a:pt x="828" y="10"/>
                                </a:lnTo>
                                <a:lnTo>
                                  <a:pt x="809" y="8"/>
                                </a:lnTo>
                                <a:lnTo>
                                  <a:pt x="795" y="7"/>
                                </a:lnTo>
                                <a:lnTo>
                                  <a:pt x="755" y="14"/>
                                </a:lnTo>
                                <a:lnTo>
                                  <a:pt x="723" y="33"/>
                                </a:lnTo>
                                <a:lnTo>
                                  <a:pt x="702" y="62"/>
                                </a:lnTo>
                                <a:lnTo>
                                  <a:pt x="694" y="102"/>
                                </a:lnTo>
                                <a:lnTo>
                                  <a:pt x="715" y="163"/>
                                </a:lnTo>
                                <a:lnTo>
                                  <a:pt x="762" y="196"/>
                                </a:lnTo>
                                <a:lnTo>
                                  <a:pt x="808" y="223"/>
                                </a:lnTo>
                                <a:lnTo>
                                  <a:pt x="829" y="268"/>
                                </a:lnTo>
                                <a:lnTo>
                                  <a:pt x="825" y="290"/>
                                </a:lnTo>
                                <a:lnTo>
                                  <a:pt x="812" y="306"/>
                                </a:lnTo>
                                <a:lnTo>
                                  <a:pt x="794" y="317"/>
                                </a:lnTo>
                                <a:lnTo>
                                  <a:pt x="773" y="320"/>
                                </a:lnTo>
                                <a:lnTo>
                                  <a:pt x="744" y="314"/>
                                </a:lnTo>
                                <a:lnTo>
                                  <a:pt x="723" y="298"/>
                                </a:lnTo>
                                <a:lnTo>
                                  <a:pt x="709" y="275"/>
                                </a:lnTo>
                                <a:lnTo>
                                  <a:pt x="701" y="247"/>
                                </a:lnTo>
                                <a:lnTo>
                                  <a:pt x="689" y="250"/>
                                </a:lnTo>
                                <a:lnTo>
                                  <a:pt x="690" y="268"/>
                                </a:lnTo>
                                <a:lnTo>
                                  <a:pt x="695" y="302"/>
                                </a:lnTo>
                                <a:lnTo>
                                  <a:pt x="696" y="320"/>
                                </a:lnTo>
                                <a:lnTo>
                                  <a:pt x="714" y="328"/>
                                </a:lnTo>
                                <a:lnTo>
                                  <a:pt x="732" y="334"/>
                                </a:lnTo>
                                <a:lnTo>
                                  <a:pt x="750" y="339"/>
                                </a:lnTo>
                                <a:lnTo>
                                  <a:pt x="769" y="340"/>
                                </a:lnTo>
                                <a:lnTo>
                                  <a:pt x="811" y="334"/>
                                </a:lnTo>
                                <a:lnTo>
                                  <a:pt x="839" y="320"/>
                                </a:lnTo>
                                <a:lnTo>
                                  <a:pt x="847" y="316"/>
                                </a:lnTo>
                                <a:lnTo>
                                  <a:pt x="871" y="286"/>
                                </a:lnTo>
                                <a:lnTo>
                                  <a:pt x="880" y="244"/>
                                </a:lnTo>
                                <a:moveTo>
                                  <a:pt x="1213" y="2"/>
                                </a:moveTo>
                                <a:lnTo>
                                  <a:pt x="1202" y="0"/>
                                </a:lnTo>
                                <a:lnTo>
                                  <a:pt x="1201" y="14"/>
                                </a:lnTo>
                                <a:lnTo>
                                  <a:pt x="1190" y="14"/>
                                </a:lnTo>
                                <a:lnTo>
                                  <a:pt x="928" y="14"/>
                                </a:lnTo>
                                <a:lnTo>
                                  <a:pt x="917" y="15"/>
                                </a:lnTo>
                                <a:lnTo>
                                  <a:pt x="913" y="1"/>
                                </a:lnTo>
                                <a:lnTo>
                                  <a:pt x="902" y="1"/>
                                </a:lnTo>
                                <a:lnTo>
                                  <a:pt x="902" y="15"/>
                                </a:lnTo>
                                <a:lnTo>
                                  <a:pt x="901" y="27"/>
                                </a:lnTo>
                                <a:lnTo>
                                  <a:pt x="899" y="40"/>
                                </a:lnTo>
                                <a:lnTo>
                                  <a:pt x="898" y="53"/>
                                </a:lnTo>
                                <a:lnTo>
                                  <a:pt x="895" y="66"/>
                                </a:lnTo>
                                <a:lnTo>
                                  <a:pt x="894" y="79"/>
                                </a:lnTo>
                                <a:lnTo>
                                  <a:pt x="907" y="79"/>
                                </a:lnTo>
                                <a:lnTo>
                                  <a:pt x="912" y="58"/>
                                </a:lnTo>
                                <a:lnTo>
                                  <a:pt x="918" y="45"/>
                                </a:lnTo>
                                <a:lnTo>
                                  <a:pt x="930" y="39"/>
                                </a:lnTo>
                                <a:lnTo>
                                  <a:pt x="950" y="37"/>
                                </a:lnTo>
                                <a:lnTo>
                                  <a:pt x="1025" y="37"/>
                                </a:lnTo>
                                <a:lnTo>
                                  <a:pt x="1025" y="281"/>
                                </a:lnTo>
                                <a:lnTo>
                                  <a:pt x="1023" y="303"/>
                                </a:lnTo>
                                <a:lnTo>
                                  <a:pt x="1016" y="314"/>
                                </a:lnTo>
                                <a:lnTo>
                                  <a:pt x="1004" y="319"/>
                                </a:lnTo>
                                <a:lnTo>
                                  <a:pt x="987" y="320"/>
                                </a:lnTo>
                                <a:lnTo>
                                  <a:pt x="979" y="320"/>
                                </a:lnTo>
                                <a:lnTo>
                                  <a:pt x="979" y="333"/>
                                </a:lnTo>
                                <a:lnTo>
                                  <a:pt x="994" y="333"/>
                                </a:lnTo>
                                <a:lnTo>
                                  <a:pt x="1035" y="332"/>
                                </a:lnTo>
                                <a:lnTo>
                                  <a:pt x="1056" y="332"/>
                                </a:lnTo>
                                <a:lnTo>
                                  <a:pt x="1076" y="332"/>
                                </a:lnTo>
                                <a:lnTo>
                                  <a:pt x="1115" y="333"/>
                                </a:lnTo>
                                <a:lnTo>
                                  <a:pt x="1131" y="333"/>
                                </a:lnTo>
                                <a:lnTo>
                                  <a:pt x="1131" y="332"/>
                                </a:lnTo>
                                <a:lnTo>
                                  <a:pt x="1131" y="320"/>
                                </a:lnTo>
                                <a:lnTo>
                                  <a:pt x="1122" y="320"/>
                                </a:lnTo>
                                <a:lnTo>
                                  <a:pt x="1107" y="319"/>
                                </a:lnTo>
                                <a:lnTo>
                                  <a:pt x="1095" y="313"/>
                                </a:lnTo>
                                <a:lnTo>
                                  <a:pt x="1087" y="301"/>
                                </a:lnTo>
                                <a:lnTo>
                                  <a:pt x="1084" y="281"/>
                                </a:lnTo>
                                <a:lnTo>
                                  <a:pt x="1084" y="37"/>
                                </a:lnTo>
                                <a:lnTo>
                                  <a:pt x="1159" y="37"/>
                                </a:lnTo>
                                <a:lnTo>
                                  <a:pt x="1177" y="42"/>
                                </a:lnTo>
                                <a:lnTo>
                                  <a:pt x="1187" y="53"/>
                                </a:lnTo>
                                <a:lnTo>
                                  <a:pt x="1192" y="67"/>
                                </a:lnTo>
                                <a:lnTo>
                                  <a:pt x="1193" y="81"/>
                                </a:lnTo>
                                <a:lnTo>
                                  <a:pt x="1207" y="76"/>
                                </a:lnTo>
                                <a:lnTo>
                                  <a:pt x="1207" y="51"/>
                                </a:lnTo>
                                <a:lnTo>
                                  <a:pt x="1208" y="39"/>
                                </a:lnTo>
                                <a:lnTo>
                                  <a:pt x="1208" y="37"/>
                                </a:lnTo>
                                <a:lnTo>
                                  <a:pt x="1209" y="27"/>
                                </a:lnTo>
                                <a:lnTo>
                                  <a:pt x="1211" y="15"/>
                                </a:lnTo>
                                <a:lnTo>
                                  <a:pt x="1213" y="2"/>
                                </a:lnTo>
                                <a:moveTo>
                                  <a:pt x="1573" y="102"/>
                                </a:moveTo>
                                <a:lnTo>
                                  <a:pt x="1565" y="60"/>
                                </a:lnTo>
                                <a:lnTo>
                                  <a:pt x="1543" y="33"/>
                                </a:lnTo>
                                <a:lnTo>
                                  <a:pt x="1537" y="31"/>
                                </a:lnTo>
                                <a:lnTo>
                                  <a:pt x="1508" y="19"/>
                                </a:lnTo>
                                <a:lnTo>
                                  <a:pt x="1484" y="16"/>
                                </a:lnTo>
                                <a:lnTo>
                                  <a:pt x="1465" y="14"/>
                                </a:lnTo>
                                <a:lnTo>
                                  <a:pt x="1449" y="15"/>
                                </a:lnTo>
                                <a:lnTo>
                                  <a:pt x="1416" y="16"/>
                                </a:lnTo>
                                <a:lnTo>
                                  <a:pt x="1398" y="16"/>
                                </a:lnTo>
                                <a:lnTo>
                                  <a:pt x="1381" y="16"/>
                                </a:lnTo>
                                <a:lnTo>
                                  <a:pt x="1348" y="15"/>
                                </a:lnTo>
                                <a:lnTo>
                                  <a:pt x="1334" y="14"/>
                                </a:lnTo>
                                <a:lnTo>
                                  <a:pt x="1334" y="28"/>
                                </a:lnTo>
                                <a:lnTo>
                                  <a:pt x="1340" y="28"/>
                                </a:lnTo>
                                <a:lnTo>
                                  <a:pt x="1354" y="29"/>
                                </a:lnTo>
                                <a:lnTo>
                                  <a:pt x="1363" y="35"/>
                                </a:lnTo>
                                <a:lnTo>
                                  <a:pt x="1369" y="46"/>
                                </a:lnTo>
                                <a:lnTo>
                                  <a:pt x="1370" y="64"/>
                                </a:lnTo>
                                <a:lnTo>
                                  <a:pt x="1370" y="283"/>
                                </a:lnTo>
                                <a:lnTo>
                                  <a:pt x="1368" y="304"/>
                                </a:lnTo>
                                <a:lnTo>
                                  <a:pt x="1361" y="315"/>
                                </a:lnTo>
                                <a:lnTo>
                                  <a:pt x="1352" y="319"/>
                                </a:lnTo>
                                <a:lnTo>
                                  <a:pt x="1341" y="320"/>
                                </a:lnTo>
                                <a:lnTo>
                                  <a:pt x="1334" y="320"/>
                                </a:lnTo>
                                <a:lnTo>
                                  <a:pt x="1334" y="333"/>
                                </a:lnTo>
                                <a:lnTo>
                                  <a:pt x="1353" y="333"/>
                                </a:lnTo>
                                <a:lnTo>
                                  <a:pt x="1391" y="332"/>
                                </a:lnTo>
                                <a:lnTo>
                                  <a:pt x="1410" y="332"/>
                                </a:lnTo>
                                <a:lnTo>
                                  <a:pt x="1428" y="332"/>
                                </a:lnTo>
                                <a:lnTo>
                                  <a:pt x="1462" y="333"/>
                                </a:lnTo>
                                <a:lnTo>
                                  <a:pt x="1480" y="333"/>
                                </a:lnTo>
                                <a:lnTo>
                                  <a:pt x="1480" y="332"/>
                                </a:lnTo>
                                <a:lnTo>
                                  <a:pt x="1480" y="320"/>
                                </a:lnTo>
                                <a:lnTo>
                                  <a:pt x="1473" y="320"/>
                                </a:lnTo>
                                <a:lnTo>
                                  <a:pt x="1456" y="319"/>
                                </a:lnTo>
                                <a:lnTo>
                                  <a:pt x="1442" y="315"/>
                                </a:lnTo>
                                <a:lnTo>
                                  <a:pt x="1433" y="303"/>
                                </a:lnTo>
                                <a:lnTo>
                                  <a:pt x="1429" y="283"/>
                                </a:lnTo>
                                <a:lnTo>
                                  <a:pt x="1429" y="31"/>
                                </a:lnTo>
                                <a:lnTo>
                                  <a:pt x="1442" y="31"/>
                                </a:lnTo>
                                <a:lnTo>
                                  <a:pt x="1473" y="36"/>
                                </a:lnTo>
                                <a:lnTo>
                                  <a:pt x="1495" y="51"/>
                                </a:lnTo>
                                <a:lnTo>
                                  <a:pt x="1507" y="74"/>
                                </a:lnTo>
                                <a:lnTo>
                                  <a:pt x="1512" y="103"/>
                                </a:lnTo>
                                <a:lnTo>
                                  <a:pt x="1508" y="135"/>
                                </a:lnTo>
                                <a:lnTo>
                                  <a:pt x="1498" y="160"/>
                                </a:lnTo>
                                <a:lnTo>
                                  <a:pt x="1482" y="176"/>
                                </a:lnTo>
                                <a:lnTo>
                                  <a:pt x="1457" y="182"/>
                                </a:lnTo>
                                <a:lnTo>
                                  <a:pt x="1448" y="182"/>
                                </a:lnTo>
                                <a:lnTo>
                                  <a:pt x="1448" y="195"/>
                                </a:lnTo>
                                <a:lnTo>
                                  <a:pt x="1470" y="195"/>
                                </a:lnTo>
                                <a:lnTo>
                                  <a:pt x="1485" y="194"/>
                                </a:lnTo>
                                <a:lnTo>
                                  <a:pt x="1520" y="185"/>
                                </a:lnTo>
                                <a:lnTo>
                                  <a:pt x="1548" y="166"/>
                                </a:lnTo>
                                <a:lnTo>
                                  <a:pt x="1566" y="138"/>
                                </a:lnTo>
                                <a:lnTo>
                                  <a:pt x="1573" y="102"/>
                                </a:lnTo>
                                <a:moveTo>
                                  <a:pt x="1891" y="320"/>
                                </a:moveTo>
                                <a:lnTo>
                                  <a:pt x="1876" y="317"/>
                                </a:lnTo>
                                <a:lnTo>
                                  <a:pt x="1865" y="312"/>
                                </a:lnTo>
                                <a:lnTo>
                                  <a:pt x="1856" y="304"/>
                                </a:lnTo>
                                <a:lnTo>
                                  <a:pt x="1847" y="292"/>
                                </a:lnTo>
                                <a:lnTo>
                                  <a:pt x="1775" y="185"/>
                                </a:lnTo>
                                <a:lnTo>
                                  <a:pt x="1768" y="175"/>
                                </a:lnTo>
                                <a:lnTo>
                                  <a:pt x="1781" y="169"/>
                                </a:lnTo>
                                <a:lnTo>
                                  <a:pt x="1793" y="162"/>
                                </a:lnTo>
                                <a:lnTo>
                                  <a:pt x="1813" y="145"/>
                                </a:lnTo>
                                <a:lnTo>
                                  <a:pt x="1827" y="123"/>
                                </a:lnTo>
                                <a:lnTo>
                                  <a:pt x="1832" y="95"/>
                                </a:lnTo>
                                <a:lnTo>
                                  <a:pt x="1823" y="55"/>
                                </a:lnTo>
                                <a:lnTo>
                                  <a:pt x="1799" y="31"/>
                                </a:lnTo>
                                <a:lnTo>
                                  <a:pt x="1799" y="30"/>
                                </a:lnTo>
                                <a:lnTo>
                                  <a:pt x="1770" y="20"/>
                                </a:lnTo>
                                <a:lnTo>
                                  <a:pt x="1770" y="98"/>
                                </a:lnTo>
                                <a:lnTo>
                                  <a:pt x="1766" y="131"/>
                                </a:lnTo>
                                <a:lnTo>
                                  <a:pt x="1752" y="153"/>
                                </a:lnTo>
                                <a:lnTo>
                                  <a:pt x="1730" y="165"/>
                                </a:lnTo>
                                <a:lnTo>
                                  <a:pt x="1700" y="169"/>
                                </a:lnTo>
                                <a:lnTo>
                                  <a:pt x="1677" y="169"/>
                                </a:lnTo>
                                <a:lnTo>
                                  <a:pt x="1677" y="33"/>
                                </a:lnTo>
                                <a:lnTo>
                                  <a:pt x="1684" y="32"/>
                                </a:lnTo>
                                <a:lnTo>
                                  <a:pt x="1690" y="31"/>
                                </a:lnTo>
                                <a:lnTo>
                                  <a:pt x="1703" y="31"/>
                                </a:lnTo>
                                <a:lnTo>
                                  <a:pt x="1731" y="35"/>
                                </a:lnTo>
                                <a:lnTo>
                                  <a:pt x="1752" y="49"/>
                                </a:lnTo>
                                <a:lnTo>
                                  <a:pt x="1766" y="70"/>
                                </a:lnTo>
                                <a:lnTo>
                                  <a:pt x="1770" y="98"/>
                                </a:lnTo>
                                <a:lnTo>
                                  <a:pt x="1770" y="20"/>
                                </a:lnTo>
                                <a:lnTo>
                                  <a:pt x="1764" y="18"/>
                                </a:lnTo>
                                <a:lnTo>
                                  <a:pt x="1745" y="16"/>
                                </a:lnTo>
                                <a:lnTo>
                                  <a:pt x="1723" y="14"/>
                                </a:lnTo>
                                <a:lnTo>
                                  <a:pt x="1705" y="15"/>
                                </a:lnTo>
                                <a:lnTo>
                                  <a:pt x="1668" y="16"/>
                                </a:lnTo>
                                <a:lnTo>
                                  <a:pt x="1649" y="16"/>
                                </a:lnTo>
                                <a:lnTo>
                                  <a:pt x="1628" y="16"/>
                                </a:lnTo>
                                <a:lnTo>
                                  <a:pt x="1591" y="15"/>
                                </a:lnTo>
                                <a:lnTo>
                                  <a:pt x="1578" y="14"/>
                                </a:lnTo>
                                <a:lnTo>
                                  <a:pt x="1578" y="28"/>
                                </a:lnTo>
                                <a:lnTo>
                                  <a:pt x="1586" y="28"/>
                                </a:lnTo>
                                <a:lnTo>
                                  <a:pt x="1597" y="29"/>
                                </a:lnTo>
                                <a:lnTo>
                                  <a:pt x="1607" y="33"/>
                                </a:lnTo>
                                <a:lnTo>
                                  <a:pt x="1615" y="43"/>
                                </a:lnTo>
                                <a:lnTo>
                                  <a:pt x="1618" y="63"/>
                                </a:lnTo>
                                <a:lnTo>
                                  <a:pt x="1618" y="295"/>
                                </a:lnTo>
                                <a:lnTo>
                                  <a:pt x="1616" y="306"/>
                                </a:lnTo>
                                <a:lnTo>
                                  <a:pt x="1609" y="314"/>
                                </a:lnTo>
                                <a:lnTo>
                                  <a:pt x="1598" y="318"/>
                                </a:lnTo>
                                <a:lnTo>
                                  <a:pt x="1586" y="320"/>
                                </a:lnTo>
                                <a:lnTo>
                                  <a:pt x="1578" y="320"/>
                                </a:lnTo>
                                <a:lnTo>
                                  <a:pt x="1578" y="333"/>
                                </a:lnTo>
                                <a:lnTo>
                                  <a:pt x="1595" y="333"/>
                                </a:lnTo>
                                <a:lnTo>
                                  <a:pt x="1628" y="332"/>
                                </a:lnTo>
                                <a:lnTo>
                                  <a:pt x="1644" y="332"/>
                                </a:lnTo>
                                <a:lnTo>
                                  <a:pt x="1664" y="332"/>
                                </a:lnTo>
                                <a:lnTo>
                                  <a:pt x="1703" y="333"/>
                                </a:lnTo>
                                <a:lnTo>
                                  <a:pt x="1723" y="333"/>
                                </a:lnTo>
                                <a:lnTo>
                                  <a:pt x="1723" y="332"/>
                                </a:lnTo>
                                <a:lnTo>
                                  <a:pt x="1723" y="320"/>
                                </a:lnTo>
                                <a:lnTo>
                                  <a:pt x="1715" y="320"/>
                                </a:lnTo>
                                <a:lnTo>
                                  <a:pt x="1700" y="319"/>
                                </a:lnTo>
                                <a:lnTo>
                                  <a:pt x="1688" y="315"/>
                                </a:lnTo>
                                <a:lnTo>
                                  <a:pt x="1680" y="304"/>
                                </a:lnTo>
                                <a:lnTo>
                                  <a:pt x="1677" y="283"/>
                                </a:lnTo>
                                <a:lnTo>
                                  <a:pt x="1677" y="185"/>
                                </a:lnTo>
                                <a:lnTo>
                                  <a:pt x="1707" y="185"/>
                                </a:lnTo>
                                <a:lnTo>
                                  <a:pt x="1730" y="224"/>
                                </a:lnTo>
                                <a:lnTo>
                                  <a:pt x="1753" y="262"/>
                                </a:lnTo>
                                <a:lnTo>
                                  <a:pt x="1777" y="298"/>
                                </a:lnTo>
                                <a:lnTo>
                                  <a:pt x="1803" y="333"/>
                                </a:lnTo>
                                <a:lnTo>
                                  <a:pt x="1814" y="333"/>
                                </a:lnTo>
                                <a:lnTo>
                                  <a:pt x="1835" y="332"/>
                                </a:lnTo>
                                <a:lnTo>
                                  <a:pt x="1846" y="332"/>
                                </a:lnTo>
                                <a:lnTo>
                                  <a:pt x="1857" y="332"/>
                                </a:lnTo>
                                <a:lnTo>
                                  <a:pt x="1880" y="333"/>
                                </a:lnTo>
                                <a:lnTo>
                                  <a:pt x="1891" y="333"/>
                                </a:lnTo>
                                <a:lnTo>
                                  <a:pt x="1891" y="332"/>
                                </a:lnTo>
                                <a:lnTo>
                                  <a:pt x="1891" y="320"/>
                                </a:lnTo>
                                <a:moveTo>
                                  <a:pt x="2213" y="320"/>
                                </a:moveTo>
                                <a:lnTo>
                                  <a:pt x="2195" y="320"/>
                                </a:lnTo>
                                <a:lnTo>
                                  <a:pt x="2185" y="314"/>
                                </a:lnTo>
                                <a:lnTo>
                                  <a:pt x="2180" y="301"/>
                                </a:lnTo>
                                <a:lnTo>
                                  <a:pt x="2175" y="291"/>
                                </a:lnTo>
                                <a:lnTo>
                                  <a:pt x="2171" y="279"/>
                                </a:lnTo>
                                <a:lnTo>
                                  <a:pt x="2163" y="255"/>
                                </a:lnTo>
                                <a:lnTo>
                                  <a:pt x="2150" y="221"/>
                                </a:lnTo>
                                <a:lnTo>
                                  <a:pt x="2141" y="195"/>
                                </a:lnTo>
                                <a:lnTo>
                                  <a:pt x="2096" y="66"/>
                                </a:lnTo>
                                <a:lnTo>
                                  <a:pt x="2078" y="16"/>
                                </a:lnTo>
                                <a:lnTo>
                                  <a:pt x="2077" y="13"/>
                                </a:lnTo>
                                <a:lnTo>
                                  <a:pt x="2077" y="195"/>
                                </a:lnTo>
                                <a:lnTo>
                                  <a:pt x="1991" y="195"/>
                                </a:lnTo>
                                <a:lnTo>
                                  <a:pt x="2034" y="66"/>
                                </a:lnTo>
                                <a:lnTo>
                                  <a:pt x="2035" y="66"/>
                                </a:lnTo>
                                <a:lnTo>
                                  <a:pt x="2077" y="195"/>
                                </a:lnTo>
                                <a:lnTo>
                                  <a:pt x="2077" y="13"/>
                                </a:lnTo>
                                <a:lnTo>
                                  <a:pt x="2075" y="8"/>
                                </a:lnTo>
                                <a:lnTo>
                                  <a:pt x="2074" y="4"/>
                                </a:lnTo>
                                <a:lnTo>
                                  <a:pt x="2073" y="3"/>
                                </a:lnTo>
                                <a:lnTo>
                                  <a:pt x="2069" y="3"/>
                                </a:lnTo>
                                <a:lnTo>
                                  <a:pt x="2067" y="4"/>
                                </a:lnTo>
                                <a:lnTo>
                                  <a:pt x="2059" y="8"/>
                                </a:lnTo>
                                <a:lnTo>
                                  <a:pt x="2048" y="14"/>
                                </a:lnTo>
                                <a:lnTo>
                                  <a:pt x="2037" y="19"/>
                                </a:lnTo>
                                <a:lnTo>
                                  <a:pt x="2025" y="23"/>
                                </a:lnTo>
                                <a:lnTo>
                                  <a:pt x="2022" y="37"/>
                                </a:lnTo>
                                <a:lnTo>
                                  <a:pt x="2018" y="52"/>
                                </a:lnTo>
                                <a:lnTo>
                                  <a:pt x="2013" y="67"/>
                                </a:lnTo>
                                <a:lnTo>
                                  <a:pt x="1935" y="290"/>
                                </a:lnTo>
                                <a:lnTo>
                                  <a:pt x="1928" y="303"/>
                                </a:lnTo>
                                <a:lnTo>
                                  <a:pt x="1919" y="312"/>
                                </a:lnTo>
                                <a:lnTo>
                                  <a:pt x="1908" y="318"/>
                                </a:lnTo>
                                <a:lnTo>
                                  <a:pt x="1895" y="320"/>
                                </a:lnTo>
                                <a:lnTo>
                                  <a:pt x="1892" y="320"/>
                                </a:lnTo>
                                <a:lnTo>
                                  <a:pt x="1892" y="333"/>
                                </a:lnTo>
                                <a:lnTo>
                                  <a:pt x="1917" y="332"/>
                                </a:lnTo>
                                <a:lnTo>
                                  <a:pt x="1929" y="332"/>
                                </a:lnTo>
                                <a:lnTo>
                                  <a:pt x="1942" y="332"/>
                                </a:lnTo>
                                <a:lnTo>
                                  <a:pt x="1956" y="332"/>
                                </a:lnTo>
                                <a:lnTo>
                                  <a:pt x="1970" y="332"/>
                                </a:lnTo>
                                <a:lnTo>
                                  <a:pt x="1997" y="333"/>
                                </a:lnTo>
                                <a:lnTo>
                                  <a:pt x="1997" y="332"/>
                                </a:lnTo>
                                <a:lnTo>
                                  <a:pt x="1997" y="320"/>
                                </a:lnTo>
                                <a:lnTo>
                                  <a:pt x="1977" y="320"/>
                                </a:lnTo>
                                <a:lnTo>
                                  <a:pt x="1958" y="317"/>
                                </a:lnTo>
                                <a:lnTo>
                                  <a:pt x="1958" y="296"/>
                                </a:lnTo>
                                <a:lnTo>
                                  <a:pt x="1963" y="284"/>
                                </a:lnTo>
                                <a:lnTo>
                                  <a:pt x="1968" y="268"/>
                                </a:lnTo>
                                <a:lnTo>
                                  <a:pt x="1983" y="221"/>
                                </a:lnTo>
                                <a:lnTo>
                                  <a:pt x="2087" y="221"/>
                                </a:lnTo>
                                <a:lnTo>
                                  <a:pt x="2105" y="274"/>
                                </a:lnTo>
                                <a:lnTo>
                                  <a:pt x="2114" y="301"/>
                                </a:lnTo>
                                <a:lnTo>
                                  <a:pt x="2114" y="318"/>
                                </a:lnTo>
                                <a:lnTo>
                                  <a:pt x="2096" y="320"/>
                                </a:lnTo>
                                <a:lnTo>
                                  <a:pt x="2080" y="320"/>
                                </a:lnTo>
                                <a:lnTo>
                                  <a:pt x="2080" y="333"/>
                                </a:lnTo>
                                <a:lnTo>
                                  <a:pt x="2115" y="332"/>
                                </a:lnTo>
                                <a:lnTo>
                                  <a:pt x="2132" y="332"/>
                                </a:lnTo>
                                <a:lnTo>
                                  <a:pt x="2160" y="332"/>
                                </a:lnTo>
                                <a:lnTo>
                                  <a:pt x="2166" y="332"/>
                                </a:lnTo>
                                <a:lnTo>
                                  <a:pt x="2181" y="332"/>
                                </a:lnTo>
                                <a:lnTo>
                                  <a:pt x="2213" y="333"/>
                                </a:lnTo>
                                <a:lnTo>
                                  <a:pt x="2213" y="332"/>
                                </a:lnTo>
                                <a:lnTo>
                                  <a:pt x="2213" y="320"/>
                                </a:lnTo>
                                <a:moveTo>
                                  <a:pt x="2503" y="246"/>
                                </a:moveTo>
                                <a:lnTo>
                                  <a:pt x="2491" y="244"/>
                                </a:lnTo>
                                <a:lnTo>
                                  <a:pt x="2478" y="275"/>
                                </a:lnTo>
                                <a:lnTo>
                                  <a:pt x="2458" y="299"/>
                                </a:lnTo>
                                <a:lnTo>
                                  <a:pt x="2431" y="315"/>
                                </a:lnTo>
                                <a:lnTo>
                                  <a:pt x="2397" y="320"/>
                                </a:lnTo>
                                <a:lnTo>
                                  <a:pt x="2341" y="307"/>
                                </a:lnTo>
                                <a:lnTo>
                                  <a:pt x="2302" y="272"/>
                                </a:lnTo>
                                <a:lnTo>
                                  <a:pt x="2279" y="223"/>
                                </a:lnTo>
                                <a:lnTo>
                                  <a:pt x="2271" y="167"/>
                                </a:lnTo>
                                <a:lnTo>
                                  <a:pt x="2279" y="111"/>
                                </a:lnTo>
                                <a:lnTo>
                                  <a:pt x="2300" y="67"/>
                                </a:lnTo>
                                <a:lnTo>
                                  <a:pt x="2336" y="38"/>
                                </a:lnTo>
                                <a:lnTo>
                                  <a:pt x="2386" y="28"/>
                                </a:lnTo>
                                <a:lnTo>
                                  <a:pt x="2429" y="34"/>
                                </a:lnTo>
                                <a:lnTo>
                                  <a:pt x="2458" y="51"/>
                                </a:lnTo>
                                <a:lnTo>
                                  <a:pt x="2477" y="77"/>
                                </a:lnTo>
                                <a:lnTo>
                                  <a:pt x="2489" y="108"/>
                                </a:lnTo>
                                <a:lnTo>
                                  <a:pt x="2503" y="107"/>
                                </a:lnTo>
                                <a:lnTo>
                                  <a:pt x="2501" y="87"/>
                                </a:lnTo>
                                <a:lnTo>
                                  <a:pt x="2499" y="68"/>
                                </a:lnTo>
                                <a:lnTo>
                                  <a:pt x="2499" y="51"/>
                                </a:lnTo>
                                <a:lnTo>
                                  <a:pt x="2499" y="30"/>
                                </a:lnTo>
                                <a:lnTo>
                                  <a:pt x="2486" y="28"/>
                                </a:lnTo>
                                <a:lnTo>
                                  <a:pt x="2470" y="24"/>
                                </a:lnTo>
                                <a:lnTo>
                                  <a:pt x="2446" y="17"/>
                                </a:lnTo>
                                <a:lnTo>
                                  <a:pt x="2419" y="10"/>
                                </a:lnTo>
                                <a:lnTo>
                                  <a:pt x="2385" y="7"/>
                                </a:lnTo>
                                <a:lnTo>
                                  <a:pt x="2317" y="18"/>
                                </a:lnTo>
                                <a:lnTo>
                                  <a:pt x="2260" y="50"/>
                                </a:lnTo>
                                <a:lnTo>
                                  <a:pt x="2221" y="101"/>
                                </a:lnTo>
                                <a:lnTo>
                                  <a:pt x="2207" y="169"/>
                                </a:lnTo>
                                <a:lnTo>
                                  <a:pt x="2221" y="244"/>
                                </a:lnTo>
                                <a:lnTo>
                                  <a:pt x="2258" y="298"/>
                                </a:lnTo>
                                <a:lnTo>
                                  <a:pt x="2315" y="330"/>
                                </a:lnTo>
                                <a:lnTo>
                                  <a:pt x="2387" y="340"/>
                                </a:lnTo>
                                <a:lnTo>
                                  <a:pt x="2417" y="339"/>
                                </a:lnTo>
                                <a:lnTo>
                                  <a:pt x="2445" y="334"/>
                                </a:lnTo>
                                <a:lnTo>
                                  <a:pt x="2470" y="328"/>
                                </a:lnTo>
                                <a:lnTo>
                                  <a:pt x="2491" y="320"/>
                                </a:lnTo>
                                <a:lnTo>
                                  <a:pt x="2492" y="320"/>
                                </a:lnTo>
                                <a:lnTo>
                                  <a:pt x="2494" y="301"/>
                                </a:lnTo>
                                <a:lnTo>
                                  <a:pt x="2496" y="283"/>
                                </a:lnTo>
                                <a:lnTo>
                                  <a:pt x="2499" y="264"/>
                                </a:lnTo>
                                <a:lnTo>
                                  <a:pt x="2503" y="246"/>
                                </a:lnTo>
                                <a:moveTo>
                                  <a:pt x="2833" y="2"/>
                                </a:moveTo>
                                <a:lnTo>
                                  <a:pt x="2822" y="0"/>
                                </a:lnTo>
                                <a:lnTo>
                                  <a:pt x="2821" y="14"/>
                                </a:lnTo>
                                <a:lnTo>
                                  <a:pt x="2810" y="14"/>
                                </a:lnTo>
                                <a:lnTo>
                                  <a:pt x="2548" y="14"/>
                                </a:lnTo>
                                <a:lnTo>
                                  <a:pt x="2537" y="15"/>
                                </a:lnTo>
                                <a:lnTo>
                                  <a:pt x="2533" y="1"/>
                                </a:lnTo>
                                <a:lnTo>
                                  <a:pt x="2522" y="1"/>
                                </a:lnTo>
                                <a:lnTo>
                                  <a:pt x="2522" y="15"/>
                                </a:lnTo>
                                <a:lnTo>
                                  <a:pt x="2521" y="27"/>
                                </a:lnTo>
                                <a:lnTo>
                                  <a:pt x="2519" y="40"/>
                                </a:lnTo>
                                <a:lnTo>
                                  <a:pt x="2518" y="53"/>
                                </a:lnTo>
                                <a:lnTo>
                                  <a:pt x="2516" y="66"/>
                                </a:lnTo>
                                <a:lnTo>
                                  <a:pt x="2514" y="79"/>
                                </a:lnTo>
                                <a:lnTo>
                                  <a:pt x="2528" y="79"/>
                                </a:lnTo>
                                <a:lnTo>
                                  <a:pt x="2532" y="58"/>
                                </a:lnTo>
                                <a:lnTo>
                                  <a:pt x="2539" y="45"/>
                                </a:lnTo>
                                <a:lnTo>
                                  <a:pt x="2550" y="39"/>
                                </a:lnTo>
                                <a:lnTo>
                                  <a:pt x="2570" y="37"/>
                                </a:lnTo>
                                <a:lnTo>
                                  <a:pt x="2646" y="37"/>
                                </a:lnTo>
                                <a:lnTo>
                                  <a:pt x="2646" y="281"/>
                                </a:lnTo>
                                <a:lnTo>
                                  <a:pt x="2643" y="303"/>
                                </a:lnTo>
                                <a:lnTo>
                                  <a:pt x="2636" y="314"/>
                                </a:lnTo>
                                <a:lnTo>
                                  <a:pt x="2624" y="319"/>
                                </a:lnTo>
                                <a:lnTo>
                                  <a:pt x="2608" y="320"/>
                                </a:lnTo>
                                <a:lnTo>
                                  <a:pt x="2599" y="320"/>
                                </a:lnTo>
                                <a:lnTo>
                                  <a:pt x="2599" y="333"/>
                                </a:lnTo>
                                <a:lnTo>
                                  <a:pt x="2615" y="333"/>
                                </a:lnTo>
                                <a:lnTo>
                                  <a:pt x="2655" y="332"/>
                                </a:lnTo>
                                <a:lnTo>
                                  <a:pt x="2676" y="332"/>
                                </a:lnTo>
                                <a:lnTo>
                                  <a:pt x="2696" y="332"/>
                                </a:lnTo>
                                <a:lnTo>
                                  <a:pt x="2735" y="333"/>
                                </a:lnTo>
                                <a:lnTo>
                                  <a:pt x="2751" y="333"/>
                                </a:lnTo>
                                <a:lnTo>
                                  <a:pt x="2751" y="332"/>
                                </a:lnTo>
                                <a:lnTo>
                                  <a:pt x="2751" y="320"/>
                                </a:lnTo>
                                <a:lnTo>
                                  <a:pt x="2742" y="320"/>
                                </a:lnTo>
                                <a:lnTo>
                                  <a:pt x="2727" y="319"/>
                                </a:lnTo>
                                <a:lnTo>
                                  <a:pt x="2715" y="313"/>
                                </a:lnTo>
                                <a:lnTo>
                                  <a:pt x="2707" y="301"/>
                                </a:lnTo>
                                <a:lnTo>
                                  <a:pt x="2704" y="281"/>
                                </a:lnTo>
                                <a:lnTo>
                                  <a:pt x="2704" y="37"/>
                                </a:lnTo>
                                <a:lnTo>
                                  <a:pt x="2780" y="37"/>
                                </a:lnTo>
                                <a:lnTo>
                                  <a:pt x="2798" y="42"/>
                                </a:lnTo>
                                <a:lnTo>
                                  <a:pt x="2808" y="53"/>
                                </a:lnTo>
                                <a:lnTo>
                                  <a:pt x="2812" y="67"/>
                                </a:lnTo>
                                <a:lnTo>
                                  <a:pt x="2814" y="81"/>
                                </a:lnTo>
                                <a:lnTo>
                                  <a:pt x="2827" y="76"/>
                                </a:lnTo>
                                <a:lnTo>
                                  <a:pt x="2827" y="51"/>
                                </a:lnTo>
                                <a:lnTo>
                                  <a:pt x="2828" y="39"/>
                                </a:lnTo>
                                <a:lnTo>
                                  <a:pt x="2828" y="37"/>
                                </a:lnTo>
                                <a:lnTo>
                                  <a:pt x="2830" y="27"/>
                                </a:lnTo>
                                <a:lnTo>
                                  <a:pt x="2831" y="15"/>
                                </a:lnTo>
                                <a:lnTo>
                                  <a:pt x="2833" y="2"/>
                                </a:lnTo>
                                <a:moveTo>
                                  <a:pt x="2974" y="14"/>
                                </a:moveTo>
                                <a:lnTo>
                                  <a:pt x="2957" y="15"/>
                                </a:lnTo>
                                <a:lnTo>
                                  <a:pt x="2920" y="16"/>
                                </a:lnTo>
                                <a:lnTo>
                                  <a:pt x="2902" y="16"/>
                                </a:lnTo>
                                <a:lnTo>
                                  <a:pt x="2884" y="16"/>
                                </a:lnTo>
                                <a:lnTo>
                                  <a:pt x="2849" y="15"/>
                                </a:lnTo>
                                <a:lnTo>
                                  <a:pt x="2834" y="14"/>
                                </a:lnTo>
                                <a:lnTo>
                                  <a:pt x="2834" y="28"/>
                                </a:lnTo>
                                <a:lnTo>
                                  <a:pt x="2841" y="28"/>
                                </a:lnTo>
                                <a:lnTo>
                                  <a:pt x="2853" y="29"/>
                                </a:lnTo>
                                <a:lnTo>
                                  <a:pt x="2864" y="32"/>
                                </a:lnTo>
                                <a:lnTo>
                                  <a:pt x="2872" y="40"/>
                                </a:lnTo>
                                <a:lnTo>
                                  <a:pt x="2875" y="54"/>
                                </a:lnTo>
                                <a:lnTo>
                                  <a:pt x="2875" y="294"/>
                                </a:lnTo>
                                <a:lnTo>
                                  <a:pt x="2872" y="308"/>
                                </a:lnTo>
                                <a:lnTo>
                                  <a:pt x="2864" y="316"/>
                                </a:lnTo>
                                <a:lnTo>
                                  <a:pt x="2853" y="319"/>
                                </a:lnTo>
                                <a:lnTo>
                                  <a:pt x="2841" y="320"/>
                                </a:lnTo>
                                <a:lnTo>
                                  <a:pt x="2834" y="320"/>
                                </a:lnTo>
                                <a:lnTo>
                                  <a:pt x="2834" y="333"/>
                                </a:lnTo>
                                <a:lnTo>
                                  <a:pt x="2849" y="333"/>
                                </a:lnTo>
                                <a:lnTo>
                                  <a:pt x="2884" y="332"/>
                                </a:lnTo>
                                <a:lnTo>
                                  <a:pt x="2902" y="332"/>
                                </a:lnTo>
                                <a:lnTo>
                                  <a:pt x="2920" y="332"/>
                                </a:lnTo>
                                <a:lnTo>
                                  <a:pt x="2957" y="333"/>
                                </a:lnTo>
                                <a:lnTo>
                                  <a:pt x="2974" y="333"/>
                                </a:lnTo>
                                <a:lnTo>
                                  <a:pt x="2974" y="332"/>
                                </a:lnTo>
                                <a:lnTo>
                                  <a:pt x="2974" y="320"/>
                                </a:lnTo>
                                <a:lnTo>
                                  <a:pt x="2968" y="320"/>
                                </a:lnTo>
                                <a:lnTo>
                                  <a:pt x="2955" y="319"/>
                                </a:lnTo>
                                <a:lnTo>
                                  <a:pt x="2945" y="316"/>
                                </a:lnTo>
                                <a:lnTo>
                                  <a:pt x="2937" y="308"/>
                                </a:lnTo>
                                <a:lnTo>
                                  <a:pt x="2934" y="294"/>
                                </a:lnTo>
                                <a:lnTo>
                                  <a:pt x="2934" y="54"/>
                                </a:lnTo>
                                <a:lnTo>
                                  <a:pt x="2937" y="40"/>
                                </a:lnTo>
                                <a:lnTo>
                                  <a:pt x="2945" y="32"/>
                                </a:lnTo>
                                <a:lnTo>
                                  <a:pt x="2955" y="29"/>
                                </a:lnTo>
                                <a:lnTo>
                                  <a:pt x="2968" y="28"/>
                                </a:lnTo>
                                <a:lnTo>
                                  <a:pt x="2974" y="28"/>
                                </a:lnTo>
                                <a:lnTo>
                                  <a:pt x="2974" y="16"/>
                                </a:lnTo>
                                <a:lnTo>
                                  <a:pt x="2974" y="14"/>
                                </a:lnTo>
                                <a:moveTo>
                                  <a:pt x="3284" y="246"/>
                                </a:moveTo>
                                <a:lnTo>
                                  <a:pt x="3271" y="244"/>
                                </a:lnTo>
                                <a:lnTo>
                                  <a:pt x="3259" y="275"/>
                                </a:lnTo>
                                <a:lnTo>
                                  <a:pt x="3239" y="299"/>
                                </a:lnTo>
                                <a:lnTo>
                                  <a:pt x="3211" y="315"/>
                                </a:lnTo>
                                <a:lnTo>
                                  <a:pt x="3178" y="320"/>
                                </a:lnTo>
                                <a:lnTo>
                                  <a:pt x="3122" y="307"/>
                                </a:lnTo>
                                <a:lnTo>
                                  <a:pt x="3082" y="272"/>
                                </a:lnTo>
                                <a:lnTo>
                                  <a:pt x="3060" y="223"/>
                                </a:lnTo>
                                <a:lnTo>
                                  <a:pt x="3052" y="167"/>
                                </a:lnTo>
                                <a:lnTo>
                                  <a:pt x="3059" y="111"/>
                                </a:lnTo>
                                <a:lnTo>
                                  <a:pt x="3081" y="67"/>
                                </a:lnTo>
                                <a:lnTo>
                                  <a:pt x="3117" y="38"/>
                                </a:lnTo>
                                <a:lnTo>
                                  <a:pt x="3167" y="28"/>
                                </a:lnTo>
                                <a:lnTo>
                                  <a:pt x="3210" y="34"/>
                                </a:lnTo>
                                <a:lnTo>
                                  <a:pt x="3239" y="51"/>
                                </a:lnTo>
                                <a:lnTo>
                                  <a:pt x="3258" y="77"/>
                                </a:lnTo>
                                <a:lnTo>
                                  <a:pt x="3270" y="108"/>
                                </a:lnTo>
                                <a:lnTo>
                                  <a:pt x="3283" y="107"/>
                                </a:lnTo>
                                <a:lnTo>
                                  <a:pt x="3281" y="87"/>
                                </a:lnTo>
                                <a:lnTo>
                                  <a:pt x="3280" y="68"/>
                                </a:lnTo>
                                <a:lnTo>
                                  <a:pt x="3280" y="51"/>
                                </a:lnTo>
                                <a:lnTo>
                                  <a:pt x="3280" y="30"/>
                                </a:lnTo>
                                <a:lnTo>
                                  <a:pt x="3267" y="28"/>
                                </a:lnTo>
                                <a:lnTo>
                                  <a:pt x="3251" y="24"/>
                                </a:lnTo>
                                <a:lnTo>
                                  <a:pt x="3226" y="17"/>
                                </a:lnTo>
                                <a:lnTo>
                                  <a:pt x="3200" y="10"/>
                                </a:lnTo>
                                <a:lnTo>
                                  <a:pt x="3165" y="7"/>
                                </a:lnTo>
                                <a:lnTo>
                                  <a:pt x="3098" y="18"/>
                                </a:lnTo>
                                <a:lnTo>
                                  <a:pt x="3041" y="50"/>
                                </a:lnTo>
                                <a:lnTo>
                                  <a:pt x="3002" y="101"/>
                                </a:lnTo>
                                <a:lnTo>
                                  <a:pt x="2988" y="169"/>
                                </a:lnTo>
                                <a:lnTo>
                                  <a:pt x="3001" y="244"/>
                                </a:lnTo>
                                <a:lnTo>
                                  <a:pt x="3039" y="298"/>
                                </a:lnTo>
                                <a:lnTo>
                                  <a:pt x="3096" y="330"/>
                                </a:lnTo>
                                <a:lnTo>
                                  <a:pt x="3168" y="340"/>
                                </a:lnTo>
                                <a:lnTo>
                                  <a:pt x="3198" y="339"/>
                                </a:lnTo>
                                <a:lnTo>
                                  <a:pt x="3226" y="334"/>
                                </a:lnTo>
                                <a:lnTo>
                                  <a:pt x="3251" y="328"/>
                                </a:lnTo>
                                <a:lnTo>
                                  <a:pt x="3272" y="320"/>
                                </a:lnTo>
                                <a:lnTo>
                                  <a:pt x="3273" y="320"/>
                                </a:lnTo>
                                <a:lnTo>
                                  <a:pt x="3275" y="301"/>
                                </a:lnTo>
                                <a:lnTo>
                                  <a:pt x="3277" y="283"/>
                                </a:lnTo>
                                <a:lnTo>
                                  <a:pt x="3280" y="264"/>
                                </a:lnTo>
                                <a:lnTo>
                                  <a:pt x="3284" y="246"/>
                                </a:lnTo>
                                <a:moveTo>
                                  <a:pt x="3559" y="261"/>
                                </a:moveTo>
                                <a:lnTo>
                                  <a:pt x="3546" y="258"/>
                                </a:lnTo>
                                <a:lnTo>
                                  <a:pt x="3533" y="288"/>
                                </a:lnTo>
                                <a:lnTo>
                                  <a:pt x="3515" y="305"/>
                                </a:lnTo>
                                <a:lnTo>
                                  <a:pt x="3488" y="312"/>
                                </a:lnTo>
                                <a:lnTo>
                                  <a:pt x="3453" y="313"/>
                                </a:lnTo>
                                <a:lnTo>
                                  <a:pt x="3431" y="313"/>
                                </a:lnTo>
                                <a:lnTo>
                                  <a:pt x="3414" y="310"/>
                                </a:lnTo>
                                <a:lnTo>
                                  <a:pt x="3401" y="301"/>
                                </a:lnTo>
                                <a:lnTo>
                                  <a:pt x="3397" y="284"/>
                                </a:lnTo>
                                <a:lnTo>
                                  <a:pt x="3397" y="177"/>
                                </a:lnTo>
                                <a:lnTo>
                                  <a:pt x="3452" y="177"/>
                                </a:lnTo>
                                <a:lnTo>
                                  <a:pt x="3470" y="180"/>
                                </a:lnTo>
                                <a:lnTo>
                                  <a:pt x="3480" y="189"/>
                                </a:lnTo>
                                <a:lnTo>
                                  <a:pt x="3485" y="204"/>
                                </a:lnTo>
                                <a:lnTo>
                                  <a:pt x="3487" y="222"/>
                                </a:lnTo>
                                <a:lnTo>
                                  <a:pt x="3501" y="220"/>
                                </a:lnTo>
                                <a:lnTo>
                                  <a:pt x="3501" y="207"/>
                                </a:lnTo>
                                <a:lnTo>
                                  <a:pt x="3500" y="194"/>
                                </a:lnTo>
                                <a:lnTo>
                                  <a:pt x="3500" y="177"/>
                                </a:lnTo>
                                <a:lnTo>
                                  <a:pt x="3500" y="154"/>
                                </a:lnTo>
                                <a:lnTo>
                                  <a:pt x="3500" y="141"/>
                                </a:lnTo>
                                <a:lnTo>
                                  <a:pt x="3501" y="127"/>
                                </a:lnTo>
                                <a:lnTo>
                                  <a:pt x="3501" y="114"/>
                                </a:lnTo>
                                <a:lnTo>
                                  <a:pt x="3487" y="114"/>
                                </a:lnTo>
                                <a:lnTo>
                                  <a:pt x="3484" y="131"/>
                                </a:lnTo>
                                <a:lnTo>
                                  <a:pt x="3479" y="143"/>
                                </a:lnTo>
                                <a:lnTo>
                                  <a:pt x="3468" y="151"/>
                                </a:lnTo>
                                <a:lnTo>
                                  <a:pt x="3451" y="154"/>
                                </a:lnTo>
                                <a:lnTo>
                                  <a:pt x="3397" y="154"/>
                                </a:lnTo>
                                <a:lnTo>
                                  <a:pt x="3397" y="34"/>
                                </a:lnTo>
                                <a:lnTo>
                                  <a:pt x="3460" y="34"/>
                                </a:lnTo>
                                <a:lnTo>
                                  <a:pt x="3489" y="39"/>
                                </a:lnTo>
                                <a:lnTo>
                                  <a:pt x="3506" y="50"/>
                                </a:lnTo>
                                <a:lnTo>
                                  <a:pt x="3513" y="67"/>
                                </a:lnTo>
                                <a:lnTo>
                                  <a:pt x="3516" y="88"/>
                                </a:lnTo>
                                <a:lnTo>
                                  <a:pt x="3530" y="84"/>
                                </a:lnTo>
                                <a:lnTo>
                                  <a:pt x="3529" y="67"/>
                                </a:lnTo>
                                <a:lnTo>
                                  <a:pt x="3529" y="54"/>
                                </a:lnTo>
                                <a:lnTo>
                                  <a:pt x="3529" y="34"/>
                                </a:lnTo>
                                <a:lnTo>
                                  <a:pt x="3529" y="28"/>
                                </a:lnTo>
                                <a:lnTo>
                                  <a:pt x="3529" y="16"/>
                                </a:lnTo>
                                <a:lnTo>
                                  <a:pt x="3529" y="14"/>
                                </a:lnTo>
                                <a:lnTo>
                                  <a:pt x="3442" y="16"/>
                                </a:lnTo>
                                <a:lnTo>
                                  <a:pt x="3412" y="16"/>
                                </a:lnTo>
                                <a:lnTo>
                                  <a:pt x="3382" y="16"/>
                                </a:lnTo>
                                <a:lnTo>
                                  <a:pt x="3298" y="14"/>
                                </a:lnTo>
                                <a:lnTo>
                                  <a:pt x="3298" y="28"/>
                                </a:lnTo>
                                <a:lnTo>
                                  <a:pt x="3304" y="28"/>
                                </a:lnTo>
                                <a:lnTo>
                                  <a:pt x="3316" y="29"/>
                                </a:lnTo>
                                <a:lnTo>
                                  <a:pt x="3327" y="32"/>
                                </a:lnTo>
                                <a:lnTo>
                                  <a:pt x="3335" y="40"/>
                                </a:lnTo>
                                <a:lnTo>
                                  <a:pt x="3338" y="54"/>
                                </a:lnTo>
                                <a:lnTo>
                                  <a:pt x="3338" y="294"/>
                                </a:lnTo>
                                <a:lnTo>
                                  <a:pt x="3335" y="308"/>
                                </a:lnTo>
                                <a:lnTo>
                                  <a:pt x="3327" y="316"/>
                                </a:lnTo>
                                <a:lnTo>
                                  <a:pt x="3316" y="319"/>
                                </a:lnTo>
                                <a:lnTo>
                                  <a:pt x="3304" y="320"/>
                                </a:lnTo>
                                <a:lnTo>
                                  <a:pt x="3298" y="320"/>
                                </a:lnTo>
                                <a:lnTo>
                                  <a:pt x="3298" y="333"/>
                                </a:lnTo>
                                <a:lnTo>
                                  <a:pt x="3420" y="332"/>
                                </a:lnTo>
                                <a:lnTo>
                                  <a:pt x="3543" y="333"/>
                                </a:lnTo>
                                <a:lnTo>
                                  <a:pt x="3543" y="332"/>
                                </a:lnTo>
                                <a:lnTo>
                                  <a:pt x="3546" y="315"/>
                                </a:lnTo>
                                <a:lnTo>
                                  <a:pt x="3547" y="313"/>
                                </a:lnTo>
                                <a:lnTo>
                                  <a:pt x="3550" y="297"/>
                                </a:lnTo>
                                <a:lnTo>
                                  <a:pt x="3554" y="279"/>
                                </a:lnTo>
                                <a:lnTo>
                                  <a:pt x="3559" y="261"/>
                                </a:lnTo>
                                <a:moveTo>
                                  <a:pt x="3864" y="340"/>
                                </a:moveTo>
                                <a:lnTo>
                                  <a:pt x="3849" y="277"/>
                                </a:lnTo>
                                <a:lnTo>
                                  <a:pt x="3814" y="237"/>
                                </a:lnTo>
                                <a:lnTo>
                                  <a:pt x="3768" y="209"/>
                                </a:lnTo>
                                <a:lnTo>
                                  <a:pt x="3722" y="185"/>
                                </a:lnTo>
                                <a:lnTo>
                                  <a:pt x="3686" y="156"/>
                                </a:lnTo>
                                <a:lnTo>
                                  <a:pt x="3672" y="113"/>
                                </a:lnTo>
                                <a:lnTo>
                                  <a:pt x="3677" y="80"/>
                                </a:lnTo>
                                <a:lnTo>
                                  <a:pt x="3692" y="54"/>
                                </a:lnTo>
                                <a:lnTo>
                                  <a:pt x="3717" y="39"/>
                                </a:lnTo>
                                <a:lnTo>
                                  <a:pt x="3751" y="33"/>
                                </a:lnTo>
                                <a:lnTo>
                                  <a:pt x="3780" y="40"/>
                                </a:lnTo>
                                <a:lnTo>
                                  <a:pt x="3803" y="58"/>
                                </a:lnTo>
                                <a:lnTo>
                                  <a:pt x="3818" y="84"/>
                                </a:lnTo>
                                <a:lnTo>
                                  <a:pt x="3826" y="114"/>
                                </a:lnTo>
                                <a:lnTo>
                                  <a:pt x="3844" y="111"/>
                                </a:lnTo>
                                <a:lnTo>
                                  <a:pt x="3841" y="88"/>
                                </a:lnTo>
                                <a:lnTo>
                                  <a:pt x="3839" y="65"/>
                                </a:lnTo>
                                <a:lnTo>
                                  <a:pt x="3838" y="42"/>
                                </a:lnTo>
                                <a:lnTo>
                                  <a:pt x="3838" y="33"/>
                                </a:lnTo>
                                <a:lnTo>
                                  <a:pt x="3837" y="20"/>
                                </a:lnTo>
                                <a:lnTo>
                                  <a:pt x="3791" y="14"/>
                                </a:lnTo>
                                <a:lnTo>
                                  <a:pt x="3765" y="11"/>
                                </a:lnTo>
                                <a:lnTo>
                                  <a:pt x="3746" y="10"/>
                                </a:lnTo>
                                <a:lnTo>
                                  <a:pt x="3689" y="19"/>
                                </a:lnTo>
                                <a:lnTo>
                                  <a:pt x="3644" y="45"/>
                                </a:lnTo>
                                <a:lnTo>
                                  <a:pt x="3615" y="87"/>
                                </a:lnTo>
                                <a:lnTo>
                                  <a:pt x="3605" y="142"/>
                                </a:lnTo>
                                <a:lnTo>
                                  <a:pt x="3618" y="204"/>
                                </a:lnTo>
                                <a:lnTo>
                                  <a:pt x="3653" y="245"/>
                                </a:lnTo>
                                <a:lnTo>
                                  <a:pt x="3698" y="273"/>
                                </a:lnTo>
                                <a:lnTo>
                                  <a:pt x="3744" y="297"/>
                                </a:lnTo>
                                <a:lnTo>
                                  <a:pt x="3778" y="327"/>
                                </a:lnTo>
                                <a:lnTo>
                                  <a:pt x="3792" y="373"/>
                                </a:lnTo>
                                <a:lnTo>
                                  <a:pt x="3786" y="403"/>
                                </a:lnTo>
                                <a:lnTo>
                                  <a:pt x="3769" y="426"/>
                                </a:lnTo>
                                <a:lnTo>
                                  <a:pt x="3744" y="440"/>
                                </a:lnTo>
                                <a:lnTo>
                                  <a:pt x="3714" y="445"/>
                                </a:lnTo>
                                <a:lnTo>
                                  <a:pt x="3674" y="437"/>
                                </a:lnTo>
                                <a:lnTo>
                                  <a:pt x="3644" y="415"/>
                                </a:lnTo>
                                <a:lnTo>
                                  <a:pt x="3625" y="383"/>
                                </a:lnTo>
                                <a:lnTo>
                                  <a:pt x="3615" y="344"/>
                                </a:lnTo>
                                <a:lnTo>
                                  <a:pt x="3597" y="348"/>
                                </a:lnTo>
                                <a:lnTo>
                                  <a:pt x="3600" y="373"/>
                                </a:lnTo>
                                <a:lnTo>
                                  <a:pt x="3605" y="420"/>
                                </a:lnTo>
                                <a:lnTo>
                                  <a:pt x="3608" y="444"/>
                                </a:lnTo>
                                <a:lnTo>
                                  <a:pt x="3632" y="456"/>
                                </a:lnTo>
                                <a:lnTo>
                                  <a:pt x="3657" y="465"/>
                                </a:lnTo>
                                <a:lnTo>
                                  <a:pt x="3683" y="471"/>
                                </a:lnTo>
                                <a:lnTo>
                                  <a:pt x="3709" y="473"/>
                                </a:lnTo>
                                <a:lnTo>
                                  <a:pt x="3768" y="465"/>
                                </a:lnTo>
                                <a:lnTo>
                                  <a:pt x="3806" y="445"/>
                                </a:lnTo>
                                <a:lnTo>
                                  <a:pt x="3817" y="439"/>
                                </a:lnTo>
                                <a:lnTo>
                                  <a:pt x="3851" y="397"/>
                                </a:lnTo>
                                <a:lnTo>
                                  <a:pt x="3864" y="34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Line 26"/>
                        <wps:cNvCnPr/>
                        <wps:spPr bwMode="auto">
                          <a:xfrm>
                            <a:off x="8225" y="14917"/>
                            <a:ext cx="3079" cy="0"/>
                          </a:xfrm>
                          <a:prstGeom prst="line">
                            <a:avLst/>
                          </a:prstGeom>
                          <a:noFill/>
                          <a:ln w="8636">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32" name="Line 25"/>
                        <wps:cNvCnPr/>
                        <wps:spPr bwMode="auto">
                          <a:xfrm>
                            <a:off x="7782" y="14386"/>
                            <a:ext cx="3864" cy="0"/>
                          </a:xfrm>
                          <a:prstGeom prst="line">
                            <a:avLst/>
                          </a:prstGeom>
                          <a:noFill/>
                          <a:ln w="8687">
                            <a:solidFill>
                              <a:srgbClr val="FFFFFF"/>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33" name="Picture 2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6560"/>
                            <a:ext cx="12240" cy="9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4" name="Picture 2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496" y="11858"/>
                            <a:ext cx="4085" cy="38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5" name="Picture 2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660" y="12020"/>
                            <a:ext cx="3480" cy="3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5EC570B" id="Group 21" o:spid="_x0000_s1026" style="position:absolute;margin-left:0;margin-top:328pt;width:612pt;height:464pt;z-index:-5584;mso-position-horizontal-relative:page;mso-position-vertical-relative:page" coordorigin=",6560" coordsize="12240,9280"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4" o:spid="_x0000_s1027" type="#_x0000_t75" style="position:absolute;top:7120;width:12240;height:8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">
                  <v:imagedata r:id="rId18" o:title=""/>
                </v:shape>
                <v:shape id="Picture 33" o:spid="_x0000_s1028" type="#_x0000_t75" style="position:absolute;left:9028;top:15059;width:183;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">
                  <v:imagedata r:id="rId19" o:title=""/>
                </v:shape>
                <v:shape id="Picture 32" o:spid="_x0000_s1029" type="#_x0000_t75" style="position:absolute;left:9242;top:15060;width:285;height: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">
                  <v:imagedata r:id="rId20" o:title=""/>
                </v:shape>
                <v:shape id="Picture 31" o:spid="_x0000_s1030" type="#_x0000_t75" style="position:absolute;left:9559;top:15059;width:183;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">
                  <v:imagedata r:id="rId21" o:title=""/>
                </v:shape>
                <v:shape id="Picture 30" o:spid="_x0000_s1031" type="#_x0000_t75" style="position:absolute;left:9817;top:15060;width:144;height:1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">
                  <v:imagedata r:id="rId22" o:title=""/>
                </v:shape>
                <v:shape id="Picture 29" o:spid="_x0000_s1032" type="#_x0000_t75" style="position:absolute;left:10036;top:15060;width:172;height:1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">
                  <v:imagedata r:id="rId23" o:title=""/>
                </v:shape>
                <v:shape id="Picture 28" o:spid="_x0000_s1033" type="#_x0000_t75" style="position:absolute;left:10285;top:15058;width:106;height: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">
                  <v:imagedata r:id="rId24" o:title=""/>
                </v:shape>
                <v:shape id="AutoShape 27" o:spid="_x0000_s1034" style="position:absolute;left:7782;top:14485;width:3864;height:473;visibility:visible;mso-wrap-style:square;v-text-anchor:top" coordsize="3864,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" path="m375,338l363,287,330,251,300,237r-10,-4l290,340r-7,40l263,412r-30,21l195,441r-29,-3l148,430r-8,-16l138,387r,-150l179,237r44,6l258,262r23,32l290,340r,-107l285,230r-52,-6l233,223r31,-9l275,211r37,-19l339,162r10,-42l341,81,316,49,302,43,270,28r-6,-1l264,132r-8,38l237,195r-30,15l169,214r-31,l138,43r38,l208,46r28,14l256,87r8,45l264,27,224,22,202,20r-24,l127,22r-27,l73,22,22,20,,20,,39r9,l26,40r15,5l52,56r4,19l56,408r-4,20l41,439r-15,4l9,444r-9,l,464r24,-1l83,461r30,l143,461r56,2l225,464r15,-3l283,454r23,-13l331,426r32,-40l375,338m671,261r-13,-3l645,288r-18,17l601,312r-36,1l544,313r-18,-3l513,301r-4,-17l509,177r55,l582,180r11,9l597,204r3,18l613,220r,-13l612,194r,-14l612,177r,-23l612,141r1,-14l613,114r-13,l597,131r-6,12l580,151r-17,3l509,154r,-120l573,34r28,5l618,50r8,17l628,88r14,-4l641,67r,-13l641,34r,-6l641,16r,-2l554,16r-30,l494,16,410,14r,14l416,28r12,1l439,32r8,8l450,54r,240l447,308r-8,8l428,319r-12,1l410,320r,13l532,332r123,1l655,332r3,-17l659,313r3,-16l666,279r5,-18m880,244l859,183,812,150,764,124,743,82r3,-25l757,39,775,28r24,-4l820,29r17,13l848,60r5,22l866,80,864,63,863,47,862,33r,-5l862,24,861,14,828,10,809,8,795,7r-40,7l723,33,702,62r-8,40l715,163r47,33l808,223r21,45l825,290r-13,16l794,317r-21,3l744,314,723,298,709,275r-8,-28l689,250r1,18l695,302r1,18l714,328r18,6l750,339r19,1l811,334r28,-14l847,316r24,-30l880,244m1213,2l1202,r-1,14l1190,14r-262,l917,15,913,1r-11,l902,15r-1,12l899,40r-1,13l895,66r-1,13l907,79r5,-21l918,45r12,-6l950,37r75,l1025,281r-2,22l1016,314r-12,5l987,320r-8,l979,333r15,l1035,332r21,l1076,332r39,1l1131,333r,-1l1131,320r-9,l1107,319r-12,-6l1087,301r-3,-20l1084,37r75,l1177,42r10,11l1192,67r1,14l1207,76r,-25l1208,39r,-2l1209,27r2,-12l1213,2t360,100l1565,60,1543,33r-6,-2l1508,19r-24,-3l1465,14r-16,1l1416,16r-18,l1381,16r-33,-1l1334,14r,14l1340,28r14,1l1363,35r6,11l1370,64r,219l1368,304r-7,11l1352,319r-11,1l1334,320r,13l1353,333r38,-1l1410,332r18,l1462,333r18,l1480,332r,-12l1473,320r-17,-1l1442,315r-9,-12l1429,283r,-252l1442,31r31,5l1495,51r12,23l1512,103r-4,32l1498,160r-16,16l1457,182r-9,l1448,195r22,l1485,194r35,-9l1548,166r18,-28l1573,102t318,218l1876,317r-11,-5l1856,304r-9,-12l1775,185r-7,-10l1781,169r12,-7l1813,145r14,-22l1832,95r-9,-40l1799,31r,-1l1770,20r,78l1766,131r-14,22l1730,165r-30,4l1677,169r,-136l1684,32r6,-1l1703,31r28,4l1752,49r14,21l1770,98r,-78l1764,18r-19,-2l1723,14r-18,1l1668,16r-19,l1628,16r-37,-1l1578,14r,14l1586,28r11,1l1607,33r8,10l1618,63r,232l1616,306r-7,8l1598,318r-12,2l1578,320r,13l1595,333r33,-1l1644,332r20,l1703,333r20,l1723,332r,-12l1715,320r-15,-1l1688,315r-8,-11l1677,283r,-98l1707,185r23,39l1753,262r24,36l1803,333r11,l1835,332r11,l1857,332r23,1l1891,333r,-1l1891,320t322,l2195,320r-10,-6l2180,301r-5,-10l2171,279r-8,-24l2150,221r-9,-26l2096,66,2078,16r-1,-3l2077,195r-86,l2034,66r1,l2077,195r,-182l2075,8r-1,-4l2073,3r-4,l2067,4r-8,4l2048,14r-11,5l2025,23r-3,14l2018,52r-5,15l1935,290r-7,13l1919,312r-11,6l1895,320r-3,l1892,333r25,-1l1929,332r13,l1956,332r14,l1997,333r,-1l1997,320r-20,l1958,317r,-21l1963,284r5,-16l1983,221r104,l2105,274r9,27l2114,318r-18,2l2080,320r,13l2115,332r17,l2160,332r6,l2181,332r32,1l2213,332r,-12m2503,246r-12,-2l2478,275r-20,24l2431,315r-34,5l2341,307r-39,-35l2279,223r-8,-56l2279,111r21,-44l2336,38r50,-10l2429,34r29,17l2477,77r12,31l2503,107r-2,-20l2499,68r,-17l2499,30r-13,-2l2470,24r-24,-7l2419,10,2385,7r-68,11l2260,50r-39,51l2207,169r14,75l2258,298r57,32l2387,340r30,-1l2445,334r25,-6l2491,320r1,l2494,301r2,-18l2499,264r4,-18m2833,2l2822,r-1,14l2810,14r-262,l2537,15,2533,1r-11,l2522,15r-1,12l2519,40r-1,13l2516,66r-2,13l2528,79r4,-21l2539,45r11,-6l2570,37r76,l2646,281r-3,22l2636,314r-12,5l2608,320r-9,l2599,333r16,l2655,332r21,l2696,332r39,1l2751,333r,-1l2751,320r-9,l2727,319r-12,-6l2707,301r-3,-20l2704,37r76,l2798,42r10,11l2812,67r2,14l2827,76r,-25l2828,39r,-2l2830,27r1,-12l2833,2t141,12l2957,15r-37,1l2902,16r-18,l2849,15r-15,-1l2834,28r7,l2853,29r11,3l2872,40r3,14l2875,294r-3,14l2864,316r-11,3l2841,320r-7,l2834,333r15,l2884,332r18,l2920,332r37,1l2974,333r,-1l2974,320r-6,l2955,319r-10,-3l2937,308r-3,-14l2934,54r3,-14l2945,32r10,-3l2968,28r6,l2974,16r,-2m3284,246r-13,-2l3259,275r-20,24l3211,315r-33,5l3122,307r-40,-35l3060,223r-8,-56l3059,111r22,-44l3117,38r50,-10l3210,34r29,17l3258,77r12,31l3283,107r-2,-20l3280,68r,-17l3280,30r-13,-2l3251,24r-25,-7l3200,10,3165,7r-67,11l3041,50r-39,51l2988,169r13,75l3039,298r57,32l3168,340r30,-1l3226,334r25,-6l3272,320r1,l3275,301r2,-18l3280,264r4,-18m3559,261r-13,-3l3533,288r-18,17l3488,312r-35,1l3431,313r-17,-3l3401,301r-4,-17l3397,177r55,l3470,180r10,9l3485,204r2,18l3501,220r,-13l3500,194r,-17l3500,154r,-13l3501,127r,-13l3487,114r-3,17l3479,143r-11,8l3451,154r-54,l3397,34r63,l3489,39r17,11l3513,67r3,21l3530,84r-1,-17l3529,54r,-20l3529,28r,-12l3529,14r-87,2l3412,16r-30,l3298,14r,14l3304,28r12,1l3327,32r8,8l3338,54r,240l3335,308r-8,8l3316,319r-12,1l3298,320r,13l3420,332r123,1l3543,332r3,-17l3547,313r3,-16l3554,279r5,-18m3864,340r-15,-63l3814,237r-46,-28l3722,185r-36,-29l3672,113r5,-33l3692,54r25,-15l3751,33r29,7l3803,58r15,26l3826,114r18,-3l3841,88r-2,-23l3838,42r,-9l3837,20r-46,-6l3765,11r-19,-1l3689,19r-45,26l3615,87r-10,55l3618,204r35,41l3698,273r46,24l3778,327r14,46l3786,403r-17,23l3744,440r-30,5l3674,437r-30,-22l3625,383r-10,-39l3597,348r3,25l3605,420r3,24l3632,456r25,9l3683,471r26,2l3768,465r38,-20l3817,439r34,-42l3864,340e" stroked="f">
                  <v:path arrowok="t" o:connecttype="custom" o:connectlocs="148,14915;233,14708;256,14655;224,14507;52,14541;143,14946;627,14790;600,14707;591,14628;641,14539;439,14517;655,14817;757,14524;862,14509;829,14753;696,14805;1201,14499;907,14564;979,14818;1087,14786;1209,14512;1398,14501;1361,14800;1480,14805;1508,14620;1891,14805;1823,14540;1690,14516;1649,14501;1609,14799;1723,14805;1814,14818;2175,14776;2077,14680;2022,14522;1942,14817;2087,14706;2213,14818;2271,14652;2499,14536;2258,14783;2833,14487;2516,14551;2608,14805;2727,14804;2828,14524;2834,14513;2834,14818;2937,14793;3259,14760;3210,14519;3200,14495;3251,14813;3453,14798;3501,14692;3397,14639;3529,14501;3338,14779;3550,14782;3717,14524;3791,14499;3792,14858;3608,14929" o:connectangles="0,0,0,0,0,0,0,0,0,0,0,0,0,0,0,0,0,0,0,0,0,0,0,0,0,0,0,0,0,0,0,0,0,0,0,0,0,0,0,0,0,0,0,0,0,0,0,0,0,0,0,0,0,0,0,0,0,0,0,0,0,0,0"/>
                </v:shape>
                <v:line id="Line 26" o:spid="_x0000_s1035" style="position:absolute;visibility:visible;mso-wrap-style:square" from="8225,14917" to="11304,149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" strokecolor="white" strokeweight=".68pt"/>
                <v:line id="Line 25" o:spid="_x0000_s1036" style="position:absolute;visibility:visible;mso-wrap-style:square" from="7782,14386" to="11646,143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" strokecolor="white" strokeweight=".24131mm"/>
                <v:shape id="Picture 24" o:spid="_x0000_s1037" type="#_x0000_t75" style="position:absolute;top:6560;width:12240;height:9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">
                  <v:imagedata r:id="rId25" o:title=""/>
                </v:shape>
                <v:shape id="Picture 23" o:spid="_x0000_s1038" type="#_x0000_t75" style="position:absolute;left:496;top:11858;width:4085;height:38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">
                  <v:imagedata r:id="rId26" o:title=""/>
                </v:shape>
                <v:shape id="Picture 22" o:spid="_x0000_s1039" type="#_x0000_t75" style="position:absolute;left:660;top:12020;width:3480;height:3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">
                  <v:imagedata r:id="rId27" o:title=""/>
                </v:shape>
                <w10:wrap anchorx="page" anchory="page"/>
              </v:group>
            </w:pict>
          </mc:Fallback>
        </mc:AlternateContent>
      </w:r>
      <w:r w:rsidRPr="00AC2EC5">
        <w:rPr>
          <w:noProof/>
          <w:lang w:val="ru-RU" w:eastAsia="ru-RU"/>
        </w:rPr>
        <mc:AlternateContent>
          <mc:Choice Requires="wpg">
            <w:drawing>
              <wp:anchor distT="0" distB="0" distL="114300" distR="114300" simplePos="0" relativeHeight="1072" behindDoc="0" locked="0" layoutInCell="1" allowOverlap="1" wp14:anchorId="24353309" wp14:editId="27F3A535">
                <wp:simplePos x="0" y="0"/>
                <wp:positionH relativeFrom="page">
                  <wp:posOffset>0</wp:posOffset>
                </wp:positionH>
                <wp:positionV relativeFrom="page">
                  <wp:posOffset>0</wp:posOffset>
                </wp:positionV>
                <wp:extent cx="7772400" cy="1625600"/>
                <wp:effectExtent l="0" t="0" r="0" b="3175"/>
                <wp:wrapNone/>
                <wp:docPr id="5"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625600"/>
                          <a:chOff x="0" y="0"/>
                          <a:chExt cx="12240" cy="2560"/>
                        </a:xfrm>
                      </wpg:grpSpPr>
                      <pic:pic xmlns:pic="http://schemas.openxmlformats.org/drawingml/2006/picture">
                        <pic:nvPicPr>
                          <pic:cNvPr id="6" name="Picture 2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1618"/>
                            <a:ext cx="12240" cy="9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 name="Rectangle 19"/>
                        <wps:cNvSpPr>
                          <a:spLocks noChangeArrowheads="1"/>
                        </wps:cNvSpPr>
                        <wps:spPr bwMode="auto">
                          <a:xfrm>
                            <a:off x="0" y="0"/>
                            <a:ext cx="12240" cy="1627"/>
                          </a:xfrm>
                          <a:prstGeom prst="rect">
                            <a:avLst/>
                          </a:prstGeom>
                          <a:solidFill>
                            <a:srgbClr val="0C132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2640" y="735"/>
                            <a:ext cx="182" cy="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 name="Picture 1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3084" y="735"/>
                            <a:ext cx="246" cy="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 name="Picture 1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3579" y="730"/>
                            <a:ext cx="264" cy="2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4119" y="730"/>
                            <a:ext cx="150" cy="2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4531" y="725"/>
                            <a:ext cx="233" cy="2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3"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6204" y="730"/>
                            <a:ext cx="150" cy="2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6604" y="735"/>
                            <a:ext cx="257" cy="2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 name="Picture 1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7108" y="735"/>
                            <a:ext cx="205" cy="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Picture 1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7561" y="735"/>
                            <a:ext cx="205" cy="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7" name="Picture 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8011" y="735"/>
                            <a:ext cx="103" cy="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8" name="Picture 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8355" y="735"/>
                            <a:ext cx="261" cy="2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8816" y="725"/>
                            <a:ext cx="252" cy="2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9309" y="735"/>
                            <a:ext cx="295"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1" name="AutoShape 5"/>
                        <wps:cNvSpPr>
                          <a:spLocks/>
                        </wps:cNvSpPr>
                        <wps:spPr bwMode="auto">
                          <a:xfrm>
                            <a:off x="5280" y="642"/>
                            <a:ext cx="408" cy="367"/>
                          </a:xfrm>
                          <a:custGeom>
                            <a:avLst/>
                            <a:gdLst>
                              <a:gd name="T0" fmla="+- 0 5361 5281"/>
                              <a:gd name="T1" fmla="*/ T0 w 408"/>
                              <a:gd name="T2" fmla="+- 0 755 642"/>
                              <a:gd name="T3" fmla="*/ 755 h 367"/>
                              <a:gd name="T4" fmla="+- 0 5281 5281"/>
                              <a:gd name="T5" fmla="*/ T4 w 408"/>
                              <a:gd name="T6" fmla="+- 0 885 642"/>
                              <a:gd name="T7" fmla="*/ 885 h 367"/>
                              <a:gd name="T8" fmla="+- 0 5354 5281"/>
                              <a:gd name="T9" fmla="*/ T8 w 408"/>
                              <a:gd name="T10" fmla="+- 0 1000 642"/>
                              <a:gd name="T11" fmla="*/ 1000 h 367"/>
                              <a:gd name="T12" fmla="+- 0 5504 5281"/>
                              <a:gd name="T13" fmla="*/ T12 w 408"/>
                              <a:gd name="T14" fmla="+- 0 978 642"/>
                              <a:gd name="T15" fmla="*/ 978 h 367"/>
                              <a:gd name="T16" fmla="+- 0 5392 5281"/>
                              <a:gd name="T17" fmla="*/ T16 w 408"/>
                              <a:gd name="T18" fmla="+- 0 971 642"/>
                              <a:gd name="T19" fmla="*/ 971 h 367"/>
                              <a:gd name="T20" fmla="+- 0 5339 5281"/>
                              <a:gd name="T21" fmla="*/ T20 w 408"/>
                              <a:gd name="T22" fmla="+- 0 944 642"/>
                              <a:gd name="T23" fmla="*/ 944 h 367"/>
                              <a:gd name="T24" fmla="+- 0 5321 5281"/>
                              <a:gd name="T25" fmla="*/ T24 w 408"/>
                              <a:gd name="T26" fmla="+- 0 909 642"/>
                              <a:gd name="T27" fmla="*/ 909 h 367"/>
                              <a:gd name="T28" fmla="+- 0 5328 5281"/>
                              <a:gd name="T29" fmla="*/ T28 w 408"/>
                              <a:gd name="T30" fmla="+- 0 885 642"/>
                              <a:gd name="T31" fmla="*/ 885 h 367"/>
                              <a:gd name="T32" fmla="+- 0 5309 5281"/>
                              <a:gd name="T33" fmla="*/ T32 w 408"/>
                              <a:gd name="T34" fmla="+- 0 864 642"/>
                              <a:gd name="T35" fmla="*/ 864 h 367"/>
                              <a:gd name="T36" fmla="+- 0 5352 5281"/>
                              <a:gd name="T37" fmla="*/ T36 w 408"/>
                              <a:gd name="T38" fmla="+- 0 776 642"/>
                              <a:gd name="T39" fmla="*/ 776 h 367"/>
                              <a:gd name="T40" fmla="+- 0 5456 5281"/>
                              <a:gd name="T41" fmla="*/ T40 w 408"/>
                              <a:gd name="T42" fmla="+- 0 752 642"/>
                              <a:gd name="T43" fmla="*/ 752 h 367"/>
                              <a:gd name="T44" fmla="+- 0 5419 5281"/>
                              <a:gd name="T45" fmla="*/ T44 w 408"/>
                              <a:gd name="T46" fmla="+- 0 741 642"/>
                              <a:gd name="T47" fmla="*/ 741 h 367"/>
                              <a:gd name="T48" fmla="+- 0 5537 5281"/>
                              <a:gd name="T49" fmla="*/ T48 w 408"/>
                              <a:gd name="T50" fmla="+- 0 786 642"/>
                              <a:gd name="T51" fmla="*/ 786 h 367"/>
                              <a:gd name="T52" fmla="+- 0 5567 5281"/>
                              <a:gd name="T53" fmla="*/ T52 w 408"/>
                              <a:gd name="T54" fmla="+- 0 804 642"/>
                              <a:gd name="T55" fmla="*/ 804 h 367"/>
                              <a:gd name="T56" fmla="+- 0 5548 5281"/>
                              <a:gd name="T57" fmla="*/ T56 w 408"/>
                              <a:gd name="T58" fmla="+- 0 892 642"/>
                              <a:gd name="T59" fmla="*/ 892 h 367"/>
                              <a:gd name="T60" fmla="+- 0 5482 5281"/>
                              <a:gd name="T61" fmla="*/ T60 w 408"/>
                              <a:gd name="T62" fmla="+- 0 955 642"/>
                              <a:gd name="T63" fmla="*/ 955 h 367"/>
                              <a:gd name="T64" fmla="+- 0 5509 5281"/>
                              <a:gd name="T65" fmla="*/ T64 w 408"/>
                              <a:gd name="T66" fmla="+- 0 973 642"/>
                              <a:gd name="T67" fmla="*/ 973 h 367"/>
                              <a:gd name="T68" fmla="+- 0 5568 5281"/>
                              <a:gd name="T69" fmla="*/ T68 w 408"/>
                              <a:gd name="T70" fmla="+- 0 891 642"/>
                              <a:gd name="T71" fmla="*/ 891 h 367"/>
                              <a:gd name="T72" fmla="+- 0 5580 5281"/>
                              <a:gd name="T73" fmla="*/ T72 w 408"/>
                              <a:gd name="T74" fmla="+- 0 814 642"/>
                              <a:gd name="T75" fmla="*/ 814 h 367"/>
                              <a:gd name="T76" fmla="+- 0 5609 5281"/>
                              <a:gd name="T77" fmla="*/ T76 w 408"/>
                              <a:gd name="T78" fmla="+- 0 788 642"/>
                              <a:gd name="T79" fmla="*/ 788 h 367"/>
                              <a:gd name="T80" fmla="+- 0 5390 5281"/>
                              <a:gd name="T81" fmla="*/ T80 w 408"/>
                              <a:gd name="T82" fmla="+- 0 767 642"/>
                              <a:gd name="T83" fmla="*/ 767 h 367"/>
                              <a:gd name="T84" fmla="+- 0 5400 5281"/>
                              <a:gd name="T85" fmla="*/ T84 w 408"/>
                              <a:gd name="T86" fmla="+- 0 786 642"/>
                              <a:gd name="T87" fmla="*/ 786 h 367"/>
                              <a:gd name="T88" fmla="+- 0 5342 5281"/>
                              <a:gd name="T89" fmla="*/ T88 w 408"/>
                              <a:gd name="T90" fmla="+- 0 847 642"/>
                              <a:gd name="T91" fmla="*/ 847 h 367"/>
                              <a:gd name="T92" fmla="+- 0 5311 5281"/>
                              <a:gd name="T93" fmla="*/ T92 w 408"/>
                              <a:gd name="T94" fmla="+- 0 885 642"/>
                              <a:gd name="T95" fmla="*/ 885 h 367"/>
                              <a:gd name="T96" fmla="+- 0 5339 5281"/>
                              <a:gd name="T97" fmla="*/ T96 w 408"/>
                              <a:gd name="T98" fmla="+- 0 870 642"/>
                              <a:gd name="T99" fmla="*/ 870 h 367"/>
                              <a:gd name="T100" fmla="+- 0 5440 5281"/>
                              <a:gd name="T101" fmla="*/ T100 w 408"/>
                              <a:gd name="T102" fmla="+- 0 767 642"/>
                              <a:gd name="T103" fmla="*/ 767 h 367"/>
                              <a:gd name="T104" fmla="+- 0 5497 5281"/>
                              <a:gd name="T105" fmla="*/ T104 w 408"/>
                              <a:gd name="T106" fmla="+- 0 782 642"/>
                              <a:gd name="T107" fmla="*/ 782 h 367"/>
                              <a:gd name="T108" fmla="+- 0 5469 5281"/>
                              <a:gd name="T109" fmla="*/ T108 w 408"/>
                              <a:gd name="T110" fmla="+- 0 836 642"/>
                              <a:gd name="T111" fmla="*/ 836 h 367"/>
                              <a:gd name="T112" fmla="+- 0 5490 5281"/>
                              <a:gd name="T113" fmla="*/ T112 w 408"/>
                              <a:gd name="T114" fmla="+- 0 870 642"/>
                              <a:gd name="T115" fmla="*/ 870 h 367"/>
                              <a:gd name="T116" fmla="+- 0 5523 5281"/>
                              <a:gd name="T117" fmla="*/ T116 w 408"/>
                              <a:gd name="T118" fmla="+- 0 867 642"/>
                              <a:gd name="T119" fmla="*/ 867 h 367"/>
                              <a:gd name="T120" fmla="+- 0 5507 5281"/>
                              <a:gd name="T121" fmla="*/ T120 w 408"/>
                              <a:gd name="T122" fmla="+- 0 837 642"/>
                              <a:gd name="T123" fmla="*/ 837 h 367"/>
                              <a:gd name="T124" fmla="+- 0 5494 5281"/>
                              <a:gd name="T125" fmla="*/ T124 w 408"/>
                              <a:gd name="T126" fmla="+- 0 803 642"/>
                              <a:gd name="T127" fmla="*/ 803 h 367"/>
                              <a:gd name="T128" fmla="+- 0 5525 5281"/>
                              <a:gd name="T129" fmla="*/ T128 w 408"/>
                              <a:gd name="T130" fmla="+- 0 784 642"/>
                              <a:gd name="T131" fmla="*/ 784 h 367"/>
                              <a:gd name="T132" fmla="+- 0 5554 5281"/>
                              <a:gd name="T133" fmla="*/ T132 w 408"/>
                              <a:gd name="T134" fmla="+- 0 758 642"/>
                              <a:gd name="T135" fmla="*/ 758 h 367"/>
                              <a:gd name="T136" fmla="+- 0 5589 5281"/>
                              <a:gd name="T137" fmla="*/ T136 w 408"/>
                              <a:gd name="T138" fmla="+- 0 823 642"/>
                              <a:gd name="T139" fmla="*/ 823 h 367"/>
                              <a:gd name="T140" fmla="+- 0 5623 5281"/>
                              <a:gd name="T141" fmla="*/ T140 w 408"/>
                              <a:gd name="T142" fmla="+- 0 841 642"/>
                              <a:gd name="T143" fmla="*/ 841 h 367"/>
                              <a:gd name="T144" fmla="+- 0 5670 5281"/>
                              <a:gd name="T145" fmla="*/ T144 w 408"/>
                              <a:gd name="T146" fmla="+- 0 818 642"/>
                              <a:gd name="T147" fmla="*/ 818 h 367"/>
                              <a:gd name="T148" fmla="+- 0 5681 5281"/>
                              <a:gd name="T149" fmla="*/ T148 w 408"/>
                              <a:gd name="T150" fmla="+- 0 756 642"/>
                              <a:gd name="T151" fmla="*/ 756 h 367"/>
                              <a:gd name="T152" fmla="+- 0 5652 5281"/>
                              <a:gd name="T153" fmla="*/ T152 w 408"/>
                              <a:gd name="T154" fmla="+- 0 785 642"/>
                              <a:gd name="T155" fmla="*/ 785 h 367"/>
                              <a:gd name="T156" fmla="+- 0 5659 5281"/>
                              <a:gd name="T157" fmla="*/ T156 w 408"/>
                              <a:gd name="T158" fmla="+- 0 818 642"/>
                              <a:gd name="T159" fmla="*/ 818 h 367"/>
                              <a:gd name="T160" fmla="+- 0 5688 5281"/>
                              <a:gd name="T161" fmla="*/ T160 w 408"/>
                              <a:gd name="T162" fmla="+- 0 781 642"/>
                              <a:gd name="T163" fmla="*/ 781 h 367"/>
                              <a:gd name="T164" fmla="+- 0 5519 5281"/>
                              <a:gd name="T165" fmla="*/ T164 w 408"/>
                              <a:gd name="T166" fmla="+- 0 642 642"/>
                              <a:gd name="T167" fmla="*/ 642 h 367"/>
                              <a:gd name="T168" fmla="+- 0 5490 5281"/>
                              <a:gd name="T169" fmla="*/ T168 w 408"/>
                              <a:gd name="T170" fmla="+- 0 664 642"/>
                              <a:gd name="T171" fmla="*/ 664 h 367"/>
                              <a:gd name="T172" fmla="+- 0 5487 5281"/>
                              <a:gd name="T173" fmla="*/ T172 w 408"/>
                              <a:gd name="T174" fmla="+- 0 700 642"/>
                              <a:gd name="T175" fmla="*/ 700 h 367"/>
                              <a:gd name="T176" fmla="+- 0 5439 5281"/>
                              <a:gd name="T177" fmla="*/ T176 w 408"/>
                              <a:gd name="T178" fmla="+- 0 752 642"/>
                              <a:gd name="T179" fmla="*/ 752 h 367"/>
                              <a:gd name="T180" fmla="+- 0 5494 5281"/>
                              <a:gd name="T181" fmla="*/ T180 w 408"/>
                              <a:gd name="T182" fmla="+- 0 715 642"/>
                              <a:gd name="T183" fmla="*/ 715 h 367"/>
                              <a:gd name="T184" fmla="+- 0 5526 5281"/>
                              <a:gd name="T185" fmla="*/ T184 w 408"/>
                              <a:gd name="T186" fmla="+- 0 664 642"/>
                              <a:gd name="T187" fmla="*/ 664 h 36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Lst>
                            <a:rect l="0" t="0" r="r" b="b"/>
                            <a:pathLst>
                              <a:path w="408" h="367">
                                <a:moveTo>
                                  <a:pt x="138" y="99"/>
                                </a:moveTo>
                                <a:lnTo>
                                  <a:pt x="127" y="99"/>
                                </a:lnTo>
                                <a:lnTo>
                                  <a:pt x="80" y="113"/>
                                </a:lnTo>
                                <a:lnTo>
                                  <a:pt x="39" y="148"/>
                                </a:lnTo>
                                <a:lnTo>
                                  <a:pt x="10" y="194"/>
                                </a:lnTo>
                                <a:lnTo>
                                  <a:pt x="0" y="243"/>
                                </a:lnTo>
                                <a:lnTo>
                                  <a:pt x="9" y="294"/>
                                </a:lnTo>
                                <a:lnTo>
                                  <a:pt x="35" y="333"/>
                                </a:lnTo>
                                <a:lnTo>
                                  <a:pt x="73" y="358"/>
                                </a:lnTo>
                                <a:lnTo>
                                  <a:pt x="121" y="367"/>
                                </a:lnTo>
                                <a:lnTo>
                                  <a:pt x="179" y="358"/>
                                </a:lnTo>
                                <a:lnTo>
                                  <a:pt x="223" y="336"/>
                                </a:lnTo>
                                <a:lnTo>
                                  <a:pt x="228" y="331"/>
                                </a:lnTo>
                                <a:lnTo>
                                  <a:pt x="130" y="331"/>
                                </a:lnTo>
                                <a:lnTo>
                                  <a:pt x="111" y="329"/>
                                </a:lnTo>
                                <a:lnTo>
                                  <a:pt x="91" y="323"/>
                                </a:lnTo>
                                <a:lnTo>
                                  <a:pt x="73" y="314"/>
                                </a:lnTo>
                                <a:lnTo>
                                  <a:pt x="58" y="302"/>
                                </a:lnTo>
                                <a:lnTo>
                                  <a:pt x="50" y="293"/>
                                </a:lnTo>
                                <a:lnTo>
                                  <a:pt x="40" y="280"/>
                                </a:lnTo>
                                <a:lnTo>
                                  <a:pt x="40" y="267"/>
                                </a:lnTo>
                                <a:lnTo>
                                  <a:pt x="42" y="256"/>
                                </a:lnTo>
                                <a:lnTo>
                                  <a:pt x="45" y="246"/>
                                </a:lnTo>
                                <a:lnTo>
                                  <a:pt x="47" y="243"/>
                                </a:lnTo>
                                <a:lnTo>
                                  <a:pt x="30" y="243"/>
                                </a:lnTo>
                                <a:lnTo>
                                  <a:pt x="28" y="237"/>
                                </a:lnTo>
                                <a:lnTo>
                                  <a:pt x="28" y="222"/>
                                </a:lnTo>
                                <a:lnTo>
                                  <a:pt x="34" y="189"/>
                                </a:lnTo>
                                <a:lnTo>
                                  <a:pt x="48" y="158"/>
                                </a:lnTo>
                                <a:lnTo>
                                  <a:pt x="71" y="134"/>
                                </a:lnTo>
                                <a:lnTo>
                                  <a:pt x="99" y="125"/>
                                </a:lnTo>
                                <a:lnTo>
                                  <a:pt x="159" y="125"/>
                                </a:lnTo>
                                <a:lnTo>
                                  <a:pt x="175" y="110"/>
                                </a:lnTo>
                                <a:lnTo>
                                  <a:pt x="158" y="110"/>
                                </a:lnTo>
                                <a:lnTo>
                                  <a:pt x="150" y="102"/>
                                </a:lnTo>
                                <a:lnTo>
                                  <a:pt x="138" y="99"/>
                                </a:lnTo>
                                <a:close/>
                                <a:moveTo>
                                  <a:pt x="323" y="142"/>
                                </a:moveTo>
                                <a:lnTo>
                                  <a:pt x="244" y="142"/>
                                </a:lnTo>
                                <a:lnTo>
                                  <a:pt x="256" y="144"/>
                                </a:lnTo>
                                <a:lnTo>
                                  <a:pt x="269" y="148"/>
                                </a:lnTo>
                                <a:lnTo>
                                  <a:pt x="280" y="155"/>
                                </a:lnTo>
                                <a:lnTo>
                                  <a:pt x="286" y="162"/>
                                </a:lnTo>
                                <a:lnTo>
                                  <a:pt x="284" y="192"/>
                                </a:lnTo>
                                <a:lnTo>
                                  <a:pt x="278" y="222"/>
                                </a:lnTo>
                                <a:lnTo>
                                  <a:pt x="267" y="250"/>
                                </a:lnTo>
                                <a:lnTo>
                                  <a:pt x="250" y="276"/>
                                </a:lnTo>
                                <a:lnTo>
                                  <a:pt x="229" y="295"/>
                                </a:lnTo>
                                <a:lnTo>
                                  <a:pt x="201" y="313"/>
                                </a:lnTo>
                                <a:lnTo>
                                  <a:pt x="168" y="326"/>
                                </a:lnTo>
                                <a:lnTo>
                                  <a:pt x="130" y="331"/>
                                </a:lnTo>
                                <a:lnTo>
                                  <a:pt x="228" y="331"/>
                                </a:lnTo>
                                <a:lnTo>
                                  <a:pt x="254" y="306"/>
                                </a:lnTo>
                                <a:lnTo>
                                  <a:pt x="275" y="275"/>
                                </a:lnTo>
                                <a:lnTo>
                                  <a:pt x="287" y="249"/>
                                </a:lnTo>
                                <a:lnTo>
                                  <a:pt x="294" y="223"/>
                                </a:lnTo>
                                <a:lnTo>
                                  <a:pt x="297" y="197"/>
                                </a:lnTo>
                                <a:lnTo>
                                  <a:pt x="299" y="172"/>
                                </a:lnTo>
                                <a:lnTo>
                                  <a:pt x="358" y="172"/>
                                </a:lnTo>
                                <a:lnTo>
                                  <a:pt x="347" y="167"/>
                                </a:lnTo>
                                <a:lnTo>
                                  <a:pt x="328" y="146"/>
                                </a:lnTo>
                                <a:lnTo>
                                  <a:pt x="323" y="142"/>
                                </a:lnTo>
                                <a:close/>
                                <a:moveTo>
                                  <a:pt x="159" y="125"/>
                                </a:moveTo>
                                <a:lnTo>
                                  <a:pt x="109" y="125"/>
                                </a:lnTo>
                                <a:lnTo>
                                  <a:pt x="120" y="132"/>
                                </a:lnTo>
                                <a:lnTo>
                                  <a:pt x="120" y="143"/>
                                </a:lnTo>
                                <a:lnTo>
                                  <a:pt x="119" y="144"/>
                                </a:lnTo>
                                <a:lnTo>
                                  <a:pt x="117" y="145"/>
                                </a:lnTo>
                                <a:lnTo>
                                  <a:pt x="71" y="194"/>
                                </a:lnTo>
                                <a:lnTo>
                                  <a:pt x="61" y="205"/>
                                </a:lnTo>
                                <a:lnTo>
                                  <a:pt x="51" y="217"/>
                                </a:lnTo>
                                <a:lnTo>
                                  <a:pt x="40" y="229"/>
                                </a:lnTo>
                                <a:lnTo>
                                  <a:pt x="30" y="243"/>
                                </a:lnTo>
                                <a:lnTo>
                                  <a:pt x="47" y="243"/>
                                </a:lnTo>
                                <a:lnTo>
                                  <a:pt x="51" y="237"/>
                                </a:lnTo>
                                <a:lnTo>
                                  <a:pt x="58" y="228"/>
                                </a:lnTo>
                                <a:lnTo>
                                  <a:pt x="81" y="200"/>
                                </a:lnTo>
                                <a:lnTo>
                                  <a:pt x="100" y="181"/>
                                </a:lnTo>
                                <a:lnTo>
                                  <a:pt x="159" y="125"/>
                                </a:lnTo>
                                <a:close/>
                                <a:moveTo>
                                  <a:pt x="273" y="116"/>
                                </a:moveTo>
                                <a:lnTo>
                                  <a:pt x="244" y="123"/>
                                </a:lnTo>
                                <a:lnTo>
                                  <a:pt x="216" y="140"/>
                                </a:lnTo>
                                <a:lnTo>
                                  <a:pt x="196" y="165"/>
                                </a:lnTo>
                                <a:lnTo>
                                  <a:pt x="188" y="192"/>
                                </a:lnTo>
                                <a:lnTo>
                                  <a:pt x="188" y="194"/>
                                </a:lnTo>
                                <a:lnTo>
                                  <a:pt x="191" y="211"/>
                                </a:lnTo>
                                <a:lnTo>
                                  <a:pt x="199" y="222"/>
                                </a:lnTo>
                                <a:lnTo>
                                  <a:pt x="209" y="228"/>
                                </a:lnTo>
                                <a:lnTo>
                                  <a:pt x="218" y="230"/>
                                </a:lnTo>
                                <a:lnTo>
                                  <a:pt x="229" y="230"/>
                                </a:lnTo>
                                <a:lnTo>
                                  <a:pt x="242" y="225"/>
                                </a:lnTo>
                                <a:lnTo>
                                  <a:pt x="242" y="212"/>
                                </a:lnTo>
                                <a:lnTo>
                                  <a:pt x="237" y="199"/>
                                </a:lnTo>
                                <a:lnTo>
                                  <a:pt x="226" y="195"/>
                                </a:lnTo>
                                <a:lnTo>
                                  <a:pt x="215" y="189"/>
                                </a:lnTo>
                                <a:lnTo>
                                  <a:pt x="210" y="173"/>
                                </a:lnTo>
                                <a:lnTo>
                                  <a:pt x="213" y="161"/>
                                </a:lnTo>
                                <a:lnTo>
                                  <a:pt x="221" y="151"/>
                                </a:lnTo>
                                <a:lnTo>
                                  <a:pt x="232" y="144"/>
                                </a:lnTo>
                                <a:lnTo>
                                  <a:pt x="244" y="142"/>
                                </a:lnTo>
                                <a:lnTo>
                                  <a:pt x="323" y="142"/>
                                </a:lnTo>
                                <a:lnTo>
                                  <a:pt x="305" y="125"/>
                                </a:lnTo>
                                <a:lnTo>
                                  <a:pt x="273" y="116"/>
                                </a:lnTo>
                                <a:close/>
                                <a:moveTo>
                                  <a:pt x="358" y="172"/>
                                </a:moveTo>
                                <a:lnTo>
                                  <a:pt x="299" y="172"/>
                                </a:lnTo>
                                <a:lnTo>
                                  <a:pt x="308" y="181"/>
                                </a:lnTo>
                                <a:lnTo>
                                  <a:pt x="318" y="190"/>
                                </a:lnTo>
                                <a:lnTo>
                                  <a:pt x="329" y="197"/>
                                </a:lnTo>
                                <a:lnTo>
                                  <a:pt x="342" y="199"/>
                                </a:lnTo>
                                <a:lnTo>
                                  <a:pt x="364" y="194"/>
                                </a:lnTo>
                                <a:lnTo>
                                  <a:pt x="385" y="181"/>
                                </a:lnTo>
                                <a:lnTo>
                                  <a:pt x="389" y="176"/>
                                </a:lnTo>
                                <a:lnTo>
                                  <a:pt x="368" y="176"/>
                                </a:lnTo>
                                <a:lnTo>
                                  <a:pt x="358" y="172"/>
                                </a:lnTo>
                                <a:close/>
                                <a:moveTo>
                                  <a:pt x="400" y="114"/>
                                </a:moveTo>
                                <a:lnTo>
                                  <a:pt x="378" y="114"/>
                                </a:lnTo>
                                <a:lnTo>
                                  <a:pt x="371" y="120"/>
                                </a:lnTo>
                                <a:lnTo>
                                  <a:pt x="371" y="143"/>
                                </a:lnTo>
                                <a:lnTo>
                                  <a:pt x="384" y="149"/>
                                </a:lnTo>
                                <a:lnTo>
                                  <a:pt x="384" y="167"/>
                                </a:lnTo>
                                <a:lnTo>
                                  <a:pt x="378" y="176"/>
                                </a:lnTo>
                                <a:lnTo>
                                  <a:pt x="389" y="176"/>
                                </a:lnTo>
                                <a:lnTo>
                                  <a:pt x="401" y="162"/>
                                </a:lnTo>
                                <a:lnTo>
                                  <a:pt x="407" y="139"/>
                                </a:lnTo>
                                <a:lnTo>
                                  <a:pt x="407" y="127"/>
                                </a:lnTo>
                                <a:lnTo>
                                  <a:pt x="400" y="114"/>
                                </a:lnTo>
                                <a:close/>
                                <a:moveTo>
                                  <a:pt x="238" y="0"/>
                                </a:moveTo>
                                <a:lnTo>
                                  <a:pt x="218" y="0"/>
                                </a:lnTo>
                                <a:lnTo>
                                  <a:pt x="209" y="7"/>
                                </a:lnTo>
                                <a:lnTo>
                                  <a:pt x="209" y="22"/>
                                </a:lnTo>
                                <a:lnTo>
                                  <a:pt x="213" y="33"/>
                                </a:lnTo>
                                <a:lnTo>
                                  <a:pt x="213" y="40"/>
                                </a:lnTo>
                                <a:lnTo>
                                  <a:pt x="206" y="58"/>
                                </a:lnTo>
                                <a:lnTo>
                                  <a:pt x="190" y="77"/>
                                </a:lnTo>
                                <a:lnTo>
                                  <a:pt x="172" y="96"/>
                                </a:lnTo>
                                <a:lnTo>
                                  <a:pt x="158" y="110"/>
                                </a:lnTo>
                                <a:lnTo>
                                  <a:pt x="175" y="110"/>
                                </a:lnTo>
                                <a:lnTo>
                                  <a:pt x="201" y="86"/>
                                </a:lnTo>
                                <a:lnTo>
                                  <a:pt x="213" y="73"/>
                                </a:lnTo>
                                <a:lnTo>
                                  <a:pt x="228" y="56"/>
                                </a:lnTo>
                                <a:lnTo>
                                  <a:pt x="240" y="39"/>
                                </a:lnTo>
                                <a:lnTo>
                                  <a:pt x="245" y="22"/>
                                </a:lnTo>
                                <a:lnTo>
                                  <a:pt x="245" y="8"/>
                                </a:lnTo>
                                <a:lnTo>
                                  <a:pt x="23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212DCF" id="Group 4" o:spid="_x0000_s1026" style="position:absolute;margin-left:0;margin-top:0;width:612pt;height:128pt;z-index:1072;mso-position-horizontal-relative:page;mso-position-vertical-relative:page" coordsize="12240,25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">
                <v:shape id="Picture 20" o:spid="_x0000_s1027" type="#_x0000_t75" style="position:absolute;top:1618;width:12240;height: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">
                  <v:imagedata r:id="rId42" o:title=""/>
                </v:shape>
                <v:rect id="Rectangle 19" o:spid="_x0000_s1028" style="position:absolute;width:12240;height:16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" fillcolor="#0c1329" stroked="f"/>
                <v:shape id="Picture 18" o:spid="_x0000_s1029" type="#_x0000_t75" style="position:absolute;left:2640;top:735;width:182;height:2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">
                  <v:imagedata r:id="rId43" o:title=""/>
                </v:shape>
                <v:shape id="Picture 17" o:spid="_x0000_s1030" type="#_x0000_t75" style="position:absolute;left:3084;top:735;width:246;height:2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">
                  <v:imagedata r:id="rId44" o:title=""/>
                </v:shape>
                <v:shape id="Picture 16" o:spid="_x0000_s1031" type="#_x0000_t75" style="position:absolute;left:3579;top:730;width:264;height:2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">
                  <v:imagedata r:id="rId45" o:title=""/>
                </v:shape>
                <v:shape id="Picture 15" o:spid="_x0000_s1032" type="#_x0000_t75" style="position:absolute;left:4119;top:730;width:150;height:2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">
                  <v:imagedata r:id="rId46" o:title=""/>
                </v:shape>
                <v:shape id="Picture 14" o:spid="_x0000_s1033" type="#_x0000_t75" style="position:absolute;left:4531;top:725;width:233;height:2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">
                  <v:imagedata r:id="rId47" o:title=""/>
                </v:shape>
                <v:shape id="Picture 13" o:spid="_x0000_s1034" type="#_x0000_t75" style="position:absolute;left:6204;top:730;width:150;height:2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">
                  <v:imagedata r:id="rId48" o:title=""/>
                </v:shape>
                <v:shape id="Picture 12" o:spid="_x0000_s1035" type="#_x0000_t75" style="position:absolute;left:6604;top:735;width:257;height:2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">
                  <v:imagedata r:id="rId49" o:title=""/>
                </v:shape>
                <v:shape id="Picture 11" o:spid="_x0000_s1036" type="#_x0000_t75" style="position:absolute;left:7108;top:735;width:205;height:2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">
                  <v:imagedata r:id="rId50" o:title=""/>
                </v:shape>
                <v:shape id="Picture 10" o:spid="_x0000_s1037" type="#_x0000_t75" style="position:absolute;left:7561;top:735;width:205;height:2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">
                  <v:imagedata r:id="rId51" o:title=""/>
                </v:shape>
                <v:shape id="Picture 9" o:spid="_x0000_s1038" type="#_x0000_t75" style="position:absolute;left:8011;top:735;width:103;height:2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">
                  <v:imagedata r:id="rId52" o:title=""/>
                </v:shape>
                <v:shape id="Picture 8" o:spid="_x0000_s1039" type="#_x0000_t75" style="position:absolute;left:8355;top:735;width:261;height:2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">
                  <v:imagedata r:id="rId53" o:title=""/>
                </v:shape>
                <v:shape id="Picture 7" o:spid="_x0000_s1040" type="#_x0000_t75" style="position:absolute;left:8816;top:725;width:252;height:2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">
                  <v:imagedata r:id="rId54" o:title=""/>
                </v:shape>
                <v:shape id="Picture 6" o:spid="_x0000_s1041" type="#_x0000_t75" style="position:absolute;left:9309;top:735;width:295;height:2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">
                  <v:imagedata r:id="rId55" o:title=""/>
                </v:shape>
                <v:shape id="AutoShape 5" o:spid="_x0000_s1042" style="position:absolute;left:5280;top:642;width:408;height:367;visibility:visible;mso-wrap-style:square;v-text-anchor:top" coordsize="408,3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" path="m138,99r-11,l80,113,39,148,10,194,,243r9,51l35,333r38,25l121,367r58,-9l223,336r5,-5l130,331r-19,-2l91,323,73,314,58,302r-8,-9l40,280r,-13l42,256r3,-10l47,243r-17,l28,237r,-15l34,189,48,158,71,134r28,-9l159,125r16,-15l158,110r-8,-8l138,99xm323,142r-79,l256,144r13,4l280,155r6,7l284,192r-6,30l267,250r-17,26l229,295r-28,18l168,326r-38,5l228,331r26,-25l275,275r12,-26l294,223r3,-26l299,172r59,l347,167,328,146r-5,-4xm159,125r-50,l120,132r,11l119,144r-2,1l71,194,61,205,51,217,40,229,30,243r17,l51,237r7,-9l81,200r19,-19l159,125xm273,116r-29,7l216,140r-20,25l188,192r,2l191,211r8,11l209,228r9,2l229,230r13,-5l242,212r-5,-13l226,195r-11,-6l210,173r3,-12l221,151r11,-7l244,142r79,l305,125r-32,-9xm358,172r-59,l308,181r10,9l329,197r13,2l364,194r21,-13l389,176r-21,l358,172xm400,114r-22,l371,120r,23l384,149r,18l378,176r11,l401,162r6,-23l407,127r-7,-13xm238,l218,r-9,7l209,22r4,11l213,40r-7,18l190,77,172,96r-14,14l175,110,201,86,213,73,228,56,240,39r5,-17l245,8,238,xe" stroked="f">
                  <v:path arrowok="t" o:connecttype="custom" o:connectlocs="80,755;0,885;73,1000;223,978;111,971;58,944;40,909;47,885;28,864;71,776;175,752;138,741;256,786;286,804;267,892;201,955;228,973;287,891;299,814;328,788;109,767;119,786;61,847;30,885;58,870;159,767;216,782;188,836;209,870;242,867;226,837;213,803;244,784;273,758;308,823;342,841;389,818;400,756;371,785;378,818;407,781;238,642;209,664;206,700;158,752;213,715;245,664" o:connectangles="0,0,0,0,0,0,0,0,0,0,0,0,0,0,0,0,0,0,0,0,0,0,0,0,0,0,0,0,0,0,0,0,0,0,0,0,0,0,0,0,0,0,0,0,0,0,0"/>
                </v:shape>
                <w10:wrap anchorx="page" anchory="page"/>
              </v:group>
            </w:pict>
          </mc:Fallback>
        </mc:AlternateContent>
      </w:r>
      <w:r w:rsidRPr="00AC2EC5">
        <w:rPr>
          <w:noProof/>
          <w:lang w:val="ru-RU" w:eastAsia="ru-RU"/>
        </w:rPr>
        <mc:AlternateContent>
          <mc:Choice Requires="wps">
            <w:drawing>
              <wp:anchor distT="0" distB="0" distL="114300" distR="114300" simplePos="0" relativeHeight="1096" behindDoc="0" locked="0" layoutInCell="1" allowOverlap="1" wp14:anchorId="491599ED" wp14:editId="5CBEF15D">
                <wp:simplePos x="0" y="0"/>
                <wp:positionH relativeFrom="page">
                  <wp:posOffset>0</wp:posOffset>
                </wp:positionH>
                <wp:positionV relativeFrom="page">
                  <wp:posOffset>1676400</wp:posOffset>
                </wp:positionV>
                <wp:extent cx="7772400" cy="0"/>
                <wp:effectExtent l="9525" t="9525" r="9525" b="9525"/>
                <wp:wrapNone/>
                <wp:docPr id="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72400" cy="0"/>
                        </a:xfrm>
                        <a:prstGeom prst="line">
                          <a:avLst/>
                        </a:prstGeom>
                        <a:noFill/>
                        <a:ln w="12700">
                          <a:solidFill>
                            <a:srgbClr val="09142F"/>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4668D4" id="Line 3" o:spid="_x0000_s1026" style="position:absolute;z-index:1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0,132pt" to="612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" strokecolor="#09142f" strokeweight="1pt">
                <w10:wrap anchorx="page" anchory="page"/>
              </v:line>
            </w:pict>
          </mc:Fallback>
        </mc:AlternateContent>
      </w:r>
    </w:p>
    <w:p w14:paraId="2F9C09B2" w14:textId="77777777" w:rsidR="00EA4709" w:rsidRPr="00AC2EC5" w:rsidRDefault="00EA4709">
      <w:pPr>
        <w:pStyle w:val="a3"/>
        <w:rPr>
          <w:rFonts w:ascii="Times New Roman"/>
          <w:sz w:val="20"/>
          <w:lang w:val="ru-RU"/>
        </w:rPr>
      </w:pPr>
    </w:p>
    <w:p w14:paraId="102CAF09" w14:textId="77777777" w:rsidR="00EA4709" w:rsidRPr="00AC2EC5" w:rsidRDefault="00EA4709">
      <w:pPr>
        <w:pStyle w:val="a3"/>
        <w:rPr>
          <w:rFonts w:ascii="Times New Roman"/>
          <w:sz w:val="20"/>
          <w:lang w:val="ru-RU"/>
        </w:rPr>
      </w:pPr>
    </w:p>
    <w:p w14:paraId="1D4396AE" w14:textId="77777777" w:rsidR="00EA4709" w:rsidRPr="00AC2EC5" w:rsidRDefault="00EA4709">
      <w:pPr>
        <w:pStyle w:val="a3"/>
        <w:rPr>
          <w:rFonts w:ascii="Times New Roman"/>
          <w:sz w:val="20"/>
          <w:lang w:val="ru-RU"/>
        </w:rPr>
      </w:pPr>
    </w:p>
    <w:p w14:paraId="44F863B5" w14:textId="77777777" w:rsidR="00EA4709" w:rsidRPr="00AC2EC5" w:rsidRDefault="00EA4709">
      <w:pPr>
        <w:pStyle w:val="a3"/>
        <w:rPr>
          <w:rFonts w:ascii="Times New Roman"/>
          <w:sz w:val="20"/>
          <w:lang w:val="ru-RU"/>
        </w:rPr>
      </w:pPr>
    </w:p>
    <w:p w14:paraId="0815F012" w14:textId="77777777" w:rsidR="00EA4709" w:rsidRPr="00AC2EC5" w:rsidRDefault="00EA4709">
      <w:pPr>
        <w:pStyle w:val="a3"/>
        <w:rPr>
          <w:rFonts w:ascii="Times New Roman"/>
          <w:sz w:val="20"/>
          <w:lang w:val="ru-RU"/>
        </w:rPr>
      </w:pPr>
    </w:p>
    <w:p w14:paraId="4CA7A9CC" w14:textId="77777777" w:rsidR="00EA4709" w:rsidRPr="00AC2EC5" w:rsidRDefault="00EA4709">
      <w:pPr>
        <w:pStyle w:val="a3"/>
        <w:rPr>
          <w:rFonts w:ascii="Times New Roman"/>
          <w:sz w:val="20"/>
          <w:lang w:val="ru-RU"/>
        </w:rPr>
      </w:pPr>
    </w:p>
    <w:p w14:paraId="5729C6FB" w14:textId="77777777" w:rsidR="00EA4709" w:rsidRPr="00AC2EC5" w:rsidRDefault="00EA4709">
      <w:pPr>
        <w:pStyle w:val="a3"/>
        <w:rPr>
          <w:rFonts w:ascii="Times New Roman"/>
          <w:sz w:val="20"/>
          <w:lang w:val="ru-RU"/>
        </w:rPr>
      </w:pPr>
    </w:p>
    <w:p w14:paraId="78C37D25" w14:textId="77777777" w:rsidR="00EA4709" w:rsidRPr="00AC2EC5" w:rsidRDefault="00ED435D">
      <w:pPr>
        <w:pStyle w:val="a3"/>
        <w:ind w:left="5246"/>
        <w:rPr>
          <w:rFonts w:ascii="Times New Roman"/>
          <w:sz w:val="20"/>
          <w:lang w:val="ru-RU"/>
        </w:rPr>
      </w:pPr>
      <w:r w:rsidRPr="00AC2EC5">
        <w:rPr>
          <w:rFonts w:ascii="Times New Roman"/>
          <w:noProof/>
          <w:sz w:val="20"/>
          <w:lang w:val="ru-RU" w:eastAsia="ru-RU"/>
        </w:rPr>
        <w:drawing>
          <wp:inline distT="0" distB="0" distL="0" distR="0" wp14:anchorId="243E5594" wp14:editId="0665CB9C">
            <wp:extent cx="1119416" cy="1243583"/>
            <wp:effectExtent l="0" t="0" r="0" b="0"/>
            <wp:docPr id="1" name="image2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5.jpeg"/>
                    <pic:cNvPicPr/>
                  </pic:nvPicPr>
                  <pic:blipFill>
                    <a:blip r:embed="rId56" cstate="print"/>
                    <a:stretch>
                      <a:fillRect/>
                    </a:stretch>
                  </pic:blipFill>
                  <pic:spPr>
                    <a:xfrm>
                      <a:off x="0" y="0"/>
                      <a:ext cx="1119416" cy="1243583"/>
                    </a:xfrm>
                    <a:prstGeom prst="rect">
                      <a:avLst/>
                    </a:prstGeom>
                  </pic:spPr>
                </pic:pic>
              </a:graphicData>
            </a:graphic>
          </wp:inline>
        </w:drawing>
      </w:r>
    </w:p>
    <w:p w14:paraId="7EA4FF35" w14:textId="77777777" w:rsidR="00EA4709" w:rsidRPr="00AC2EC5" w:rsidRDefault="00EA4709">
      <w:pPr>
        <w:pStyle w:val="a3"/>
        <w:spacing w:before="6"/>
        <w:rPr>
          <w:rFonts w:ascii="Times New Roman"/>
          <w:sz w:val="7"/>
          <w:lang w:val="ru-RU"/>
        </w:rPr>
      </w:pPr>
    </w:p>
    <w:p w14:paraId="1ADF7D62" w14:textId="77777777" w:rsidR="00EA4709" w:rsidRPr="00AC2EC5" w:rsidRDefault="00337F7E" w:rsidP="00DF5E4B">
      <w:pPr>
        <w:ind w:left="567" w:right="607"/>
        <w:jc w:val="center"/>
        <w:rPr>
          <w:rFonts w:ascii="Book Antiqua"/>
          <w:b/>
          <w:sz w:val="42"/>
          <w:lang w:val="ru-RU"/>
        </w:rPr>
      </w:pPr>
      <w:r w:rsidRPr="00AC2EC5">
        <w:rPr>
          <w:rFonts w:ascii="Book Antiqua" w:hAnsi="Book Antiqua"/>
          <w:noProof/>
          <w:lang w:val="ru-RU" w:eastAsia="ru-RU"/>
        </w:rPr>
        <mc:AlternateContent>
          <mc:Choice Requires="wps">
            <w:drawing>
              <wp:anchor distT="0" distB="0" distL="114300" distR="114300" simplePos="0" relativeHeight="1048" behindDoc="0" locked="0" layoutInCell="1" allowOverlap="1" wp14:anchorId="0A40E608" wp14:editId="76C589E2">
                <wp:simplePos x="0" y="0"/>
                <wp:positionH relativeFrom="page">
                  <wp:posOffset>0</wp:posOffset>
                </wp:positionH>
                <wp:positionV relativeFrom="paragraph">
                  <wp:posOffset>936625</wp:posOffset>
                </wp:positionV>
                <wp:extent cx="7772400" cy="0"/>
                <wp:effectExtent l="9525" t="15240" r="9525" b="13335"/>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72400" cy="0"/>
                        </a:xfrm>
                        <a:prstGeom prst="line">
                          <a:avLst/>
                        </a:prstGeom>
                        <a:noFill/>
                        <a:ln w="12700">
                          <a:solidFill>
                            <a:srgbClr val="09142F"/>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EBA64A" id="Line 2" o:spid="_x0000_s1026" style="position:absolute;z-index:1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0,73.75pt" to="612pt,7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" strokecolor="#09142f" strokeweight="1pt">
                <w10:wrap anchorx="page"/>
              </v:line>
            </w:pict>
          </mc:Fallback>
        </mc:AlternateContent>
      </w:r>
      <w:r w:rsidR="00DF5E4B" w:rsidRPr="00AC2EC5">
        <w:rPr>
          <w:rFonts w:ascii="Book Antiqua" w:hAnsi="Book Antiqua"/>
          <w:b/>
          <w:color w:val="16498B"/>
          <w:w w:val="95"/>
          <w:sz w:val="42"/>
          <w:lang w:val="ru-RU"/>
        </w:rPr>
        <w:t>Моторные масла для дизельных двигателей получают награду за «Самый инновационный новый продукт в Северной Америке» 2018 г.</w:t>
      </w:r>
    </w:p>
    <w:p w14:paraId="0AD9C616" w14:textId="77777777" w:rsidR="00EA4709" w:rsidRPr="00AC2EC5" w:rsidRDefault="00EA4709">
      <w:pPr>
        <w:pStyle w:val="a3"/>
        <w:rPr>
          <w:rFonts w:ascii="Book Antiqua"/>
          <w:b/>
          <w:sz w:val="20"/>
          <w:lang w:val="ru-RU"/>
        </w:rPr>
      </w:pPr>
    </w:p>
    <w:p w14:paraId="5F90F748" w14:textId="77777777" w:rsidR="00EA4709" w:rsidRPr="00AC2EC5" w:rsidRDefault="00EA4709">
      <w:pPr>
        <w:pStyle w:val="a3"/>
        <w:rPr>
          <w:rFonts w:ascii="Book Antiqua"/>
          <w:b/>
          <w:sz w:val="20"/>
          <w:lang w:val="ru-RU"/>
        </w:rPr>
      </w:pPr>
    </w:p>
    <w:p w14:paraId="576B7553" w14:textId="77777777" w:rsidR="00EA4709" w:rsidRPr="00AC2EC5" w:rsidRDefault="00EA4709">
      <w:pPr>
        <w:pStyle w:val="a3"/>
        <w:rPr>
          <w:rFonts w:ascii="Book Antiqua"/>
          <w:b/>
          <w:sz w:val="20"/>
          <w:lang w:val="ru-RU"/>
        </w:rPr>
      </w:pPr>
    </w:p>
    <w:p w14:paraId="5080C7C5" w14:textId="77777777" w:rsidR="00EA4709" w:rsidRPr="00AC2EC5" w:rsidRDefault="00EA4709">
      <w:pPr>
        <w:pStyle w:val="a3"/>
        <w:rPr>
          <w:rFonts w:ascii="Book Antiqua"/>
          <w:b/>
          <w:sz w:val="20"/>
          <w:lang w:val="ru-RU"/>
        </w:rPr>
      </w:pPr>
    </w:p>
    <w:p w14:paraId="777CA981" w14:textId="77777777" w:rsidR="00EA4709" w:rsidRPr="00AC2EC5" w:rsidRDefault="00EA4709">
      <w:pPr>
        <w:pStyle w:val="a3"/>
        <w:rPr>
          <w:rFonts w:ascii="Book Antiqua"/>
          <w:b/>
          <w:sz w:val="20"/>
          <w:lang w:val="ru-RU"/>
        </w:rPr>
      </w:pPr>
    </w:p>
    <w:p w14:paraId="047FAB02" w14:textId="77777777" w:rsidR="00EA4709" w:rsidRPr="00AC2EC5" w:rsidRDefault="00EA4709">
      <w:pPr>
        <w:pStyle w:val="a3"/>
        <w:rPr>
          <w:rFonts w:ascii="Book Antiqua"/>
          <w:b/>
          <w:sz w:val="20"/>
          <w:lang w:val="ru-RU"/>
        </w:rPr>
      </w:pPr>
    </w:p>
    <w:p w14:paraId="30D029FE" w14:textId="77777777" w:rsidR="00EA4709" w:rsidRPr="00AC2EC5" w:rsidRDefault="00EA4709">
      <w:pPr>
        <w:pStyle w:val="a3"/>
        <w:rPr>
          <w:rFonts w:ascii="Book Antiqua"/>
          <w:b/>
          <w:sz w:val="20"/>
          <w:lang w:val="ru-RU"/>
        </w:rPr>
      </w:pPr>
    </w:p>
    <w:p w14:paraId="3CE7CCF1" w14:textId="77777777" w:rsidR="00EA4709" w:rsidRPr="00AC2EC5" w:rsidRDefault="00EA4709">
      <w:pPr>
        <w:pStyle w:val="a3"/>
        <w:rPr>
          <w:rFonts w:ascii="Book Antiqua"/>
          <w:b/>
          <w:sz w:val="20"/>
          <w:lang w:val="ru-RU"/>
        </w:rPr>
      </w:pPr>
    </w:p>
    <w:p w14:paraId="23AE00F6" w14:textId="77777777" w:rsidR="00EA4709" w:rsidRPr="00AC2EC5" w:rsidRDefault="00EA4709">
      <w:pPr>
        <w:pStyle w:val="a3"/>
        <w:rPr>
          <w:rFonts w:ascii="Book Antiqua"/>
          <w:b/>
          <w:sz w:val="20"/>
          <w:lang w:val="ru-RU"/>
        </w:rPr>
      </w:pPr>
    </w:p>
    <w:p w14:paraId="656794D0" w14:textId="77777777" w:rsidR="00EA4709" w:rsidRPr="00AC2EC5" w:rsidRDefault="00EA4709">
      <w:pPr>
        <w:pStyle w:val="a3"/>
        <w:rPr>
          <w:rFonts w:ascii="Book Antiqua"/>
          <w:b/>
          <w:sz w:val="20"/>
          <w:lang w:val="ru-RU"/>
        </w:rPr>
      </w:pPr>
    </w:p>
    <w:p w14:paraId="51C4D949" w14:textId="77777777" w:rsidR="00EA4709" w:rsidRPr="00AC2EC5" w:rsidRDefault="00EA4709">
      <w:pPr>
        <w:pStyle w:val="a3"/>
        <w:rPr>
          <w:rFonts w:ascii="Book Antiqua"/>
          <w:b/>
          <w:sz w:val="20"/>
          <w:lang w:val="ru-RU"/>
        </w:rPr>
      </w:pPr>
    </w:p>
    <w:p w14:paraId="07D0AAAD" w14:textId="77777777" w:rsidR="00EA4709" w:rsidRPr="00AC2EC5" w:rsidRDefault="00EA4709">
      <w:pPr>
        <w:pStyle w:val="a3"/>
        <w:rPr>
          <w:rFonts w:ascii="Book Antiqua"/>
          <w:b/>
          <w:sz w:val="20"/>
          <w:lang w:val="ru-RU"/>
        </w:rPr>
      </w:pPr>
    </w:p>
    <w:p w14:paraId="6B306A90" w14:textId="77777777" w:rsidR="00EA4709" w:rsidRPr="00AC2EC5" w:rsidRDefault="00EA4709">
      <w:pPr>
        <w:pStyle w:val="a3"/>
        <w:rPr>
          <w:rFonts w:ascii="Book Antiqua"/>
          <w:b/>
          <w:sz w:val="20"/>
          <w:lang w:val="ru-RU"/>
        </w:rPr>
      </w:pPr>
    </w:p>
    <w:p w14:paraId="3B750D99" w14:textId="77777777" w:rsidR="00EA4709" w:rsidRPr="00AC2EC5" w:rsidRDefault="00EA4709">
      <w:pPr>
        <w:pStyle w:val="a3"/>
        <w:rPr>
          <w:rFonts w:ascii="Book Antiqua"/>
          <w:b/>
          <w:sz w:val="20"/>
          <w:lang w:val="ru-RU"/>
        </w:rPr>
      </w:pPr>
    </w:p>
    <w:p w14:paraId="14978705" w14:textId="77777777" w:rsidR="00EA4709" w:rsidRPr="00AC2EC5" w:rsidRDefault="00EA4709">
      <w:pPr>
        <w:pStyle w:val="a3"/>
        <w:rPr>
          <w:rFonts w:ascii="Book Antiqua"/>
          <w:b/>
          <w:sz w:val="20"/>
          <w:lang w:val="ru-RU"/>
        </w:rPr>
      </w:pPr>
    </w:p>
    <w:p w14:paraId="14237587" w14:textId="77777777" w:rsidR="00EA4709" w:rsidRPr="00AC2EC5" w:rsidRDefault="00EA4709">
      <w:pPr>
        <w:pStyle w:val="a3"/>
        <w:rPr>
          <w:rFonts w:ascii="Book Antiqua"/>
          <w:b/>
          <w:sz w:val="20"/>
          <w:lang w:val="ru-RU"/>
        </w:rPr>
      </w:pPr>
    </w:p>
    <w:p w14:paraId="2F60840D" w14:textId="77777777" w:rsidR="00EA4709" w:rsidRPr="00AC2EC5" w:rsidRDefault="00EA4709">
      <w:pPr>
        <w:pStyle w:val="a3"/>
        <w:rPr>
          <w:rFonts w:ascii="Book Antiqua"/>
          <w:b/>
          <w:sz w:val="20"/>
          <w:lang w:val="ru-RU"/>
        </w:rPr>
      </w:pPr>
    </w:p>
    <w:p w14:paraId="24B6AF8E" w14:textId="77777777" w:rsidR="00EA4709" w:rsidRPr="00AC2EC5" w:rsidRDefault="00EA4709">
      <w:pPr>
        <w:pStyle w:val="a3"/>
        <w:rPr>
          <w:rFonts w:ascii="Book Antiqua"/>
          <w:b/>
          <w:sz w:val="20"/>
          <w:lang w:val="ru-RU"/>
        </w:rPr>
      </w:pPr>
    </w:p>
    <w:p w14:paraId="0F79A358" w14:textId="77777777" w:rsidR="00EA4709" w:rsidRPr="00AC2EC5" w:rsidRDefault="00EA4709">
      <w:pPr>
        <w:pStyle w:val="a3"/>
        <w:rPr>
          <w:rFonts w:ascii="Book Antiqua"/>
          <w:b/>
          <w:sz w:val="20"/>
          <w:lang w:val="ru-RU"/>
        </w:rPr>
      </w:pPr>
    </w:p>
    <w:p w14:paraId="487C28C1" w14:textId="77777777" w:rsidR="00EA4709" w:rsidRPr="00AC2EC5" w:rsidRDefault="00EA4709">
      <w:pPr>
        <w:pStyle w:val="a3"/>
        <w:rPr>
          <w:rFonts w:ascii="Book Antiqua"/>
          <w:b/>
          <w:sz w:val="20"/>
          <w:lang w:val="ru-RU"/>
        </w:rPr>
      </w:pPr>
    </w:p>
    <w:p w14:paraId="5E346062" w14:textId="77777777" w:rsidR="00EA4709" w:rsidRPr="00AC2EC5" w:rsidRDefault="00EA4709">
      <w:pPr>
        <w:pStyle w:val="a3"/>
        <w:rPr>
          <w:rFonts w:ascii="Book Antiqua"/>
          <w:b/>
          <w:sz w:val="20"/>
          <w:lang w:val="ru-RU"/>
        </w:rPr>
      </w:pPr>
    </w:p>
    <w:p w14:paraId="1A627B80" w14:textId="77777777" w:rsidR="00EA4709" w:rsidRPr="00AC2EC5" w:rsidRDefault="00EA4709">
      <w:pPr>
        <w:pStyle w:val="a3"/>
        <w:rPr>
          <w:rFonts w:ascii="Book Antiqua"/>
          <w:b/>
          <w:sz w:val="20"/>
          <w:lang w:val="ru-RU"/>
        </w:rPr>
      </w:pPr>
    </w:p>
    <w:p w14:paraId="4F28A68E" w14:textId="77777777" w:rsidR="00EA4709" w:rsidRPr="00AC2EC5" w:rsidRDefault="00EA4709">
      <w:pPr>
        <w:pStyle w:val="a3"/>
        <w:rPr>
          <w:rFonts w:ascii="Book Antiqua"/>
          <w:b/>
          <w:sz w:val="20"/>
          <w:lang w:val="ru-RU"/>
        </w:rPr>
      </w:pPr>
    </w:p>
    <w:p w14:paraId="658A733F" w14:textId="77777777" w:rsidR="00EA4709" w:rsidRPr="00AC2EC5" w:rsidRDefault="00EA4709">
      <w:pPr>
        <w:pStyle w:val="a3"/>
        <w:rPr>
          <w:rFonts w:ascii="Book Antiqua"/>
          <w:b/>
          <w:sz w:val="20"/>
          <w:lang w:val="ru-RU"/>
        </w:rPr>
      </w:pPr>
    </w:p>
    <w:p w14:paraId="0B7413AD" w14:textId="77777777" w:rsidR="00EA4709" w:rsidRPr="00AC2EC5" w:rsidRDefault="00EA4709">
      <w:pPr>
        <w:pStyle w:val="a3"/>
        <w:rPr>
          <w:rFonts w:ascii="Book Antiqua"/>
          <w:b/>
          <w:sz w:val="20"/>
          <w:lang w:val="ru-RU"/>
        </w:rPr>
      </w:pPr>
    </w:p>
    <w:p w14:paraId="7F239AE0" w14:textId="77777777" w:rsidR="00EA4709" w:rsidRPr="00AC2EC5" w:rsidRDefault="00EA4709">
      <w:pPr>
        <w:pStyle w:val="a3"/>
        <w:rPr>
          <w:rFonts w:ascii="Book Antiqua"/>
          <w:b/>
          <w:sz w:val="20"/>
          <w:lang w:val="ru-RU"/>
        </w:rPr>
      </w:pPr>
    </w:p>
    <w:p w14:paraId="13F98B13" w14:textId="77777777" w:rsidR="00EA4709" w:rsidRPr="00AC2EC5" w:rsidRDefault="00EA4709">
      <w:pPr>
        <w:pStyle w:val="a3"/>
        <w:rPr>
          <w:rFonts w:ascii="Book Antiqua"/>
          <w:b/>
          <w:sz w:val="20"/>
          <w:lang w:val="ru-RU"/>
        </w:rPr>
      </w:pPr>
    </w:p>
    <w:p w14:paraId="67590994" w14:textId="77777777" w:rsidR="00EA4709" w:rsidRPr="00AC2EC5" w:rsidRDefault="00EA4709">
      <w:pPr>
        <w:pStyle w:val="a3"/>
        <w:rPr>
          <w:rFonts w:ascii="Book Antiqua"/>
          <w:b/>
          <w:sz w:val="20"/>
          <w:lang w:val="ru-RU"/>
        </w:rPr>
      </w:pPr>
    </w:p>
    <w:p w14:paraId="5DD15D03" w14:textId="77777777" w:rsidR="00EA4709" w:rsidRPr="00AC2EC5" w:rsidRDefault="00EA4709">
      <w:pPr>
        <w:pStyle w:val="a3"/>
        <w:rPr>
          <w:rFonts w:ascii="Book Antiqua"/>
          <w:b/>
          <w:sz w:val="20"/>
          <w:lang w:val="ru-RU"/>
        </w:rPr>
      </w:pPr>
    </w:p>
    <w:p w14:paraId="43EA2BA8" w14:textId="77777777" w:rsidR="00EA4709" w:rsidRPr="00AC2EC5" w:rsidRDefault="00525EC8" w:rsidP="004159E1">
      <w:pPr>
        <w:pStyle w:val="a3"/>
        <w:tabs>
          <w:tab w:val="left" w:pos="2813"/>
        </w:tabs>
        <w:spacing w:before="9"/>
        <w:ind w:right="474"/>
        <w:jc w:val="right"/>
        <w:rPr>
          <w:rFonts w:ascii="Arial"/>
          <w:b/>
          <w:i/>
          <w:sz w:val="62"/>
          <w:lang w:val="ru-RU"/>
        </w:rPr>
      </w:pPr>
      <w:r w:rsidRPr="00AC2EC5">
        <w:rPr>
          <w:rFonts w:ascii="Book Antiqua"/>
          <w:b/>
          <w:sz w:val="29"/>
          <w:lang w:val="ru-RU"/>
        </w:rPr>
        <w:tab/>
      </w:r>
      <w:r w:rsidR="00ED435D" w:rsidRPr="00AC2EC5">
        <w:rPr>
          <w:rFonts w:ascii="Arial"/>
          <w:b/>
          <w:i/>
          <w:color w:val="FFFFFF"/>
          <w:w w:val="95"/>
          <w:sz w:val="62"/>
          <w:lang w:val="ru-RU"/>
        </w:rPr>
        <w:t>2018</w:t>
      </w:r>
    </w:p>
    <w:p w14:paraId="0999B7A2" w14:textId="77777777" w:rsidR="00EA4709" w:rsidRPr="00AC2EC5" w:rsidRDefault="00EA4709">
      <w:pPr>
        <w:jc w:val="right"/>
        <w:rPr>
          <w:rFonts w:ascii="Arial"/>
          <w:sz w:val="62"/>
          <w:lang w:val="ru-RU"/>
        </w:rPr>
        <w:sectPr w:rsidR="00EA4709" w:rsidRPr="00AC2EC5" w:rsidSect="004159E1">
          <w:headerReference w:type="default" r:id="rId57"/>
          <w:headerReference w:type="first" r:id="rId58"/>
          <w:type w:val="continuous"/>
          <w:pgSz w:w="12240" w:h="15840"/>
          <w:pgMar w:top="0" w:right="0" w:bottom="0" w:left="0" w:header="284" w:footer="568" w:gutter="0"/>
          <w:cols w:space="720"/>
          <w:titlePg/>
          <w:docGrid w:linePitch="299"/>
        </w:sectPr>
      </w:pPr>
    </w:p>
    <w:p w14:paraId="69266F08" w14:textId="77777777" w:rsidR="00EA4709" w:rsidRPr="00AC2EC5" w:rsidRDefault="00EA4709">
      <w:pPr>
        <w:pStyle w:val="a3"/>
        <w:spacing w:before="3"/>
        <w:rPr>
          <w:rFonts w:ascii="Arial"/>
          <w:b/>
          <w:i/>
          <w:sz w:val="10"/>
          <w:lang w:val="ru-RU"/>
        </w:rPr>
      </w:pPr>
    </w:p>
    <w:p w14:paraId="027E740E" w14:textId="77777777" w:rsidR="00EA4709" w:rsidRPr="00AC2EC5" w:rsidRDefault="00EA4709">
      <w:pPr>
        <w:pStyle w:val="a3"/>
        <w:rPr>
          <w:rFonts w:ascii="Verdana"/>
          <w:sz w:val="20"/>
          <w:lang w:val="ru-RU"/>
        </w:rPr>
      </w:pPr>
    </w:p>
    <w:p w14:paraId="4836F103" w14:textId="77777777" w:rsidR="00EA4709" w:rsidRPr="00AC2EC5" w:rsidRDefault="00EA4709">
      <w:pPr>
        <w:pStyle w:val="a3"/>
        <w:spacing w:before="2"/>
        <w:rPr>
          <w:rFonts w:ascii="Verdana"/>
          <w:sz w:val="26"/>
          <w:lang w:val="ru-RU"/>
        </w:rPr>
      </w:pPr>
    </w:p>
    <w:p w14:paraId="7EC8D535" w14:textId="77777777" w:rsidR="00EA4709" w:rsidRPr="00AC2EC5" w:rsidRDefault="00E0327C">
      <w:pPr>
        <w:spacing w:before="101"/>
        <w:ind w:left="122"/>
        <w:rPr>
          <w:rFonts w:ascii="Verdana" w:hAnsi="Verdana"/>
          <w:b/>
          <w:sz w:val="28"/>
          <w:lang w:val="ru-RU"/>
        </w:rPr>
      </w:pPr>
      <w:r w:rsidRPr="00AC2EC5">
        <w:rPr>
          <w:rFonts w:ascii="Verdana" w:hAnsi="Verdana"/>
          <w:b/>
          <w:color w:val="16416A"/>
          <w:w w:val="110"/>
          <w:sz w:val="28"/>
          <w:lang w:val="ru-RU"/>
        </w:rPr>
        <w:t xml:space="preserve">Содержание </w:t>
      </w:r>
    </w:p>
    <w:p w14:paraId="79A85048" w14:textId="77777777" w:rsidR="00EA4709" w:rsidRPr="00BE6F82" w:rsidRDefault="00AC2EC5">
      <w:pPr>
        <w:tabs>
          <w:tab w:val="right" w:leader="dot" w:pos="9472"/>
        </w:tabs>
        <w:spacing w:before="114"/>
        <w:ind w:left="122"/>
        <w:rPr>
          <w:rFonts w:ascii="Verdana" w:hAnsi="Verdana"/>
          <w:sz w:val="20"/>
          <w:lang w:val="ru-RU"/>
        </w:rPr>
      </w:pPr>
      <w:r w:rsidRPr="00BE6F82">
        <w:rPr>
          <w:rFonts w:ascii="Verdana" w:hAnsi="Verdana"/>
          <w:sz w:val="20"/>
          <w:lang w:val="ru-RU"/>
        </w:rPr>
        <w:t>История и деятельность компании</w:t>
      </w:r>
      <w:r w:rsidR="00ED435D" w:rsidRPr="00BE6F82">
        <w:rPr>
          <w:rFonts w:ascii="Verdana" w:hAnsi="Verdana"/>
          <w:sz w:val="20"/>
          <w:lang w:val="ru-RU"/>
        </w:rPr>
        <w:tab/>
        <w:t>3</w:t>
      </w:r>
    </w:p>
    <w:p w14:paraId="491CC813" w14:textId="77777777" w:rsidR="00EA4709" w:rsidRPr="00BE6F82" w:rsidRDefault="00AC2EC5">
      <w:pPr>
        <w:tabs>
          <w:tab w:val="right" w:leader="dot" w:pos="9472"/>
        </w:tabs>
        <w:spacing w:before="246"/>
        <w:ind w:left="554"/>
        <w:rPr>
          <w:rFonts w:ascii="Verdana" w:hAnsi="Verdana"/>
          <w:i/>
          <w:sz w:val="20"/>
          <w:lang w:val="ru-RU"/>
        </w:rPr>
      </w:pPr>
      <w:r w:rsidRPr="00BE6F82">
        <w:rPr>
          <w:rFonts w:ascii="Verdana" w:hAnsi="Verdana"/>
          <w:i/>
          <w:sz w:val="20"/>
          <w:lang w:val="ru-RU"/>
        </w:rPr>
        <w:t>Отраслевые потребности</w:t>
      </w:r>
      <w:r w:rsidR="00ED435D" w:rsidRPr="00BE6F82">
        <w:rPr>
          <w:rFonts w:ascii="Verdana" w:hAnsi="Verdana"/>
          <w:i/>
          <w:sz w:val="20"/>
          <w:lang w:val="ru-RU"/>
        </w:rPr>
        <w:tab/>
        <w:t>3</w:t>
      </w:r>
    </w:p>
    <w:p w14:paraId="70346CB9" w14:textId="77777777" w:rsidR="00EA4709" w:rsidRPr="00BE6F82" w:rsidRDefault="00AC2EC5">
      <w:pPr>
        <w:tabs>
          <w:tab w:val="right" w:leader="dot" w:pos="9472"/>
        </w:tabs>
        <w:spacing w:before="239"/>
        <w:ind w:left="554"/>
        <w:rPr>
          <w:rFonts w:ascii="Verdana" w:hAnsi="Verdana"/>
          <w:i/>
          <w:sz w:val="20"/>
          <w:lang w:val="ru-RU"/>
        </w:rPr>
      </w:pPr>
      <w:r w:rsidRPr="00BE6F82">
        <w:rPr>
          <w:rFonts w:ascii="Verdana" w:hAnsi="Verdana"/>
          <w:i/>
          <w:sz w:val="20"/>
          <w:lang w:val="ru-RU"/>
        </w:rPr>
        <w:t xml:space="preserve">Отличительные </w:t>
      </w:r>
      <w:r w:rsidR="00350CA1" w:rsidRPr="00BE6F82">
        <w:rPr>
          <w:rFonts w:ascii="Verdana" w:hAnsi="Verdana"/>
          <w:i/>
          <w:sz w:val="20"/>
          <w:lang w:val="ru-RU"/>
        </w:rPr>
        <w:t>свойства</w:t>
      </w:r>
      <w:r w:rsidRPr="00BE6F82">
        <w:rPr>
          <w:rFonts w:ascii="Verdana" w:hAnsi="Verdana"/>
          <w:i/>
          <w:sz w:val="20"/>
          <w:lang w:val="ru-RU"/>
        </w:rPr>
        <w:t xml:space="preserve"> продукта и влияние на покупателей</w:t>
      </w:r>
      <w:r w:rsidR="00ED435D" w:rsidRPr="00BE6F82">
        <w:rPr>
          <w:rFonts w:ascii="Verdana" w:hAnsi="Verdana"/>
          <w:i/>
          <w:sz w:val="20"/>
          <w:lang w:val="ru-RU"/>
        </w:rPr>
        <w:tab/>
        <w:t>3</w:t>
      </w:r>
    </w:p>
    <w:p w14:paraId="263BDDA9" w14:textId="77777777" w:rsidR="00EA4709" w:rsidRPr="00BE6F82" w:rsidRDefault="00AC2EC5">
      <w:pPr>
        <w:tabs>
          <w:tab w:val="right" w:leader="dot" w:pos="9472"/>
        </w:tabs>
        <w:spacing w:before="239"/>
        <w:ind w:left="554"/>
        <w:rPr>
          <w:rFonts w:ascii="Verdana" w:hAnsi="Verdana"/>
          <w:i/>
          <w:sz w:val="20"/>
          <w:lang w:val="ru-RU"/>
        </w:rPr>
      </w:pPr>
      <w:r w:rsidRPr="00BE6F82">
        <w:rPr>
          <w:rFonts w:ascii="Verdana" w:hAnsi="Verdana"/>
          <w:i/>
          <w:sz w:val="20"/>
          <w:lang w:val="ru-RU"/>
        </w:rPr>
        <w:t>Заключение</w:t>
      </w:r>
      <w:r w:rsidR="00ED435D" w:rsidRPr="00BE6F82">
        <w:rPr>
          <w:rFonts w:ascii="Verdana" w:hAnsi="Verdana"/>
          <w:i/>
          <w:sz w:val="20"/>
          <w:lang w:val="ru-RU"/>
        </w:rPr>
        <w:tab/>
      </w:r>
      <w:r w:rsidR="006A18AB">
        <w:rPr>
          <w:rFonts w:ascii="Verdana" w:hAnsi="Verdana"/>
          <w:i/>
          <w:sz w:val="20"/>
          <w:lang w:val="ru-RU"/>
        </w:rPr>
        <w:t>6</w:t>
      </w:r>
    </w:p>
    <w:p w14:paraId="61B357F6" w14:textId="77777777" w:rsidR="00EA4709" w:rsidRPr="00BE6F82" w:rsidRDefault="00350CA1">
      <w:pPr>
        <w:tabs>
          <w:tab w:val="right" w:leader="dot" w:pos="9472"/>
        </w:tabs>
        <w:spacing w:before="232"/>
        <w:ind w:left="122"/>
        <w:rPr>
          <w:rFonts w:ascii="Verdana" w:hAnsi="Verdana"/>
          <w:sz w:val="20"/>
          <w:lang w:val="ru-RU"/>
        </w:rPr>
      </w:pPr>
      <w:r w:rsidRPr="00BE6F82">
        <w:rPr>
          <w:rFonts w:ascii="Verdana" w:hAnsi="Verdana"/>
          <w:sz w:val="20"/>
          <w:lang w:val="ru-RU"/>
        </w:rPr>
        <w:t xml:space="preserve">Значение инновационных решений, </w:t>
      </w:r>
      <w:r w:rsidR="006A18AB">
        <w:rPr>
          <w:rFonts w:ascii="Verdana" w:hAnsi="Verdana"/>
          <w:sz w:val="20"/>
          <w:lang w:val="ru-RU"/>
        </w:rPr>
        <w:t>использованных</w:t>
      </w:r>
      <w:r w:rsidRPr="00BE6F82">
        <w:rPr>
          <w:rFonts w:ascii="Verdana" w:hAnsi="Verdana"/>
          <w:sz w:val="20"/>
          <w:lang w:val="ru-RU"/>
        </w:rPr>
        <w:t xml:space="preserve"> в новом продукте</w:t>
      </w:r>
      <w:r w:rsidR="00ED435D" w:rsidRPr="00BE6F82">
        <w:rPr>
          <w:rFonts w:ascii="Verdana" w:hAnsi="Verdana"/>
          <w:sz w:val="20"/>
          <w:lang w:val="ru-RU"/>
        </w:rPr>
        <w:tab/>
      </w:r>
      <w:r w:rsidR="006A18AB">
        <w:rPr>
          <w:rFonts w:ascii="Verdana" w:hAnsi="Verdana"/>
          <w:sz w:val="20"/>
          <w:lang w:val="ru-RU"/>
        </w:rPr>
        <w:t>7</w:t>
      </w:r>
    </w:p>
    <w:p w14:paraId="384261B8" w14:textId="77777777" w:rsidR="00EA4709" w:rsidRPr="00BE6F82" w:rsidRDefault="006A18AB">
      <w:pPr>
        <w:tabs>
          <w:tab w:val="right" w:leader="dot" w:pos="9472"/>
        </w:tabs>
        <w:spacing w:before="236"/>
        <w:ind w:left="122"/>
        <w:rPr>
          <w:rFonts w:ascii="Verdana" w:hAnsi="Verdana"/>
          <w:sz w:val="20"/>
          <w:lang w:val="ru-RU"/>
        </w:rPr>
      </w:pPr>
      <w:r w:rsidRPr="006A18AB">
        <w:rPr>
          <w:rFonts w:ascii="Verdana" w:hAnsi="Verdana"/>
          <w:sz w:val="20"/>
          <w:lang w:val="ru-RU"/>
        </w:rPr>
        <w:t>Суть инноваций в новом продукте</w:t>
      </w:r>
      <w:r w:rsidR="00ED435D" w:rsidRPr="00BE6F82">
        <w:rPr>
          <w:rFonts w:ascii="Verdana" w:hAnsi="Verdana"/>
          <w:sz w:val="20"/>
          <w:lang w:val="ru-RU"/>
        </w:rPr>
        <w:tab/>
      </w:r>
      <w:r>
        <w:rPr>
          <w:rFonts w:ascii="Verdana" w:hAnsi="Verdana"/>
          <w:sz w:val="20"/>
          <w:lang w:val="ru-RU"/>
        </w:rPr>
        <w:t>7</w:t>
      </w:r>
    </w:p>
    <w:p w14:paraId="65AB9227" w14:textId="77777777" w:rsidR="00EA4709" w:rsidRPr="00BE6F82" w:rsidRDefault="00350CA1">
      <w:pPr>
        <w:tabs>
          <w:tab w:val="right" w:leader="dot" w:pos="9472"/>
        </w:tabs>
        <w:spacing w:before="245"/>
        <w:ind w:left="554"/>
        <w:rPr>
          <w:rFonts w:ascii="Verdana" w:hAnsi="Verdana"/>
          <w:i/>
          <w:sz w:val="20"/>
          <w:lang w:val="ru-RU"/>
        </w:rPr>
      </w:pPr>
      <w:r w:rsidRPr="00BE6F82">
        <w:rPr>
          <w:rFonts w:ascii="Verdana" w:hAnsi="Verdana"/>
          <w:i/>
          <w:sz w:val="20"/>
          <w:lang w:val="ru-RU"/>
        </w:rPr>
        <w:t>Основные критерии сравнения</w:t>
      </w:r>
      <w:r w:rsidR="00ED435D" w:rsidRPr="00BE6F82">
        <w:rPr>
          <w:rFonts w:ascii="Verdana" w:hAnsi="Verdana"/>
          <w:i/>
          <w:sz w:val="20"/>
          <w:lang w:val="ru-RU"/>
        </w:rPr>
        <w:tab/>
      </w:r>
      <w:r w:rsidR="006A18AB">
        <w:rPr>
          <w:rFonts w:ascii="Verdana" w:hAnsi="Verdana"/>
          <w:i/>
          <w:sz w:val="20"/>
          <w:lang w:val="ru-RU"/>
        </w:rPr>
        <w:t>8</w:t>
      </w:r>
    </w:p>
    <w:p w14:paraId="0212D8DC" w14:textId="77777777" w:rsidR="00EA4709" w:rsidRPr="006A18AB" w:rsidRDefault="006A18AB" w:rsidP="00BE6F82">
      <w:pPr>
        <w:tabs>
          <w:tab w:val="right" w:leader="dot" w:pos="9472"/>
        </w:tabs>
        <w:spacing w:before="229"/>
        <w:ind w:left="122" w:right="839"/>
        <w:rPr>
          <w:rFonts w:ascii="Verdana" w:hAnsi="Verdana"/>
          <w:sz w:val="20"/>
          <w:lang w:val="ru-RU"/>
        </w:rPr>
      </w:pPr>
      <w:r w:rsidRPr="006A18AB">
        <w:rPr>
          <w:rFonts w:ascii="Verdana" w:hAnsi="Verdana"/>
          <w:sz w:val="20"/>
          <w:lang w:val="ru-RU"/>
        </w:rPr>
        <w:t xml:space="preserve">Оценка достижений </w:t>
      </w:r>
      <w:r w:rsidRPr="006A18AB">
        <w:rPr>
          <w:rFonts w:ascii="Verdana" w:hAnsi="Verdana"/>
          <w:sz w:val="20"/>
        </w:rPr>
        <w:t>Petro</w:t>
      </w:r>
      <w:r w:rsidRPr="006A18AB">
        <w:rPr>
          <w:rFonts w:ascii="Verdana" w:hAnsi="Verdana"/>
          <w:sz w:val="20"/>
          <w:lang w:val="ru-RU"/>
        </w:rPr>
        <w:t>-</w:t>
      </w:r>
      <w:r w:rsidRPr="006A18AB">
        <w:rPr>
          <w:rFonts w:ascii="Verdana" w:hAnsi="Verdana"/>
          <w:sz w:val="20"/>
        </w:rPr>
        <w:t>Canada</w:t>
      </w:r>
      <w:r w:rsidRPr="006A18AB">
        <w:rPr>
          <w:rFonts w:ascii="Verdana" w:hAnsi="Verdana"/>
          <w:sz w:val="20"/>
          <w:lang w:val="ru-RU"/>
        </w:rPr>
        <w:t xml:space="preserve"> </w:t>
      </w:r>
      <w:r w:rsidRPr="006A18AB">
        <w:rPr>
          <w:rFonts w:ascii="Verdana" w:hAnsi="Verdana"/>
          <w:sz w:val="20"/>
        </w:rPr>
        <w:t>Lubricants</w:t>
      </w:r>
      <w:r w:rsidRPr="006A18AB">
        <w:rPr>
          <w:rFonts w:ascii="Verdana" w:hAnsi="Verdana"/>
          <w:sz w:val="20"/>
          <w:lang w:val="ru-RU"/>
        </w:rPr>
        <w:t xml:space="preserve"> </w:t>
      </w:r>
      <w:r w:rsidRPr="006A18AB">
        <w:rPr>
          <w:rFonts w:ascii="Verdana" w:hAnsi="Verdana"/>
          <w:sz w:val="20"/>
        </w:rPr>
        <w:t>Inc</w:t>
      </w:r>
      <w:r w:rsidRPr="006A18AB">
        <w:rPr>
          <w:rFonts w:ascii="Verdana" w:hAnsi="Verdana"/>
          <w:sz w:val="20"/>
          <w:lang w:val="ru-RU"/>
        </w:rPr>
        <w:t>.</w:t>
      </w:r>
      <w:r w:rsidR="00ED435D" w:rsidRPr="006A18AB">
        <w:rPr>
          <w:rFonts w:ascii="Verdana" w:hAnsi="Verdana"/>
          <w:sz w:val="20"/>
          <w:lang w:val="ru-RU"/>
        </w:rPr>
        <w:tab/>
      </w:r>
      <w:r>
        <w:rPr>
          <w:rFonts w:ascii="Verdana" w:hAnsi="Verdana"/>
          <w:sz w:val="20"/>
          <w:lang w:val="ru-RU"/>
        </w:rPr>
        <w:t>8</w:t>
      </w:r>
    </w:p>
    <w:p w14:paraId="2816189C" w14:textId="77777777" w:rsidR="00EA4709" w:rsidRPr="00BE6F82" w:rsidRDefault="00350CA1">
      <w:pPr>
        <w:tabs>
          <w:tab w:val="right" w:leader="dot" w:pos="9472"/>
        </w:tabs>
        <w:spacing w:before="246"/>
        <w:ind w:left="554"/>
        <w:rPr>
          <w:rFonts w:ascii="Verdana" w:hAnsi="Verdana"/>
          <w:i/>
          <w:sz w:val="20"/>
          <w:lang w:val="ru-RU"/>
        </w:rPr>
      </w:pPr>
      <w:r w:rsidRPr="00BE6F82">
        <w:rPr>
          <w:rFonts w:ascii="Verdana" w:hAnsi="Verdana"/>
          <w:i/>
          <w:sz w:val="20"/>
          <w:lang w:val="ru-RU"/>
        </w:rPr>
        <w:t>Шкала оценки</w:t>
      </w:r>
      <w:r w:rsidR="00ED435D" w:rsidRPr="00BE6F82">
        <w:rPr>
          <w:rFonts w:ascii="Verdana" w:hAnsi="Verdana"/>
          <w:i/>
          <w:sz w:val="20"/>
          <w:lang w:val="ru-RU"/>
        </w:rPr>
        <w:tab/>
      </w:r>
      <w:r w:rsidR="006A18AB">
        <w:rPr>
          <w:rFonts w:ascii="Verdana" w:hAnsi="Verdana"/>
          <w:i/>
          <w:sz w:val="20"/>
          <w:lang w:val="ru-RU"/>
        </w:rPr>
        <w:t>8</w:t>
      </w:r>
    </w:p>
    <w:p w14:paraId="72BAE459" w14:textId="77777777" w:rsidR="00EA4709" w:rsidRPr="00BE6F82" w:rsidRDefault="00350CA1">
      <w:pPr>
        <w:tabs>
          <w:tab w:val="right" w:leader="dot" w:pos="9472"/>
        </w:tabs>
        <w:spacing w:before="238"/>
        <w:ind w:left="554"/>
        <w:rPr>
          <w:rFonts w:ascii="Verdana" w:hAnsi="Verdana"/>
          <w:i/>
          <w:sz w:val="20"/>
          <w:lang w:val="ru-RU"/>
        </w:rPr>
      </w:pPr>
      <w:r w:rsidRPr="00BE6F82">
        <w:rPr>
          <w:rFonts w:ascii="Verdana" w:hAnsi="Verdana"/>
          <w:i/>
          <w:sz w:val="20"/>
          <w:lang w:val="ru-RU"/>
        </w:rPr>
        <w:t>Отличительные свойства продукта</w:t>
      </w:r>
      <w:r w:rsidR="00ED435D" w:rsidRPr="00BE6F82">
        <w:rPr>
          <w:rFonts w:ascii="Verdana" w:hAnsi="Verdana"/>
          <w:i/>
          <w:sz w:val="20"/>
          <w:lang w:val="ru-RU"/>
        </w:rPr>
        <w:tab/>
      </w:r>
      <w:r w:rsidR="006A18AB">
        <w:rPr>
          <w:rFonts w:ascii="Verdana" w:hAnsi="Verdana"/>
          <w:i/>
          <w:sz w:val="20"/>
          <w:lang w:val="ru-RU"/>
        </w:rPr>
        <w:t>9</w:t>
      </w:r>
    </w:p>
    <w:p w14:paraId="06D72CB6" w14:textId="77777777" w:rsidR="00EA4709" w:rsidRPr="00BE6F82" w:rsidRDefault="00BE6F82">
      <w:pPr>
        <w:tabs>
          <w:tab w:val="right" w:leader="dot" w:pos="9472"/>
        </w:tabs>
        <w:spacing w:before="238"/>
        <w:ind w:left="554"/>
        <w:rPr>
          <w:rFonts w:ascii="Verdana" w:hAnsi="Verdana"/>
          <w:i/>
          <w:sz w:val="20"/>
          <w:lang w:val="ru-RU"/>
        </w:rPr>
      </w:pPr>
      <w:r w:rsidRPr="00BE6F82">
        <w:rPr>
          <w:rFonts w:ascii="Verdana" w:hAnsi="Verdana"/>
          <w:i/>
          <w:sz w:val="20"/>
          <w:lang w:val="ru-RU"/>
        </w:rPr>
        <w:t>Влияние на покупателей</w:t>
      </w:r>
      <w:r w:rsidR="00ED435D" w:rsidRPr="00BE6F82">
        <w:rPr>
          <w:rFonts w:ascii="Verdana" w:hAnsi="Verdana"/>
          <w:i/>
          <w:sz w:val="20"/>
          <w:lang w:val="ru-RU"/>
        </w:rPr>
        <w:tab/>
      </w:r>
      <w:r w:rsidR="006A18AB">
        <w:rPr>
          <w:rFonts w:ascii="Verdana" w:hAnsi="Verdana"/>
          <w:i/>
          <w:sz w:val="20"/>
          <w:lang w:val="ru-RU"/>
        </w:rPr>
        <w:t>9</w:t>
      </w:r>
    </w:p>
    <w:p w14:paraId="07DAF7B2" w14:textId="77777777" w:rsidR="00EA4709" w:rsidRPr="00BE6F82" w:rsidRDefault="00BE6F82">
      <w:pPr>
        <w:tabs>
          <w:tab w:val="right" w:leader="dot" w:pos="9472"/>
        </w:tabs>
        <w:spacing w:before="241"/>
        <w:ind w:left="554"/>
        <w:rPr>
          <w:rFonts w:ascii="Verdana" w:hAnsi="Verdana"/>
          <w:i/>
          <w:sz w:val="20"/>
          <w:lang w:val="ru-RU"/>
        </w:rPr>
      </w:pPr>
      <w:r w:rsidRPr="00BE6F82">
        <w:rPr>
          <w:rFonts w:ascii="Verdana" w:hAnsi="Verdana"/>
          <w:i/>
          <w:sz w:val="20"/>
          <w:lang w:val="ru-RU"/>
        </w:rPr>
        <w:t>Помогающая принять решение матрица</w:t>
      </w:r>
      <w:r w:rsidR="00ED435D" w:rsidRPr="00BE6F82">
        <w:rPr>
          <w:rFonts w:ascii="Verdana" w:hAnsi="Verdana"/>
          <w:i/>
          <w:sz w:val="20"/>
          <w:lang w:val="ru-RU"/>
        </w:rPr>
        <w:tab/>
        <w:t>1</w:t>
      </w:r>
      <w:r w:rsidR="006A18AB">
        <w:rPr>
          <w:rFonts w:ascii="Verdana" w:hAnsi="Verdana"/>
          <w:i/>
          <w:sz w:val="20"/>
          <w:lang w:val="ru-RU"/>
        </w:rPr>
        <w:t>0</w:t>
      </w:r>
    </w:p>
    <w:p w14:paraId="765D1644" w14:textId="77777777" w:rsidR="00EA4709" w:rsidRPr="00BE6F82" w:rsidRDefault="00BE6F82">
      <w:pPr>
        <w:tabs>
          <w:tab w:val="right" w:leader="dot" w:pos="9473"/>
        </w:tabs>
        <w:spacing w:before="232" w:line="237" w:lineRule="auto"/>
        <w:ind w:left="122" w:right="104"/>
        <w:rPr>
          <w:rFonts w:ascii="Verdana" w:hAnsi="Verdana"/>
          <w:sz w:val="20"/>
          <w:lang w:val="ru-RU"/>
        </w:rPr>
      </w:pPr>
      <w:r w:rsidRPr="00BE6F82">
        <w:rPr>
          <w:rFonts w:ascii="Verdana" w:hAnsi="Verdana"/>
          <w:sz w:val="20"/>
          <w:lang w:val="ru-RU"/>
        </w:rPr>
        <w:t>Признание выдающихся достижений: 10 этапов исследования, выявления и признания достижений</w:t>
      </w:r>
      <w:r w:rsidR="00ED435D" w:rsidRPr="00BE6F82">
        <w:rPr>
          <w:rFonts w:ascii="Verdana" w:hAnsi="Verdana"/>
          <w:sz w:val="20"/>
          <w:lang w:val="ru-RU"/>
        </w:rPr>
        <w:tab/>
        <w:t>1</w:t>
      </w:r>
      <w:r w:rsidR="006A18AB">
        <w:rPr>
          <w:rFonts w:ascii="Verdana" w:hAnsi="Verdana"/>
          <w:sz w:val="20"/>
          <w:lang w:val="ru-RU"/>
        </w:rPr>
        <w:t>1</w:t>
      </w:r>
    </w:p>
    <w:p w14:paraId="6C2C2E27" w14:textId="77777777" w:rsidR="00EA4709" w:rsidRPr="00BE6F82" w:rsidRDefault="009A2275">
      <w:pPr>
        <w:tabs>
          <w:tab w:val="right" w:leader="dot" w:pos="9473"/>
        </w:tabs>
        <w:spacing w:before="237"/>
        <w:ind w:left="122"/>
        <w:rPr>
          <w:rFonts w:ascii="Verdana" w:hAnsi="Verdana"/>
          <w:sz w:val="20"/>
          <w:lang w:val="ru-RU"/>
        </w:rPr>
      </w:pPr>
      <w:r w:rsidRPr="009A2275">
        <w:rPr>
          <w:rFonts w:ascii="Verdana" w:hAnsi="Verdana"/>
          <w:sz w:val="20"/>
          <w:lang w:val="ru-RU"/>
        </w:rPr>
        <w:t>Роль всестороннего исследования в определении номинантов</w:t>
      </w:r>
      <w:r w:rsidR="00ED435D" w:rsidRPr="00BE6F82">
        <w:rPr>
          <w:rFonts w:ascii="Verdana" w:hAnsi="Verdana"/>
          <w:sz w:val="20"/>
          <w:lang w:val="ru-RU"/>
        </w:rPr>
        <w:tab/>
        <w:t>1</w:t>
      </w:r>
      <w:r w:rsidR="006A18AB">
        <w:rPr>
          <w:rFonts w:ascii="Verdana" w:hAnsi="Verdana"/>
          <w:sz w:val="20"/>
          <w:lang w:val="ru-RU"/>
        </w:rPr>
        <w:t>2</w:t>
      </w:r>
    </w:p>
    <w:p w14:paraId="75F38D51" w14:textId="77777777" w:rsidR="00EA4709" w:rsidRPr="00BE6F82" w:rsidRDefault="00350CA1">
      <w:pPr>
        <w:tabs>
          <w:tab w:val="right" w:leader="dot" w:pos="9472"/>
        </w:tabs>
        <w:spacing w:before="246"/>
        <w:ind w:left="554"/>
        <w:rPr>
          <w:rFonts w:ascii="Verdana" w:hAnsi="Verdana"/>
          <w:i/>
          <w:sz w:val="20"/>
          <w:lang w:val="ru-RU"/>
        </w:rPr>
      </w:pPr>
      <w:r w:rsidRPr="00BE6F82">
        <w:rPr>
          <w:rFonts w:ascii="Verdana" w:hAnsi="Verdana"/>
          <w:i/>
          <w:sz w:val="20"/>
          <w:lang w:val="ru-RU"/>
        </w:rPr>
        <w:t>Исследовательские методы</w:t>
      </w:r>
      <w:r w:rsidR="006A18AB">
        <w:rPr>
          <w:rFonts w:ascii="Verdana" w:hAnsi="Verdana"/>
          <w:i/>
          <w:sz w:val="20"/>
          <w:lang w:val="ru-RU"/>
        </w:rPr>
        <w:tab/>
        <w:t>12</w:t>
      </w:r>
    </w:p>
    <w:p w14:paraId="1B816612" w14:textId="77777777" w:rsidR="00EA4709" w:rsidRPr="00BE6F82" w:rsidRDefault="00350CA1">
      <w:pPr>
        <w:tabs>
          <w:tab w:val="right" w:leader="dot" w:pos="9473"/>
        </w:tabs>
        <w:spacing w:before="229"/>
        <w:ind w:left="122"/>
        <w:rPr>
          <w:rFonts w:ascii="Verdana" w:hAnsi="Verdana"/>
          <w:sz w:val="20"/>
          <w:lang w:val="ru-RU"/>
        </w:rPr>
      </w:pPr>
      <w:r w:rsidRPr="00BE6F82">
        <w:rPr>
          <w:rFonts w:ascii="Verdana" w:hAnsi="Verdana"/>
          <w:sz w:val="20"/>
          <w:lang w:val="ru-RU"/>
        </w:rPr>
        <w:t>О компании Frost &amp; Sullivan</w:t>
      </w:r>
      <w:r w:rsidR="006A18AB">
        <w:rPr>
          <w:rFonts w:ascii="Verdana" w:hAnsi="Verdana"/>
          <w:sz w:val="20"/>
          <w:lang w:val="ru-RU"/>
        </w:rPr>
        <w:tab/>
        <w:t>12</w:t>
      </w:r>
    </w:p>
    <w:p w14:paraId="4E358DF0" w14:textId="77777777" w:rsidR="00EA4709" w:rsidRPr="00AC2EC5" w:rsidRDefault="00EA4709">
      <w:pPr>
        <w:pStyle w:val="a3"/>
        <w:rPr>
          <w:rFonts w:ascii="Verdana"/>
          <w:sz w:val="22"/>
          <w:lang w:val="ru-RU"/>
        </w:rPr>
      </w:pPr>
    </w:p>
    <w:p w14:paraId="77932260" w14:textId="77777777" w:rsidR="00EA4709" w:rsidRPr="00AC2EC5" w:rsidRDefault="00EA4709">
      <w:pPr>
        <w:pStyle w:val="a3"/>
        <w:rPr>
          <w:rFonts w:ascii="Verdana"/>
          <w:sz w:val="22"/>
          <w:lang w:val="ru-RU"/>
        </w:rPr>
      </w:pPr>
    </w:p>
    <w:p w14:paraId="629AB62F" w14:textId="77777777" w:rsidR="00EA4709" w:rsidRPr="00AC2EC5" w:rsidRDefault="00EA4709">
      <w:pPr>
        <w:pStyle w:val="a3"/>
        <w:rPr>
          <w:rFonts w:ascii="Verdana"/>
          <w:sz w:val="22"/>
          <w:lang w:val="ru-RU"/>
        </w:rPr>
      </w:pPr>
    </w:p>
    <w:p w14:paraId="644C05E9" w14:textId="77777777" w:rsidR="00EA4709" w:rsidRPr="00AC2EC5" w:rsidRDefault="00EA4709">
      <w:pPr>
        <w:pStyle w:val="a3"/>
        <w:rPr>
          <w:rFonts w:ascii="Verdana"/>
          <w:sz w:val="22"/>
          <w:lang w:val="ru-RU"/>
        </w:rPr>
      </w:pPr>
    </w:p>
    <w:p w14:paraId="538B9781" w14:textId="77777777" w:rsidR="00EA4709" w:rsidRPr="00AC2EC5" w:rsidRDefault="00EA4709">
      <w:pPr>
        <w:pStyle w:val="a3"/>
        <w:rPr>
          <w:rFonts w:ascii="Verdana"/>
          <w:sz w:val="22"/>
          <w:lang w:val="ru-RU"/>
        </w:rPr>
      </w:pPr>
    </w:p>
    <w:p w14:paraId="2D40243A" w14:textId="77777777" w:rsidR="00EA4709" w:rsidRPr="00AC2EC5" w:rsidRDefault="00EA4709">
      <w:pPr>
        <w:pStyle w:val="a3"/>
        <w:rPr>
          <w:rFonts w:ascii="Verdana"/>
          <w:sz w:val="22"/>
          <w:lang w:val="ru-RU"/>
        </w:rPr>
      </w:pPr>
    </w:p>
    <w:p w14:paraId="10BAA249" w14:textId="77777777" w:rsidR="00EA4709" w:rsidRPr="00AC2EC5" w:rsidRDefault="00EA4709">
      <w:pPr>
        <w:pStyle w:val="a3"/>
        <w:rPr>
          <w:rFonts w:ascii="Verdana"/>
          <w:sz w:val="22"/>
          <w:lang w:val="ru-RU"/>
        </w:rPr>
      </w:pPr>
    </w:p>
    <w:p w14:paraId="62F07C7F" w14:textId="77777777" w:rsidR="00EA4709" w:rsidRPr="00AC2EC5" w:rsidRDefault="00EA4709">
      <w:pPr>
        <w:pStyle w:val="a3"/>
        <w:rPr>
          <w:rFonts w:ascii="Verdana"/>
          <w:sz w:val="22"/>
          <w:lang w:val="ru-RU"/>
        </w:rPr>
      </w:pPr>
    </w:p>
    <w:p w14:paraId="3EE4F3E5" w14:textId="77777777" w:rsidR="00EA4709" w:rsidRPr="00AC2EC5" w:rsidRDefault="00EA4709">
      <w:pPr>
        <w:pStyle w:val="a3"/>
        <w:rPr>
          <w:rFonts w:ascii="Verdana"/>
          <w:sz w:val="22"/>
          <w:lang w:val="ru-RU"/>
        </w:rPr>
      </w:pPr>
    </w:p>
    <w:p w14:paraId="706D7746" w14:textId="77777777" w:rsidR="00EA4709" w:rsidRPr="00AC2EC5" w:rsidRDefault="00EA4709">
      <w:pPr>
        <w:pStyle w:val="a3"/>
        <w:rPr>
          <w:rFonts w:ascii="Verdana"/>
          <w:sz w:val="22"/>
          <w:lang w:val="ru-RU"/>
        </w:rPr>
      </w:pPr>
    </w:p>
    <w:p w14:paraId="3285A587" w14:textId="77777777" w:rsidR="00EA4709" w:rsidRPr="00AC2EC5" w:rsidRDefault="00EA4709">
      <w:pPr>
        <w:pStyle w:val="a3"/>
        <w:rPr>
          <w:rFonts w:ascii="Verdana"/>
          <w:sz w:val="22"/>
          <w:lang w:val="ru-RU"/>
        </w:rPr>
      </w:pPr>
    </w:p>
    <w:p w14:paraId="4C2BF180" w14:textId="77777777" w:rsidR="00EA4709" w:rsidRPr="00AC2EC5" w:rsidRDefault="00EA4709">
      <w:pPr>
        <w:pStyle w:val="a3"/>
        <w:rPr>
          <w:rFonts w:ascii="Verdana"/>
          <w:sz w:val="22"/>
          <w:lang w:val="ru-RU"/>
        </w:rPr>
      </w:pPr>
    </w:p>
    <w:p w14:paraId="4CDCA3F3" w14:textId="77777777" w:rsidR="00EA4709" w:rsidRPr="00AC2EC5" w:rsidRDefault="00EA4709">
      <w:pPr>
        <w:pStyle w:val="a3"/>
        <w:rPr>
          <w:rFonts w:ascii="Verdana"/>
          <w:sz w:val="22"/>
          <w:lang w:val="ru-RU"/>
        </w:rPr>
      </w:pPr>
    </w:p>
    <w:p w14:paraId="478A830F" w14:textId="77777777" w:rsidR="00EA4709" w:rsidRPr="00AC2EC5" w:rsidRDefault="00EA4709">
      <w:pPr>
        <w:pStyle w:val="a3"/>
        <w:rPr>
          <w:rFonts w:ascii="Verdana"/>
          <w:sz w:val="22"/>
          <w:lang w:val="ru-RU"/>
        </w:rPr>
      </w:pPr>
    </w:p>
    <w:p w14:paraId="27D2B1DD" w14:textId="77777777" w:rsidR="00EA4709" w:rsidRPr="00AC2EC5" w:rsidRDefault="00EA4709">
      <w:pPr>
        <w:pStyle w:val="a3"/>
        <w:rPr>
          <w:rFonts w:ascii="Verdana"/>
          <w:sz w:val="22"/>
          <w:lang w:val="ru-RU"/>
        </w:rPr>
      </w:pPr>
    </w:p>
    <w:p w14:paraId="58FE35D6" w14:textId="77777777" w:rsidR="00EA4709" w:rsidRPr="00AC2EC5" w:rsidRDefault="00EA4709">
      <w:pPr>
        <w:pStyle w:val="a3"/>
        <w:rPr>
          <w:rFonts w:ascii="Verdana"/>
          <w:sz w:val="22"/>
          <w:lang w:val="ru-RU"/>
        </w:rPr>
      </w:pPr>
    </w:p>
    <w:p w14:paraId="2B6448AE" w14:textId="77777777" w:rsidR="00EA4709" w:rsidRPr="00AD7659" w:rsidRDefault="00ED435D">
      <w:pPr>
        <w:tabs>
          <w:tab w:val="left" w:pos="4658"/>
          <w:tab w:val="left" w:pos="7173"/>
        </w:tabs>
        <w:spacing w:before="180"/>
        <w:ind w:left="122"/>
        <w:rPr>
          <w:rFonts w:ascii="Times New Roman" w:hAnsi="Times New Roman"/>
          <w:i/>
        </w:rPr>
      </w:pPr>
      <w:r w:rsidRPr="00AD7659">
        <w:rPr>
          <w:rFonts w:ascii="Times New Roman" w:hAnsi="Times New Roman"/>
          <w:color w:val="16416A"/>
          <w:sz w:val="18"/>
        </w:rPr>
        <w:t>© Frost &amp;</w:t>
      </w:r>
      <w:r w:rsidRPr="00AD7659">
        <w:rPr>
          <w:rFonts w:ascii="Times New Roman" w:hAnsi="Times New Roman"/>
          <w:color w:val="16416A"/>
          <w:spacing w:val="-3"/>
          <w:sz w:val="18"/>
        </w:rPr>
        <w:t xml:space="preserve"> </w:t>
      </w:r>
      <w:r w:rsidRPr="00AD7659">
        <w:rPr>
          <w:rFonts w:ascii="Times New Roman" w:hAnsi="Times New Roman"/>
          <w:color w:val="16416A"/>
          <w:sz w:val="18"/>
        </w:rPr>
        <w:t>Sullivan</w:t>
      </w:r>
      <w:r w:rsidRPr="00AD7659">
        <w:rPr>
          <w:rFonts w:ascii="Times New Roman" w:hAnsi="Times New Roman"/>
          <w:color w:val="16416A"/>
          <w:spacing w:val="-2"/>
          <w:sz w:val="18"/>
        </w:rPr>
        <w:t xml:space="preserve"> </w:t>
      </w:r>
      <w:r w:rsidRPr="00AD7659">
        <w:rPr>
          <w:rFonts w:ascii="Times New Roman" w:hAnsi="Times New Roman"/>
          <w:color w:val="16416A"/>
          <w:sz w:val="18"/>
        </w:rPr>
        <w:t>2018</w:t>
      </w:r>
      <w:r w:rsidRPr="00AD7659">
        <w:rPr>
          <w:rFonts w:ascii="Times New Roman" w:hAnsi="Times New Roman"/>
          <w:color w:val="16416A"/>
          <w:sz w:val="18"/>
        </w:rPr>
        <w:tab/>
      </w:r>
      <w:r w:rsidRPr="00AD7659">
        <w:rPr>
          <w:rFonts w:ascii="Times New Roman" w:hAnsi="Times New Roman"/>
          <w:color w:val="16416A"/>
        </w:rPr>
        <w:t>2</w:t>
      </w:r>
      <w:r w:rsidRPr="00AD7659">
        <w:rPr>
          <w:rFonts w:ascii="Times New Roman" w:hAnsi="Times New Roman"/>
          <w:color w:val="16416A"/>
        </w:rPr>
        <w:tab/>
      </w:r>
      <w:r w:rsidRPr="00AD7659">
        <w:rPr>
          <w:rFonts w:ascii="Times New Roman" w:hAnsi="Times New Roman"/>
          <w:i/>
          <w:color w:val="16416A"/>
        </w:rPr>
        <w:t>“We Accelerate</w:t>
      </w:r>
      <w:r w:rsidRPr="00AD7659">
        <w:rPr>
          <w:rFonts w:ascii="Times New Roman" w:hAnsi="Times New Roman"/>
          <w:i/>
          <w:color w:val="16416A"/>
          <w:spacing w:val="-7"/>
        </w:rPr>
        <w:t xml:space="preserve"> </w:t>
      </w:r>
      <w:r w:rsidRPr="00AD7659">
        <w:rPr>
          <w:rFonts w:ascii="Times New Roman" w:hAnsi="Times New Roman"/>
          <w:i/>
          <w:color w:val="16416A"/>
        </w:rPr>
        <w:t>Growth”</w:t>
      </w:r>
    </w:p>
    <w:p w14:paraId="4145114E" w14:textId="77777777" w:rsidR="00525EC8" w:rsidRPr="00AD7659" w:rsidRDefault="00525EC8">
      <w:pPr>
        <w:rPr>
          <w:rFonts w:ascii="Times New Roman" w:hAnsi="Times New Roman"/>
        </w:rPr>
      </w:pPr>
      <w:r w:rsidRPr="00AD7659">
        <w:rPr>
          <w:rFonts w:ascii="Times New Roman" w:hAnsi="Times New Roman"/>
        </w:rPr>
        <w:br w:type="page"/>
      </w:r>
    </w:p>
    <w:p w14:paraId="11B5ABDD" w14:textId="77777777" w:rsidR="00525EC8" w:rsidRPr="00AD7659" w:rsidRDefault="00525EC8" w:rsidP="00525EC8">
      <w:pPr>
        <w:pStyle w:val="a3"/>
        <w:rPr>
          <w:rFonts w:ascii="Verdana"/>
          <w:sz w:val="20"/>
        </w:rPr>
      </w:pPr>
    </w:p>
    <w:p w14:paraId="018EFE8D" w14:textId="77777777" w:rsidR="004159E1" w:rsidRDefault="004159E1" w:rsidP="004159E1">
      <w:pPr>
        <w:spacing w:before="101"/>
        <w:ind w:left="122"/>
        <w:rPr>
          <w:rFonts w:ascii="Verdana" w:hAnsi="Verdana"/>
          <w:b/>
          <w:color w:val="16416A"/>
          <w:w w:val="110"/>
          <w:sz w:val="28"/>
          <w:lang w:val="ru-RU"/>
        </w:rPr>
      </w:pPr>
      <w:r w:rsidRPr="00AC2EC5">
        <w:rPr>
          <w:rFonts w:ascii="Verdana" w:hAnsi="Verdana"/>
          <w:b/>
          <w:color w:val="16416A"/>
          <w:w w:val="110"/>
          <w:sz w:val="28"/>
          <w:lang w:val="ru-RU"/>
        </w:rPr>
        <w:t>История и деятельность компании</w:t>
      </w:r>
    </w:p>
    <w:p w14:paraId="65C822B7" w14:textId="77777777" w:rsidR="00AC2EC5" w:rsidRPr="00AC2EC5" w:rsidRDefault="00AC2EC5" w:rsidP="004159E1">
      <w:pPr>
        <w:spacing w:before="101"/>
        <w:ind w:left="122"/>
        <w:rPr>
          <w:rFonts w:ascii="Verdana" w:hAnsi="Verdana"/>
          <w:b/>
          <w:color w:val="16416A"/>
          <w:w w:val="110"/>
          <w:sz w:val="28"/>
          <w:lang w:val="ru-RU"/>
        </w:rPr>
      </w:pPr>
    </w:p>
    <w:p w14:paraId="49E8A8DD" w14:textId="77777777" w:rsidR="004159E1" w:rsidRPr="00AC2EC5" w:rsidRDefault="00B44E88" w:rsidP="00C12D9B">
      <w:pPr>
        <w:spacing w:before="101"/>
        <w:ind w:left="122"/>
        <w:rPr>
          <w:rFonts w:ascii="Verdana" w:hAnsi="Verdana"/>
          <w:i/>
          <w:color w:val="16416A"/>
          <w:w w:val="110"/>
          <w:sz w:val="28"/>
          <w:lang w:val="ru-RU"/>
        </w:rPr>
      </w:pPr>
      <w:r w:rsidRPr="00AC2EC5">
        <w:rPr>
          <w:rFonts w:ascii="Verdana" w:hAnsi="Verdana"/>
          <w:i/>
          <w:color w:val="16416A"/>
          <w:w w:val="110"/>
          <w:sz w:val="28"/>
          <w:lang w:val="ru-RU"/>
        </w:rPr>
        <w:t>Отраслевые потребности</w:t>
      </w:r>
    </w:p>
    <w:p w14:paraId="7DA2F82E" w14:textId="77777777" w:rsidR="00B44E88" w:rsidRPr="00AC2EC5" w:rsidRDefault="00B44E88" w:rsidP="00C12D9B">
      <w:pPr>
        <w:pStyle w:val="a3"/>
        <w:ind w:left="122"/>
        <w:rPr>
          <w:rFonts w:ascii="Verdana" w:hAnsi="Verdana" w:cs="Times New Roman"/>
          <w:i/>
          <w:sz w:val="20"/>
          <w:szCs w:val="20"/>
          <w:lang w:val="ru-RU"/>
        </w:rPr>
      </w:pPr>
    </w:p>
    <w:p w14:paraId="7017EB01" w14:textId="77777777" w:rsidR="004159E1" w:rsidRPr="00AC2EC5" w:rsidRDefault="00AD7659" w:rsidP="00C12D9B">
      <w:pPr>
        <w:pStyle w:val="a3"/>
        <w:ind w:left="122"/>
        <w:rPr>
          <w:rFonts w:ascii="Verdana" w:hAnsi="Verdana" w:cs="Times New Roman"/>
          <w:sz w:val="20"/>
          <w:szCs w:val="20"/>
          <w:lang w:val="ru-RU"/>
        </w:rPr>
      </w:pPr>
      <w:r>
        <w:rPr>
          <w:rFonts w:ascii="Verdana" w:hAnsi="Verdana" w:cs="Times New Roman"/>
          <w:sz w:val="20"/>
          <w:szCs w:val="20"/>
          <w:lang w:val="ru-RU"/>
        </w:rPr>
        <w:t>П</w:t>
      </w:r>
      <w:r w:rsidR="00B44E88" w:rsidRPr="00AC2EC5">
        <w:rPr>
          <w:rFonts w:ascii="Verdana" w:hAnsi="Verdana" w:cs="Times New Roman"/>
          <w:sz w:val="20"/>
          <w:szCs w:val="20"/>
          <w:lang w:val="ru-RU"/>
        </w:rPr>
        <w:t>окупатели</w:t>
      </w:r>
      <w:r w:rsidR="00F90E2C">
        <w:rPr>
          <w:rFonts w:ascii="Verdana" w:hAnsi="Verdana" w:cs="Times New Roman"/>
          <w:sz w:val="20"/>
          <w:szCs w:val="20"/>
          <w:lang w:val="ru-RU"/>
        </w:rPr>
        <w:t xml:space="preserve"> в этом рынке</w:t>
      </w:r>
      <w:r w:rsidR="00B44E88" w:rsidRPr="00AC2EC5">
        <w:rPr>
          <w:rFonts w:ascii="Verdana" w:hAnsi="Verdana" w:cs="Times New Roman"/>
          <w:sz w:val="20"/>
          <w:szCs w:val="20"/>
          <w:lang w:val="ru-RU"/>
        </w:rPr>
        <w:t xml:space="preserve">, </w:t>
      </w:r>
      <w:r>
        <w:rPr>
          <w:rFonts w:ascii="Verdana" w:hAnsi="Verdana" w:cs="Times New Roman"/>
          <w:sz w:val="20"/>
          <w:szCs w:val="20"/>
          <w:lang w:val="ru-RU"/>
        </w:rPr>
        <w:t xml:space="preserve">такие как </w:t>
      </w:r>
      <w:bookmarkStart w:id="0" w:name="_GoBack"/>
      <w:bookmarkEnd w:id="0"/>
      <w:r w:rsidR="004159E1" w:rsidRPr="00AC2EC5">
        <w:rPr>
          <w:rFonts w:ascii="Verdana" w:hAnsi="Verdana" w:cs="Times New Roman"/>
          <w:sz w:val="20"/>
          <w:szCs w:val="20"/>
          <w:lang w:val="ru-RU"/>
        </w:rPr>
        <w:t xml:space="preserve">горнодобывающие или транспортные компании, </w:t>
      </w:r>
      <w:r w:rsidR="00B44E88" w:rsidRPr="00AC2EC5">
        <w:rPr>
          <w:rFonts w:ascii="Verdana" w:hAnsi="Verdana" w:cs="Times New Roman"/>
          <w:sz w:val="20"/>
          <w:szCs w:val="20"/>
          <w:lang w:val="ru-RU"/>
        </w:rPr>
        <w:t xml:space="preserve">хотят </w:t>
      </w:r>
      <w:r w:rsidR="004159E1" w:rsidRPr="00AC2EC5">
        <w:rPr>
          <w:rFonts w:ascii="Verdana" w:hAnsi="Verdana" w:cs="Times New Roman"/>
          <w:sz w:val="20"/>
          <w:szCs w:val="20"/>
          <w:lang w:val="ru-RU"/>
        </w:rPr>
        <w:t xml:space="preserve">повысить эксплуатационные характеристики двигателей своей тяжелой техники и грузового транспорта. </w:t>
      </w:r>
      <w:r w:rsidR="00F90E2C">
        <w:rPr>
          <w:rFonts w:ascii="Verdana" w:hAnsi="Verdana" w:cs="Times New Roman"/>
          <w:sz w:val="20"/>
          <w:szCs w:val="20"/>
          <w:lang w:val="ru-RU"/>
        </w:rPr>
        <w:t xml:space="preserve">Им необходимо </w:t>
      </w:r>
      <w:r w:rsidR="00B44E88" w:rsidRPr="00AC2EC5">
        <w:rPr>
          <w:rFonts w:ascii="Verdana" w:hAnsi="Verdana" w:cs="Times New Roman"/>
          <w:sz w:val="20"/>
          <w:szCs w:val="20"/>
          <w:lang w:val="ru-RU"/>
        </w:rPr>
        <w:t xml:space="preserve">сократить </w:t>
      </w:r>
      <w:r w:rsidR="004159E1" w:rsidRPr="00AC2EC5">
        <w:rPr>
          <w:rFonts w:ascii="Verdana" w:hAnsi="Verdana" w:cs="Times New Roman"/>
          <w:sz w:val="20"/>
          <w:szCs w:val="20"/>
          <w:lang w:val="ru-RU"/>
        </w:rPr>
        <w:t>объем технического обслуживания и продлить ресурс своего оборудования</w:t>
      </w:r>
      <w:r w:rsidR="00F90E2C">
        <w:rPr>
          <w:rFonts w:ascii="Verdana" w:hAnsi="Verdana" w:cs="Times New Roman"/>
          <w:sz w:val="20"/>
          <w:szCs w:val="20"/>
          <w:lang w:val="ru-RU"/>
        </w:rPr>
        <w:t xml:space="preserve">. Более того, они </w:t>
      </w:r>
      <w:r w:rsidR="00B44E88" w:rsidRPr="00AC2EC5">
        <w:rPr>
          <w:rFonts w:ascii="Verdana" w:hAnsi="Verdana" w:cs="Times New Roman"/>
          <w:sz w:val="20"/>
          <w:szCs w:val="20"/>
          <w:lang w:val="ru-RU"/>
        </w:rPr>
        <w:t xml:space="preserve">стремятся </w:t>
      </w:r>
      <w:r w:rsidR="004159E1" w:rsidRPr="00AC2EC5">
        <w:rPr>
          <w:rFonts w:ascii="Verdana" w:hAnsi="Verdana" w:cs="Times New Roman"/>
          <w:sz w:val="20"/>
          <w:szCs w:val="20"/>
          <w:lang w:val="ru-RU"/>
        </w:rPr>
        <w:t xml:space="preserve">увеличить мощность двигателей и </w:t>
      </w:r>
      <w:r w:rsidR="00F90E2C">
        <w:rPr>
          <w:rFonts w:ascii="Verdana" w:hAnsi="Verdana" w:cs="Times New Roman"/>
          <w:sz w:val="20"/>
          <w:szCs w:val="20"/>
          <w:lang w:val="ru-RU"/>
        </w:rPr>
        <w:t>снизить расход топлива</w:t>
      </w:r>
      <w:r w:rsidR="004159E1" w:rsidRPr="00AC2EC5">
        <w:rPr>
          <w:rFonts w:ascii="Verdana" w:hAnsi="Verdana" w:cs="Times New Roman"/>
          <w:sz w:val="20"/>
          <w:szCs w:val="20"/>
          <w:lang w:val="ru-RU"/>
        </w:rPr>
        <w:t>. С другой стороны,</w:t>
      </w:r>
      <w:r w:rsidR="00F90E2C">
        <w:rPr>
          <w:rFonts w:ascii="Verdana" w:hAnsi="Verdana" w:cs="Times New Roman"/>
          <w:sz w:val="20"/>
          <w:szCs w:val="20"/>
          <w:lang w:val="ru-RU"/>
        </w:rPr>
        <w:t xml:space="preserve"> в этих отраслях активно работают </w:t>
      </w:r>
      <w:r w:rsidR="004159E1" w:rsidRPr="00AC2EC5">
        <w:rPr>
          <w:rFonts w:ascii="Verdana" w:hAnsi="Verdana" w:cs="Times New Roman"/>
          <w:sz w:val="20"/>
          <w:szCs w:val="20"/>
          <w:lang w:val="ru-RU"/>
        </w:rPr>
        <w:t xml:space="preserve">регулирующие </w:t>
      </w:r>
      <w:r w:rsidR="006B4B78">
        <w:rPr>
          <w:rFonts w:ascii="Verdana" w:hAnsi="Verdana" w:cs="Times New Roman"/>
          <w:sz w:val="20"/>
          <w:szCs w:val="20"/>
          <w:lang w:val="ru-RU"/>
        </w:rPr>
        <w:t xml:space="preserve">органы </w:t>
      </w:r>
      <w:r w:rsidR="004159E1" w:rsidRPr="00AC2EC5">
        <w:rPr>
          <w:rFonts w:ascii="Verdana" w:hAnsi="Verdana" w:cs="Times New Roman"/>
          <w:sz w:val="20"/>
          <w:szCs w:val="20"/>
          <w:lang w:val="ru-RU"/>
        </w:rPr>
        <w:t xml:space="preserve">власти и стандартные организации, например, Агентство </w:t>
      </w:r>
      <w:r>
        <w:rPr>
          <w:rFonts w:ascii="Verdana" w:hAnsi="Verdana" w:cs="Times New Roman"/>
          <w:sz w:val="20"/>
          <w:szCs w:val="20"/>
          <w:lang w:val="ru-RU"/>
        </w:rPr>
        <w:t xml:space="preserve">США </w:t>
      </w:r>
      <w:r w:rsidR="004159E1" w:rsidRPr="00AC2EC5">
        <w:rPr>
          <w:rFonts w:ascii="Verdana" w:hAnsi="Verdana" w:cs="Times New Roman"/>
          <w:sz w:val="20"/>
          <w:szCs w:val="20"/>
          <w:lang w:val="ru-RU"/>
        </w:rPr>
        <w:t xml:space="preserve">по охране окружающей среды, Американский институт нефти, Национальная администрация </w:t>
      </w:r>
      <w:r>
        <w:rPr>
          <w:rFonts w:ascii="Verdana" w:hAnsi="Verdana" w:cs="Times New Roman"/>
          <w:sz w:val="20"/>
          <w:szCs w:val="20"/>
          <w:lang w:val="ru-RU"/>
        </w:rPr>
        <w:t xml:space="preserve">США </w:t>
      </w:r>
      <w:r w:rsidR="004159E1" w:rsidRPr="00AC2EC5">
        <w:rPr>
          <w:rFonts w:ascii="Verdana" w:hAnsi="Verdana" w:cs="Times New Roman"/>
          <w:sz w:val="20"/>
          <w:szCs w:val="20"/>
          <w:lang w:val="ru-RU"/>
        </w:rPr>
        <w:t>по безопасности на дорогах</w:t>
      </w:r>
      <w:r w:rsidR="00F90E2C">
        <w:rPr>
          <w:rFonts w:ascii="Verdana" w:hAnsi="Verdana" w:cs="Times New Roman"/>
          <w:sz w:val="20"/>
          <w:szCs w:val="20"/>
          <w:lang w:val="ru-RU"/>
        </w:rPr>
        <w:t xml:space="preserve">. </w:t>
      </w:r>
      <w:r w:rsidR="006B4B78">
        <w:rPr>
          <w:rFonts w:ascii="Verdana" w:hAnsi="Verdana" w:cs="Times New Roman"/>
          <w:sz w:val="20"/>
          <w:szCs w:val="20"/>
          <w:lang w:val="ru-RU"/>
        </w:rPr>
        <w:t>Эти организации</w:t>
      </w:r>
      <w:r w:rsidR="004159E1" w:rsidRPr="00AC2EC5">
        <w:rPr>
          <w:rFonts w:ascii="Verdana" w:hAnsi="Verdana" w:cs="Times New Roman"/>
          <w:sz w:val="20"/>
          <w:szCs w:val="20"/>
          <w:lang w:val="ru-RU"/>
        </w:rPr>
        <w:t xml:space="preserve"> постоянно вводят новые нормы и правила для дизельных двигателей коммерческого транспорта, требующие снижения токсичности отработавших газов и более эффективной экономии топлива. </w:t>
      </w:r>
    </w:p>
    <w:p w14:paraId="609F6D96" w14:textId="77777777" w:rsidR="00EB7E76" w:rsidRPr="00AC2EC5" w:rsidRDefault="00EB7E76" w:rsidP="00C12D9B">
      <w:pPr>
        <w:pStyle w:val="a3"/>
        <w:ind w:left="122"/>
        <w:rPr>
          <w:rFonts w:ascii="Verdana" w:hAnsi="Verdana" w:cs="Times New Roman"/>
          <w:sz w:val="20"/>
          <w:szCs w:val="20"/>
          <w:lang w:val="ru-RU"/>
        </w:rPr>
      </w:pPr>
    </w:p>
    <w:p w14:paraId="5F3C06CE" w14:textId="77777777" w:rsidR="004159E1" w:rsidRPr="00AC2EC5" w:rsidRDefault="00F90E2C" w:rsidP="00C12D9B">
      <w:pPr>
        <w:pStyle w:val="a3"/>
        <w:ind w:left="122"/>
        <w:rPr>
          <w:rFonts w:ascii="Verdana" w:hAnsi="Verdana" w:cs="Times New Roman"/>
          <w:sz w:val="20"/>
          <w:szCs w:val="20"/>
          <w:lang w:val="ru-RU"/>
        </w:rPr>
      </w:pPr>
      <w:r>
        <w:rPr>
          <w:rFonts w:ascii="Verdana" w:hAnsi="Verdana" w:cs="Times New Roman"/>
          <w:sz w:val="20"/>
          <w:szCs w:val="20"/>
          <w:lang w:val="ru-RU"/>
        </w:rPr>
        <w:t>П</w:t>
      </w:r>
      <w:r w:rsidR="004159E1" w:rsidRPr="00AC2EC5">
        <w:rPr>
          <w:rFonts w:ascii="Verdana" w:hAnsi="Verdana" w:cs="Times New Roman"/>
          <w:sz w:val="20"/>
          <w:szCs w:val="20"/>
          <w:lang w:val="ru-RU"/>
        </w:rPr>
        <w:t>роизводители смазочных материалов для форсированных дизельных двигателей</w:t>
      </w:r>
      <w:r>
        <w:rPr>
          <w:rFonts w:ascii="Verdana" w:hAnsi="Verdana" w:cs="Times New Roman"/>
          <w:sz w:val="20"/>
          <w:szCs w:val="20"/>
          <w:lang w:val="ru-RU"/>
        </w:rPr>
        <w:t>, в свою очередь,</w:t>
      </w:r>
      <w:r w:rsidR="004159E1" w:rsidRPr="00AC2EC5">
        <w:rPr>
          <w:rFonts w:ascii="Verdana" w:hAnsi="Verdana" w:cs="Times New Roman"/>
          <w:sz w:val="20"/>
          <w:szCs w:val="20"/>
          <w:lang w:val="ru-RU"/>
        </w:rPr>
        <w:t xml:space="preserve"> должны </w:t>
      </w:r>
      <w:r>
        <w:rPr>
          <w:rFonts w:ascii="Verdana" w:hAnsi="Verdana" w:cs="Times New Roman"/>
          <w:sz w:val="20"/>
          <w:szCs w:val="20"/>
          <w:lang w:val="ru-RU"/>
        </w:rPr>
        <w:t xml:space="preserve">быть в курсе и потребностей </w:t>
      </w:r>
      <w:r w:rsidR="004159E1" w:rsidRPr="00AC2EC5">
        <w:rPr>
          <w:rFonts w:ascii="Verdana" w:hAnsi="Verdana" w:cs="Times New Roman"/>
          <w:sz w:val="20"/>
          <w:szCs w:val="20"/>
          <w:lang w:val="ru-RU"/>
        </w:rPr>
        <w:t>покупателей</w:t>
      </w:r>
      <w:r>
        <w:rPr>
          <w:rFonts w:ascii="Verdana" w:hAnsi="Verdana" w:cs="Times New Roman"/>
          <w:sz w:val="20"/>
          <w:szCs w:val="20"/>
          <w:lang w:val="ru-RU"/>
        </w:rPr>
        <w:t>, и изменений</w:t>
      </w:r>
      <w:r w:rsidR="004159E1" w:rsidRPr="00AC2EC5">
        <w:rPr>
          <w:rFonts w:ascii="Verdana" w:hAnsi="Verdana" w:cs="Times New Roman"/>
          <w:sz w:val="20"/>
          <w:szCs w:val="20"/>
          <w:lang w:val="ru-RU"/>
        </w:rPr>
        <w:t xml:space="preserve"> законодательства</w:t>
      </w:r>
      <w:r>
        <w:rPr>
          <w:rFonts w:ascii="Verdana" w:hAnsi="Verdana" w:cs="Times New Roman"/>
          <w:sz w:val="20"/>
          <w:szCs w:val="20"/>
          <w:lang w:val="ru-RU"/>
        </w:rPr>
        <w:t xml:space="preserve">. Такая осведомленность позволяет </w:t>
      </w:r>
      <w:r w:rsidR="004159E1" w:rsidRPr="00AC2EC5">
        <w:rPr>
          <w:rFonts w:ascii="Verdana" w:hAnsi="Verdana" w:cs="Times New Roman"/>
          <w:sz w:val="20"/>
          <w:szCs w:val="20"/>
          <w:lang w:val="ru-RU"/>
        </w:rPr>
        <w:t xml:space="preserve">заранее разрабатывать моторные масла, которые </w:t>
      </w:r>
      <w:r w:rsidR="00E823DB" w:rsidRPr="00AC2EC5">
        <w:rPr>
          <w:rFonts w:ascii="Verdana" w:hAnsi="Verdana" w:cs="Times New Roman"/>
          <w:sz w:val="20"/>
          <w:szCs w:val="20"/>
          <w:lang w:val="ru-RU"/>
        </w:rPr>
        <w:t>бы отвечали</w:t>
      </w:r>
      <w:r w:rsidR="004159E1" w:rsidRPr="00AC2EC5">
        <w:rPr>
          <w:rFonts w:ascii="Verdana" w:hAnsi="Verdana" w:cs="Times New Roman"/>
          <w:sz w:val="20"/>
          <w:szCs w:val="20"/>
          <w:lang w:val="ru-RU"/>
        </w:rPr>
        <w:t xml:space="preserve"> требованиям </w:t>
      </w:r>
      <w:r w:rsidR="00B44E88" w:rsidRPr="00AC2EC5">
        <w:rPr>
          <w:rFonts w:ascii="Verdana" w:hAnsi="Verdana" w:cs="Times New Roman"/>
          <w:sz w:val="20"/>
          <w:szCs w:val="20"/>
          <w:lang w:val="ru-RU"/>
        </w:rPr>
        <w:t>к двигателям</w:t>
      </w:r>
      <w:r w:rsidR="004159E1" w:rsidRPr="00AC2EC5">
        <w:rPr>
          <w:rFonts w:ascii="Verdana" w:hAnsi="Verdana" w:cs="Times New Roman"/>
          <w:sz w:val="20"/>
          <w:szCs w:val="20"/>
          <w:lang w:val="ru-RU"/>
        </w:rPr>
        <w:t xml:space="preserve"> новой конструкции. </w:t>
      </w:r>
      <w:r w:rsidR="00484676">
        <w:rPr>
          <w:rFonts w:ascii="Verdana" w:hAnsi="Verdana" w:cs="Times New Roman"/>
          <w:sz w:val="20"/>
          <w:szCs w:val="20"/>
          <w:lang w:val="ru-RU"/>
        </w:rPr>
        <w:t xml:space="preserve">Необходимо также учитывать и постоянно растущий спрос на </w:t>
      </w:r>
      <w:r w:rsidR="004159E1" w:rsidRPr="00AC2EC5">
        <w:rPr>
          <w:rFonts w:ascii="Verdana" w:hAnsi="Verdana" w:cs="Times New Roman"/>
          <w:sz w:val="20"/>
          <w:szCs w:val="20"/>
          <w:lang w:val="ru-RU"/>
        </w:rPr>
        <w:t xml:space="preserve">те продукты, которые </w:t>
      </w:r>
      <w:r w:rsidR="00484676">
        <w:rPr>
          <w:rFonts w:ascii="Verdana" w:hAnsi="Verdana" w:cs="Times New Roman"/>
          <w:sz w:val="20"/>
          <w:szCs w:val="20"/>
          <w:lang w:val="ru-RU"/>
        </w:rPr>
        <w:t xml:space="preserve">способны </w:t>
      </w:r>
      <w:r w:rsidR="004159E1" w:rsidRPr="00AC2EC5">
        <w:rPr>
          <w:rFonts w:ascii="Verdana" w:hAnsi="Verdana" w:cs="Times New Roman"/>
          <w:sz w:val="20"/>
          <w:szCs w:val="20"/>
          <w:lang w:val="ru-RU"/>
        </w:rPr>
        <w:t xml:space="preserve">продлить интервал замены масла и при этом эффективно защитить дизельные двигатели от износа, </w:t>
      </w:r>
      <w:r w:rsidR="00E823DB" w:rsidRPr="00AC2EC5">
        <w:rPr>
          <w:rFonts w:ascii="Verdana" w:hAnsi="Verdana" w:cs="Times New Roman"/>
          <w:sz w:val="20"/>
          <w:szCs w:val="20"/>
          <w:lang w:val="ru-RU"/>
        </w:rPr>
        <w:t xml:space="preserve">увеличив </w:t>
      </w:r>
      <w:r w:rsidR="006B4B78">
        <w:rPr>
          <w:rFonts w:ascii="Verdana" w:hAnsi="Verdana" w:cs="Times New Roman"/>
          <w:sz w:val="20"/>
          <w:szCs w:val="20"/>
          <w:lang w:val="ru-RU"/>
        </w:rPr>
        <w:t xml:space="preserve">их </w:t>
      </w:r>
      <w:r w:rsidR="004159E1" w:rsidRPr="00AC2EC5">
        <w:rPr>
          <w:rFonts w:ascii="Verdana" w:hAnsi="Verdana" w:cs="Times New Roman"/>
          <w:sz w:val="20"/>
          <w:szCs w:val="20"/>
          <w:lang w:val="ru-RU"/>
        </w:rPr>
        <w:t>ресурс.</w:t>
      </w:r>
    </w:p>
    <w:p w14:paraId="1CDDFB95" w14:textId="77777777" w:rsidR="00EB7E76" w:rsidRPr="00AC2EC5" w:rsidRDefault="00EB7E76" w:rsidP="00C12D9B">
      <w:pPr>
        <w:pStyle w:val="a3"/>
        <w:ind w:left="122"/>
        <w:rPr>
          <w:rFonts w:ascii="Verdana" w:hAnsi="Verdana" w:cs="Times New Roman"/>
          <w:sz w:val="20"/>
          <w:szCs w:val="20"/>
          <w:lang w:val="ru-RU"/>
        </w:rPr>
      </w:pPr>
    </w:p>
    <w:p w14:paraId="0B094871" w14:textId="77777777" w:rsidR="004159E1" w:rsidRPr="00AC2EC5" w:rsidRDefault="00484676" w:rsidP="00C12D9B">
      <w:pPr>
        <w:pStyle w:val="a3"/>
        <w:ind w:left="122"/>
        <w:rPr>
          <w:rFonts w:ascii="Verdana" w:hAnsi="Verdana" w:cs="Times New Roman"/>
          <w:sz w:val="20"/>
          <w:szCs w:val="20"/>
          <w:lang w:val="ru-RU"/>
        </w:rPr>
      </w:pPr>
      <w:r>
        <w:rPr>
          <w:rFonts w:ascii="Verdana" w:hAnsi="Verdana" w:cs="Times New Roman"/>
          <w:sz w:val="20"/>
          <w:szCs w:val="20"/>
          <w:lang w:val="ru-RU"/>
        </w:rPr>
        <w:t xml:space="preserve">Рынок </w:t>
      </w:r>
      <w:r w:rsidRPr="00AC2EC5">
        <w:rPr>
          <w:rFonts w:ascii="Verdana" w:hAnsi="Verdana" w:cs="Times New Roman"/>
          <w:sz w:val="20"/>
          <w:szCs w:val="20"/>
          <w:lang w:val="ru-RU"/>
        </w:rPr>
        <w:t>смазочных материалов для форсированных дизельных двигателей</w:t>
      </w:r>
      <w:r>
        <w:rPr>
          <w:rFonts w:ascii="Verdana" w:hAnsi="Verdana" w:cs="Times New Roman"/>
          <w:sz w:val="20"/>
          <w:szCs w:val="20"/>
          <w:lang w:val="ru-RU"/>
        </w:rPr>
        <w:t>, главным образом рассчитан на дистрибьюторов, поэтому производителям масел очень</w:t>
      </w:r>
      <w:r w:rsidR="004159E1" w:rsidRPr="00AC2EC5">
        <w:rPr>
          <w:rFonts w:ascii="Verdana" w:hAnsi="Verdana" w:cs="Times New Roman"/>
          <w:sz w:val="20"/>
          <w:szCs w:val="20"/>
          <w:lang w:val="ru-RU"/>
        </w:rPr>
        <w:t xml:space="preserve"> </w:t>
      </w:r>
      <w:r w:rsidR="00E823DB" w:rsidRPr="00AC2EC5">
        <w:rPr>
          <w:rFonts w:ascii="Verdana" w:hAnsi="Verdana" w:cs="Times New Roman"/>
          <w:sz w:val="20"/>
          <w:szCs w:val="20"/>
          <w:lang w:val="ru-RU"/>
        </w:rPr>
        <w:t>важно поддерживать крепкие взаимоотношения</w:t>
      </w:r>
      <w:r w:rsidR="004159E1" w:rsidRPr="00AC2EC5">
        <w:rPr>
          <w:rFonts w:ascii="Verdana" w:hAnsi="Verdana" w:cs="Times New Roman"/>
          <w:sz w:val="20"/>
          <w:szCs w:val="20"/>
          <w:lang w:val="ru-RU"/>
        </w:rPr>
        <w:t xml:space="preserve"> со своими дистрибьюторами. </w:t>
      </w:r>
      <w:r>
        <w:rPr>
          <w:rFonts w:ascii="Verdana" w:hAnsi="Verdana" w:cs="Times New Roman"/>
          <w:sz w:val="20"/>
          <w:szCs w:val="20"/>
          <w:lang w:val="ru-RU"/>
        </w:rPr>
        <w:t>Более того, для производителя</w:t>
      </w:r>
      <w:r w:rsidR="004159E1" w:rsidRPr="00AC2EC5">
        <w:rPr>
          <w:rFonts w:ascii="Verdana" w:hAnsi="Verdana" w:cs="Times New Roman"/>
          <w:sz w:val="20"/>
          <w:szCs w:val="20"/>
          <w:lang w:val="ru-RU"/>
        </w:rPr>
        <w:t xml:space="preserve"> смазочных материалов </w:t>
      </w:r>
      <w:r>
        <w:rPr>
          <w:rFonts w:ascii="Verdana" w:hAnsi="Verdana" w:cs="Times New Roman"/>
          <w:sz w:val="20"/>
          <w:szCs w:val="20"/>
          <w:lang w:val="ru-RU"/>
        </w:rPr>
        <w:t xml:space="preserve">также крайне важно </w:t>
      </w:r>
      <w:r w:rsidR="004159E1" w:rsidRPr="00AC2EC5">
        <w:rPr>
          <w:rFonts w:ascii="Verdana" w:hAnsi="Verdana" w:cs="Times New Roman"/>
          <w:sz w:val="20"/>
          <w:szCs w:val="20"/>
          <w:lang w:val="ru-RU"/>
        </w:rPr>
        <w:t>обеспечить своих покупателей</w:t>
      </w:r>
      <w:r>
        <w:rPr>
          <w:rFonts w:ascii="Verdana" w:hAnsi="Verdana" w:cs="Times New Roman"/>
          <w:sz w:val="20"/>
          <w:szCs w:val="20"/>
          <w:lang w:val="ru-RU"/>
        </w:rPr>
        <w:t xml:space="preserve"> и </w:t>
      </w:r>
      <w:r w:rsidR="004159E1" w:rsidRPr="00AC2EC5">
        <w:rPr>
          <w:rFonts w:ascii="Verdana" w:hAnsi="Verdana" w:cs="Times New Roman"/>
          <w:sz w:val="20"/>
          <w:szCs w:val="20"/>
          <w:lang w:val="ru-RU"/>
        </w:rPr>
        <w:t xml:space="preserve">дистрибьюторов </w:t>
      </w:r>
      <w:r w:rsidR="006B4B78">
        <w:rPr>
          <w:rFonts w:ascii="Verdana" w:hAnsi="Verdana" w:cs="Times New Roman"/>
          <w:sz w:val="20"/>
          <w:szCs w:val="20"/>
          <w:lang w:val="ru-RU"/>
        </w:rPr>
        <w:t xml:space="preserve">наиболее </w:t>
      </w:r>
      <w:r>
        <w:rPr>
          <w:rFonts w:ascii="Verdana" w:hAnsi="Verdana" w:cs="Times New Roman"/>
          <w:sz w:val="20"/>
          <w:szCs w:val="20"/>
          <w:lang w:val="ru-RU"/>
        </w:rPr>
        <w:t>полным ассортиментом своей продукции</w:t>
      </w:r>
      <w:r w:rsidR="004159E1" w:rsidRPr="00AC2EC5">
        <w:rPr>
          <w:rFonts w:ascii="Verdana" w:hAnsi="Verdana" w:cs="Times New Roman"/>
          <w:sz w:val="20"/>
          <w:szCs w:val="20"/>
          <w:lang w:val="ru-RU"/>
        </w:rPr>
        <w:t xml:space="preserve">, чтобы всегда можно было </w:t>
      </w:r>
      <w:r w:rsidR="00E823DB" w:rsidRPr="00AC2EC5">
        <w:rPr>
          <w:rFonts w:ascii="Verdana" w:hAnsi="Verdana" w:cs="Times New Roman"/>
          <w:sz w:val="20"/>
          <w:szCs w:val="20"/>
          <w:lang w:val="ru-RU"/>
        </w:rPr>
        <w:t xml:space="preserve">бы </w:t>
      </w:r>
      <w:r w:rsidR="004159E1" w:rsidRPr="00AC2EC5">
        <w:rPr>
          <w:rFonts w:ascii="Verdana" w:hAnsi="Verdana" w:cs="Times New Roman"/>
          <w:sz w:val="20"/>
          <w:szCs w:val="20"/>
          <w:lang w:val="ru-RU"/>
        </w:rPr>
        <w:t>подобрать масло, подходящее по вязкости и температурной области применения.</w:t>
      </w:r>
    </w:p>
    <w:p w14:paraId="7E2CCB33" w14:textId="77777777" w:rsidR="00EB7E76" w:rsidRPr="00AC2EC5" w:rsidRDefault="00EB7E76" w:rsidP="00C12D9B">
      <w:pPr>
        <w:pStyle w:val="a3"/>
        <w:ind w:left="122"/>
        <w:rPr>
          <w:rFonts w:ascii="Verdana" w:hAnsi="Verdana" w:cs="Times New Roman"/>
          <w:sz w:val="20"/>
          <w:szCs w:val="20"/>
          <w:lang w:val="ru-RU"/>
        </w:rPr>
      </w:pPr>
    </w:p>
    <w:p w14:paraId="177C4D8E" w14:textId="77777777" w:rsidR="004159E1" w:rsidRPr="00AC2EC5" w:rsidRDefault="00484676" w:rsidP="00C12D9B">
      <w:pPr>
        <w:pStyle w:val="a3"/>
        <w:ind w:left="122"/>
        <w:rPr>
          <w:rFonts w:ascii="Verdana" w:hAnsi="Verdana" w:cs="Times New Roman"/>
          <w:sz w:val="20"/>
          <w:szCs w:val="20"/>
          <w:lang w:val="ru-RU"/>
        </w:rPr>
      </w:pPr>
      <w:r>
        <w:rPr>
          <w:rFonts w:ascii="Verdana" w:hAnsi="Verdana" w:cs="Times New Roman"/>
          <w:sz w:val="20"/>
          <w:szCs w:val="20"/>
          <w:lang w:val="ru-RU"/>
        </w:rPr>
        <w:t>В этой связи</w:t>
      </w:r>
      <w:r w:rsidR="004159E1" w:rsidRPr="00AC2EC5">
        <w:rPr>
          <w:rFonts w:ascii="Verdana" w:hAnsi="Verdana" w:cs="Times New Roman"/>
          <w:sz w:val="20"/>
          <w:szCs w:val="20"/>
          <w:lang w:val="ru-RU"/>
        </w:rPr>
        <w:t xml:space="preserve">, производителям </w:t>
      </w:r>
      <w:r>
        <w:rPr>
          <w:rFonts w:ascii="Verdana" w:hAnsi="Verdana" w:cs="Times New Roman"/>
          <w:sz w:val="20"/>
          <w:szCs w:val="20"/>
          <w:lang w:val="ru-RU"/>
        </w:rPr>
        <w:t xml:space="preserve">масел и смазок </w:t>
      </w:r>
      <w:r w:rsidR="004159E1" w:rsidRPr="00AC2EC5">
        <w:rPr>
          <w:rFonts w:ascii="Verdana" w:hAnsi="Verdana" w:cs="Times New Roman"/>
          <w:sz w:val="20"/>
          <w:szCs w:val="20"/>
          <w:lang w:val="ru-RU"/>
        </w:rPr>
        <w:t xml:space="preserve">нужно организовать обучение и техническую поддержку своих покупателей и задействовать их </w:t>
      </w:r>
      <w:r w:rsidR="00E823DB" w:rsidRPr="00AC2EC5">
        <w:rPr>
          <w:rFonts w:ascii="Verdana" w:hAnsi="Verdana" w:cs="Times New Roman"/>
          <w:sz w:val="20"/>
          <w:szCs w:val="20"/>
          <w:lang w:val="ru-RU"/>
        </w:rPr>
        <w:t>в процессе совместной разработки</w:t>
      </w:r>
      <w:r w:rsidR="004159E1" w:rsidRPr="00AC2EC5">
        <w:rPr>
          <w:rFonts w:ascii="Verdana" w:hAnsi="Verdana" w:cs="Times New Roman"/>
          <w:sz w:val="20"/>
          <w:szCs w:val="20"/>
          <w:lang w:val="ru-RU"/>
        </w:rPr>
        <w:t xml:space="preserve"> нового продукта, чтобы укрепить взаимоотношения с покупателями и тем самым победить в конкурентной борьбе.</w:t>
      </w:r>
    </w:p>
    <w:p w14:paraId="16B7F4F7" w14:textId="77777777" w:rsidR="00E823DB" w:rsidRPr="00AC2EC5" w:rsidRDefault="00E823DB" w:rsidP="004159E1">
      <w:pPr>
        <w:pStyle w:val="a3"/>
        <w:rPr>
          <w:rFonts w:ascii="Verdana" w:hAnsi="Verdana" w:cs="Times New Roman"/>
          <w:i/>
          <w:sz w:val="20"/>
          <w:szCs w:val="20"/>
          <w:lang w:val="ru-RU"/>
        </w:rPr>
      </w:pPr>
    </w:p>
    <w:p w14:paraId="2A3D59EF" w14:textId="77777777" w:rsidR="004159E1" w:rsidRPr="00AC2EC5" w:rsidRDefault="004159E1" w:rsidP="00E823DB">
      <w:pPr>
        <w:spacing w:before="101"/>
        <w:ind w:left="122"/>
        <w:rPr>
          <w:rFonts w:ascii="Verdana" w:hAnsi="Verdana"/>
          <w:i/>
          <w:color w:val="16416A"/>
          <w:w w:val="110"/>
          <w:sz w:val="28"/>
          <w:lang w:val="ru-RU"/>
        </w:rPr>
      </w:pPr>
      <w:r w:rsidRPr="00AC2EC5">
        <w:rPr>
          <w:rFonts w:ascii="Verdana" w:hAnsi="Verdana"/>
          <w:i/>
          <w:color w:val="16416A"/>
          <w:w w:val="110"/>
          <w:sz w:val="28"/>
          <w:lang w:val="ru-RU"/>
        </w:rPr>
        <w:t xml:space="preserve">Отличительные </w:t>
      </w:r>
      <w:r w:rsidR="00350CA1">
        <w:rPr>
          <w:rFonts w:ascii="Verdana" w:hAnsi="Verdana"/>
          <w:i/>
          <w:color w:val="16416A"/>
          <w:w w:val="110"/>
          <w:sz w:val="28"/>
          <w:lang w:val="ru-RU"/>
        </w:rPr>
        <w:t>свойства</w:t>
      </w:r>
      <w:r w:rsidRPr="00AC2EC5">
        <w:rPr>
          <w:rFonts w:ascii="Verdana" w:hAnsi="Verdana"/>
          <w:i/>
          <w:color w:val="16416A"/>
          <w:w w:val="110"/>
          <w:sz w:val="28"/>
          <w:lang w:val="ru-RU"/>
        </w:rPr>
        <w:t xml:space="preserve"> </w:t>
      </w:r>
      <w:r w:rsidR="00E823DB" w:rsidRPr="00AC2EC5">
        <w:rPr>
          <w:rFonts w:ascii="Verdana" w:hAnsi="Verdana"/>
          <w:i/>
          <w:color w:val="16416A"/>
          <w:w w:val="110"/>
          <w:sz w:val="28"/>
          <w:lang w:val="ru-RU"/>
        </w:rPr>
        <w:t>продукта</w:t>
      </w:r>
      <w:r w:rsidRPr="00AC2EC5">
        <w:rPr>
          <w:rFonts w:ascii="Verdana" w:hAnsi="Verdana"/>
          <w:i/>
          <w:color w:val="16416A"/>
          <w:w w:val="110"/>
          <w:sz w:val="28"/>
          <w:lang w:val="ru-RU"/>
        </w:rPr>
        <w:t xml:space="preserve"> и </w:t>
      </w:r>
      <w:r w:rsidR="00E823DB" w:rsidRPr="00AC2EC5">
        <w:rPr>
          <w:rFonts w:ascii="Verdana" w:hAnsi="Verdana"/>
          <w:i/>
          <w:color w:val="16416A"/>
          <w:w w:val="110"/>
          <w:sz w:val="28"/>
          <w:lang w:val="ru-RU"/>
        </w:rPr>
        <w:t xml:space="preserve">влияние на </w:t>
      </w:r>
      <w:r w:rsidRPr="00AC2EC5">
        <w:rPr>
          <w:rFonts w:ascii="Verdana" w:hAnsi="Verdana"/>
          <w:i/>
          <w:color w:val="16416A"/>
          <w:w w:val="110"/>
          <w:sz w:val="28"/>
          <w:lang w:val="ru-RU"/>
        </w:rPr>
        <w:t>покупателей</w:t>
      </w:r>
    </w:p>
    <w:p w14:paraId="0EAFF421" w14:textId="77777777" w:rsidR="00E823DB" w:rsidRPr="00AC2EC5" w:rsidRDefault="00E823DB" w:rsidP="00E823DB">
      <w:pPr>
        <w:pStyle w:val="a3"/>
        <w:ind w:left="122"/>
        <w:rPr>
          <w:rFonts w:ascii="Verdana" w:hAnsi="Verdana" w:cs="Times New Roman"/>
          <w:sz w:val="20"/>
          <w:szCs w:val="20"/>
          <w:lang w:val="ru-RU"/>
        </w:rPr>
      </w:pPr>
    </w:p>
    <w:p w14:paraId="0F354259" w14:textId="77777777" w:rsidR="004159E1" w:rsidRPr="00AC2EC5" w:rsidRDefault="00F05BEF" w:rsidP="00E823DB">
      <w:pPr>
        <w:pStyle w:val="a3"/>
        <w:ind w:left="122"/>
        <w:rPr>
          <w:rFonts w:ascii="Verdana" w:hAnsi="Verdana" w:cs="Times New Roman"/>
          <w:b/>
          <w:sz w:val="20"/>
          <w:szCs w:val="20"/>
          <w:lang w:val="ru-RU"/>
        </w:rPr>
      </w:pPr>
      <w:r>
        <w:rPr>
          <w:rFonts w:ascii="Verdana" w:hAnsi="Verdana" w:cs="Times New Roman"/>
          <w:b/>
          <w:sz w:val="20"/>
          <w:szCs w:val="20"/>
          <w:lang w:val="ru-RU"/>
        </w:rPr>
        <w:t>Способность удовлетворять потребности покупателей</w:t>
      </w:r>
    </w:p>
    <w:p w14:paraId="093F1831" w14:textId="77777777" w:rsidR="00E823DB" w:rsidRPr="00AC2EC5" w:rsidRDefault="00E823DB" w:rsidP="00E823DB">
      <w:pPr>
        <w:pStyle w:val="a3"/>
        <w:ind w:left="122"/>
        <w:rPr>
          <w:rFonts w:ascii="Verdana" w:hAnsi="Verdana" w:cs="Times New Roman"/>
          <w:sz w:val="20"/>
          <w:szCs w:val="20"/>
          <w:lang w:val="ru-RU"/>
        </w:rPr>
      </w:pPr>
    </w:p>
    <w:p w14:paraId="548FCAB2" w14:textId="77777777" w:rsidR="004159E1" w:rsidRPr="00AC2EC5" w:rsidRDefault="004159E1" w:rsidP="00E823DB">
      <w:pPr>
        <w:pStyle w:val="a3"/>
        <w:ind w:left="122"/>
        <w:rPr>
          <w:rFonts w:ascii="Verdana" w:hAnsi="Verdana" w:cs="Times New Roman"/>
          <w:sz w:val="20"/>
          <w:szCs w:val="20"/>
          <w:lang w:val="ru-RU"/>
        </w:rPr>
      </w:pPr>
      <w:r w:rsidRPr="00AC2EC5">
        <w:rPr>
          <w:rFonts w:ascii="Verdana" w:hAnsi="Verdana" w:cs="Times New Roman"/>
          <w:sz w:val="20"/>
          <w:szCs w:val="20"/>
          <w:lang w:val="ru-RU"/>
        </w:rPr>
        <w:t>Компания Petro-Canada Lubricants Inc., чей головной офис расположен в г. Онтарио (Канада), производит высокоэффективные моторные масла для форсированных дизельных двигателей под своим популярным брендом DURON™. В ассортименте этой линейки продукты различных классов вязкости с разными базовыми маслами в основе. Благодаря тому, что Petro-Canada хорошо понимает потребности своих покупателей, она представляет полный ассортимент мот</w:t>
      </w:r>
      <w:r w:rsidR="00E823DB" w:rsidRPr="00AC2EC5">
        <w:rPr>
          <w:rFonts w:ascii="Verdana" w:hAnsi="Verdana" w:cs="Times New Roman"/>
          <w:sz w:val="20"/>
          <w:szCs w:val="20"/>
          <w:lang w:val="ru-RU"/>
        </w:rPr>
        <w:t>орных масел для форсированных д</w:t>
      </w:r>
      <w:r w:rsidRPr="00AC2EC5">
        <w:rPr>
          <w:rFonts w:ascii="Verdana" w:hAnsi="Verdana" w:cs="Times New Roman"/>
          <w:sz w:val="20"/>
          <w:szCs w:val="20"/>
          <w:lang w:val="ru-RU"/>
        </w:rPr>
        <w:t>изельных двигателей, из которого конечный потребитель может выбрать смазочные материалы, подходящие для его требований, эксплуатационных и климатических условий. Таким образом</w:t>
      </w:r>
      <w:r w:rsidR="00E823DB" w:rsidRPr="00AC2EC5">
        <w:rPr>
          <w:rFonts w:ascii="Verdana" w:hAnsi="Verdana" w:cs="Times New Roman"/>
          <w:sz w:val="20"/>
          <w:szCs w:val="20"/>
          <w:lang w:val="ru-RU"/>
        </w:rPr>
        <w:t>,</w:t>
      </w:r>
      <w:r w:rsidRPr="00AC2EC5">
        <w:rPr>
          <w:rFonts w:ascii="Verdana" w:hAnsi="Verdana" w:cs="Times New Roman"/>
          <w:sz w:val="20"/>
          <w:szCs w:val="20"/>
          <w:lang w:val="ru-RU"/>
        </w:rPr>
        <w:t xml:space="preserve"> это дает возможность покупателям получить продукт, который будет обладать оптимальными свойствами и характеристиками, подходящими для каждой </w:t>
      </w:r>
      <w:r w:rsidR="00E823DB" w:rsidRPr="00AC2EC5">
        <w:rPr>
          <w:rFonts w:ascii="Verdana" w:hAnsi="Verdana" w:cs="Times New Roman"/>
          <w:sz w:val="20"/>
          <w:szCs w:val="20"/>
          <w:lang w:val="ru-RU"/>
        </w:rPr>
        <w:t xml:space="preserve">конкретной </w:t>
      </w:r>
      <w:r w:rsidRPr="00AC2EC5">
        <w:rPr>
          <w:rFonts w:ascii="Verdana" w:hAnsi="Verdana" w:cs="Times New Roman"/>
          <w:sz w:val="20"/>
          <w:szCs w:val="20"/>
          <w:lang w:val="ru-RU"/>
        </w:rPr>
        <w:t>области применения.</w:t>
      </w:r>
    </w:p>
    <w:p w14:paraId="2B5FDFAA" w14:textId="77777777" w:rsidR="00EB7E76" w:rsidRPr="00AC2EC5" w:rsidRDefault="00EB7E76" w:rsidP="00C12D9B">
      <w:pPr>
        <w:pStyle w:val="a3"/>
        <w:ind w:left="122"/>
        <w:rPr>
          <w:rFonts w:ascii="Verdana" w:hAnsi="Verdana" w:cs="Times New Roman"/>
          <w:sz w:val="20"/>
          <w:szCs w:val="20"/>
          <w:lang w:val="ru-RU"/>
        </w:rPr>
      </w:pPr>
    </w:p>
    <w:p w14:paraId="18143DCC" w14:textId="77777777" w:rsidR="004159E1" w:rsidRPr="00AC2EC5" w:rsidRDefault="004159E1" w:rsidP="00C12D9B">
      <w:pPr>
        <w:pStyle w:val="a3"/>
        <w:ind w:left="122"/>
        <w:rPr>
          <w:rFonts w:ascii="Verdana" w:hAnsi="Verdana" w:cs="Times New Roman"/>
          <w:sz w:val="20"/>
          <w:szCs w:val="20"/>
          <w:lang w:val="ru-RU"/>
        </w:rPr>
      </w:pPr>
      <w:r w:rsidRPr="00AC2EC5">
        <w:rPr>
          <w:rFonts w:ascii="Verdana" w:hAnsi="Verdana" w:cs="Times New Roman"/>
          <w:sz w:val="20"/>
          <w:szCs w:val="20"/>
          <w:lang w:val="ru-RU"/>
        </w:rPr>
        <w:t xml:space="preserve">В связи с тем, что требования рынка и регулирующих органов постоянно меняются, </w:t>
      </w:r>
      <w:r w:rsidR="00484676">
        <w:rPr>
          <w:rFonts w:ascii="Verdana" w:hAnsi="Verdana" w:cs="Times New Roman"/>
          <w:sz w:val="20"/>
          <w:szCs w:val="20"/>
          <w:lang w:val="ru-RU"/>
        </w:rPr>
        <w:t xml:space="preserve">широкий ассортимент продукции </w:t>
      </w:r>
      <w:r w:rsidRPr="00AC2EC5">
        <w:rPr>
          <w:rFonts w:ascii="Verdana" w:hAnsi="Verdana" w:cs="Times New Roman"/>
          <w:sz w:val="20"/>
          <w:szCs w:val="20"/>
          <w:lang w:val="ru-RU"/>
        </w:rPr>
        <w:t xml:space="preserve">компания Petro-Canada </w:t>
      </w:r>
      <w:r w:rsidR="00484676">
        <w:rPr>
          <w:rFonts w:ascii="Verdana" w:hAnsi="Verdana" w:cs="Times New Roman"/>
          <w:sz w:val="20"/>
          <w:szCs w:val="20"/>
          <w:lang w:val="ru-RU"/>
        </w:rPr>
        <w:t xml:space="preserve">состоит из </w:t>
      </w:r>
      <w:r w:rsidR="00E823DB" w:rsidRPr="00AC2EC5">
        <w:rPr>
          <w:rFonts w:ascii="Verdana" w:hAnsi="Verdana" w:cs="Times New Roman"/>
          <w:sz w:val="20"/>
          <w:szCs w:val="20"/>
          <w:lang w:val="ru-RU"/>
        </w:rPr>
        <w:t xml:space="preserve">отличающихся по своему составу смазочных материалов, </w:t>
      </w:r>
      <w:r w:rsidRPr="00AC2EC5">
        <w:rPr>
          <w:rFonts w:ascii="Verdana" w:hAnsi="Verdana" w:cs="Times New Roman"/>
          <w:sz w:val="20"/>
          <w:szCs w:val="20"/>
          <w:lang w:val="ru-RU"/>
        </w:rPr>
        <w:t xml:space="preserve">которые отвечают различным требованиям покупателей, работающих в </w:t>
      </w:r>
      <w:r w:rsidRPr="00AC2EC5">
        <w:rPr>
          <w:rFonts w:ascii="Verdana" w:hAnsi="Verdana" w:cs="Times New Roman"/>
          <w:sz w:val="20"/>
          <w:szCs w:val="20"/>
          <w:lang w:val="ru-RU"/>
        </w:rPr>
        <w:lastRenderedPageBreak/>
        <w:t>горнодобывающей, логистическ</w:t>
      </w:r>
      <w:r w:rsidR="00C12D9B" w:rsidRPr="00AC2EC5">
        <w:rPr>
          <w:rFonts w:ascii="Verdana" w:hAnsi="Verdana" w:cs="Times New Roman"/>
          <w:sz w:val="20"/>
          <w:szCs w:val="20"/>
          <w:lang w:val="ru-RU"/>
        </w:rPr>
        <w:t>их</w:t>
      </w:r>
      <w:r w:rsidRPr="00AC2EC5">
        <w:rPr>
          <w:rFonts w:ascii="Verdana" w:hAnsi="Verdana" w:cs="Times New Roman"/>
          <w:sz w:val="20"/>
          <w:szCs w:val="20"/>
          <w:lang w:val="ru-RU"/>
        </w:rPr>
        <w:t xml:space="preserve"> и других транспортных отраслях.</w:t>
      </w:r>
    </w:p>
    <w:p w14:paraId="5B93880F" w14:textId="77777777" w:rsidR="00EB7E76" w:rsidRPr="00AC2EC5" w:rsidRDefault="00EB7E76" w:rsidP="00C12D9B">
      <w:pPr>
        <w:pStyle w:val="a3"/>
        <w:ind w:left="122"/>
        <w:rPr>
          <w:rFonts w:ascii="Verdana" w:hAnsi="Verdana" w:cs="Times New Roman"/>
          <w:sz w:val="20"/>
          <w:szCs w:val="20"/>
          <w:lang w:val="ru-RU"/>
        </w:rPr>
      </w:pPr>
    </w:p>
    <w:p w14:paraId="45D79631" w14:textId="77777777" w:rsidR="004159E1" w:rsidRPr="00AC2EC5" w:rsidRDefault="004159E1" w:rsidP="00C12D9B">
      <w:pPr>
        <w:pStyle w:val="a3"/>
        <w:ind w:left="122"/>
        <w:rPr>
          <w:rFonts w:ascii="Verdana" w:hAnsi="Verdana" w:cs="Times New Roman"/>
          <w:sz w:val="20"/>
          <w:szCs w:val="20"/>
          <w:lang w:val="ru-RU"/>
        </w:rPr>
      </w:pPr>
      <w:r w:rsidRPr="00AC2EC5">
        <w:rPr>
          <w:rFonts w:ascii="Verdana" w:hAnsi="Verdana" w:cs="Times New Roman"/>
          <w:sz w:val="20"/>
          <w:szCs w:val="20"/>
          <w:lang w:val="ru-RU"/>
        </w:rPr>
        <w:t xml:space="preserve">Например, </w:t>
      </w:r>
      <w:r w:rsidR="00C12D9B" w:rsidRPr="00AC2EC5">
        <w:rPr>
          <w:rFonts w:ascii="Verdana" w:hAnsi="Verdana" w:cs="Times New Roman"/>
          <w:sz w:val="20"/>
          <w:szCs w:val="20"/>
          <w:lang w:val="ru-RU"/>
        </w:rPr>
        <w:t xml:space="preserve">с компанией Petro-Canada сотрудничает </w:t>
      </w:r>
      <w:r w:rsidRPr="00AC2EC5">
        <w:rPr>
          <w:rFonts w:ascii="Verdana" w:hAnsi="Verdana" w:cs="Times New Roman"/>
          <w:sz w:val="20"/>
          <w:szCs w:val="20"/>
          <w:lang w:val="ru-RU"/>
        </w:rPr>
        <w:t xml:space="preserve">ведущая североамериканская логистическая компания Midwest Motor Express, Inc. </w:t>
      </w:r>
      <w:r w:rsidR="00C12D9B" w:rsidRPr="00AC2EC5">
        <w:rPr>
          <w:rFonts w:ascii="Verdana" w:hAnsi="Verdana" w:cs="Times New Roman"/>
          <w:sz w:val="20"/>
          <w:szCs w:val="20"/>
          <w:lang w:val="ru-RU"/>
        </w:rPr>
        <w:t>Она использует</w:t>
      </w:r>
      <w:r w:rsidRPr="00AC2EC5">
        <w:rPr>
          <w:rFonts w:ascii="Verdana" w:hAnsi="Verdana" w:cs="Times New Roman"/>
          <w:sz w:val="20"/>
          <w:szCs w:val="20"/>
          <w:lang w:val="ru-RU"/>
        </w:rPr>
        <w:t xml:space="preserve"> линейку </w:t>
      </w:r>
      <w:r w:rsidR="00C12D9B" w:rsidRPr="00AC2EC5">
        <w:rPr>
          <w:rFonts w:ascii="Verdana" w:hAnsi="Verdana" w:cs="Times New Roman"/>
          <w:sz w:val="20"/>
          <w:szCs w:val="20"/>
          <w:lang w:val="ru-RU"/>
        </w:rPr>
        <w:t xml:space="preserve">масел </w:t>
      </w:r>
      <w:r w:rsidRPr="00AC2EC5">
        <w:rPr>
          <w:rFonts w:ascii="Verdana" w:hAnsi="Verdana" w:cs="Times New Roman"/>
          <w:sz w:val="20"/>
          <w:szCs w:val="20"/>
          <w:lang w:val="ru-RU"/>
        </w:rPr>
        <w:t>DURON в</w:t>
      </w:r>
      <w:r w:rsidR="00484676">
        <w:rPr>
          <w:rFonts w:ascii="Verdana" w:hAnsi="Verdana" w:cs="Times New Roman"/>
          <w:sz w:val="20"/>
          <w:szCs w:val="20"/>
          <w:lang w:val="ru-RU"/>
        </w:rPr>
        <w:t xml:space="preserve"> своем транспортном автопарке. Р</w:t>
      </w:r>
      <w:r w:rsidR="00C12D9B" w:rsidRPr="00AC2EC5">
        <w:rPr>
          <w:rFonts w:ascii="Verdana" w:hAnsi="Verdana" w:cs="Times New Roman"/>
          <w:sz w:val="20"/>
          <w:szCs w:val="20"/>
          <w:lang w:val="ru-RU"/>
        </w:rPr>
        <w:t xml:space="preserve">аботников компании очень впечатлила высокая эффективность </w:t>
      </w:r>
      <w:r w:rsidRPr="00AC2EC5">
        <w:rPr>
          <w:rFonts w:ascii="Verdana" w:hAnsi="Verdana" w:cs="Times New Roman"/>
          <w:sz w:val="20"/>
          <w:szCs w:val="20"/>
          <w:lang w:val="ru-RU"/>
        </w:rPr>
        <w:t>этих смазочных материалов</w:t>
      </w:r>
      <w:r w:rsidR="00C12D9B" w:rsidRPr="00AC2EC5">
        <w:rPr>
          <w:rFonts w:ascii="Verdana" w:hAnsi="Verdana" w:cs="Times New Roman"/>
          <w:sz w:val="20"/>
          <w:szCs w:val="20"/>
          <w:lang w:val="ru-RU"/>
        </w:rPr>
        <w:t>, в том числе длительные интервалы</w:t>
      </w:r>
      <w:r w:rsidRPr="00AC2EC5">
        <w:rPr>
          <w:rFonts w:ascii="Verdana" w:hAnsi="Verdana" w:cs="Times New Roman"/>
          <w:sz w:val="20"/>
          <w:szCs w:val="20"/>
          <w:lang w:val="ru-RU"/>
        </w:rPr>
        <w:t xml:space="preserve"> замены масел, которые очень помогают сократить затр</w:t>
      </w:r>
      <w:r w:rsidR="00C12D9B" w:rsidRPr="00AC2EC5">
        <w:rPr>
          <w:rFonts w:ascii="Verdana" w:hAnsi="Verdana" w:cs="Times New Roman"/>
          <w:sz w:val="20"/>
          <w:szCs w:val="20"/>
          <w:lang w:val="ru-RU"/>
        </w:rPr>
        <w:t xml:space="preserve">аты на техническое обслуживание. </w:t>
      </w:r>
    </w:p>
    <w:p w14:paraId="7AA9C178" w14:textId="77777777" w:rsidR="00C12D9B" w:rsidRPr="00AC2EC5" w:rsidRDefault="00C12D9B" w:rsidP="00C12D9B">
      <w:pPr>
        <w:pStyle w:val="a3"/>
        <w:ind w:left="122"/>
        <w:rPr>
          <w:rFonts w:ascii="Verdana" w:hAnsi="Verdana" w:cs="Times New Roman"/>
          <w:sz w:val="20"/>
          <w:szCs w:val="20"/>
          <w:lang w:val="ru-RU"/>
        </w:rPr>
      </w:pPr>
    </w:p>
    <w:p w14:paraId="5D701978" w14:textId="77777777" w:rsidR="004159E1" w:rsidRPr="00F62AA8" w:rsidRDefault="004159E1" w:rsidP="00C12D9B">
      <w:pPr>
        <w:pStyle w:val="a3"/>
        <w:ind w:left="122"/>
        <w:rPr>
          <w:rFonts w:ascii="Verdana" w:hAnsi="Verdana" w:cs="Times New Roman"/>
          <w:b/>
          <w:sz w:val="20"/>
          <w:szCs w:val="20"/>
          <w:lang w:val="ru-RU"/>
        </w:rPr>
      </w:pPr>
      <w:r w:rsidRPr="00AC2EC5">
        <w:rPr>
          <w:rFonts w:ascii="Verdana" w:hAnsi="Verdana" w:cs="Times New Roman"/>
          <w:b/>
          <w:sz w:val="20"/>
          <w:szCs w:val="20"/>
          <w:lang w:val="ru-RU"/>
        </w:rPr>
        <w:t>Надежност</w:t>
      </w:r>
      <w:r w:rsidR="00C12D9B" w:rsidRPr="00AC2EC5">
        <w:rPr>
          <w:rFonts w:ascii="Verdana" w:hAnsi="Verdana" w:cs="Times New Roman"/>
          <w:b/>
          <w:sz w:val="20"/>
          <w:szCs w:val="20"/>
          <w:lang w:val="ru-RU"/>
        </w:rPr>
        <w:t>ь продуктов</w:t>
      </w:r>
      <w:r w:rsidR="00470041">
        <w:rPr>
          <w:rFonts w:ascii="Verdana" w:hAnsi="Verdana" w:cs="Times New Roman"/>
          <w:b/>
          <w:sz w:val="20"/>
          <w:szCs w:val="20"/>
          <w:lang w:val="ru-RU"/>
        </w:rPr>
        <w:t>, подкрепленная</w:t>
      </w:r>
      <w:r w:rsidR="00F62AA8">
        <w:rPr>
          <w:rFonts w:ascii="Verdana" w:hAnsi="Verdana" w:cs="Times New Roman"/>
          <w:b/>
          <w:sz w:val="20"/>
          <w:szCs w:val="20"/>
          <w:lang w:val="ru-RU"/>
        </w:rPr>
        <w:t xml:space="preserve"> положительны</w:t>
      </w:r>
      <w:r w:rsidR="00470041">
        <w:rPr>
          <w:rFonts w:ascii="Verdana" w:hAnsi="Verdana" w:cs="Times New Roman"/>
          <w:b/>
          <w:sz w:val="20"/>
          <w:szCs w:val="20"/>
          <w:lang w:val="ru-RU"/>
        </w:rPr>
        <w:t>м</w:t>
      </w:r>
      <w:r w:rsidR="00F62AA8">
        <w:rPr>
          <w:rFonts w:ascii="Verdana" w:hAnsi="Verdana" w:cs="Times New Roman"/>
          <w:b/>
          <w:sz w:val="20"/>
          <w:szCs w:val="20"/>
          <w:lang w:val="ru-RU"/>
        </w:rPr>
        <w:t xml:space="preserve"> опыт</w:t>
      </w:r>
      <w:r w:rsidR="00470041">
        <w:rPr>
          <w:rFonts w:ascii="Verdana" w:hAnsi="Verdana" w:cs="Times New Roman"/>
          <w:b/>
          <w:sz w:val="20"/>
          <w:szCs w:val="20"/>
          <w:lang w:val="ru-RU"/>
        </w:rPr>
        <w:t>ом</w:t>
      </w:r>
      <w:r w:rsidR="00F62AA8">
        <w:rPr>
          <w:rFonts w:ascii="Verdana" w:hAnsi="Verdana" w:cs="Times New Roman"/>
          <w:b/>
          <w:sz w:val="20"/>
          <w:szCs w:val="20"/>
          <w:lang w:val="ru-RU"/>
        </w:rPr>
        <w:t xml:space="preserve"> покупки</w:t>
      </w:r>
    </w:p>
    <w:p w14:paraId="308DFA9E" w14:textId="77777777" w:rsidR="00C12D9B" w:rsidRPr="00AC2EC5" w:rsidRDefault="00C12D9B" w:rsidP="00C12D9B">
      <w:pPr>
        <w:pStyle w:val="a3"/>
        <w:ind w:left="122"/>
        <w:rPr>
          <w:rFonts w:ascii="Verdana" w:hAnsi="Verdana" w:cs="Times New Roman"/>
          <w:sz w:val="20"/>
          <w:szCs w:val="20"/>
          <w:lang w:val="ru-RU"/>
        </w:rPr>
      </w:pPr>
    </w:p>
    <w:p w14:paraId="51D45A10" w14:textId="77777777" w:rsidR="00E31FCB" w:rsidRPr="00AC2EC5" w:rsidRDefault="004159E1" w:rsidP="00C12D9B">
      <w:pPr>
        <w:pStyle w:val="a3"/>
        <w:ind w:left="122"/>
        <w:rPr>
          <w:rFonts w:ascii="Verdana" w:hAnsi="Verdana" w:cs="Times New Roman"/>
          <w:sz w:val="20"/>
          <w:szCs w:val="20"/>
          <w:lang w:val="ru-RU"/>
        </w:rPr>
      </w:pPr>
      <w:r w:rsidRPr="00AC2EC5">
        <w:rPr>
          <w:rFonts w:ascii="Verdana" w:hAnsi="Verdana" w:cs="Times New Roman"/>
          <w:sz w:val="20"/>
          <w:szCs w:val="20"/>
          <w:lang w:val="ru-RU"/>
        </w:rPr>
        <w:t xml:space="preserve">Petro-Canada </w:t>
      </w:r>
      <w:r w:rsidR="006B4B78">
        <w:rPr>
          <w:rFonts w:ascii="Verdana" w:hAnsi="Verdana" w:cs="Times New Roman"/>
          <w:sz w:val="20"/>
          <w:szCs w:val="20"/>
          <w:lang w:val="ru-RU"/>
        </w:rPr>
        <w:t>позиционирует себя как компанию</w:t>
      </w:r>
      <w:r w:rsidRPr="00AC2EC5">
        <w:rPr>
          <w:rFonts w:ascii="Verdana" w:hAnsi="Verdana" w:cs="Times New Roman"/>
          <w:sz w:val="20"/>
          <w:szCs w:val="20"/>
          <w:lang w:val="ru-RU"/>
        </w:rPr>
        <w:t>, предостав</w:t>
      </w:r>
      <w:r w:rsidR="006B4B78">
        <w:rPr>
          <w:rFonts w:ascii="Verdana" w:hAnsi="Verdana" w:cs="Times New Roman"/>
          <w:sz w:val="20"/>
          <w:szCs w:val="20"/>
          <w:lang w:val="ru-RU"/>
        </w:rPr>
        <w:t>ляющую</w:t>
      </w:r>
      <w:r w:rsidR="00E31FCB" w:rsidRPr="00AC2EC5">
        <w:rPr>
          <w:rFonts w:ascii="Verdana" w:hAnsi="Verdana" w:cs="Times New Roman"/>
          <w:sz w:val="20"/>
          <w:szCs w:val="20"/>
          <w:lang w:val="ru-RU"/>
        </w:rPr>
        <w:t xml:space="preserve"> комплексное обслуживание –</w:t>
      </w:r>
      <w:r w:rsidR="00484676">
        <w:rPr>
          <w:rFonts w:ascii="Verdana" w:hAnsi="Verdana" w:cs="Times New Roman"/>
          <w:sz w:val="20"/>
          <w:szCs w:val="20"/>
          <w:lang w:val="ru-RU"/>
        </w:rPr>
        <w:t xml:space="preserve"> компани</w:t>
      </w:r>
      <w:r w:rsidR="006B4B78">
        <w:rPr>
          <w:rFonts w:ascii="Verdana" w:hAnsi="Verdana" w:cs="Times New Roman"/>
          <w:sz w:val="20"/>
          <w:szCs w:val="20"/>
          <w:lang w:val="ru-RU"/>
        </w:rPr>
        <w:t>ю</w:t>
      </w:r>
      <w:r w:rsidRPr="00AC2EC5">
        <w:rPr>
          <w:rFonts w:ascii="Verdana" w:hAnsi="Verdana" w:cs="Times New Roman"/>
          <w:sz w:val="20"/>
          <w:szCs w:val="20"/>
          <w:lang w:val="ru-RU"/>
        </w:rPr>
        <w:t xml:space="preserve">, которая работает со своими покупателями на </w:t>
      </w:r>
      <w:r w:rsidR="00E31FCB" w:rsidRPr="00AC2EC5">
        <w:rPr>
          <w:rFonts w:ascii="Verdana" w:hAnsi="Verdana" w:cs="Times New Roman"/>
          <w:sz w:val="20"/>
          <w:szCs w:val="20"/>
          <w:lang w:val="ru-RU"/>
        </w:rPr>
        <w:t xml:space="preserve">всем протяжении </w:t>
      </w:r>
      <w:r w:rsidRPr="00AC2EC5">
        <w:rPr>
          <w:rFonts w:ascii="Verdana" w:hAnsi="Verdana" w:cs="Times New Roman"/>
          <w:sz w:val="20"/>
          <w:szCs w:val="20"/>
          <w:lang w:val="ru-RU"/>
        </w:rPr>
        <w:t>их проектов</w:t>
      </w:r>
      <w:r w:rsidR="00895F0C">
        <w:rPr>
          <w:rFonts w:ascii="Verdana" w:hAnsi="Verdana" w:cs="Times New Roman"/>
          <w:sz w:val="20"/>
          <w:szCs w:val="20"/>
          <w:lang w:val="ru-RU"/>
        </w:rPr>
        <w:t>:</w:t>
      </w:r>
      <w:r w:rsidRPr="00AC2EC5">
        <w:rPr>
          <w:rFonts w:ascii="Verdana" w:hAnsi="Verdana" w:cs="Times New Roman"/>
          <w:sz w:val="20"/>
          <w:szCs w:val="20"/>
          <w:lang w:val="ru-RU"/>
        </w:rPr>
        <w:t xml:space="preserve"> от определения </w:t>
      </w:r>
      <w:r w:rsidR="00895F0C">
        <w:rPr>
          <w:rFonts w:ascii="Verdana" w:hAnsi="Verdana" w:cs="Times New Roman"/>
          <w:sz w:val="20"/>
          <w:szCs w:val="20"/>
          <w:lang w:val="ru-RU"/>
        </w:rPr>
        <w:t xml:space="preserve">их потребностей </w:t>
      </w:r>
      <w:r w:rsidRPr="00AC2EC5">
        <w:rPr>
          <w:rFonts w:ascii="Verdana" w:hAnsi="Verdana" w:cs="Times New Roman"/>
          <w:sz w:val="20"/>
          <w:szCs w:val="20"/>
          <w:lang w:val="ru-RU"/>
        </w:rPr>
        <w:t>в процессе консультаций на месте до квалифицированной работы с покупателем впоследствии. Petro-Canada</w:t>
      </w:r>
      <w:r w:rsidR="00E31FCB" w:rsidRPr="00AC2EC5">
        <w:rPr>
          <w:rFonts w:ascii="Verdana" w:hAnsi="Verdana" w:cs="Times New Roman"/>
          <w:sz w:val="20"/>
          <w:szCs w:val="20"/>
          <w:lang w:val="ru-RU"/>
        </w:rPr>
        <w:t xml:space="preserve"> обладает большой</w:t>
      </w:r>
      <w:r w:rsidRPr="00AC2EC5">
        <w:rPr>
          <w:rFonts w:ascii="Verdana" w:hAnsi="Verdana" w:cs="Times New Roman"/>
          <w:sz w:val="20"/>
          <w:szCs w:val="20"/>
          <w:lang w:val="ru-RU"/>
        </w:rPr>
        <w:t xml:space="preserve"> </w:t>
      </w:r>
      <w:r w:rsidR="00E31FCB" w:rsidRPr="00AC2EC5">
        <w:rPr>
          <w:rFonts w:ascii="Verdana" w:hAnsi="Verdana" w:cs="Times New Roman"/>
          <w:sz w:val="20"/>
          <w:szCs w:val="20"/>
          <w:lang w:val="ru-RU"/>
        </w:rPr>
        <w:t xml:space="preserve">клиентской базой </w:t>
      </w:r>
      <w:r w:rsidRPr="00AC2EC5">
        <w:rPr>
          <w:rFonts w:ascii="Verdana" w:hAnsi="Verdana" w:cs="Times New Roman"/>
          <w:sz w:val="20"/>
          <w:szCs w:val="20"/>
          <w:lang w:val="ru-RU"/>
        </w:rPr>
        <w:t xml:space="preserve">в Северной Америке, а также продает продукты и услуги на европейских и азиатских рынках через свои региональные отделения и обширную дистрибьюторскую сеть. </w:t>
      </w:r>
      <w:r w:rsidR="006B4B78">
        <w:rPr>
          <w:rFonts w:ascii="Verdana" w:hAnsi="Verdana" w:cs="Times New Roman"/>
          <w:sz w:val="20"/>
          <w:szCs w:val="20"/>
          <w:lang w:val="ru-RU"/>
        </w:rPr>
        <w:t>Ее</w:t>
      </w:r>
      <w:r w:rsidR="00E31FCB" w:rsidRPr="00AC2EC5">
        <w:rPr>
          <w:rFonts w:ascii="Verdana" w:hAnsi="Verdana" w:cs="Times New Roman"/>
          <w:sz w:val="20"/>
          <w:szCs w:val="20"/>
          <w:lang w:val="ru-RU"/>
        </w:rPr>
        <w:t xml:space="preserve"> </w:t>
      </w:r>
      <w:r w:rsidRPr="00AC2EC5">
        <w:rPr>
          <w:rFonts w:ascii="Verdana" w:hAnsi="Verdana" w:cs="Times New Roman"/>
          <w:sz w:val="20"/>
          <w:szCs w:val="20"/>
          <w:lang w:val="ru-RU"/>
        </w:rPr>
        <w:t xml:space="preserve">все больше ценят за высококачественные продукты, которые становятся наиболее эффективными решениями для покупателей. </w:t>
      </w:r>
    </w:p>
    <w:p w14:paraId="5A8FE968" w14:textId="77777777" w:rsidR="00EB7E76" w:rsidRPr="00AC2EC5" w:rsidRDefault="00EB7E76" w:rsidP="00C12D9B">
      <w:pPr>
        <w:pStyle w:val="a3"/>
        <w:ind w:left="122"/>
        <w:rPr>
          <w:rFonts w:ascii="Verdana" w:hAnsi="Verdana" w:cs="Times New Roman"/>
          <w:sz w:val="20"/>
          <w:szCs w:val="20"/>
          <w:lang w:val="ru-RU"/>
        </w:rPr>
      </w:pPr>
    </w:p>
    <w:p w14:paraId="5DFA3390" w14:textId="77777777" w:rsidR="004159E1" w:rsidRPr="00AC2EC5" w:rsidRDefault="004159E1" w:rsidP="00C12D9B">
      <w:pPr>
        <w:pStyle w:val="a3"/>
        <w:ind w:left="122"/>
        <w:rPr>
          <w:rFonts w:ascii="Verdana" w:hAnsi="Verdana" w:cs="Times New Roman"/>
          <w:sz w:val="20"/>
          <w:szCs w:val="20"/>
          <w:lang w:val="ru-RU"/>
        </w:rPr>
      </w:pPr>
      <w:r w:rsidRPr="00AC2EC5">
        <w:rPr>
          <w:rFonts w:ascii="Verdana" w:hAnsi="Verdana" w:cs="Times New Roman"/>
          <w:sz w:val="20"/>
          <w:szCs w:val="20"/>
          <w:lang w:val="ru-RU"/>
        </w:rPr>
        <w:t>Например, лидирующая в оптовых продажах смазочных материалов и топлива в провинции Альберта (Канада)</w:t>
      </w:r>
      <w:r w:rsidR="00E31FCB" w:rsidRPr="00AC2EC5">
        <w:rPr>
          <w:rFonts w:ascii="Verdana" w:hAnsi="Verdana" w:cs="Times New Roman"/>
          <w:sz w:val="20"/>
          <w:szCs w:val="20"/>
          <w:lang w:val="ru-RU"/>
        </w:rPr>
        <w:t xml:space="preserve"> компания</w:t>
      </w:r>
      <w:r w:rsidRPr="00AC2EC5">
        <w:rPr>
          <w:rFonts w:ascii="Verdana" w:hAnsi="Verdana" w:cs="Times New Roman"/>
          <w:sz w:val="20"/>
          <w:szCs w:val="20"/>
          <w:lang w:val="ru-RU"/>
        </w:rPr>
        <w:t xml:space="preserve"> Jepson Petroleum LTD искала смазочные материалы для своих форсированных дизельных двигателей, соответствующие только что принятым стандартам API CK-4 и FA-4. В то же время, Petro-Canada недавно вывела на рынок линейку масел </w:t>
      </w:r>
      <w:r w:rsidR="006B4B78">
        <w:rPr>
          <w:rFonts w:ascii="Verdana" w:hAnsi="Verdana" w:cs="Times New Roman"/>
          <w:sz w:val="20"/>
          <w:szCs w:val="20"/>
          <w:lang w:val="ru-RU"/>
        </w:rPr>
        <w:t>следующего</w:t>
      </w:r>
      <w:r w:rsidRPr="00AC2EC5">
        <w:rPr>
          <w:rFonts w:ascii="Verdana" w:hAnsi="Verdana" w:cs="Times New Roman"/>
          <w:sz w:val="20"/>
          <w:szCs w:val="20"/>
          <w:lang w:val="ru-RU"/>
        </w:rPr>
        <w:t xml:space="preserve"> поколения DURON, которые были разработаны в соответствии с этими запланированными требованиями.</w:t>
      </w:r>
      <w:r w:rsidR="00E31FCB" w:rsidRPr="00AC2EC5">
        <w:rPr>
          <w:rFonts w:ascii="Verdana" w:hAnsi="Verdana" w:cs="Times New Roman"/>
          <w:sz w:val="20"/>
          <w:szCs w:val="20"/>
          <w:lang w:val="ru-RU"/>
        </w:rPr>
        <w:t xml:space="preserve"> </w:t>
      </w:r>
      <w:r w:rsidRPr="00AC2EC5">
        <w:rPr>
          <w:rFonts w:ascii="Verdana" w:hAnsi="Verdana" w:cs="Times New Roman"/>
          <w:sz w:val="20"/>
          <w:szCs w:val="20"/>
          <w:lang w:val="ru-RU"/>
        </w:rPr>
        <w:t xml:space="preserve">Чтобы помочь Jepson Petroleum в </w:t>
      </w:r>
      <w:r w:rsidR="00E31FCB" w:rsidRPr="00AC2EC5">
        <w:rPr>
          <w:rFonts w:ascii="Verdana" w:hAnsi="Verdana" w:cs="Times New Roman"/>
          <w:sz w:val="20"/>
          <w:szCs w:val="20"/>
          <w:lang w:val="ru-RU"/>
        </w:rPr>
        <w:t>выборе</w:t>
      </w:r>
      <w:r w:rsidRPr="00AC2EC5">
        <w:rPr>
          <w:rFonts w:ascii="Verdana" w:hAnsi="Verdana" w:cs="Times New Roman"/>
          <w:sz w:val="20"/>
          <w:szCs w:val="20"/>
          <w:lang w:val="ru-RU"/>
        </w:rPr>
        <w:t xml:space="preserve"> </w:t>
      </w:r>
      <w:r w:rsidR="00E31FCB" w:rsidRPr="00AC2EC5">
        <w:rPr>
          <w:rFonts w:ascii="Verdana" w:hAnsi="Verdana" w:cs="Times New Roman"/>
          <w:sz w:val="20"/>
          <w:szCs w:val="20"/>
          <w:lang w:val="ru-RU"/>
        </w:rPr>
        <w:t>наи</w:t>
      </w:r>
      <w:r w:rsidRPr="00AC2EC5">
        <w:rPr>
          <w:rFonts w:ascii="Verdana" w:hAnsi="Verdana" w:cs="Times New Roman"/>
          <w:sz w:val="20"/>
          <w:szCs w:val="20"/>
          <w:lang w:val="ru-RU"/>
        </w:rPr>
        <w:t xml:space="preserve">более эффективных смазочных материалов, компания Petro-Canada провела полевые испытания масел DURON HP 15W-40 на своих автомобилях, проверив эксплуатационные свойства этих материалов на разных двигателях. Это испытание убедило Jepson Petroleum в </w:t>
      </w:r>
      <w:r w:rsidR="006B4B78">
        <w:rPr>
          <w:rFonts w:ascii="Verdana" w:hAnsi="Verdana" w:cs="Times New Roman"/>
          <w:sz w:val="20"/>
          <w:szCs w:val="20"/>
          <w:lang w:val="ru-RU"/>
        </w:rPr>
        <w:t>высокой эффективности</w:t>
      </w:r>
      <w:r w:rsidR="00E31FCB" w:rsidRPr="00AC2EC5">
        <w:rPr>
          <w:rFonts w:ascii="Verdana" w:hAnsi="Verdana" w:cs="Times New Roman"/>
          <w:sz w:val="20"/>
          <w:szCs w:val="20"/>
          <w:lang w:val="ru-RU"/>
        </w:rPr>
        <w:t xml:space="preserve"> этих масел и повы</w:t>
      </w:r>
      <w:r w:rsidRPr="00AC2EC5">
        <w:rPr>
          <w:rFonts w:ascii="Verdana" w:hAnsi="Verdana" w:cs="Times New Roman"/>
          <w:sz w:val="20"/>
          <w:szCs w:val="20"/>
          <w:lang w:val="ru-RU"/>
        </w:rPr>
        <w:t>сило доверие к продуктам и услугам компании Petro-Canada.</w:t>
      </w:r>
    </w:p>
    <w:p w14:paraId="62991405" w14:textId="77777777" w:rsidR="00E31FCB" w:rsidRPr="00AC2EC5" w:rsidRDefault="00E31FCB" w:rsidP="00C12D9B">
      <w:pPr>
        <w:pStyle w:val="a3"/>
        <w:ind w:left="122"/>
        <w:rPr>
          <w:rFonts w:ascii="Verdana" w:hAnsi="Verdana" w:cs="Times New Roman"/>
          <w:sz w:val="20"/>
          <w:szCs w:val="20"/>
          <w:lang w:val="ru-RU"/>
        </w:rPr>
      </w:pPr>
    </w:p>
    <w:p w14:paraId="25A1F58F" w14:textId="77777777" w:rsidR="004159E1" w:rsidRPr="00AC2EC5" w:rsidRDefault="004159E1" w:rsidP="00C12D9B">
      <w:pPr>
        <w:pStyle w:val="a3"/>
        <w:ind w:left="122"/>
        <w:rPr>
          <w:rFonts w:ascii="Verdana" w:hAnsi="Verdana" w:cs="Times New Roman"/>
          <w:b/>
          <w:sz w:val="20"/>
          <w:szCs w:val="20"/>
          <w:lang w:val="ru-RU"/>
        </w:rPr>
      </w:pPr>
      <w:r w:rsidRPr="00AC2EC5">
        <w:rPr>
          <w:rFonts w:ascii="Verdana" w:hAnsi="Verdana" w:cs="Times New Roman"/>
          <w:b/>
          <w:sz w:val="20"/>
          <w:szCs w:val="20"/>
          <w:lang w:val="ru-RU"/>
        </w:rPr>
        <w:t xml:space="preserve">Продуманный </w:t>
      </w:r>
      <w:r w:rsidR="00895F0C">
        <w:rPr>
          <w:rFonts w:ascii="Verdana" w:hAnsi="Verdana" w:cs="Times New Roman"/>
          <w:b/>
          <w:sz w:val="20"/>
          <w:szCs w:val="20"/>
          <w:lang w:val="ru-RU"/>
        </w:rPr>
        <w:t>состав</w:t>
      </w:r>
    </w:p>
    <w:p w14:paraId="51563E73" w14:textId="77777777" w:rsidR="00E31FCB" w:rsidRPr="00AC2EC5" w:rsidRDefault="00E31FCB" w:rsidP="00C12D9B">
      <w:pPr>
        <w:pStyle w:val="a3"/>
        <w:ind w:left="122"/>
        <w:rPr>
          <w:rFonts w:ascii="Verdana" w:hAnsi="Verdana" w:cs="Times New Roman"/>
          <w:sz w:val="20"/>
          <w:szCs w:val="20"/>
          <w:lang w:val="ru-RU"/>
        </w:rPr>
      </w:pPr>
    </w:p>
    <w:p w14:paraId="74A690E6" w14:textId="77777777" w:rsidR="00E31FCB" w:rsidRPr="00AC2EC5" w:rsidRDefault="004159E1" w:rsidP="00E31FCB">
      <w:pPr>
        <w:pStyle w:val="a3"/>
        <w:ind w:left="122"/>
        <w:rPr>
          <w:rFonts w:ascii="Verdana" w:hAnsi="Verdana" w:cs="Times New Roman"/>
          <w:sz w:val="20"/>
          <w:szCs w:val="20"/>
          <w:lang w:val="ru-RU"/>
        </w:rPr>
      </w:pPr>
      <w:r w:rsidRPr="00AC2EC5">
        <w:rPr>
          <w:rFonts w:ascii="Verdana" w:hAnsi="Verdana" w:cs="Times New Roman"/>
          <w:sz w:val="20"/>
          <w:szCs w:val="20"/>
          <w:lang w:val="ru-RU"/>
        </w:rPr>
        <w:t xml:space="preserve">Недавно копания Petro-Canada </w:t>
      </w:r>
      <w:r w:rsidR="00895F0C">
        <w:rPr>
          <w:rFonts w:ascii="Verdana" w:hAnsi="Verdana" w:cs="Times New Roman"/>
          <w:sz w:val="20"/>
          <w:szCs w:val="20"/>
          <w:lang w:val="ru-RU"/>
        </w:rPr>
        <w:t xml:space="preserve">представила </w:t>
      </w:r>
      <w:r w:rsidR="006B4B78">
        <w:rPr>
          <w:rFonts w:ascii="Verdana" w:hAnsi="Verdana" w:cs="Times New Roman"/>
          <w:sz w:val="20"/>
          <w:szCs w:val="20"/>
          <w:lang w:val="ru-RU"/>
        </w:rPr>
        <w:t>свою</w:t>
      </w:r>
      <w:r w:rsidRPr="00AC2EC5">
        <w:rPr>
          <w:rFonts w:ascii="Verdana" w:hAnsi="Verdana" w:cs="Times New Roman"/>
          <w:sz w:val="20"/>
          <w:szCs w:val="20"/>
          <w:lang w:val="ru-RU"/>
        </w:rPr>
        <w:t xml:space="preserve"> линейку масел </w:t>
      </w:r>
      <w:r w:rsidR="006B4B78">
        <w:rPr>
          <w:rFonts w:ascii="Verdana" w:hAnsi="Verdana" w:cs="Times New Roman"/>
          <w:sz w:val="20"/>
          <w:szCs w:val="20"/>
          <w:lang w:val="ru-RU"/>
        </w:rPr>
        <w:t>следующего поколения</w:t>
      </w:r>
      <w:r w:rsidR="006B4B78" w:rsidRPr="00AC2EC5">
        <w:rPr>
          <w:rFonts w:ascii="Verdana" w:hAnsi="Verdana" w:cs="Times New Roman"/>
          <w:sz w:val="20"/>
          <w:szCs w:val="20"/>
          <w:lang w:val="ru-RU"/>
        </w:rPr>
        <w:t xml:space="preserve"> </w:t>
      </w:r>
      <w:r w:rsidRPr="00AC2EC5">
        <w:rPr>
          <w:rFonts w:ascii="Verdana" w:hAnsi="Verdana" w:cs="Times New Roman"/>
          <w:sz w:val="20"/>
          <w:szCs w:val="20"/>
          <w:lang w:val="ru-RU"/>
        </w:rPr>
        <w:t>DURON</w:t>
      </w:r>
      <w:r w:rsidR="00895F0C">
        <w:rPr>
          <w:rFonts w:ascii="Verdana" w:hAnsi="Verdana" w:cs="Times New Roman"/>
          <w:sz w:val="20"/>
          <w:szCs w:val="20"/>
          <w:lang w:val="ru-RU"/>
        </w:rPr>
        <w:t xml:space="preserve">. В ассортименте </w:t>
      </w:r>
      <w:r w:rsidRPr="00AC2EC5">
        <w:rPr>
          <w:rFonts w:ascii="Verdana" w:hAnsi="Verdana" w:cs="Times New Roman"/>
          <w:sz w:val="20"/>
          <w:szCs w:val="20"/>
          <w:lang w:val="ru-RU"/>
        </w:rPr>
        <w:t xml:space="preserve">высокоэффективные масла DURON High Performance (HP), суперэффективные масла DURON Super High Performance (SHP), ультраэффективные DURON Ultra high Performance (UHP) и инновационные DURON Advanced (API FA-4). Эти </w:t>
      </w:r>
      <w:r w:rsidR="00895F0C">
        <w:rPr>
          <w:rFonts w:ascii="Verdana" w:hAnsi="Verdana" w:cs="Times New Roman"/>
          <w:sz w:val="20"/>
          <w:szCs w:val="20"/>
          <w:lang w:val="ru-RU"/>
        </w:rPr>
        <w:t xml:space="preserve">моторные масла для форсированных двигателей </w:t>
      </w:r>
      <w:r w:rsidRPr="00AC2EC5">
        <w:rPr>
          <w:rFonts w:ascii="Verdana" w:hAnsi="Verdana" w:cs="Times New Roman"/>
          <w:sz w:val="20"/>
          <w:szCs w:val="20"/>
          <w:lang w:val="ru-RU"/>
        </w:rPr>
        <w:t xml:space="preserve">производятся по самым передовым технологиям с использованием лучших на рынке присадок и высококачественных базовых масел. </w:t>
      </w:r>
    </w:p>
    <w:p w14:paraId="3511C091" w14:textId="77777777" w:rsidR="00EB7E76" w:rsidRPr="00AC2EC5" w:rsidRDefault="00EB7E76" w:rsidP="00E31FCB">
      <w:pPr>
        <w:pStyle w:val="a3"/>
        <w:ind w:left="122"/>
        <w:rPr>
          <w:rFonts w:ascii="Verdana" w:hAnsi="Verdana" w:cs="Times New Roman"/>
          <w:sz w:val="20"/>
          <w:szCs w:val="20"/>
          <w:lang w:val="ru-RU"/>
        </w:rPr>
      </w:pPr>
    </w:p>
    <w:p w14:paraId="05153BA4" w14:textId="77777777" w:rsidR="004159E1" w:rsidRPr="00AC2EC5" w:rsidRDefault="00895F0C" w:rsidP="00E31FCB">
      <w:pPr>
        <w:pStyle w:val="a3"/>
        <w:ind w:left="122"/>
        <w:rPr>
          <w:rFonts w:ascii="Verdana" w:hAnsi="Verdana" w:cs="Times New Roman"/>
          <w:sz w:val="20"/>
          <w:szCs w:val="20"/>
          <w:lang w:val="ru-RU"/>
        </w:rPr>
      </w:pPr>
      <w:r>
        <w:rPr>
          <w:rFonts w:ascii="Verdana" w:hAnsi="Verdana" w:cs="Times New Roman"/>
          <w:sz w:val="20"/>
          <w:szCs w:val="20"/>
          <w:lang w:val="ru-RU"/>
        </w:rPr>
        <w:t xml:space="preserve">Новые масла </w:t>
      </w:r>
      <w:r w:rsidR="004159E1" w:rsidRPr="00AC2EC5">
        <w:rPr>
          <w:rFonts w:ascii="Verdana" w:hAnsi="Verdana" w:cs="Times New Roman"/>
          <w:sz w:val="20"/>
          <w:szCs w:val="20"/>
          <w:lang w:val="ru-RU"/>
        </w:rPr>
        <w:t xml:space="preserve">DURON получили высокую оценку ведущих производителей оборудования за соответствие </w:t>
      </w:r>
      <w:r>
        <w:rPr>
          <w:rFonts w:ascii="Verdana" w:hAnsi="Verdana" w:cs="Times New Roman"/>
          <w:sz w:val="20"/>
          <w:szCs w:val="20"/>
          <w:lang w:val="ru-RU"/>
        </w:rPr>
        <w:t>строгим</w:t>
      </w:r>
      <w:r w:rsidR="004159E1" w:rsidRPr="00AC2EC5">
        <w:rPr>
          <w:rFonts w:ascii="Verdana" w:hAnsi="Verdana" w:cs="Times New Roman"/>
          <w:sz w:val="20"/>
          <w:szCs w:val="20"/>
          <w:lang w:val="ru-RU"/>
        </w:rPr>
        <w:t xml:space="preserve"> требованиям к инновационным двигателям, длительную защиту и </w:t>
      </w:r>
      <w:r>
        <w:rPr>
          <w:rFonts w:ascii="Verdana" w:hAnsi="Verdana" w:cs="Times New Roman"/>
          <w:sz w:val="20"/>
          <w:szCs w:val="20"/>
          <w:lang w:val="ru-RU"/>
        </w:rPr>
        <w:t xml:space="preserve">большую </w:t>
      </w:r>
      <w:r w:rsidR="004159E1" w:rsidRPr="00AC2EC5">
        <w:rPr>
          <w:rFonts w:ascii="Verdana" w:hAnsi="Verdana" w:cs="Times New Roman"/>
          <w:sz w:val="20"/>
          <w:szCs w:val="20"/>
          <w:lang w:val="ru-RU"/>
        </w:rPr>
        <w:t xml:space="preserve">экономию топлива. </w:t>
      </w:r>
      <w:r>
        <w:rPr>
          <w:rFonts w:ascii="Verdana" w:hAnsi="Verdana" w:cs="Times New Roman"/>
          <w:sz w:val="20"/>
          <w:szCs w:val="20"/>
          <w:lang w:val="ru-RU"/>
        </w:rPr>
        <w:t>Эти смазочные материалы</w:t>
      </w:r>
      <w:r w:rsidR="004159E1" w:rsidRPr="00AC2EC5">
        <w:rPr>
          <w:rFonts w:ascii="Verdana" w:hAnsi="Verdana" w:cs="Times New Roman"/>
          <w:sz w:val="20"/>
          <w:szCs w:val="20"/>
          <w:lang w:val="ru-RU"/>
        </w:rPr>
        <w:t xml:space="preserve"> разработаны в соответствии с требованиями API CK-4 и FA-4.</w:t>
      </w:r>
    </w:p>
    <w:p w14:paraId="1A9DC890" w14:textId="77777777" w:rsidR="00EB7E76" w:rsidRPr="00AC2EC5" w:rsidRDefault="00EB7E76" w:rsidP="00E31FCB">
      <w:pPr>
        <w:pStyle w:val="a3"/>
        <w:ind w:left="122"/>
        <w:rPr>
          <w:rFonts w:ascii="Verdana" w:hAnsi="Verdana" w:cs="Times New Roman"/>
          <w:sz w:val="20"/>
          <w:szCs w:val="20"/>
          <w:lang w:val="ru-RU"/>
        </w:rPr>
      </w:pPr>
    </w:p>
    <w:p w14:paraId="322408D1" w14:textId="77777777" w:rsidR="004159E1" w:rsidRPr="00AC2EC5" w:rsidRDefault="00895F0C" w:rsidP="00E31FCB">
      <w:pPr>
        <w:pStyle w:val="a3"/>
        <w:ind w:left="122"/>
        <w:rPr>
          <w:rFonts w:ascii="Verdana" w:hAnsi="Verdana" w:cs="Times New Roman"/>
          <w:sz w:val="20"/>
          <w:szCs w:val="20"/>
          <w:lang w:val="ru-RU"/>
        </w:rPr>
      </w:pPr>
      <w:r>
        <w:rPr>
          <w:rFonts w:ascii="Verdana" w:hAnsi="Verdana" w:cs="Times New Roman"/>
          <w:sz w:val="20"/>
          <w:szCs w:val="20"/>
          <w:lang w:val="ru-RU"/>
        </w:rPr>
        <w:t>Однако новая линейка обладает еще одним важным преимуществом:</w:t>
      </w:r>
      <w:r w:rsidR="004159E1" w:rsidRPr="00AC2EC5">
        <w:rPr>
          <w:rFonts w:ascii="Verdana" w:hAnsi="Verdana" w:cs="Times New Roman"/>
          <w:sz w:val="20"/>
          <w:szCs w:val="20"/>
          <w:lang w:val="ru-RU"/>
        </w:rPr>
        <w:t xml:space="preserve"> </w:t>
      </w:r>
      <w:r>
        <w:rPr>
          <w:rFonts w:ascii="Verdana" w:hAnsi="Verdana" w:cs="Times New Roman"/>
          <w:sz w:val="20"/>
          <w:szCs w:val="20"/>
          <w:lang w:val="ru-RU"/>
        </w:rPr>
        <w:t xml:space="preserve">эти моторные масла </w:t>
      </w:r>
      <w:r w:rsidR="004159E1" w:rsidRPr="00AC2EC5">
        <w:rPr>
          <w:rFonts w:ascii="Verdana" w:hAnsi="Verdana" w:cs="Times New Roman"/>
          <w:sz w:val="20"/>
          <w:szCs w:val="20"/>
          <w:lang w:val="ru-RU"/>
        </w:rPr>
        <w:t xml:space="preserve">выдерживают существенные температурные колебания, </w:t>
      </w:r>
      <w:r>
        <w:rPr>
          <w:rFonts w:ascii="Verdana" w:hAnsi="Verdana" w:cs="Times New Roman"/>
          <w:sz w:val="20"/>
          <w:szCs w:val="20"/>
          <w:lang w:val="ru-RU"/>
        </w:rPr>
        <w:t xml:space="preserve">и </w:t>
      </w:r>
      <w:r w:rsidR="006B4B78">
        <w:rPr>
          <w:rFonts w:ascii="Verdana" w:hAnsi="Verdana" w:cs="Times New Roman"/>
          <w:sz w:val="20"/>
          <w:szCs w:val="20"/>
          <w:lang w:val="ru-RU"/>
        </w:rPr>
        <w:t>тем самым обеспечивают</w:t>
      </w:r>
      <w:r w:rsidR="004159E1" w:rsidRPr="00AC2EC5">
        <w:rPr>
          <w:rFonts w:ascii="Verdana" w:hAnsi="Verdana" w:cs="Times New Roman"/>
          <w:sz w:val="20"/>
          <w:szCs w:val="20"/>
          <w:lang w:val="ru-RU"/>
        </w:rPr>
        <w:t xml:space="preserve"> более ровную работу таких предприятий, как шахты и строительные площадки. </w:t>
      </w:r>
    </w:p>
    <w:p w14:paraId="2B72FEDD" w14:textId="77777777" w:rsidR="00EB7E76" w:rsidRPr="00AC2EC5" w:rsidRDefault="00EB7E76" w:rsidP="00E31FCB">
      <w:pPr>
        <w:pStyle w:val="a3"/>
        <w:ind w:left="122"/>
        <w:rPr>
          <w:rFonts w:ascii="Verdana" w:hAnsi="Verdana" w:cs="Times New Roman"/>
          <w:sz w:val="20"/>
          <w:szCs w:val="20"/>
          <w:lang w:val="ru-RU"/>
        </w:rPr>
      </w:pPr>
    </w:p>
    <w:p w14:paraId="75A81BF4" w14:textId="77777777" w:rsidR="004159E1" w:rsidRPr="00AC2EC5" w:rsidRDefault="004159E1" w:rsidP="00E31FCB">
      <w:pPr>
        <w:pStyle w:val="a3"/>
        <w:ind w:left="122"/>
        <w:rPr>
          <w:rFonts w:ascii="Verdana" w:hAnsi="Verdana" w:cs="Times New Roman"/>
          <w:sz w:val="20"/>
          <w:szCs w:val="20"/>
          <w:lang w:val="ru-RU"/>
        </w:rPr>
      </w:pPr>
      <w:r w:rsidRPr="00AC2EC5">
        <w:rPr>
          <w:rFonts w:ascii="Verdana" w:hAnsi="Verdana" w:cs="Times New Roman"/>
          <w:sz w:val="20"/>
          <w:szCs w:val="20"/>
          <w:lang w:val="ru-RU"/>
        </w:rPr>
        <w:t xml:space="preserve">Продукты Petro-Canada одобрены ведущими производителями оборудования, в том числе Caterpillar, Cummins, DAF, Detroit Diesel, Mercedes-Benz и Volvo, что говорит о высоком качестве. </w:t>
      </w:r>
    </w:p>
    <w:p w14:paraId="4D455E45" w14:textId="77777777" w:rsidR="00E31FCB" w:rsidRPr="00AC2EC5" w:rsidRDefault="00E31FCB" w:rsidP="00E31FCB">
      <w:pPr>
        <w:pStyle w:val="a3"/>
        <w:ind w:left="122"/>
        <w:rPr>
          <w:rFonts w:ascii="Verdana" w:hAnsi="Verdana" w:cs="Times New Roman"/>
          <w:sz w:val="20"/>
          <w:szCs w:val="20"/>
          <w:lang w:val="ru-RU"/>
        </w:rPr>
      </w:pPr>
    </w:p>
    <w:p w14:paraId="793E5601" w14:textId="77777777" w:rsidR="004159E1" w:rsidRPr="00AD7659" w:rsidRDefault="004159E1" w:rsidP="00E31FCB">
      <w:pPr>
        <w:pStyle w:val="a3"/>
        <w:ind w:left="122"/>
        <w:rPr>
          <w:rFonts w:ascii="Verdana" w:hAnsi="Verdana" w:cs="Times New Roman"/>
          <w:b/>
          <w:sz w:val="20"/>
          <w:szCs w:val="20"/>
          <w:lang w:val="ru-RU"/>
        </w:rPr>
      </w:pPr>
      <w:r w:rsidRPr="00AC2EC5">
        <w:rPr>
          <w:rFonts w:ascii="Verdana" w:hAnsi="Verdana" w:cs="Times New Roman"/>
          <w:b/>
          <w:sz w:val="20"/>
          <w:szCs w:val="20"/>
          <w:lang w:val="ru-RU"/>
        </w:rPr>
        <w:t xml:space="preserve">Удовлетворенность </w:t>
      </w:r>
      <w:r w:rsidR="009A2275">
        <w:rPr>
          <w:rFonts w:ascii="Verdana" w:hAnsi="Verdana" w:cs="Times New Roman"/>
          <w:b/>
          <w:sz w:val="20"/>
          <w:szCs w:val="20"/>
          <w:lang w:val="ru-RU"/>
        </w:rPr>
        <w:t>продуктом</w:t>
      </w:r>
    </w:p>
    <w:p w14:paraId="67765581" w14:textId="77777777" w:rsidR="00E31FCB" w:rsidRPr="00AC2EC5" w:rsidRDefault="00E31FCB" w:rsidP="00E31FCB">
      <w:pPr>
        <w:pStyle w:val="a3"/>
        <w:ind w:left="122"/>
        <w:rPr>
          <w:rFonts w:ascii="Verdana" w:hAnsi="Verdana" w:cs="Times New Roman"/>
          <w:sz w:val="20"/>
          <w:szCs w:val="20"/>
          <w:lang w:val="ru-RU"/>
        </w:rPr>
      </w:pPr>
    </w:p>
    <w:p w14:paraId="41BB1A7E" w14:textId="77777777" w:rsidR="004159E1" w:rsidRPr="00AC2EC5" w:rsidRDefault="00AD7659" w:rsidP="00E31FCB">
      <w:pPr>
        <w:pStyle w:val="a3"/>
        <w:ind w:left="122"/>
        <w:rPr>
          <w:rFonts w:ascii="Verdana" w:hAnsi="Verdana" w:cs="Times New Roman"/>
          <w:sz w:val="20"/>
          <w:szCs w:val="20"/>
          <w:lang w:val="ru-RU"/>
        </w:rPr>
      </w:pPr>
      <w:r>
        <w:rPr>
          <w:rFonts w:ascii="Verdana" w:hAnsi="Verdana" w:cs="Times New Roman"/>
          <w:sz w:val="20"/>
          <w:szCs w:val="20"/>
          <w:lang w:val="ru-RU"/>
        </w:rPr>
        <w:t xml:space="preserve">Несомненно, огромный плюс </w:t>
      </w:r>
      <w:r w:rsidR="004159E1" w:rsidRPr="00AC2EC5">
        <w:rPr>
          <w:rFonts w:ascii="Verdana" w:hAnsi="Verdana" w:cs="Times New Roman"/>
          <w:sz w:val="20"/>
          <w:szCs w:val="20"/>
          <w:lang w:val="ru-RU"/>
        </w:rPr>
        <w:t xml:space="preserve">работы с Petro-Canada </w:t>
      </w:r>
      <w:r>
        <w:rPr>
          <w:rFonts w:ascii="Verdana" w:hAnsi="Verdana" w:cs="Times New Roman"/>
          <w:sz w:val="20"/>
          <w:szCs w:val="20"/>
          <w:lang w:val="ru-RU"/>
        </w:rPr>
        <w:t>также заключается в высококвалифицированной поддержке</w:t>
      </w:r>
      <w:r w:rsidR="004159E1" w:rsidRPr="00AC2EC5">
        <w:rPr>
          <w:rFonts w:ascii="Verdana" w:hAnsi="Verdana" w:cs="Times New Roman"/>
          <w:sz w:val="20"/>
          <w:szCs w:val="20"/>
          <w:lang w:val="ru-RU"/>
        </w:rPr>
        <w:t xml:space="preserve"> покупателей. </w:t>
      </w:r>
      <w:r>
        <w:rPr>
          <w:rFonts w:ascii="Verdana" w:hAnsi="Verdana" w:cs="Times New Roman"/>
          <w:sz w:val="20"/>
          <w:szCs w:val="20"/>
          <w:lang w:val="ru-RU"/>
        </w:rPr>
        <w:t xml:space="preserve">Компания не только предлагает богатый </w:t>
      </w:r>
      <w:r>
        <w:rPr>
          <w:rFonts w:ascii="Verdana" w:hAnsi="Verdana" w:cs="Times New Roman"/>
          <w:sz w:val="20"/>
          <w:szCs w:val="20"/>
          <w:lang w:val="ru-RU"/>
        </w:rPr>
        <w:lastRenderedPageBreak/>
        <w:t>ассортимент</w:t>
      </w:r>
      <w:r w:rsidR="004159E1" w:rsidRPr="00AC2EC5">
        <w:rPr>
          <w:rFonts w:ascii="Verdana" w:hAnsi="Verdana" w:cs="Times New Roman"/>
          <w:sz w:val="20"/>
          <w:szCs w:val="20"/>
          <w:lang w:val="ru-RU"/>
        </w:rPr>
        <w:t xml:space="preserve"> смазочных материалов</w:t>
      </w:r>
      <w:r>
        <w:rPr>
          <w:rFonts w:ascii="Verdana" w:hAnsi="Verdana" w:cs="Times New Roman"/>
          <w:sz w:val="20"/>
          <w:szCs w:val="20"/>
          <w:lang w:val="ru-RU"/>
        </w:rPr>
        <w:t>, но и оказывает многие дополнительные услуги</w:t>
      </w:r>
      <w:r w:rsidR="004159E1" w:rsidRPr="00AC2EC5">
        <w:rPr>
          <w:rFonts w:ascii="Verdana" w:hAnsi="Verdana" w:cs="Times New Roman"/>
          <w:sz w:val="20"/>
          <w:szCs w:val="20"/>
          <w:lang w:val="ru-RU"/>
        </w:rPr>
        <w:t xml:space="preserve">, например, </w:t>
      </w:r>
      <w:r w:rsidR="00895F0C">
        <w:rPr>
          <w:rFonts w:ascii="Verdana" w:hAnsi="Verdana" w:cs="Times New Roman"/>
          <w:sz w:val="20"/>
          <w:szCs w:val="20"/>
          <w:lang w:val="ru-RU"/>
        </w:rPr>
        <w:t>помощь в заправке, тестирование</w:t>
      </w:r>
      <w:r w:rsidR="004159E1" w:rsidRPr="00AC2EC5">
        <w:rPr>
          <w:rFonts w:ascii="Verdana" w:hAnsi="Verdana" w:cs="Times New Roman"/>
          <w:sz w:val="20"/>
          <w:szCs w:val="20"/>
          <w:lang w:val="ru-RU"/>
        </w:rPr>
        <w:t xml:space="preserve"> и </w:t>
      </w:r>
      <w:r w:rsidR="00895F0C">
        <w:rPr>
          <w:rFonts w:ascii="Verdana" w:hAnsi="Verdana" w:cs="Times New Roman"/>
          <w:sz w:val="20"/>
          <w:szCs w:val="20"/>
          <w:lang w:val="ru-RU"/>
        </w:rPr>
        <w:t>проверка</w:t>
      </w:r>
      <w:r w:rsidR="004159E1" w:rsidRPr="00AC2EC5">
        <w:rPr>
          <w:rFonts w:ascii="Verdana" w:hAnsi="Verdana" w:cs="Times New Roman"/>
          <w:sz w:val="20"/>
          <w:szCs w:val="20"/>
          <w:lang w:val="ru-RU"/>
        </w:rPr>
        <w:t xml:space="preserve"> пригодности масел. В компании работает целая команда высококвалифицированных специалистов по разработке новых масел и смазочных материалов</w:t>
      </w:r>
      <w:r w:rsidR="00895F0C">
        <w:rPr>
          <w:rFonts w:ascii="Verdana" w:hAnsi="Verdana" w:cs="Times New Roman"/>
          <w:sz w:val="20"/>
          <w:szCs w:val="20"/>
          <w:lang w:val="ru-RU"/>
        </w:rPr>
        <w:t>. Более того,</w:t>
      </w:r>
      <w:r w:rsidR="004159E1" w:rsidRPr="00AC2EC5">
        <w:rPr>
          <w:rFonts w:ascii="Verdana" w:hAnsi="Verdana" w:cs="Times New Roman"/>
          <w:sz w:val="20"/>
          <w:szCs w:val="20"/>
          <w:lang w:val="ru-RU"/>
        </w:rPr>
        <w:t xml:space="preserve"> Petro-Canada обеспечивает своевременную доставку </w:t>
      </w:r>
      <w:r w:rsidR="00895F0C">
        <w:rPr>
          <w:rFonts w:ascii="Verdana" w:hAnsi="Verdana" w:cs="Times New Roman"/>
          <w:sz w:val="20"/>
          <w:szCs w:val="20"/>
          <w:lang w:val="ru-RU"/>
        </w:rPr>
        <w:t>своих высококачественных</w:t>
      </w:r>
      <w:r w:rsidR="004159E1" w:rsidRPr="00AC2EC5">
        <w:rPr>
          <w:rFonts w:ascii="Verdana" w:hAnsi="Verdana" w:cs="Times New Roman"/>
          <w:sz w:val="20"/>
          <w:szCs w:val="20"/>
          <w:lang w:val="ru-RU"/>
        </w:rPr>
        <w:t xml:space="preserve"> продуктов </w:t>
      </w:r>
      <w:r w:rsidR="00352994" w:rsidRPr="00AC2EC5">
        <w:rPr>
          <w:rFonts w:ascii="Verdana" w:hAnsi="Verdana" w:cs="Times New Roman"/>
          <w:sz w:val="20"/>
          <w:szCs w:val="20"/>
          <w:lang w:val="ru-RU"/>
        </w:rPr>
        <w:t xml:space="preserve">за счет </w:t>
      </w:r>
      <w:r w:rsidR="004159E1" w:rsidRPr="00AC2EC5">
        <w:rPr>
          <w:rFonts w:ascii="Verdana" w:hAnsi="Verdana" w:cs="Times New Roman"/>
          <w:sz w:val="20"/>
          <w:szCs w:val="20"/>
          <w:lang w:val="ru-RU"/>
        </w:rPr>
        <w:t xml:space="preserve">эффективной </w:t>
      </w:r>
      <w:r w:rsidR="00895F0C">
        <w:rPr>
          <w:rFonts w:ascii="Verdana" w:hAnsi="Verdana" w:cs="Times New Roman"/>
          <w:sz w:val="20"/>
          <w:szCs w:val="20"/>
          <w:lang w:val="ru-RU"/>
        </w:rPr>
        <w:t xml:space="preserve">системы </w:t>
      </w:r>
      <w:r w:rsidR="004159E1" w:rsidRPr="00AC2EC5">
        <w:rPr>
          <w:rFonts w:ascii="Verdana" w:hAnsi="Verdana" w:cs="Times New Roman"/>
          <w:sz w:val="20"/>
          <w:szCs w:val="20"/>
          <w:lang w:val="ru-RU"/>
        </w:rPr>
        <w:t>логистики.</w:t>
      </w:r>
    </w:p>
    <w:p w14:paraId="41F42B71" w14:textId="77777777" w:rsidR="00EB7E76" w:rsidRPr="00AC2EC5" w:rsidRDefault="00EB7E76" w:rsidP="00E31FCB">
      <w:pPr>
        <w:pStyle w:val="a3"/>
        <w:ind w:left="122"/>
        <w:rPr>
          <w:rFonts w:ascii="Verdana" w:hAnsi="Verdana" w:cs="Times New Roman"/>
          <w:sz w:val="20"/>
          <w:szCs w:val="20"/>
          <w:lang w:val="ru-RU"/>
        </w:rPr>
      </w:pPr>
    </w:p>
    <w:p w14:paraId="4F335575" w14:textId="77777777" w:rsidR="004159E1" w:rsidRPr="00AC2EC5" w:rsidRDefault="00895F0C" w:rsidP="00E31FCB">
      <w:pPr>
        <w:pStyle w:val="a3"/>
        <w:ind w:left="122"/>
        <w:rPr>
          <w:rFonts w:ascii="Verdana" w:hAnsi="Verdana" w:cs="Times New Roman"/>
          <w:sz w:val="20"/>
          <w:szCs w:val="20"/>
          <w:lang w:val="ru-RU"/>
        </w:rPr>
      </w:pPr>
      <w:r>
        <w:rPr>
          <w:rFonts w:ascii="Verdana" w:hAnsi="Verdana" w:cs="Times New Roman"/>
          <w:sz w:val="20"/>
          <w:szCs w:val="20"/>
          <w:lang w:val="ru-RU"/>
        </w:rPr>
        <w:t xml:space="preserve">Масла </w:t>
      </w:r>
      <w:r w:rsidRPr="00AC2EC5">
        <w:rPr>
          <w:rFonts w:ascii="Verdana" w:hAnsi="Verdana" w:cs="Times New Roman"/>
          <w:sz w:val="20"/>
          <w:szCs w:val="20"/>
          <w:lang w:val="ru-RU"/>
        </w:rPr>
        <w:t xml:space="preserve">DURON </w:t>
      </w:r>
      <w:r>
        <w:rPr>
          <w:rFonts w:ascii="Verdana" w:hAnsi="Verdana" w:cs="Times New Roman"/>
          <w:sz w:val="20"/>
          <w:szCs w:val="20"/>
          <w:lang w:val="ru-RU"/>
        </w:rPr>
        <w:t>имеют длительный интервал</w:t>
      </w:r>
      <w:r w:rsidR="00605641" w:rsidRPr="00AC2EC5">
        <w:rPr>
          <w:rFonts w:ascii="Verdana" w:hAnsi="Verdana" w:cs="Times New Roman"/>
          <w:sz w:val="20"/>
          <w:szCs w:val="20"/>
          <w:lang w:val="ru-RU"/>
        </w:rPr>
        <w:t xml:space="preserve"> замены</w:t>
      </w:r>
      <w:r>
        <w:rPr>
          <w:rFonts w:ascii="Verdana" w:hAnsi="Verdana" w:cs="Times New Roman"/>
          <w:sz w:val="20"/>
          <w:szCs w:val="20"/>
          <w:lang w:val="ru-RU"/>
        </w:rPr>
        <w:t xml:space="preserve"> и тем самым</w:t>
      </w:r>
      <w:r w:rsidR="00605641" w:rsidRPr="00AC2EC5">
        <w:rPr>
          <w:rFonts w:ascii="Verdana" w:hAnsi="Verdana" w:cs="Times New Roman"/>
          <w:sz w:val="20"/>
          <w:szCs w:val="20"/>
          <w:lang w:val="ru-RU"/>
        </w:rPr>
        <w:t xml:space="preserve"> </w:t>
      </w:r>
      <w:r>
        <w:rPr>
          <w:rFonts w:ascii="Verdana" w:hAnsi="Verdana" w:cs="Times New Roman"/>
          <w:sz w:val="20"/>
          <w:szCs w:val="20"/>
          <w:lang w:val="ru-RU"/>
        </w:rPr>
        <w:t>существенно</w:t>
      </w:r>
      <w:r w:rsidR="00605641" w:rsidRPr="00AC2EC5">
        <w:rPr>
          <w:rFonts w:ascii="Verdana" w:hAnsi="Verdana" w:cs="Times New Roman"/>
          <w:sz w:val="20"/>
          <w:szCs w:val="20"/>
          <w:lang w:val="ru-RU"/>
        </w:rPr>
        <w:t xml:space="preserve"> </w:t>
      </w:r>
      <w:r>
        <w:rPr>
          <w:rFonts w:ascii="Verdana" w:hAnsi="Verdana" w:cs="Times New Roman"/>
          <w:sz w:val="20"/>
          <w:szCs w:val="20"/>
          <w:lang w:val="ru-RU"/>
        </w:rPr>
        <w:t xml:space="preserve">сокращают </w:t>
      </w:r>
      <w:r w:rsidR="00605641" w:rsidRPr="00AC2EC5">
        <w:rPr>
          <w:rFonts w:ascii="Verdana" w:hAnsi="Verdana" w:cs="Times New Roman"/>
          <w:sz w:val="20"/>
          <w:szCs w:val="20"/>
          <w:lang w:val="ru-RU"/>
        </w:rPr>
        <w:t>затрат</w:t>
      </w:r>
      <w:r>
        <w:rPr>
          <w:rFonts w:ascii="Verdana" w:hAnsi="Verdana" w:cs="Times New Roman"/>
          <w:sz w:val="20"/>
          <w:szCs w:val="20"/>
          <w:lang w:val="ru-RU"/>
        </w:rPr>
        <w:t>ы</w:t>
      </w:r>
      <w:r w:rsidR="00605641" w:rsidRPr="00AC2EC5">
        <w:rPr>
          <w:rFonts w:ascii="Verdana" w:hAnsi="Verdana" w:cs="Times New Roman"/>
          <w:sz w:val="20"/>
          <w:szCs w:val="20"/>
          <w:lang w:val="ru-RU"/>
        </w:rPr>
        <w:t xml:space="preserve"> на техническое обслуживание</w:t>
      </w:r>
      <w:r>
        <w:rPr>
          <w:rFonts w:ascii="Verdana" w:hAnsi="Verdana" w:cs="Times New Roman"/>
          <w:sz w:val="20"/>
          <w:szCs w:val="20"/>
          <w:lang w:val="ru-RU"/>
        </w:rPr>
        <w:t xml:space="preserve">. </w:t>
      </w:r>
      <w:r w:rsidR="00FA7685">
        <w:rPr>
          <w:rFonts w:ascii="Verdana" w:hAnsi="Verdana" w:cs="Times New Roman"/>
          <w:sz w:val="20"/>
          <w:szCs w:val="20"/>
          <w:lang w:val="ru-RU"/>
        </w:rPr>
        <w:t>Благодаря этим свойствам,</w:t>
      </w:r>
      <w:r w:rsidR="004159E1" w:rsidRPr="00AC2EC5">
        <w:rPr>
          <w:rFonts w:ascii="Verdana" w:hAnsi="Verdana" w:cs="Times New Roman"/>
          <w:sz w:val="20"/>
          <w:szCs w:val="20"/>
          <w:lang w:val="ru-RU"/>
        </w:rPr>
        <w:t xml:space="preserve"> канадская золотодобывающая компания Agnico Eagle Mines Limited постоянно использует масло DURON UHP 0W</w:t>
      </w:r>
      <w:r w:rsidR="004159E1" w:rsidRPr="00AC2EC5">
        <w:rPr>
          <w:rFonts w:ascii="Verdana" w:hAnsi="Verdana" w:cs="Times New Roman"/>
          <w:sz w:val="20"/>
          <w:szCs w:val="20"/>
          <w:lang w:val="ru-RU"/>
        </w:rPr>
        <w:noBreakHyphen/>
        <w:t>30 во всех автомобилях своего грузового автопарка</w:t>
      </w:r>
      <w:r w:rsidR="00605641" w:rsidRPr="00AC2EC5">
        <w:rPr>
          <w:rFonts w:ascii="Verdana" w:hAnsi="Verdana" w:cs="Times New Roman"/>
          <w:sz w:val="20"/>
          <w:szCs w:val="20"/>
          <w:lang w:val="ru-RU"/>
        </w:rPr>
        <w:t>.</w:t>
      </w:r>
      <w:r w:rsidR="004159E1" w:rsidRPr="00AC2EC5">
        <w:rPr>
          <w:rFonts w:ascii="Verdana" w:hAnsi="Verdana" w:cs="Times New Roman"/>
          <w:sz w:val="20"/>
          <w:szCs w:val="20"/>
          <w:lang w:val="ru-RU"/>
        </w:rPr>
        <w:t xml:space="preserve"> </w:t>
      </w:r>
    </w:p>
    <w:p w14:paraId="7F624750" w14:textId="77777777" w:rsidR="008F158B" w:rsidRPr="00AC2EC5" w:rsidRDefault="008F158B" w:rsidP="00E31FCB">
      <w:pPr>
        <w:pStyle w:val="a3"/>
        <w:ind w:left="122"/>
        <w:rPr>
          <w:rFonts w:ascii="Verdana" w:hAnsi="Verdana" w:cs="Times New Roman"/>
          <w:sz w:val="20"/>
          <w:szCs w:val="20"/>
          <w:lang w:val="ru-RU"/>
        </w:rPr>
      </w:pPr>
    </w:p>
    <w:p w14:paraId="7856B1C9" w14:textId="77777777" w:rsidR="004159E1" w:rsidRPr="00AC2EC5" w:rsidRDefault="00FA7685" w:rsidP="00E31FCB">
      <w:pPr>
        <w:pStyle w:val="a3"/>
        <w:ind w:left="122"/>
        <w:rPr>
          <w:rFonts w:ascii="Verdana" w:hAnsi="Verdana" w:cs="Times New Roman"/>
          <w:sz w:val="20"/>
          <w:szCs w:val="20"/>
          <w:lang w:val="ru-RU"/>
        </w:rPr>
      </w:pPr>
      <w:r>
        <w:rPr>
          <w:rFonts w:ascii="Verdana" w:hAnsi="Verdana" w:cs="Times New Roman"/>
          <w:sz w:val="20"/>
          <w:szCs w:val="20"/>
          <w:lang w:val="ru-RU"/>
        </w:rPr>
        <w:t>Компания Petro-Canada осознает, насколько выгодно экономить на профилактическом техническом обслуживании</w:t>
      </w:r>
      <w:r w:rsidR="004159E1" w:rsidRPr="00AC2EC5">
        <w:rPr>
          <w:rFonts w:ascii="Verdana" w:hAnsi="Verdana" w:cs="Times New Roman"/>
          <w:sz w:val="20"/>
          <w:szCs w:val="20"/>
          <w:lang w:val="ru-RU"/>
        </w:rPr>
        <w:t xml:space="preserve">. </w:t>
      </w:r>
      <w:r>
        <w:rPr>
          <w:rFonts w:ascii="Verdana" w:hAnsi="Verdana" w:cs="Times New Roman"/>
          <w:sz w:val="20"/>
          <w:szCs w:val="20"/>
          <w:lang w:val="ru-RU"/>
        </w:rPr>
        <w:t>В этой связи к</w:t>
      </w:r>
      <w:r w:rsidR="004159E1" w:rsidRPr="00AC2EC5">
        <w:rPr>
          <w:rFonts w:ascii="Verdana" w:hAnsi="Verdana" w:cs="Times New Roman"/>
          <w:sz w:val="20"/>
          <w:szCs w:val="20"/>
          <w:lang w:val="ru-RU"/>
        </w:rPr>
        <w:t xml:space="preserve">ак значимый участник на рынке моторных масел для форсированных дизельных двигателей Petro-Canada делает акцент на продаже </w:t>
      </w:r>
      <w:r w:rsidR="00352994" w:rsidRPr="00AC2EC5">
        <w:rPr>
          <w:rFonts w:ascii="Verdana" w:hAnsi="Verdana" w:cs="Times New Roman"/>
          <w:sz w:val="20"/>
          <w:szCs w:val="20"/>
          <w:lang w:val="ru-RU"/>
        </w:rPr>
        <w:t xml:space="preserve">целевым покупателям </w:t>
      </w:r>
      <w:r w:rsidR="004159E1" w:rsidRPr="00AC2EC5">
        <w:rPr>
          <w:rFonts w:ascii="Verdana" w:hAnsi="Verdana" w:cs="Times New Roman"/>
          <w:sz w:val="20"/>
          <w:szCs w:val="20"/>
          <w:lang w:val="ru-RU"/>
        </w:rPr>
        <w:t xml:space="preserve">высококачественных смазочных материалов, которые </w:t>
      </w:r>
      <w:r>
        <w:rPr>
          <w:rFonts w:ascii="Verdana" w:hAnsi="Verdana" w:cs="Times New Roman"/>
          <w:sz w:val="20"/>
          <w:szCs w:val="20"/>
          <w:lang w:val="ru-RU"/>
        </w:rPr>
        <w:t xml:space="preserve">сократят их </w:t>
      </w:r>
      <w:r w:rsidR="004159E1" w:rsidRPr="00AC2EC5">
        <w:rPr>
          <w:rFonts w:ascii="Verdana" w:hAnsi="Verdana" w:cs="Times New Roman"/>
          <w:sz w:val="20"/>
          <w:szCs w:val="20"/>
          <w:lang w:val="ru-RU"/>
        </w:rPr>
        <w:t>затрат</w:t>
      </w:r>
      <w:r>
        <w:rPr>
          <w:rFonts w:ascii="Verdana" w:hAnsi="Verdana" w:cs="Times New Roman"/>
          <w:sz w:val="20"/>
          <w:szCs w:val="20"/>
          <w:lang w:val="ru-RU"/>
        </w:rPr>
        <w:t>ы</w:t>
      </w:r>
      <w:r w:rsidR="004159E1" w:rsidRPr="00AC2EC5">
        <w:rPr>
          <w:rFonts w:ascii="Verdana" w:hAnsi="Verdana" w:cs="Times New Roman"/>
          <w:sz w:val="20"/>
          <w:szCs w:val="20"/>
          <w:lang w:val="ru-RU"/>
        </w:rPr>
        <w:t xml:space="preserve"> на техническое обслуживание</w:t>
      </w:r>
      <w:r>
        <w:rPr>
          <w:rFonts w:ascii="Verdana" w:hAnsi="Verdana" w:cs="Times New Roman"/>
          <w:sz w:val="20"/>
          <w:szCs w:val="20"/>
          <w:lang w:val="ru-RU"/>
        </w:rPr>
        <w:t xml:space="preserve">. </w:t>
      </w:r>
      <w:r w:rsidRPr="00AC2EC5">
        <w:rPr>
          <w:rFonts w:ascii="Verdana" w:hAnsi="Verdana" w:cs="Times New Roman"/>
          <w:sz w:val="20"/>
          <w:szCs w:val="20"/>
          <w:lang w:val="ru-RU"/>
        </w:rPr>
        <w:t xml:space="preserve">Petro-Canada </w:t>
      </w:r>
      <w:r w:rsidR="00352994" w:rsidRPr="00AC2EC5">
        <w:rPr>
          <w:rFonts w:ascii="Verdana" w:hAnsi="Verdana" w:cs="Times New Roman"/>
          <w:sz w:val="20"/>
          <w:szCs w:val="20"/>
          <w:lang w:val="ru-RU"/>
        </w:rPr>
        <w:t>заранее определяет</w:t>
      </w:r>
      <w:r>
        <w:rPr>
          <w:rFonts w:ascii="Verdana" w:hAnsi="Verdana" w:cs="Times New Roman"/>
          <w:sz w:val="20"/>
          <w:szCs w:val="20"/>
          <w:lang w:val="ru-RU"/>
        </w:rPr>
        <w:t xml:space="preserve">, какие потребности будут актуальны в будущем, </w:t>
      </w:r>
      <w:r w:rsidR="00352994" w:rsidRPr="00AC2EC5">
        <w:rPr>
          <w:rFonts w:ascii="Verdana" w:hAnsi="Verdana" w:cs="Times New Roman"/>
          <w:sz w:val="20"/>
          <w:szCs w:val="20"/>
          <w:lang w:val="ru-RU"/>
        </w:rPr>
        <w:t xml:space="preserve">и разрабатывает свои продукты с их учетом. Такой подход делает </w:t>
      </w:r>
      <w:r w:rsidR="004159E1" w:rsidRPr="00AC2EC5">
        <w:rPr>
          <w:rFonts w:ascii="Verdana" w:hAnsi="Verdana" w:cs="Times New Roman"/>
          <w:sz w:val="20"/>
          <w:szCs w:val="20"/>
          <w:lang w:val="ru-RU"/>
        </w:rPr>
        <w:t>компани</w:t>
      </w:r>
      <w:r w:rsidR="006B4B78">
        <w:rPr>
          <w:rFonts w:ascii="Verdana" w:hAnsi="Verdana" w:cs="Times New Roman"/>
          <w:sz w:val="20"/>
          <w:szCs w:val="20"/>
          <w:lang w:val="ru-RU"/>
        </w:rPr>
        <w:t>ю</w:t>
      </w:r>
      <w:r w:rsidR="004159E1" w:rsidRPr="00AC2EC5">
        <w:rPr>
          <w:rFonts w:ascii="Verdana" w:hAnsi="Verdana" w:cs="Times New Roman"/>
          <w:sz w:val="20"/>
          <w:szCs w:val="20"/>
          <w:lang w:val="ru-RU"/>
        </w:rPr>
        <w:t xml:space="preserve"> </w:t>
      </w:r>
      <w:r w:rsidR="00352994" w:rsidRPr="00AC2EC5">
        <w:rPr>
          <w:rFonts w:ascii="Verdana" w:hAnsi="Verdana" w:cs="Times New Roman"/>
          <w:sz w:val="20"/>
          <w:szCs w:val="20"/>
          <w:lang w:val="ru-RU"/>
        </w:rPr>
        <w:t xml:space="preserve">более привлекательной </w:t>
      </w:r>
      <w:r w:rsidR="004159E1" w:rsidRPr="00AC2EC5">
        <w:rPr>
          <w:rFonts w:ascii="Verdana" w:hAnsi="Verdana" w:cs="Times New Roman"/>
          <w:sz w:val="20"/>
          <w:szCs w:val="20"/>
          <w:lang w:val="ru-RU"/>
        </w:rPr>
        <w:t>в глазах покупателей.</w:t>
      </w:r>
    </w:p>
    <w:p w14:paraId="30EF5140" w14:textId="77777777" w:rsidR="00352994" w:rsidRPr="00AC2EC5" w:rsidRDefault="00352994" w:rsidP="00E31FCB">
      <w:pPr>
        <w:pStyle w:val="a3"/>
        <w:ind w:left="122"/>
        <w:rPr>
          <w:rFonts w:ascii="Verdana" w:hAnsi="Verdana" w:cs="Times New Roman"/>
          <w:sz w:val="20"/>
          <w:szCs w:val="20"/>
          <w:lang w:val="ru-RU"/>
        </w:rPr>
      </w:pPr>
    </w:p>
    <w:p w14:paraId="680CC702" w14:textId="77777777" w:rsidR="004159E1" w:rsidRPr="00AC2EC5" w:rsidRDefault="004159E1" w:rsidP="00E31FCB">
      <w:pPr>
        <w:pStyle w:val="a3"/>
        <w:ind w:left="122"/>
        <w:rPr>
          <w:rFonts w:ascii="Verdana" w:hAnsi="Verdana" w:cs="Times New Roman"/>
          <w:b/>
          <w:sz w:val="20"/>
          <w:szCs w:val="20"/>
          <w:lang w:val="ru-RU"/>
        </w:rPr>
      </w:pPr>
      <w:r w:rsidRPr="00AC2EC5">
        <w:rPr>
          <w:rFonts w:ascii="Verdana" w:hAnsi="Verdana" w:cs="Times New Roman"/>
          <w:b/>
          <w:sz w:val="20"/>
          <w:szCs w:val="20"/>
          <w:lang w:val="ru-RU"/>
        </w:rPr>
        <w:t xml:space="preserve">Удовлетворенность обслуживанием </w:t>
      </w:r>
    </w:p>
    <w:p w14:paraId="4D3B91DC" w14:textId="77777777" w:rsidR="00352994" w:rsidRPr="00AC2EC5" w:rsidRDefault="00352994" w:rsidP="00E31FCB">
      <w:pPr>
        <w:pStyle w:val="a3"/>
        <w:ind w:left="122"/>
        <w:rPr>
          <w:rFonts w:ascii="Verdana" w:hAnsi="Verdana" w:cs="Times New Roman"/>
          <w:sz w:val="20"/>
          <w:szCs w:val="20"/>
          <w:lang w:val="ru-RU"/>
        </w:rPr>
      </w:pPr>
    </w:p>
    <w:p w14:paraId="0157819D" w14:textId="77777777" w:rsidR="004159E1" w:rsidRPr="00AC2EC5" w:rsidRDefault="004159E1" w:rsidP="00E31FCB">
      <w:pPr>
        <w:pStyle w:val="a3"/>
        <w:ind w:left="122"/>
        <w:rPr>
          <w:rFonts w:ascii="Verdana" w:hAnsi="Verdana" w:cs="Times New Roman"/>
          <w:sz w:val="20"/>
          <w:szCs w:val="20"/>
          <w:lang w:val="ru-RU"/>
        </w:rPr>
      </w:pPr>
      <w:r w:rsidRPr="00AC2EC5">
        <w:rPr>
          <w:rFonts w:ascii="Verdana" w:hAnsi="Verdana" w:cs="Times New Roman"/>
          <w:sz w:val="20"/>
          <w:szCs w:val="20"/>
          <w:lang w:val="ru-RU"/>
        </w:rPr>
        <w:t xml:space="preserve">Petro-Canada глубоко убеждена в том, что необходимо повышать качество обслуживания покупателей, поддерживая тесную связь с ними на этапе разработки продуктов. </w:t>
      </w:r>
      <w:r w:rsidR="00FA7685">
        <w:rPr>
          <w:rFonts w:ascii="Verdana" w:hAnsi="Verdana" w:cs="Times New Roman"/>
          <w:sz w:val="20"/>
          <w:szCs w:val="20"/>
          <w:lang w:val="ru-RU"/>
        </w:rPr>
        <w:t>Н</w:t>
      </w:r>
      <w:r w:rsidR="00FA7685" w:rsidRPr="00AC2EC5">
        <w:rPr>
          <w:rFonts w:ascii="Verdana" w:hAnsi="Verdana" w:cs="Times New Roman"/>
          <w:sz w:val="20"/>
          <w:szCs w:val="20"/>
          <w:lang w:val="ru-RU"/>
        </w:rPr>
        <w:t xml:space="preserve">еотъемлемое умение компании </w:t>
      </w:r>
      <w:r w:rsidR="00FA7685">
        <w:rPr>
          <w:rFonts w:ascii="Verdana" w:hAnsi="Verdana" w:cs="Times New Roman"/>
          <w:sz w:val="20"/>
          <w:szCs w:val="20"/>
          <w:lang w:val="ru-RU"/>
        </w:rPr>
        <w:t xml:space="preserve">– это ее способность </w:t>
      </w:r>
      <w:r w:rsidRPr="00AC2EC5">
        <w:rPr>
          <w:rFonts w:ascii="Verdana" w:hAnsi="Verdana" w:cs="Times New Roman"/>
          <w:sz w:val="20"/>
          <w:szCs w:val="20"/>
          <w:lang w:val="ru-RU"/>
        </w:rPr>
        <w:t>предлагать адресные решения</w:t>
      </w:r>
      <w:r w:rsidR="00FA7685">
        <w:rPr>
          <w:rFonts w:ascii="Verdana" w:hAnsi="Verdana" w:cs="Times New Roman"/>
          <w:sz w:val="20"/>
          <w:szCs w:val="20"/>
          <w:lang w:val="ru-RU"/>
        </w:rPr>
        <w:t>. Всё это говорит о том</w:t>
      </w:r>
      <w:r w:rsidRPr="00AC2EC5">
        <w:rPr>
          <w:rFonts w:ascii="Verdana" w:hAnsi="Verdana" w:cs="Times New Roman"/>
          <w:sz w:val="20"/>
          <w:szCs w:val="20"/>
          <w:lang w:val="ru-RU"/>
        </w:rPr>
        <w:t xml:space="preserve">, </w:t>
      </w:r>
      <w:r w:rsidR="00FA7685">
        <w:rPr>
          <w:rFonts w:ascii="Verdana" w:hAnsi="Verdana" w:cs="Times New Roman"/>
          <w:sz w:val="20"/>
          <w:szCs w:val="20"/>
          <w:lang w:val="ru-RU"/>
        </w:rPr>
        <w:t>что свое основное внимание компания уделяет повышению</w:t>
      </w:r>
      <w:r w:rsidRPr="00AC2EC5">
        <w:rPr>
          <w:rFonts w:ascii="Verdana" w:hAnsi="Verdana" w:cs="Times New Roman"/>
          <w:sz w:val="20"/>
          <w:szCs w:val="20"/>
          <w:lang w:val="ru-RU"/>
        </w:rPr>
        <w:t xml:space="preserve"> потребительской ценности своих </w:t>
      </w:r>
      <w:r w:rsidR="007C1963">
        <w:rPr>
          <w:rFonts w:ascii="Verdana" w:hAnsi="Verdana" w:cs="Times New Roman"/>
          <w:sz w:val="20"/>
          <w:szCs w:val="20"/>
          <w:lang w:val="ru-RU"/>
        </w:rPr>
        <w:t>смазочных материалов</w:t>
      </w:r>
      <w:r w:rsidRPr="00AC2EC5">
        <w:rPr>
          <w:rFonts w:ascii="Verdana" w:hAnsi="Verdana" w:cs="Times New Roman"/>
          <w:sz w:val="20"/>
          <w:szCs w:val="20"/>
          <w:lang w:val="ru-RU"/>
        </w:rPr>
        <w:t xml:space="preserve">. Например, </w:t>
      </w:r>
      <w:r w:rsidR="007C1963">
        <w:rPr>
          <w:rFonts w:ascii="Verdana" w:hAnsi="Verdana" w:cs="Times New Roman"/>
          <w:sz w:val="20"/>
          <w:szCs w:val="20"/>
          <w:lang w:val="ru-RU"/>
        </w:rPr>
        <w:t xml:space="preserve">масла </w:t>
      </w:r>
      <w:r w:rsidR="00FA7685">
        <w:rPr>
          <w:rFonts w:ascii="Verdana" w:hAnsi="Verdana" w:cs="Times New Roman"/>
          <w:sz w:val="20"/>
          <w:szCs w:val="20"/>
        </w:rPr>
        <w:t>DURON</w:t>
      </w:r>
      <w:r w:rsidR="00FA7685" w:rsidRPr="00FA7685">
        <w:rPr>
          <w:rFonts w:ascii="Verdana" w:hAnsi="Verdana" w:cs="Times New Roman"/>
          <w:sz w:val="20"/>
          <w:szCs w:val="20"/>
          <w:lang w:val="ru-RU"/>
        </w:rPr>
        <w:t xml:space="preserve"> </w:t>
      </w:r>
      <w:r w:rsidR="007C1963">
        <w:rPr>
          <w:rFonts w:ascii="Verdana" w:hAnsi="Verdana" w:cs="Times New Roman"/>
          <w:sz w:val="20"/>
          <w:szCs w:val="20"/>
          <w:lang w:val="ru-RU"/>
        </w:rPr>
        <w:t xml:space="preserve">разрабатывались в </w:t>
      </w:r>
      <w:r w:rsidRPr="00AC2EC5">
        <w:rPr>
          <w:rFonts w:ascii="Verdana" w:hAnsi="Verdana" w:cs="Times New Roman"/>
          <w:sz w:val="20"/>
          <w:szCs w:val="20"/>
          <w:lang w:val="ru-RU"/>
        </w:rPr>
        <w:t>тесно</w:t>
      </w:r>
      <w:r w:rsidR="007C1963">
        <w:rPr>
          <w:rFonts w:ascii="Verdana" w:hAnsi="Verdana" w:cs="Times New Roman"/>
          <w:sz w:val="20"/>
          <w:szCs w:val="20"/>
          <w:lang w:val="ru-RU"/>
        </w:rPr>
        <w:t>м</w:t>
      </w:r>
      <w:r w:rsidRPr="00AC2EC5">
        <w:rPr>
          <w:rFonts w:ascii="Verdana" w:hAnsi="Verdana" w:cs="Times New Roman"/>
          <w:sz w:val="20"/>
          <w:szCs w:val="20"/>
          <w:lang w:val="ru-RU"/>
        </w:rPr>
        <w:t xml:space="preserve"> </w:t>
      </w:r>
      <w:r w:rsidR="007C1963">
        <w:rPr>
          <w:rFonts w:ascii="Verdana" w:hAnsi="Verdana" w:cs="Times New Roman"/>
          <w:sz w:val="20"/>
          <w:szCs w:val="20"/>
          <w:lang w:val="ru-RU"/>
        </w:rPr>
        <w:t xml:space="preserve">сотрудничестве </w:t>
      </w:r>
      <w:r w:rsidRPr="00AC2EC5">
        <w:rPr>
          <w:rFonts w:ascii="Verdana" w:hAnsi="Verdana" w:cs="Times New Roman"/>
          <w:sz w:val="20"/>
          <w:szCs w:val="20"/>
          <w:lang w:val="ru-RU"/>
        </w:rPr>
        <w:t xml:space="preserve">с Caterpillar. </w:t>
      </w:r>
      <w:r w:rsidR="007C1963">
        <w:rPr>
          <w:rFonts w:ascii="Verdana" w:hAnsi="Verdana" w:cs="Times New Roman"/>
          <w:sz w:val="20"/>
          <w:szCs w:val="20"/>
          <w:lang w:val="ru-RU"/>
        </w:rPr>
        <w:t xml:space="preserve">Благодаря этому, </w:t>
      </w:r>
      <w:r w:rsidR="007C1963" w:rsidRPr="00AC2EC5">
        <w:rPr>
          <w:rFonts w:ascii="Verdana" w:hAnsi="Verdana" w:cs="Times New Roman"/>
          <w:sz w:val="20"/>
          <w:szCs w:val="20"/>
          <w:lang w:val="ru-RU"/>
        </w:rPr>
        <w:t>Petro-Canada</w:t>
      </w:r>
      <w:r w:rsidRPr="00AC2EC5">
        <w:rPr>
          <w:rFonts w:ascii="Verdana" w:hAnsi="Verdana" w:cs="Times New Roman"/>
          <w:sz w:val="20"/>
          <w:szCs w:val="20"/>
          <w:lang w:val="ru-RU"/>
        </w:rPr>
        <w:t xml:space="preserve"> </w:t>
      </w:r>
      <w:r w:rsidR="007C1963">
        <w:rPr>
          <w:rFonts w:ascii="Verdana" w:hAnsi="Verdana" w:cs="Times New Roman"/>
          <w:sz w:val="20"/>
          <w:szCs w:val="20"/>
          <w:lang w:val="ru-RU"/>
        </w:rPr>
        <w:t xml:space="preserve">сумела </w:t>
      </w:r>
      <w:r w:rsidRPr="00AC2EC5">
        <w:rPr>
          <w:rFonts w:ascii="Verdana" w:hAnsi="Verdana" w:cs="Times New Roman"/>
          <w:sz w:val="20"/>
          <w:szCs w:val="20"/>
          <w:lang w:val="ru-RU"/>
        </w:rPr>
        <w:t xml:space="preserve">применить </w:t>
      </w:r>
      <w:r w:rsidR="007C1963" w:rsidRPr="00AC2EC5">
        <w:rPr>
          <w:rFonts w:ascii="Verdana" w:hAnsi="Verdana" w:cs="Times New Roman"/>
          <w:sz w:val="20"/>
          <w:szCs w:val="20"/>
          <w:lang w:val="ru-RU"/>
        </w:rPr>
        <w:t xml:space="preserve">в производстве моторных масел </w:t>
      </w:r>
      <w:r w:rsidRPr="00AC2EC5">
        <w:rPr>
          <w:rFonts w:ascii="Verdana" w:hAnsi="Verdana" w:cs="Times New Roman"/>
          <w:sz w:val="20"/>
          <w:szCs w:val="20"/>
          <w:lang w:val="ru-RU"/>
        </w:rPr>
        <w:t xml:space="preserve">экономичные технологии малоуглеродной энергетики </w:t>
      </w:r>
      <w:r w:rsidR="00352994" w:rsidRPr="00AC2EC5">
        <w:rPr>
          <w:rFonts w:ascii="Verdana" w:hAnsi="Verdana" w:cs="Times New Roman"/>
          <w:sz w:val="20"/>
          <w:szCs w:val="20"/>
          <w:lang w:val="ru-RU"/>
        </w:rPr>
        <w:t xml:space="preserve">и тем самым поддержать </w:t>
      </w:r>
      <w:r w:rsidRPr="00AC2EC5">
        <w:rPr>
          <w:rFonts w:ascii="Verdana" w:hAnsi="Verdana" w:cs="Times New Roman"/>
          <w:sz w:val="20"/>
          <w:szCs w:val="20"/>
          <w:lang w:val="ru-RU"/>
        </w:rPr>
        <w:t>программ</w:t>
      </w:r>
      <w:r w:rsidR="00352994" w:rsidRPr="00AC2EC5">
        <w:rPr>
          <w:rFonts w:ascii="Verdana" w:hAnsi="Verdana" w:cs="Times New Roman"/>
          <w:sz w:val="20"/>
          <w:szCs w:val="20"/>
          <w:lang w:val="ru-RU"/>
        </w:rPr>
        <w:t>у</w:t>
      </w:r>
      <w:r w:rsidRPr="00AC2EC5">
        <w:rPr>
          <w:rFonts w:ascii="Verdana" w:hAnsi="Verdana" w:cs="Times New Roman"/>
          <w:sz w:val="20"/>
          <w:szCs w:val="20"/>
          <w:lang w:val="ru-RU"/>
        </w:rPr>
        <w:t xml:space="preserve"> повышения энергосбережения при эксплуатации грузово</w:t>
      </w:r>
      <w:r w:rsidR="00352994" w:rsidRPr="00AC2EC5">
        <w:rPr>
          <w:rFonts w:ascii="Verdana" w:hAnsi="Verdana" w:cs="Times New Roman"/>
          <w:sz w:val="20"/>
          <w:szCs w:val="20"/>
          <w:lang w:val="ru-RU"/>
        </w:rPr>
        <w:t>го транспорта, санкционированную</w:t>
      </w:r>
      <w:r w:rsidRPr="00AC2EC5">
        <w:rPr>
          <w:rFonts w:ascii="Verdana" w:hAnsi="Verdana" w:cs="Times New Roman"/>
          <w:sz w:val="20"/>
          <w:szCs w:val="20"/>
          <w:lang w:val="ru-RU"/>
        </w:rPr>
        <w:t xml:space="preserve"> Британским институтом энергосберегающих технологий.</w:t>
      </w:r>
    </w:p>
    <w:p w14:paraId="15140B9A" w14:textId="77777777" w:rsidR="008F158B" w:rsidRPr="00AC2EC5" w:rsidRDefault="008F158B" w:rsidP="00E31FCB">
      <w:pPr>
        <w:pStyle w:val="a3"/>
        <w:ind w:left="122"/>
        <w:rPr>
          <w:rFonts w:ascii="Verdana" w:hAnsi="Verdana" w:cs="Times New Roman"/>
          <w:sz w:val="20"/>
          <w:szCs w:val="20"/>
          <w:lang w:val="ru-RU"/>
        </w:rPr>
      </w:pPr>
    </w:p>
    <w:p w14:paraId="3D0DC2D4" w14:textId="77777777" w:rsidR="004159E1" w:rsidRPr="00AC2EC5" w:rsidRDefault="007C1963" w:rsidP="00E31FCB">
      <w:pPr>
        <w:pStyle w:val="a3"/>
        <w:ind w:left="122"/>
        <w:rPr>
          <w:rFonts w:ascii="Verdana" w:hAnsi="Verdana" w:cs="Times New Roman"/>
          <w:sz w:val="20"/>
          <w:szCs w:val="20"/>
          <w:lang w:val="ru-RU"/>
        </w:rPr>
      </w:pPr>
      <w:r>
        <w:rPr>
          <w:rFonts w:ascii="Verdana" w:hAnsi="Verdana" w:cs="Times New Roman"/>
          <w:sz w:val="20"/>
          <w:szCs w:val="20"/>
          <w:lang w:val="ru-RU"/>
        </w:rPr>
        <w:t>Более того</w:t>
      </w:r>
      <w:r w:rsidR="00FA7685">
        <w:rPr>
          <w:rFonts w:ascii="Verdana" w:hAnsi="Verdana" w:cs="Times New Roman"/>
          <w:sz w:val="20"/>
          <w:szCs w:val="20"/>
          <w:lang w:val="ru-RU"/>
        </w:rPr>
        <w:t xml:space="preserve">, </w:t>
      </w:r>
      <w:r>
        <w:rPr>
          <w:rFonts w:ascii="Verdana" w:hAnsi="Verdana" w:cs="Times New Roman"/>
          <w:sz w:val="20"/>
          <w:szCs w:val="20"/>
          <w:lang w:val="ru-RU"/>
        </w:rPr>
        <w:t xml:space="preserve">высокое качество продукции, квалифицированное обслуживание и эффективная техническая поддержка привлекают многих покупателей. Например, именно за эти преимущества </w:t>
      </w:r>
      <w:r w:rsidR="00FA7685">
        <w:rPr>
          <w:rFonts w:ascii="Verdana" w:hAnsi="Verdana" w:cs="Times New Roman"/>
          <w:sz w:val="20"/>
          <w:szCs w:val="20"/>
          <w:lang w:val="ru-RU"/>
        </w:rPr>
        <w:t>в</w:t>
      </w:r>
      <w:r w:rsidR="004159E1" w:rsidRPr="00AC2EC5">
        <w:rPr>
          <w:rFonts w:ascii="Verdana" w:hAnsi="Verdana" w:cs="Times New Roman"/>
          <w:sz w:val="20"/>
          <w:szCs w:val="20"/>
          <w:lang w:val="ru-RU"/>
        </w:rPr>
        <w:t>едущая транспортная компания из провинции Онтарио (Канада) Carrier Centers выбрала Petro-Canada в качестве поставщика смазочных материалов на все свои рабочие участки.</w:t>
      </w:r>
    </w:p>
    <w:p w14:paraId="53F8009D" w14:textId="77777777" w:rsidR="008F158B" w:rsidRPr="00AC2EC5" w:rsidRDefault="008F158B" w:rsidP="00E31FCB">
      <w:pPr>
        <w:pStyle w:val="a3"/>
        <w:ind w:left="122"/>
        <w:rPr>
          <w:rFonts w:ascii="Verdana" w:hAnsi="Verdana" w:cs="Times New Roman"/>
          <w:sz w:val="20"/>
          <w:szCs w:val="20"/>
          <w:lang w:val="ru-RU"/>
        </w:rPr>
      </w:pPr>
    </w:p>
    <w:p w14:paraId="6C3C7507" w14:textId="77777777" w:rsidR="004159E1" w:rsidRPr="00AC2EC5" w:rsidRDefault="004159E1" w:rsidP="00E31FCB">
      <w:pPr>
        <w:pStyle w:val="a3"/>
        <w:ind w:left="122"/>
        <w:rPr>
          <w:rFonts w:ascii="Verdana" w:hAnsi="Verdana" w:cs="Times New Roman"/>
          <w:sz w:val="20"/>
          <w:szCs w:val="20"/>
          <w:lang w:val="ru-RU"/>
        </w:rPr>
      </w:pPr>
      <w:r w:rsidRPr="00AC2EC5">
        <w:rPr>
          <w:rFonts w:ascii="Verdana" w:hAnsi="Verdana" w:cs="Times New Roman"/>
          <w:sz w:val="20"/>
          <w:szCs w:val="20"/>
          <w:lang w:val="ru-RU"/>
        </w:rPr>
        <w:t xml:space="preserve">Помимо </w:t>
      </w:r>
      <w:r w:rsidR="00FA7685">
        <w:rPr>
          <w:rFonts w:ascii="Verdana" w:hAnsi="Verdana" w:cs="Times New Roman"/>
          <w:sz w:val="20"/>
          <w:szCs w:val="20"/>
          <w:lang w:val="ru-RU"/>
        </w:rPr>
        <w:t xml:space="preserve">своего </w:t>
      </w:r>
      <w:r w:rsidRPr="00AC2EC5">
        <w:rPr>
          <w:rFonts w:ascii="Verdana" w:hAnsi="Verdana" w:cs="Times New Roman"/>
          <w:sz w:val="20"/>
          <w:szCs w:val="20"/>
          <w:lang w:val="ru-RU"/>
        </w:rPr>
        <w:t xml:space="preserve">стратегического подхода к оптимизации </w:t>
      </w:r>
      <w:r w:rsidR="00FA7685">
        <w:rPr>
          <w:rFonts w:ascii="Verdana" w:hAnsi="Verdana" w:cs="Times New Roman"/>
          <w:sz w:val="20"/>
          <w:szCs w:val="20"/>
          <w:lang w:val="ru-RU"/>
        </w:rPr>
        <w:t xml:space="preserve">системы </w:t>
      </w:r>
      <w:r w:rsidRPr="00AC2EC5">
        <w:rPr>
          <w:rFonts w:ascii="Verdana" w:hAnsi="Verdana" w:cs="Times New Roman"/>
          <w:sz w:val="20"/>
          <w:szCs w:val="20"/>
          <w:lang w:val="ru-RU"/>
        </w:rPr>
        <w:t xml:space="preserve">обслуживания компания Petro-Canada </w:t>
      </w:r>
      <w:r w:rsidR="00352994" w:rsidRPr="00AC2EC5">
        <w:rPr>
          <w:rFonts w:ascii="Verdana" w:hAnsi="Verdana" w:cs="Times New Roman"/>
          <w:sz w:val="20"/>
          <w:szCs w:val="20"/>
          <w:lang w:val="ru-RU"/>
        </w:rPr>
        <w:t xml:space="preserve">также </w:t>
      </w:r>
      <w:r w:rsidRPr="00AC2EC5">
        <w:rPr>
          <w:rFonts w:ascii="Verdana" w:hAnsi="Verdana" w:cs="Times New Roman"/>
          <w:sz w:val="20"/>
          <w:szCs w:val="20"/>
          <w:lang w:val="ru-RU"/>
        </w:rPr>
        <w:t>приветствует обратную связь от своих покупателей и зачастую внедряет предложения покупателей в процессе выведения на рынок новых продуктов.</w:t>
      </w:r>
    </w:p>
    <w:p w14:paraId="66628042" w14:textId="77777777" w:rsidR="008F158B" w:rsidRPr="00AC2EC5" w:rsidRDefault="008F158B" w:rsidP="00E31FCB">
      <w:pPr>
        <w:pStyle w:val="a3"/>
        <w:ind w:left="122"/>
        <w:rPr>
          <w:rFonts w:ascii="Verdana" w:hAnsi="Verdana" w:cs="Times New Roman"/>
          <w:sz w:val="20"/>
          <w:szCs w:val="20"/>
          <w:lang w:val="ru-RU"/>
        </w:rPr>
      </w:pPr>
    </w:p>
    <w:p w14:paraId="6BDF4169" w14:textId="77777777" w:rsidR="004159E1" w:rsidRPr="00AC2EC5" w:rsidRDefault="007C1963" w:rsidP="00E31FCB">
      <w:pPr>
        <w:pStyle w:val="a3"/>
        <w:ind w:left="122"/>
        <w:rPr>
          <w:rFonts w:ascii="Verdana" w:hAnsi="Verdana" w:cs="Times New Roman"/>
          <w:sz w:val="20"/>
          <w:szCs w:val="20"/>
          <w:lang w:val="ru-RU"/>
        </w:rPr>
      </w:pPr>
      <w:r>
        <w:rPr>
          <w:rFonts w:ascii="Verdana" w:hAnsi="Verdana" w:cs="Times New Roman"/>
          <w:sz w:val="20"/>
          <w:szCs w:val="20"/>
          <w:lang w:val="ru-RU"/>
        </w:rPr>
        <w:t xml:space="preserve">Компания </w:t>
      </w:r>
      <w:r w:rsidRPr="00AC2EC5">
        <w:rPr>
          <w:rFonts w:ascii="Verdana" w:hAnsi="Verdana" w:cs="Times New Roman"/>
          <w:sz w:val="20"/>
          <w:szCs w:val="20"/>
          <w:lang w:val="ru-RU"/>
        </w:rPr>
        <w:t>Petro-Canada</w:t>
      </w:r>
      <w:r w:rsidR="004159E1" w:rsidRPr="00AC2EC5">
        <w:rPr>
          <w:rFonts w:ascii="Verdana" w:hAnsi="Verdana" w:cs="Times New Roman"/>
          <w:sz w:val="20"/>
          <w:szCs w:val="20"/>
          <w:lang w:val="ru-RU"/>
        </w:rPr>
        <w:t xml:space="preserve"> не только позиционирует себя как лидера в научно-исследовательской деятельности и разработке новейших технологий</w:t>
      </w:r>
      <w:r w:rsidR="00FA7685">
        <w:rPr>
          <w:rFonts w:ascii="Verdana" w:hAnsi="Verdana" w:cs="Times New Roman"/>
          <w:sz w:val="20"/>
          <w:szCs w:val="20"/>
          <w:lang w:val="ru-RU"/>
        </w:rPr>
        <w:t>, используемых</w:t>
      </w:r>
      <w:r w:rsidR="004159E1" w:rsidRPr="00AC2EC5">
        <w:rPr>
          <w:rFonts w:ascii="Verdana" w:hAnsi="Verdana" w:cs="Times New Roman"/>
          <w:sz w:val="20"/>
          <w:szCs w:val="20"/>
          <w:lang w:val="ru-RU"/>
        </w:rPr>
        <w:t xml:space="preserve"> в производстве моторных масел для форсированных дизельных двигателей, но также уделяет особое внимание повышению ка</w:t>
      </w:r>
      <w:r w:rsidR="00352994" w:rsidRPr="00AC2EC5">
        <w:rPr>
          <w:rFonts w:ascii="Verdana" w:hAnsi="Verdana" w:cs="Times New Roman"/>
          <w:sz w:val="20"/>
          <w:szCs w:val="20"/>
          <w:lang w:val="ru-RU"/>
        </w:rPr>
        <w:t xml:space="preserve">чества обслуживания покупателей. </w:t>
      </w:r>
      <w:r>
        <w:rPr>
          <w:rFonts w:ascii="Verdana" w:hAnsi="Verdana" w:cs="Times New Roman"/>
          <w:sz w:val="20"/>
          <w:szCs w:val="20"/>
          <w:lang w:val="ru-RU"/>
        </w:rPr>
        <w:t xml:space="preserve">Этот производитель </w:t>
      </w:r>
      <w:r w:rsidR="00352994" w:rsidRPr="00AC2EC5">
        <w:rPr>
          <w:rFonts w:ascii="Verdana" w:hAnsi="Verdana" w:cs="Times New Roman"/>
          <w:sz w:val="20"/>
          <w:szCs w:val="20"/>
          <w:lang w:val="ru-RU"/>
        </w:rPr>
        <w:t>старается</w:t>
      </w:r>
      <w:r w:rsidR="004159E1" w:rsidRPr="00AC2EC5">
        <w:rPr>
          <w:rFonts w:ascii="Verdana" w:hAnsi="Verdana" w:cs="Times New Roman"/>
          <w:sz w:val="20"/>
          <w:szCs w:val="20"/>
          <w:lang w:val="ru-RU"/>
        </w:rPr>
        <w:t xml:space="preserve"> получить наиболее полное представление об эксплуатационных и организационных требованиях своих покупателей, а также предостав</w:t>
      </w:r>
      <w:r w:rsidR="00352994" w:rsidRPr="00AC2EC5">
        <w:rPr>
          <w:rFonts w:ascii="Verdana" w:hAnsi="Verdana" w:cs="Times New Roman"/>
          <w:sz w:val="20"/>
          <w:szCs w:val="20"/>
          <w:lang w:val="ru-RU"/>
        </w:rPr>
        <w:t>ить</w:t>
      </w:r>
      <w:r w:rsidR="004159E1" w:rsidRPr="00AC2EC5">
        <w:rPr>
          <w:rFonts w:ascii="Verdana" w:hAnsi="Verdana" w:cs="Times New Roman"/>
          <w:sz w:val="20"/>
          <w:szCs w:val="20"/>
          <w:lang w:val="ru-RU"/>
        </w:rPr>
        <w:t xml:space="preserve"> обширный доступ к накопленной ею уникальной технической информации и </w:t>
      </w:r>
      <w:r w:rsidR="001C2E91" w:rsidRPr="00AC2EC5">
        <w:rPr>
          <w:rFonts w:ascii="Verdana" w:hAnsi="Verdana" w:cs="Times New Roman"/>
          <w:sz w:val="20"/>
          <w:szCs w:val="20"/>
          <w:lang w:val="ru-RU"/>
        </w:rPr>
        <w:t>большому</w:t>
      </w:r>
      <w:r w:rsidR="004159E1" w:rsidRPr="00AC2EC5">
        <w:rPr>
          <w:rFonts w:ascii="Verdana" w:hAnsi="Verdana" w:cs="Times New Roman"/>
          <w:sz w:val="20"/>
          <w:szCs w:val="20"/>
          <w:lang w:val="ru-RU"/>
        </w:rPr>
        <w:t xml:space="preserve"> опыту работы в промышленности. </w:t>
      </w:r>
      <w:r w:rsidR="00BE6F82" w:rsidRPr="00AC2EC5">
        <w:rPr>
          <w:rFonts w:ascii="Verdana" w:hAnsi="Verdana" w:cs="Times New Roman"/>
          <w:sz w:val="20"/>
          <w:szCs w:val="20"/>
          <w:lang w:val="ru-RU"/>
        </w:rPr>
        <w:t xml:space="preserve">Более того, компания ответственно подходит к комплексному </w:t>
      </w:r>
      <w:r w:rsidR="00BE6F82">
        <w:rPr>
          <w:rFonts w:ascii="Verdana" w:hAnsi="Verdana" w:cs="Times New Roman"/>
          <w:sz w:val="20"/>
          <w:szCs w:val="20"/>
          <w:lang w:val="ru-RU"/>
        </w:rPr>
        <w:t>обслуживанию</w:t>
      </w:r>
      <w:r w:rsidR="00BE6F82" w:rsidRPr="00AC2EC5">
        <w:rPr>
          <w:rFonts w:ascii="Verdana" w:hAnsi="Verdana" w:cs="Times New Roman"/>
          <w:sz w:val="20"/>
          <w:szCs w:val="20"/>
          <w:lang w:val="ru-RU"/>
        </w:rPr>
        <w:t xml:space="preserve"> своих клиентов, основанному на таких ключевых факторах, как гибкость, близость к покупателю, способность предвидеть и опережать предстоящие изменения, деятельность по всему миру, адресное обслуживание покупателей.</w:t>
      </w:r>
    </w:p>
    <w:p w14:paraId="6EDD4663" w14:textId="77777777" w:rsidR="001C2E91" w:rsidRPr="00AC2EC5" w:rsidRDefault="001C2E91" w:rsidP="00E31FCB">
      <w:pPr>
        <w:pStyle w:val="a3"/>
        <w:ind w:left="122"/>
        <w:rPr>
          <w:rFonts w:ascii="Verdana" w:hAnsi="Verdana" w:cs="Times New Roman"/>
          <w:sz w:val="20"/>
          <w:szCs w:val="20"/>
          <w:lang w:val="ru-RU"/>
        </w:rPr>
      </w:pPr>
    </w:p>
    <w:p w14:paraId="39E23DE0" w14:textId="77777777" w:rsidR="006A18AB" w:rsidRDefault="006A18AB">
      <w:pPr>
        <w:rPr>
          <w:rFonts w:ascii="Verdana" w:hAnsi="Verdana"/>
          <w:i/>
          <w:color w:val="16416A"/>
          <w:w w:val="110"/>
          <w:sz w:val="28"/>
          <w:lang w:val="ru-RU"/>
        </w:rPr>
      </w:pPr>
      <w:r>
        <w:rPr>
          <w:rFonts w:ascii="Verdana" w:hAnsi="Verdana"/>
          <w:i/>
          <w:color w:val="16416A"/>
          <w:w w:val="110"/>
          <w:sz w:val="28"/>
          <w:lang w:val="ru-RU"/>
        </w:rPr>
        <w:br w:type="page"/>
      </w:r>
    </w:p>
    <w:p w14:paraId="376C823B" w14:textId="77777777" w:rsidR="004159E1" w:rsidRPr="00AC2EC5" w:rsidRDefault="004159E1" w:rsidP="001C2E91">
      <w:pPr>
        <w:spacing w:before="101"/>
        <w:ind w:left="122"/>
        <w:rPr>
          <w:rFonts w:ascii="Verdana" w:hAnsi="Verdana"/>
          <w:i/>
          <w:color w:val="16416A"/>
          <w:w w:val="110"/>
          <w:sz w:val="28"/>
          <w:lang w:val="ru-RU"/>
        </w:rPr>
      </w:pPr>
      <w:r w:rsidRPr="00AC2EC5">
        <w:rPr>
          <w:rFonts w:ascii="Verdana" w:hAnsi="Verdana"/>
          <w:i/>
          <w:color w:val="16416A"/>
          <w:w w:val="110"/>
          <w:sz w:val="28"/>
          <w:lang w:val="ru-RU"/>
        </w:rPr>
        <w:lastRenderedPageBreak/>
        <w:t xml:space="preserve">Заключение </w:t>
      </w:r>
    </w:p>
    <w:p w14:paraId="58CCF2B0" w14:textId="77777777" w:rsidR="001C2E91" w:rsidRPr="00AC2EC5" w:rsidRDefault="001C2E91" w:rsidP="00E31FCB">
      <w:pPr>
        <w:pStyle w:val="a3"/>
        <w:ind w:left="122"/>
        <w:rPr>
          <w:rFonts w:ascii="Verdana" w:hAnsi="Verdana" w:cs="Times New Roman"/>
          <w:sz w:val="20"/>
          <w:szCs w:val="20"/>
          <w:lang w:val="ru-RU"/>
        </w:rPr>
      </w:pPr>
    </w:p>
    <w:p w14:paraId="4987414C" w14:textId="77777777" w:rsidR="004159E1" w:rsidRPr="00AC2EC5" w:rsidRDefault="004159E1" w:rsidP="00E31FCB">
      <w:pPr>
        <w:pStyle w:val="a3"/>
        <w:ind w:left="122"/>
        <w:rPr>
          <w:rFonts w:ascii="Verdana" w:hAnsi="Verdana" w:cs="Times New Roman"/>
          <w:sz w:val="20"/>
          <w:szCs w:val="20"/>
          <w:lang w:val="ru-RU"/>
        </w:rPr>
      </w:pPr>
      <w:r w:rsidRPr="00AC2EC5">
        <w:rPr>
          <w:rFonts w:ascii="Verdana" w:hAnsi="Verdana" w:cs="Times New Roman"/>
          <w:sz w:val="20"/>
          <w:szCs w:val="20"/>
          <w:lang w:val="ru-RU"/>
        </w:rPr>
        <w:t xml:space="preserve">Компания Petro-Canada </w:t>
      </w:r>
      <w:r w:rsidR="001C2E91" w:rsidRPr="00AC2EC5">
        <w:rPr>
          <w:rFonts w:ascii="Verdana" w:hAnsi="Verdana" w:cs="Times New Roman"/>
          <w:sz w:val="20"/>
          <w:szCs w:val="20"/>
          <w:lang w:val="ru-RU"/>
        </w:rPr>
        <w:t xml:space="preserve">полностью сосредоточена на </w:t>
      </w:r>
      <w:r w:rsidRPr="00AC2EC5">
        <w:rPr>
          <w:rFonts w:ascii="Verdana" w:hAnsi="Verdana" w:cs="Times New Roman"/>
          <w:sz w:val="20"/>
          <w:szCs w:val="20"/>
          <w:lang w:val="ru-RU"/>
        </w:rPr>
        <w:t>неустанной новат</w:t>
      </w:r>
      <w:r w:rsidR="001C2E91" w:rsidRPr="00AC2EC5">
        <w:rPr>
          <w:rFonts w:ascii="Verdana" w:hAnsi="Verdana" w:cs="Times New Roman"/>
          <w:sz w:val="20"/>
          <w:szCs w:val="20"/>
          <w:lang w:val="ru-RU"/>
        </w:rPr>
        <w:t>орской деятельности и постоянном повышении</w:t>
      </w:r>
      <w:r w:rsidRPr="00AC2EC5">
        <w:rPr>
          <w:rFonts w:ascii="Verdana" w:hAnsi="Verdana" w:cs="Times New Roman"/>
          <w:sz w:val="20"/>
          <w:szCs w:val="20"/>
          <w:lang w:val="ru-RU"/>
        </w:rPr>
        <w:t xml:space="preserve"> потребительской ценности своих продуктов. Благодаря этому она смогла предложить лучшие на этом рынке моторные масла нового поколения для форсированных дизельных двигателей DURON. Эти продукты </w:t>
      </w:r>
      <w:r w:rsidR="001C2E91" w:rsidRPr="00AC2EC5">
        <w:rPr>
          <w:rFonts w:ascii="Verdana" w:hAnsi="Verdana" w:cs="Times New Roman"/>
          <w:sz w:val="20"/>
          <w:szCs w:val="20"/>
          <w:lang w:val="ru-RU"/>
        </w:rPr>
        <w:t>наи</w:t>
      </w:r>
      <w:r w:rsidRPr="00AC2EC5">
        <w:rPr>
          <w:rFonts w:ascii="Verdana" w:hAnsi="Verdana" w:cs="Times New Roman"/>
          <w:sz w:val="20"/>
          <w:szCs w:val="20"/>
          <w:lang w:val="ru-RU"/>
        </w:rPr>
        <w:t xml:space="preserve">более эффективны </w:t>
      </w:r>
      <w:r w:rsidR="001C2E91" w:rsidRPr="00AC2EC5">
        <w:rPr>
          <w:rFonts w:ascii="Verdana" w:hAnsi="Verdana" w:cs="Times New Roman"/>
          <w:sz w:val="20"/>
          <w:szCs w:val="20"/>
          <w:lang w:val="ru-RU"/>
        </w:rPr>
        <w:t>по своим защитным свойствам</w:t>
      </w:r>
      <w:r w:rsidRPr="00AC2EC5">
        <w:rPr>
          <w:rFonts w:ascii="Verdana" w:hAnsi="Verdana" w:cs="Times New Roman"/>
          <w:sz w:val="20"/>
          <w:szCs w:val="20"/>
          <w:lang w:val="ru-RU"/>
        </w:rPr>
        <w:t xml:space="preserve">, стойкости, продленным интервалам замены и снижению износа узлов двигателя. </w:t>
      </w:r>
      <w:r w:rsidR="007C1963">
        <w:rPr>
          <w:rFonts w:ascii="Verdana" w:hAnsi="Verdana" w:cs="Times New Roman"/>
          <w:sz w:val="20"/>
          <w:szCs w:val="20"/>
          <w:lang w:val="ru-RU"/>
        </w:rPr>
        <w:t>С</w:t>
      </w:r>
      <w:r w:rsidR="001C2E91" w:rsidRPr="00AC2EC5">
        <w:rPr>
          <w:rFonts w:ascii="Verdana" w:hAnsi="Verdana" w:cs="Times New Roman"/>
          <w:sz w:val="20"/>
          <w:szCs w:val="20"/>
          <w:lang w:val="ru-RU"/>
        </w:rPr>
        <w:t>оответствие смазочных материалов</w:t>
      </w:r>
      <w:r w:rsidRPr="00AC2EC5">
        <w:rPr>
          <w:rFonts w:ascii="Verdana" w:hAnsi="Verdana" w:cs="Times New Roman"/>
          <w:sz w:val="20"/>
          <w:szCs w:val="20"/>
          <w:lang w:val="ru-RU"/>
        </w:rPr>
        <w:t xml:space="preserve"> компании </w:t>
      </w:r>
      <w:r w:rsidR="001C2E91" w:rsidRPr="00AC2EC5">
        <w:rPr>
          <w:rFonts w:ascii="Verdana" w:hAnsi="Verdana" w:cs="Times New Roman"/>
          <w:sz w:val="20"/>
          <w:szCs w:val="20"/>
          <w:lang w:val="ru-RU"/>
        </w:rPr>
        <w:t>будущим потребностям</w:t>
      </w:r>
      <w:r w:rsidRPr="00AC2EC5">
        <w:rPr>
          <w:rFonts w:ascii="Verdana" w:hAnsi="Verdana" w:cs="Times New Roman"/>
          <w:sz w:val="20"/>
          <w:szCs w:val="20"/>
          <w:lang w:val="ru-RU"/>
        </w:rPr>
        <w:t xml:space="preserve"> рынка делает их уникальными по сравнению с традиционными и </w:t>
      </w:r>
      <w:r w:rsidR="001C2E91" w:rsidRPr="00AC2EC5">
        <w:rPr>
          <w:rFonts w:ascii="Verdana" w:hAnsi="Verdana" w:cs="Times New Roman"/>
          <w:sz w:val="20"/>
          <w:szCs w:val="20"/>
          <w:lang w:val="ru-RU"/>
        </w:rPr>
        <w:t xml:space="preserve">уже </w:t>
      </w:r>
      <w:r w:rsidRPr="00AC2EC5">
        <w:rPr>
          <w:rFonts w:ascii="Verdana" w:hAnsi="Verdana" w:cs="Times New Roman"/>
          <w:sz w:val="20"/>
          <w:szCs w:val="20"/>
          <w:lang w:val="ru-RU"/>
        </w:rPr>
        <w:t>существующими на рынке продуктами, предлагаемыми конкурентными компаниями.</w:t>
      </w:r>
    </w:p>
    <w:p w14:paraId="64E0E802" w14:textId="77777777" w:rsidR="007C1963" w:rsidRDefault="007C1963" w:rsidP="00E31FCB">
      <w:pPr>
        <w:pStyle w:val="a3"/>
        <w:ind w:left="122"/>
        <w:rPr>
          <w:rFonts w:ascii="Verdana" w:hAnsi="Verdana" w:cs="Times New Roman"/>
          <w:sz w:val="20"/>
          <w:szCs w:val="20"/>
          <w:lang w:val="ru-RU"/>
        </w:rPr>
      </w:pPr>
    </w:p>
    <w:p w14:paraId="2331880B" w14:textId="77777777" w:rsidR="004159E1" w:rsidRPr="00AC2EC5" w:rsidRDefault="001C2E91" w:rsidP="00E31FCB">
      <w:pPr>
        <w:pStyle w:val="a3"/>
        <w:ind w:left="122"/>
        <w:rPr>
          <w:rFonts w:ascii="Verdana" w:hAnsi="Verdana" w:cs="Times New Roman"/>
          <w:sz w:val="20"/>
          <w:szCs w:val="20"/>
          <w:lang w:val="ru-RU"/>
        </w:rPr>
      </w:pPr>
      <w:r w:rsidRPr="00AC2EC5">
        <w:rPr>
          <w:rFonts w:ascii="Verdana" w:hAnsi="Verdana" w:cs="Times New Roman"/>
          <w:sz w:val="20"/>
          <w:szCs w:val="20"/>
          <w:lang w:val="ru-RU"/>
        </w:rPr>
        <w:t>Такие высокие результаты в целом позволили компании</w:t>
      </w:r>
      <w:r w:rsidR="004159E1" w:rsidRPr="00AC2EC5">
        <w:rPr>
          <w:rFonts w:ascii="Verdana" w:hAnsi="Verdana" w:cs="Times New Roman"/>
          <w:sz w:val="20"/>
          <w:szCs w:val="20"/>
          <w:lang w:val="ru-RU"/>
        </w:rPr>
        <w:t xml:space="preserve"> Petro-Canada Lubricants Inc. </w:t>
      </w:r>
      <w:r w:rsidRPr="00AC2EC5">
        <w:rPr>
          <w:rFonts w:ascii="Verdana" w:hAnsi="Verdana" w:cs="Times New Roman"/>
          <w:sz w:val="20"/>
          <w:szCs w:val="20"/>
          <w:lang w:val="ru-RU"/>
        </w:rPr>
        <w:t xml:space="preserve">получить </w:t>
      </w:r>
      <w:r w:rsidR="004159E1" w:rsidRPr="00AC2EC5">
        <w:rPr>
          <w:rFonts w:ascii="Verdana" w:hAnsi="Verdana" w:cs="Times New Roman"/>
          <w:sz w:val="20"/>
          <w:szCs w:val="20"/>
          <w:lang w:val="ru-RU"/>
        </w:rPr>
        <w:t>в 2018 году награду компании Frost &amp; Sullivan «Самый инновационный новый продукт».</w:t>
      </w:r>
    </w:p>
    <w:p w14:paraId="3E3CD661" w14:textId="77777777" w:rsidR="004159E1" w:rsidRPr="00AC2EC5" w:rsidRDefault="004159E1" w:rsidP="00E31FCB">
      <w:pPr>
        <w:pStyle w:val="a3"/>
        <w:ind w:left="122"/>
        <w:rPr>
          <w:rFonts w:ascii="Times New Roman" w:hAnsi="Times New Roman" w:cs="Times New Roman"/>
          <w:sz w:val="20"/>
          <w:szCs w:val="20"/>
          <w:lang w:val="ru-RU"/>
        </w:rPr>
      </w:pPr>
      <w:r w:rsidRPr="00AC2EC5">
        <w:rPr>
          <w:rFonts w:ascii="Times New Roman" w:hAnsi="Times New Roman" w:cs="Times New Roman"/>
          <w:sz w:val="20"/>
          <w:szCs w:val="20"/>
          <w:lang w:val="ru-RU"/>
        </w:rPr>
        <w:t xml:space="preserve"> </w:t>
      </w:r>
    </w:p>
    <w:p w14:paraId="3EF90C8C" w14:textId="77777777" w:rsidR="00EB7E76" w:rsidRPr="00AC2EC5" w:rsidRDefault="00EB7E76">
      <w:pPr>
        <w:rPr>
          <w:rFonts w:ascii="Verdana" w:hAnsi="Verdana"/>
          <w:b/>
          <w:color w:val="16416A"/>
          <w:w w:val="110"/>
          <w:sz w:val="28"/>
          <w:lang w:val="ru-RU"/>
        </w:rPr>
      </w:pPr>
      <w:r w:rsidRPr="00AC2EC5">
        <w:rPr>
          <w:rFonts w:ascii="Verdana" w:hAnsi="Verdana"/>
          <w:b/>
          <w:color w:val="16416A"/>
          <w:w w:val="110"/>
          <w:sz w:val="28"/>
          <w:lang w:val="ru-RU"/>
        </w:rPr>
        <w:br w:type="page"/>
      </w:r>
    </w:p>
    <w:p w14:paraId="7363315F" w14:textId="77777777" w:rsidR="004159E1" w:rsidRPr="00AC2EC5" w:rsidRDefault="004159E1" w:rsidP="00352994">
      <w:pPr>
        <w:spacing w:before="101"/>
        <w:ind w:left="122"/>
        <w:rPr>
          <w:rFonts w:ascii="Verdana" w:hAnsi="Verdana"/>
          <w:b/>
          <w:color w:val="16416A"/>
          <w:w w:val="110"/>
          <w:sz w:val="28"/>
          <w:lang w:val="ru-RU"/>
        </w:rPr>
      </w:pPr>
      <w:r w:rsidRPr="00AC2EC5">
        <w:rPr>
          <w:rFonts w:ascii="Verdana" w:hAnsi="Verdana"/>
          <w:b/>
          <w:color w:val="16416A"/>
          <w:w w:val="110"/>
          <w:sz w:val="28"/>
          <w:lang w:val="ru-RU"/>
        </w:rPr>
        <w:lastRenderedPageBreak/>
        <w:t xml:space="preserve">Значение инновационных решений, </w:t>
      </w:r>
      <w:r w:rsidR="007C1963">
        <w:rPr>
          <w:rFonts w:ascii="Verdana" w:hAnsi="Verdana"/>
          <w:b/>
          <w:color w:val="16416A"/>
          <w:w w:val="110"/>
          <w:sz w:val="28"/>
          <w:lang w:val="ru-RU"/>
        </w:rPr>
        <w:t xml:space="preserve">использованных </w:t>
      </w:r>
      <w:r w:rsidRPr="00AC2EC5">
        <w:rPr>
          <w:rFonts w:ascii="Verdana" w:hAnsi="Verdana"/>
          <w:b/>
          <w:color w:val="16416A"/>
          <w:w w:val="110"/>
          <w:sz w:val="28"/>
          <w:lang w:val="ru-RU"/>
        </w:rPr>
        <w:t>в новом продукте</w:t>
      </w:r>
    </w:p>
    <w:p w14:paraId="3F69F389" w14:textId="77777777" w:rsidR="00352994" w:rsidRPr="00AC2EC5" w:rsidRDefault="00352994" w:rsidP="00352994">
      <w:pPr>
        <w:pStyle w:val="a3"/>
        <w:ind w:left="122"/>
        <w:rPr>
          <w:rFonts w:ascii="Verdana" w:hAnsi="Verdana" w:cs="Times New Roman"/>
          <w:sz w:val="20"/>
          <w:szCs w:val="20"/>
          <w:lang w:val="ru-RU"/>
        </w:rPr>
      </w:pPr>
    </w:p>
    <w:p w14:paraId="5EB0A982" w14:textId="77777777" w:rsidR="004159E1" w:rsidRPr="00AC2EC5" w:rsidRDefault="004159E1" w:rsidP="00352994">
      <w:pPr>
        <w:pStyle w:val="a3"/>
        <w:ind w:left="122"/>
        <w:rPr>
          <w:rFonts w:ascii="Verdana" w:hAnsi="Verdana" w:cs="Times New Roman"/>
          <w:sz w:val="20"/>
          <w:szCs w:val="20"/>
          <w:lang w:val="ru-RU"/>
        </w:rPr>
      </w:pPr>
      <w:r w:rsidRPr="00AC2EC5">
        <w:rPr>
          <w:rFonts w:ascii="Verdana" w:hAnsi="Verdana" w:cs="Times New Roman"/>
          <w:sz w:val="20"/>
          <w:szCs w:val="20"/>
          <w:lang w:val="ru-RU"/>
        </w:rPr>
        <w:t>В конечном итоге рост любой организации зависит от постоянного выведения новых продуктов на рынок и успешной их коммерциализации. Для достижения обеих целей компания обязана стать лучшей в трех ключевых направлениях: в понимании спроса, формировании своего бренда и способности дифференцироваться от конкурентов.</w:t>
      </w:r>
    </w:p>
    <w:p w14:paraId="3A63B8CB" w14:textId="77777777" w:rsidR="004159E1" w:rsidRPr="00AC2EC5" w:rsidRDefault="004159E1" w:rsidP="00E626C6">
      <w:pPr>
        <w:pStyle w:val="a3"/>
        <w:ind w:left="122"/>
        <w:jc w:val="center"/>
        <w:rPr>
          <w:rFonts w:ascii="Times New Roman" w:hAnsi="Times New Roman" w:cs="Times New Roman"/>
          <w:sz w:val="20"/>
          <w:szCs w:val="20"/>
          <w:lang w:val="ru-RU"/>
        </w:rPr>
      </w:pPr>
    </w:p>
    <w:p w14:paraId="1EB5120C" w14:textId="77777777" w:rsidR="00F556D6" w:rsidRPr="00AC2EC5" w:rsidRDefault="00F556D6" w:rsidP="00E626C6">
      <w:pPr>
        <w:pStyle w:val="a3"/>
        <w:ind w:left="122"/>
        <w:jc w:val="center"/>
        <w:rPr>
          <w:rFonts w:ascii="Times New Roman" w:hAnsi="Times New Roman" w:cs="Times New Roman"/>
          <w:b/>
          <w:sz w:val="20"/>
          <w:szCs w:val="20"/>
          <w:lang w:val="ru-RU"/>
        </w:rPr>
      </w:pPr>
      <w:r w:rsidRPr="00AC2EC5">
        <w:rPr>
          <w:rFonts w:ascii="Verdana" w:hAnsi="Verdana" w:cs="Times New Roman"/>
          <w:noProof/>
          <w:sz w:val="20"/>
          <w:szCs w:val="20"/>
          <w:lang w:val="ru-RU" w:eastAsia="ru-RU"/>
        </w:rPr>
        <w:drawing>
          <wp:inline distT="0" distB="0" distL="0" distR="0" wp14:anchorId="1347A029" wp14:editId="3DD7FE84">
            <wp:extent cx="5354713" cy="5766534"/>
            <wp:effectExtent l="0" t="0" r="0" b="5715"/>
            <wp:docPr id="42" name="Рисунок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Значение инновации.jpg"/>
                    <pic:cNvPicPr/>
                  </pic:nvPicPr>
                  <pic:blipFill>
                    <a:blip r:embed="rId59">
                      <a:extLst>
                        <a:ext uri="{28A0092B-C50C-407E-A947-70E740481C1C}">
                          <a14:useLocalDpi xmlns:a14="http://schemas.microsoft.com/office/drawing/2010/main" val="0"/>
                        </a:ext>
                      </a:extLst>
                    </a:blip>
                    <a:stretch>
                      <a:fillRect/>
                    </a:stretch>
                  </pic:blipFill>
                  <pic:spPr>
                    <a:xfrm>
                      <a:off x="0" y="0"/>
                      <a:ext cx="5357020" cy="5769018"/>
                    </a:xfrm>
                    <a:prstGeom prst="rect">
                      <a:avLst/>
                    </a:prstGeom>
                  </pic:spPr>
                </pic:pic>
              </a:graphicData>
            </a:graphic>
          </wp:inline>
        </w:drawing>
      </w:r>
    </w:p>
    <w:p w14:paraId="23822915" w14:textId="77777777" w:rsidR="00F556D6" w:rsidRPr="00AC2EC5" w:rsidRDefault="00F556D6" w:rsidP="00E626C6">
      <w:pPr>
        <w:pStyle w:val="a3"/>
        <w:ind w:left="122"/>
        <w:jc w:val="center"/>
        <w:rPr>
          <w:rFonts w:ascii="Times New Roman" w:hAnsi="Times New Roman" w:cs="Times New Roman"/>
          <w:b/>
          <w:sz w:val="20"/>
          <w:szCs w:val="20"/>
          <w:lang w:val="ru-RU"/>
        </w:rPr>
      </w:pPr>
    </w:p>
    <w:p w14:paraId="536ED27C" w14:textId="77777777" w:rsidR="004159E1" w:rsidRPr="00AC2EC5" w:rsidRDefault="007C1963" w:rsidP="00352994">
      <w:pPr>
        <w:spacing w:before="101"/>
        <w:ind w:left="122"/>
        <w:rPr>
          <w:rFonts w:ascii="Verdana" w:hAnsi="Verdana"/>
          <w:b/>
          <w:color w:val="16416A"/>
          <w:w w:val="110"/>
          <w:sz w:val="28"/>
          <w:lang w:val="ru-RU"/>
        </w:rPr>
      </w:pPr>
      <w:r>
        <w:rPr>
          <w:rFonts w:ascii="Verdana" w:hAnsi="Verdana"/>
          <w:b/>
          <w:color w:val="16416A"/>
          <w:w w:val="110"/>
          <w:sz w:val="28"/>
          <w:lang w:val="ru-RU"/>
        </w:rPr>
        <w:t>Суть инноваций в новом продукте</w:t>
      </w:r>
    </w:p>
    <w:p w14:paraId="5D8DC04D" w14:textId="77777777" w:rsidR="00352994" w:rsidRPr="00AC2EC5" w:rsidRDefault="00352994" w:rsidP="00352994">
      <w:pPr>
        <w:pStyle w:val="a3"/>
        <w:ind w:left="122"/>
        <w:rPr>
          <w:rFonts w:ascii="Verdana" w:hAnsi="Verdana" w:cs="Times New Roman"/>
          <w:sz w:val="20"/>
          <w:szCs w:val="20"/>
          <w:lang w:val="ru-RU"/>
        </w:rPr>
      </w:pPr>
    </w:p>
    <w:p w14:paraId="22174156" w14:textId="77777777" w:rsidR="004159E1" w:rsidRPr="00AC2EC5" w:rsidRDefault="004159E1" w:rsidP="00E626C6">
      <w:pPr>
        <w:pStyle w:val="a3"/>
        <w:ind w:left="122"/>
        <w:rPr>
          <w:rFonts w:ascii="Verdana" w:hAnsi="Verdana" w:cs="Times New Roman"/>
          <w:sz w:val="20"/>
          <w:szCs w:val="20"/>
          <w:lang w:val="ru-RU"/>
        </w:rPr>
      </w:pPr>
      <w:r w:rsidRPr="00AC2EC5">
        <w:rPr>
          <w:rFonts w:ascii="Verdana" w:hAnsi="Verdana" w:cs="Times New Roman"/>
          <w:sz w:val="20"/>
          <w:szCs w:val="20"/>
          <w:lang w:val="ru-RU"/>
        </w:rPr>
        <w:t>Суть инновационной деятельности заключается в том, чтобы находить продуктивный выход для творческого начала для постоянного преобразования идей в высококачественные продукты, которые окажут сильное влияние на покупателя.</w:t>
      </w:r>
    </w:p>
    <w:p w14:paraId="71324147" w14:textId="77777777" w:rsidR="004159E1" w:rsidRPr="00AC2EC5" w:rsidRDefault="004159E1" w:rsidP="00E626C6">
      <w:pPr>
        <w:pStyle w:val="a3"/>
        <w:ind w:left="122"/>
        <w:rPr>
          <w:rFonts w:ascii="Verdana" w:hAnsi="Verdana" w:cs="Times New Roman"/>
          <w:sz w:val="20"/>
          <w:szCs w:val="20"/>
          <w:lang w:val="ru-RU"/>
        </w:rPr>
      </w:pPr>
      <w:r w:rsidRPr="00AC2EC5">
        <w:rPr>
          <w:rFonts w:ascii="Verdana" w:hAnsi="Verdana" w:cs="Times New Roman"/>
          <w:sz w:val="20"/>
          <w:szCs w:val="20"/>
          <w:lang w:val="ru-RU"/>
        </w:rPr>
        <w:t xml:space="preserve"> </w:t>
      </w:r>
    </w:p>
    <w:p w14:paraId="2FFF341C" w14:textId="77777777" w:rsidR="00F556D6" w:rsidRPr="00AC2EC5" w:rsidRDefault="00F556D6" w:rsidP="00E626C6">
      <w:pPr>
        <w:pStyle w:val="a3"/>
        <w:ind w:left="122"/>
        <w:rPr>
          <w:rFonts w:ascii="Verdana" w:hAnsi="Verdana" w:cs="Times New Roman"/>
          <w:sz w:val="20"/>
          <w:szCs w:val="20"/>
          <w:lang w:val="ru-RU"/>
        </w:rPr>
      </w:pPr>
    </w:p>
    <w:p w14:paraId="6C7EDEA0" w14:textId="77777777" w:rsidR="00F556D6" w:rsidRPr="00AC2EC5" w:rsidRDefault="00F556D6" w:rsidP="00E626C6">
      <w:pPr>
        <w:pStyle w:val="a3"/>
        <w:ind w:left="122"/>
        <w:rPr>
          <w:rFonts w:ascii="Verdana" w:hAnsi="Verdana" w:cs="Times New Roman"/>
          <w:sz w:val="20"/>
          <w:szCs w:val="20"/>
          <w:lang w:val="ru-RU"/>
        </w:rPr>
      </w:pPr>
    </w:p>
    <w:p w14:paraId="5A2F92C4" w14:textId="77777777" w:rsidR="004159E1" w:rsidRPr="00AC2EC5" w:rsidRDefault="004159E1" w:rsidP="00F556D6">
      <w:pPr>
        <w:spacing w:before="101"/>
        <w:ind w:left="122"/>
        <w:rPr>
          <w:rFonts w:ascii="Verdana" w:hAnsi="Verdana"/>
          <w:i/>
          <w:color w:val="16416A"/>
          <w:w w:val="110"/>
          <w:sz w:val="28"/>
          <w:lang w:val="ru-RU"/>
        </w:rPr>
      </w:pPr>
      <w:r w:rsidRPr="00AC2EC5">
        <w:rPr>
          <w:rFonts w:ascii="Verdana" w:hAnsi="Verdana"/>
          <w:i/>
          <w:color w:val="16416A"/>
          <w:w w:val="110"/>
          <w:sz w:val="28"/>
          <w:lang w:val="ru-RU"/>
        </w:rPr>
        <w:lastRenderedPageBreak/>
        <w:t xml:space="preserve">Основные критерии оценки </w:t>
      </w:r>
    </w:p>
    <w:p w14:paraId="6E1E3FBE" w14:textId="77777777" w:rsidR="00F556D6" w:rsidRPr="00AC2EC5" w:rsidRDefault="00F556D6" w:rsidP="00E626C6">
      <w:pPr>
        <w:pStyle w:val="a3"/>
        <w:ind w:left="122"/>
        <w:rPr>
          <w:rFonts w:ascii="Verdana" w:hAnsi="Verdana" w:cs="Times New Roman"/>
          <w:sz w:val="20"/>
          <w:szCs w:val="20"/>
          <w:lang w:val="ru-RU"/>
        </w:rPr>
      </w:pPr>
    </w:p>
    <w:p w14:paraId="1980545C" w14:textId="77777777" w:rsidR="004159E1" w:rsidRPr="00AC2EC5" w:rsidRDefault="004159E1" w:rsidP="00E626C6">
      <w:pPr>
        <w:pStyle w:val="a3"/>
        <w:ind w:left="122"/>
        <w:rPr>
          <w:rFonts w:ascii="Verdana" w:hAnsi="Verdana" w:cs="Times New Roman"/>
          <w:sz w:val="20"/>
          <w:szCs w:val="20"/>
          <w:lang w:val="ru-RU"/>
        </w:rPr>
      </w:pPr>
      <w:r w:rsidRPr="00AC2EC5">
        <w:rPr>
          <w:rFonts w:ascii="Verdana" w:hAnsi="Verdana" w:cs="Times New Roman"/>
          <w:sz w:val="20"/>
          <w:szCs w:val="20"/>
          <w:lang w:val="ru-RU"/>
        </w:rPr>
        <w:t xml:space="preserve">В процессе выбора лауреата премии «Самый инновационный новый продукт» аналитики компании Frost &amp; Sullivan независимо друг от друга оценивают претендентов по двум ключевым параметрам – отличительным свойствам нового продукта и влиянию его на покупателей – согласно критериям, указанным в списке ниже. </w:t>
      </w:r>
    </w:p>
    <w:p w14:paraId="6B311C78" w14:textId="77777777" w:rsidR="004159E1" w:rsidRPr="00AC2EC5" w:rsidRDefault="004159E1" w:rsidP="00E626C6">
      <w:pPr>
        <w:pStyle w:val="a3"/>
        <w:ind w:left="122"/>
        <w:rPr>
          <w:rFonts w:ascii="Verdana" w:hAnsi="Verdana" w:cs="Times New Roman"/>
          <w:b/>
          <w:sz w:val="20"/>
          <w:szCs w:val="20"/>
          <w:lang w:val="ru-RU"/>
        </w:rPr>
      </w:pPr>
      <w:r w:rsidRPr="00AC2EC5">
        <w:rPr>
          <w:rFonts w:ascii="Verdana" w:hAnsi="Verdana" w:cs="Times New Roman"/>
          <w:b/>
          <w:sz w:val="20"/>
          <w:szCs w:val="20"/>
          <w:lang w:val="ru-RU"/>
        </w:rPr>
        <w:t xml:space="preserve">Отличительные свойства нового продукта  </w:t>
      </w:r>
    </w:p>
    <w:p w14:paraId="561E19A2" w14:textId="77777777" w:rsidR="004159E1" w:rsidRPr="00AC2EC5" w:rsidRDefault="004159E1" w:rsidP="00E626C6">
      <w:pPr>
        <w:pStyle w:val="a3"/>
        <w:ind w:left="567"/>
        <w:rPr>
          <w:rFonts w:ascii="Verdana" w:hAnsi="Verdana" w:cs="Times New Roman"/>
          <w:sz w:val="20"/>
          <w:szCs w:val="20"/>
          <w:lang w:val="ru-RU"/>
        </w:rPr>
      </w:pPr>
      <w:r w:rsidRPr="00AC2EC5">
        <w:rPr>
          <w:rFonts w:ascii="Verdana" w:hAnsi="Verdana" w:cs="Times New Roman"/>
          <w:sz w:val="20"/>
          <w:szCs w:val="20"/>
          <w:lang w:val="ru-RU"/>
        </w:rPr>
        <w:t xml:space="preserve">Критерий 1: Соответствие потребностям  </w:t>
      </w:r>
    </w:p>
    <w:p w14:paraId="5BCA475F" w14:textId="77777777" w:rsidR="004159E1" w:rsidRPr="00AC2EC5" w:rsidRDefault="004159E1" w:rsidP="00E626C6">
      <w:pPr>
        <w:pStyle w:val="a3"/>
        <w:ind w:left="567"/>
        <w:rPr>
          <w:rFonts w:ascii="Verdana" w:hAnsi="Verdana" w:cs="Times New Roman"/>
          <w:sz w:val="20"/>
          <w:szCs w:val="20"/>
          <w:lang w:val="ru-RU"/>
        </w:rPr>
      </w:pPr>
      <w:r w:rsidRPr="00AC2EC5">
        <w:rPr>
          <w:rFonts w:ascii="Verdana" w:hAnsi="Verdana" w:cs="Times New Roman"/>
          <w:sz w:val="20"/>
          <w:szCs w:val="20"/>
          <w:lang w:val="ru-RU"/>
        </w:rPr>
        <w:t>Критерий 2: Надежность</w:t>
      </w:r>
    </w:p>
    <w:p w14:paraId="7A20FA73" w14:textId="77777777" w:rsidR="004159E1" w:rsidRPr="00AC2EC5" w:rsidRDefault="004159E1" w:rsidP="00E626C6">
      <w:pPr>
        <w:pStyle w:val="a3"/>
        <w:ind w:left="567"/>
        <w:rPr>
          <w:rFonts w:ascii="Verdana" w:hAnsi="Verdana" w:cs="Times New Roman"/>
          <w:sz w:val="20"/>
          <w:szCs w:val="20"/>
          <w:lang w:val="ru-RU"/>
        </w:rPr>
      </w:pPr>
      <w:r w:rsidRPr="00AC2EC5">
        <w:rPr>
          <w:rFonts w:ascii="Verdana" w:hAnsi="Verdana" w:cs="Times New Roman"/>
          <w:sz w:val="20"/>
          <w:szCs w:val="20"/>
          <w:lang w:val="ru-RU"/>
        </w:rPr>
        <w:t>Критерий 3: Качество</w:t>
      </w:r>
    </w:p>
    <w:p w14:paraId="5E35000B" w14:textId="77777777" w:rsidR="004159E1" w:rsidRPr="00AC2EC5" w:rsidRDefault="004159E1" w:rsidP="00E626C6">
      <w:pPr>
        <w:pStyle w:val="a3"/>
        <w:ind w:left="567"/>
        <w:rPr>
          <w:rFonts w:ascii="Verdana" w:hAnsi="Verdana" w:cs="Times New Roman"/>
          <w:sz w:val="20"/>
          <w:szCs w:val="20"/>
          <w:lang w:val="ru-RU"/>
        </w:rPr>
      </w:pPr>
      <w:r w:rsidRPr="00AC2EC5">
        <w:rPr>
          <w:rFonts w:ascii="Verdana" w:hAnsi="Verdana" w:cs="Times New Roman"/>
          <w:sz w:val="20"/>
          <w:szCs w:val="20"/>
          <w:lang w:val="ru-RU"/>
        </w:rPr>
        <w:t>Критерий 4: Позиционирование</w:t>
      </w:r>
    </w:p>
    <w:p w14:paraId="324F7FFC" w14:textId="77777777" w:rsidR="004159E1" w:rsidRPr="00AC2EC5" w:rsidRDefault="004159E1" w:rsidP="00E626C6">
      <w:pPr>
        <w:pStyle w:val="a3"/>
        <w:ind w:left="567"/>
        <w:rPr>
          <w:rFonts w:ascii="Verdana" w:hAnsi="Verdana" w:cs="Times New Roman"/>
          <w:sz w:val="20"/>
          <w:szCs w:val="20"/>
          <w:lang w:val="ru-RU"/>
        </w:rPr>
      </w:pPr>
      <w:r w:rsidRPr="00AC2EC5">
        <w:rPr>
          <w:rFonts w:ascii="Verdana" w:hAnsi="Verdana" w:cs="Times New Roman"/>
          <w:sz w:val="20"/>
          <w:szCs w:val="20"/>
          <w:lang w:val="ru-RU"/>
        </w:rPr>
        <w:t>Критерий 5: Дизайн</w:t>
      </w:r>
    </w:p>
    <w:p w14:paraId="2EEDC628" w14:textId="77777777" w:rsidR="004159E1" w:rsidRPr="00AC2EC5" w:rsidRDefault="004159E1" w:rsidP="00E626C6">
      <w:pPr>
        <w:pStyle w:val="a3"/>
        <w:ind w:left="122"/>
        <w:rPr>
          <w:rFonts w:ascii="Verdana" w:hAnsi="Verdana" w:cs="Times New Roman"/>
          <w:b/>
          <w:sz w:val="20"/>
          <w:szCs w:val="20"/>
          <w:lang w:val="ru-RU"/>
        </w:rPr>
      </w:pPr>
      <w:r w:rsidRPr="00AC2EC5">
        <w:rPr>
          <w:rFonts w:ascii="Verdana" w:hAnsi="Verdana" w:cs="Times New Roman"/>
          <w:b/>
          <w:sz w:val="20"/>
          <w:szCs w:val="20"/>
          <w:lang w:val="ru-RU"/>
        </w:rPr>
        <w:t>Влияние на покупателей</w:t>
      </w:r>
    </w:p>
    <w:p w14:paraId="72D7BDAD" w14:textId="77777777" w:rsidR="004159E1" w:rsidRPr="00AC2EC5" w:rsidRDefault="004159E1" w:rsidP="00E626C6">
      <w:pPr>
        <w:pStyle w:val="a3"/>
        <w:ind w:left="567"/>
        <w:rPr>
          <w:rFonts w:ascii="Verdana" w:hAnsi="Verdana" w:cs="Times New Roman"/>
          <w:sz w:val="20"/>
          <w:szCs w:val="20"/>
          <w:lang w:val="ru-RU"/>
        </w:rPr>
      </w:pPr>
      <w:r w:rsidRPr="00AC2EC5">
        <w:rPr>
          <w:rFonts w:ascii="Verdana" w:hAnsi="Verdana" w:cs="Times New Roman"/>
          <w:sz w:val="20"/>
          <w:szCs w:val="20"/>
          <w:lang w:val="ru-RU"/>
        </w:rPr>
        <w:t xml:space="preserve">Критерий 1: Соотношение цены и характеристик  </w:t>
      </w:r>
    </w:p>
    <w:p w14:paraId="59948B2F" w14:textId="77777777" w:rsidR="004159E1" w:rsidRPr="00AC2EC5" w:rsidRDefault="004159E1" w:rsidP="00E626C6">
      <w:pPr>
        <w:pStyle w:val="a3"/>
        <w:ind w:left="567"/>
        <w:rPr>
          <w:rFonts w:ascii="Verdana" w:hAnsi="Verdana" w:cs="Times New Roman"/>
          <w:sz w:val="20"/>
          <w:szCs w:val="20"/>
          <w:lang w:val="ru-RU"/>
        </w:rPr>
      </w:pPr>
      <w:r w:rsidRPr="00AC2EC5">
        <w:rPr>
          <w:rFonts w:ascii="Verdana" w:hAnsi="Verdana" w:cs="Times New Roman"/>
          <w:sz w:val="20"/>
          <w:szCs w:val="20"/>
          <w:lang w:val="ru-RU"/>
        </w:rPr>
        <w:t xml:space="preserve">Критерий 2: Удовлетворенность </w:t>
      </w:r>
      <w:r w:rsidR="007C1963">
        <w:rPr>
          <w:rFonts w:ascii="Verdana" w:hAnsi="Verdana" w:cs="Times New Roman"/>
          <w:sz w:val="20"/>
          <w:szCs w:val="20"/>
          <w:lang w:val="ru-RU"/>
        </w:rPr>
        <w:t>покупкой</w:t>
      </w:r>
    </w:p>
    <w:p w14:paraId="32AC754C" w14:textId="77777777" w:rsidR="004159E1" w:rsidRPr="00AC2EC5" w:rsidRDefault="004159E1" w:rsidP="00E626C6">
      <w:pPr>
        <w:pStyle w:val="a3"/>
        <w:ind w:left="567"/>
        <w:rPr>
          <w:rFonts w:ascii="Verdana" w:hAnsi="Verdana" w:cs="Times New Roman"/>
          <w:sz w:val="20"/>
          <w:szCs w:val="20"/>
          <w:lang w:val="ru-RU"/>
        </w:rPr>
      </w:pPr>
      <w:r w:rsidRPr="00AC2EC5">
        <w:rPr>
          <w:rFonts w:ascii="Verdana" w:hAnsi="Verdana" w:cs="Times New Roman"/>
          <w:sz w:val="20"/>
          <w:szCs w:val="20"/>
          <w:lang w:val="ru-RU"/>
        </w:rPr>
        <w:t xml:space="preserve">Критерий 3: Удовлетворенность </w:t>
      </w:r>
      <w:r w:rsidR="007C1963">
        <w:rPr>
          <w:rFonts w:ascii="Verdana" w:hAnsi="Verdana" w:cs="Times New Roman"/>
          <w:sz w:val="20"/>
          <w:szCs w:val="20"/>
          <w:lang w:val="ru-RU"/>
        </w:rPr>
        <w:t>продуктом</w:t>
      </w:r>
    </w:p>
    <w:p w14:paraId="1D1CBBAE" w14:textId="77777777" w:rsidR="004159E1" w:rsidRPr="00AC2EC5" w:rsidRDefault="004159E1" w:rsidP="00E626C6">
      <w:pPr>
        <w:pStyle w:val="a3"/>
        <w:ind w:left="567"/>
        <w:rPr>
          <w:rFonts w:ascii="Verdana" w:hAnsi="Verdana" w:cs="Times New Roman"/>
          <w:sz w:val="20"/>
          <w:szCs w:val="20"/>
          <w:lang w:val="ru-RU"/>
        </w:rPr>
      </w:pPr>
      <w:r w:rsidRPr="00AC2EC5">
        <w:rPr>
          <w:rFonts w:ascii="Verdana" w:hAnsi="Verdana" w:cs="Times New Roman"/>
          <w:sz w:val="20"/>
          <w:szCs w:val="20"/>
          <w:lang w:val="ru-RU"/>
        </w:rPr>
        <w:t xml:space="preserve">Критерий 4: Удовлетворенность обслуживанием </w:t>
      </w:r>
    </w:p>
    <w:p w14:paraId="7258B83B" w14:textId="77777777" w:rsidR="004159E1" w:rsidRPr="00AC2EC5" w:rsidRDefault="004159E1" w:rsidP="00E626C6">
      <w:pPr>
        <w:pStyle w:val="a3"/>
        <w:ind w:left="567"/>
        <w:rPr>
          <w:rFonts w:ascii="Verdana" w:hAnsi="Verdana" w:cs="Times New Roman"/>
          <w:sz w:val="20"/>
          <w:szCs w:val="20"/>
          <w:lang w:val="ru-RU"/>
        </w:rPr>
      </w:pPr>
      <w:r w:rsidRPr="00AC2EC5">
        <w:rPr>
          <w:rFonts w:ascii="Verdana" w:hAnsi="Verdana" w:cs="Times New Roman"/>
          <w:sz w:val="20"/>
          <w:szCs w:val="20"/>
          <w:lang w:val="ru-RU"/>
        </w:rPr>
        <w:t>Критерий 5: Ценность бренда</w:t>
      </w:r>
    </w:p>
    <w:p w14:paraId="50A0AE36" w14:textId="77777777" w:rsidR="00E626C6" w:rsidRPr="00AC2EC5" w:rsidRDefault="00E626C6" w:rsidP="00E626C6">
      <w:pPr>
        <w:pStyle w:val="a3"/>
        <w:ind w:left="122"/>
        <w:rPr>
          <w:rFonts w:ascii="Verdana" w:hAnsi="Verdana" w:cs="Times New Roman"/>
          <w:sz w:val="20"/>
          <w:szCs w:val="20"/>
          <w:lang w:val="ru-RU"/>
        </w:rPr>
      </w:pPr>
    </w:p>
    <w:p w14:paraId="3F483458" w14:textId="77777777" w:rsidR="004159E1" w:rsidRPr="00F62AA8" w:rsidRDefault="00F05BEF" w:rsidP="00E626C6">
      <w:pPr>
        <w:spacing w:before="101"/>
        <w:ind w:left="122"/>
        <w:rPr>
          <w:rFonts w:ascii="Verdana" w:hAnsi="Verdana"/>
          <w:b/>
          <w:color w:val="16416A"/>
          <w:w w:val="110"/>
          <w:sz w:val="28"/>
        </w:rPr>
      </w:pPr>
      <w:r>
        <w:rPr>
          <w:rFonts w:ascii="Verdana" w:hAnsi="Verdana"/>
          <w:b/>
          <w:color w:val="16416A"/>
          <w:w w:val="110"/>
          <w:sz w:val="28"/>
          <w:lang w:val="ru-RU"/>
        </w:rPr>
        <w:t>Оценка</w:t>
      </w:r>
      <w:r w:rsidRPr="00F62AA8">
        <w:rPr>
          <w:rFonts w:ascii="Verdana" w:hAnsi="Verdana"/>
          <w:b/>
          <w:color w:val="16416A"/>
          <w:w w:val="110"/>
          <w:sz w:val="28"/>
        </w:rPr>
        <w:t xml:space="preserve"> </w:t>
      </w:r>
      <w:r>
        <w:rPr>
          <w:rFonts w:ascii="Verdana" w:hAnsi="Verdana"/>
          <w:b/>
          <w:color w:val="16416A"/>
          <w:w w:val="110"/>
          <w:sz w:val="28"/>
          <w:lang w:val="ru-RU"/>
        </w:rPr>
        <w:t>достижений</w:t>
      </w:r>
      <w:r w:rsidR="004159E1" w:rsidRPr="00F62AA8">
        <w:rPr>
          <w:rFonts w:ascii="Verdana" w:hAnsi="Verdana"/>
          <w:b/>
          <w:color w:val="16416A"/>
          <w:w w:val="110"/>
          <w:sz w:val="28"/>
        </w:rPr>
        <w:t xml:space="preserve"> Petro-Canada Lubricants Inc. </w:t>
      </w:r>
    </w:p>
    <w:p w14:paraId="500CEEEE" w14:textId="77777777" w:rsidR="00E626C6" w:rsidRPr="00F62AA8" w:rsidRDefault="00E626C6" w:rsidP="00E626C6">
      <w:pPr>
        <w:pStyle w:val="a3"/>
        <w:ind w:left="122"/>
        <w:rPr>
          <w:rFonts w:ascii="Verdana" w:hAnsi="Verdana" w:cs="Times New Roman"/>
          <w:sz w:val="20"/>
          <w:szCs w:val="20"/>
        </w:rPr>
      </w:pPr>
    </w:p>
    <w:p w14:paraId="1B370DEF" w14:textId="77777777" w:rsidR="004159E1" w:rsidRPr="00AC2EC5" w:rsidRDefault="004159E1" w:rsidP="00E626C6">
      <w:pPr>
        <w:spacing w:before="101"/>
        <w:ind w:left="122"/>
        <w:rPr>
          <w:rFonts w:ascii="Verdana" w:hAnsi="Verdana"/>
          <w:i/>
          <w:color w:val="16416A"/>
          <w:w w:val="110"/>
          <w:sz w:val="28"/>
          <w:lang w:val="ru-RU"/>
        </w:rPr>
      </w:pPr>
      <w:r w:rsidRPr="00AC2EC5">
        <w:rPr>
          <w:rFonts w:ascii="Verdana" w:hAnsi="Verdana"/>
          <w:i/>
          <w:color w:val="16416A"/>
          <w:w w:val="110"/>
          <w:sz w:val="28"/>
          <w:lang w:val="ru-RU"/>
        </w:rPr>
        <w:t>Шкала оценки</w:t>
      </w:r>
    </w:p>
    <w:p w14:paraId="2A1E4BC3" w14:textId="77777777" w:rsidR="00E626C6" w:rsidRPr="00AC2EC5" w:rsidRDefault="00E626C6" w:rsidP="00E626C6">
      <w:pPr>
        <w:pStyle w:val="a3"/>
        <w:ind w:left="122"/>
        <w:rPr>
          <w:rFonts w:ascii="Verdana" w:hAnsi="Verdana" w:cs="Times New Roman"/>
          <w:sz w:val="20"/>
          <w:szCs w:val="20"/>
          <w:lang w:val="ru-RU"/>
        </w:rPr>
      </w:pPr>
    </w:p>
    <w:p w14:paraId="674D4BAF" w14:textId="77777777" w:rsidR="004159E1" w:rsidRPr="00AC2EC5" w:rsidRDefault="004159E1" w:rsidP="00E626C6">
      <w:pPr>
        <w:pStyle w:val="a3"/>
        <w:ind w:left="122"/>
        <w:rPr>
          <w:rFonts w:ascii="Verdana" w:hAnsi="Verdana" w:cs="Times New Roman"/>
          <w:sz w:val="20"/>
          <w:szCs w:val="20"/>
          <w:lang w:val="ru-RU"/>
        </w:rPr>
      </w:pPr>
      <w:r w:rsidRPr="00AC2EC5">
        <w:rPr>
          <w:rFonts w:ascii="Verdana" w:hAnsi="Verdana" w:cs="Times New Roman"/>
          <w:sz w:val="20"/>
          <w:szCs w:val="20"/>
          <w:lang w:val="ru-RU"/>
        </w:rPr>
        <w:t xml:space="preserve">Чтобы облегчить оценку достижений компании по многим категориям эффективности ведения коммерческой деятельности, компания Frost &amp; Sullivan использует </w:t>
      </w:r>
      <w:r w:rsidR="00F05BEF">
        <w:rPr>
          <w:rFonts w:ascii="Verdana" w:hAnsi="Verdana" w:cs="Times New Roman"/>
          <w:sz w:val="20"/>
          <w:szCs w:val="20"/>
          <w:lang w:val="ru-RU"/>
        </w:rPr>
        <w:t xml:space="preserve">оценочную </w:t>
      </w:r>
      <w:r w:rsidRPr="00AC2EC5">
        <w:rPr>
          <w:rFonts w:ascii="Verdana" w:hAnsi="Verdana" w:cs="Times New Roman"/>
          <w:sz w:val="20"/>
          <w:szCs w:val="20"/>
          <w:lang w:val="ru-RU"/>
        </w:rPr>
        <w:t>шкалу. Этот инструмент помогает нашим научно-исследовательским и консалтинговым группам объективно анализировать деятельность в соответствии основными сравнительными критериями, перечисленными в предыдущем разделе, и поставить оценки на этом основан</w:t>
      </w:r>
      <w:r w:rsidR="00E626C6" w:rsidRPr="00AC2EC5">
        <w:rPr>
          <w:rFonts w:ascii="Verdana" w:hAnsi="Verdana" w:cs="Times New Roman"/>
          <w:sz w:val="20"/>
          <w:szCs w:val="20"/>
          <w:lang w:val="ru-RU"/>
        </w:rPr>
        <w:t>ии. По своей сути это 10-бальная шкала</w:t>
      </w:r>
      <w:r w:rsidRPr="00AC2EC5">
        <w:rPr>
          <w:rFonts w:ascii="Verdana" w:hAnsi="Verdana" w:cs="Times New Roman"/>
          <w:sz w:val="20"/>
          <w:szCs w:val="20"/>
          <w:lang w:val="ru-RU"/>
        </w:rPr>
        <w:t>, которая учитывает все тонкости оценки ведения бизнеса. Порядок оценки описан ниже.</w:t>
      </w:r>
    </w:p>
    <w:p w14:paraId="1B5D5C3B" w14:textId="77777777" w:rsidR="004159E1" w:rsidRPr="00AC2EC5" w:rsidRDefault="004159E1" w:rsidP="00E626C6">
      <w:pPr>
        <w:pStyle w:val="a3"/>
        <w:ind w:left="122"/>
        <w:rPr>
          <w:rFonts w:ascii="Verdana" w:hAnsi="Verdana" w:cs="Times New Roman"/>
          <w:sz w:val="20"/>
          <w:szCs w:val="20"/>
          <w:lang w:val="ru-RU"/>
        </w:rPr>
      </w:pPr>
    </w:p>
    <w:p w14:paraId="67A80D3C" w14:textId="77777777" w:rsidR="008F158B" w:rsidRPr="00AC2EC5" w:rsidRDefault="007354DA" w:rsidP="00B855DB">
      <w:pPr>
        <w:pStyle w:val="a3"/>
        <w:ind w:left="122"/>
        <w:jc w:val="center"/>
        <w:rPr>
          <w:rFonts w:ascii="Verdana" w:hAnsi="Verdana" w:cs="Times New Roman"/>
          <w:sz w:val="20"/>
          <w:szCs w:val="20"/>
          <w:lang w:val="ru-RU"/>
        </w:rPr>
      </w:pPr>
      <w:r w:rsidRPr="00AC2EC5">
        <w:rPr>
          <w:rFonts w:ascii="Verdana" w:hAnsi="Verdana" w:cs="Times New Roman"/>
          <w:noProof/>
          <w:sz w:val="20"/>
          <w:szCs w:val="20"/>
          <w:lang w:val="ru-RU" w:eastAsia="ru-RU"/>
        </w:rPr>
        <w:drawing>
          <wp:inline distT="0" distB="0" distL="0" distR="0" wp14:anchorId="224BDB95" wp14:editId="53339D7F">
            <wp:extent cx="6563995" cy="1671320"/>
            <wp:effectExtent l="0" t="0" r="8255" b="5080"/>
            <wp:docPr id="44" name="Рисунок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Оценочная шкала.jpg"/>
                    <pic:cNvPicPr/>
                  </pic:nvPicPr>
                  <pic:blipFill>
                    <a:blip r:embed="rId60">
                      <a:extLst>
                        <a:ext uri="{28A0092B-C50C-407E-A947-70E740481C1C}">
                          <a14:useLocalDpi xmlns:a14="http://schemas.microsoft.com/office/drawing/2010/main" val="0"/>
                        </a:ext>
                      </a:extLst>
                    </a:blip>
                    <a:stretch>
                      <a:fillRect/>
                    </a:stretch>
                  </pic:blipFill>
                  <pic:spPr>
                    <a:xfrm>
                      <a:off x="0" y="0"/>
                      <a:ext cx="6563995" cy="1671320"/>
                    </a:xfrm>
                    <a:prstGeom prst="rect">
                      <a:avLst/>
                    </a:prstGeom>
                  </pic:spPr>
                </pic:pic>
              </a:graphicData>
            </a:graphic>
          </wp:inline>
        </w:drawing>
      </w:r>
    </w:p>
    <w:p w14:paraId="3510B3C7" w14:textId="77777777" w:rsidR="00F556D6" w:rsidRPr="00AC2EC5" w:rsidRDefault="00F556D6" w:rsidP="00E626C6">
      <w:pPr>
        <w:pStyle w:val="a3"/>
        <w:ind w:left="122"/>
        <w:rPr>
          <w:rFonts w:ascii="Verdana" w:hAnsi="Verdana" w:cs="Times New Roman"/>
          <w:sz w:val="20"/>
          <w:szCs w:val="20"/>
          <w:lang w:val="ru-RU"/>
        </w:rPr>
      </w:pPr>
    </w:p>
    <w:p w14:paraId="5CCDB23B" w14:textId="77777777" w:rsidR="004159E1" w:rsidRPr="00AC2EC5" w:rsidRDefault="004159E1" w:rsidP="00E626C6">
      <w:pPr>
        <w:pStyle w:val="a3"/>
        <w:ind w:left="122"/>
        <w:rPr>
          <w:rFonts w:ascii="Verdana" w:hAnsi="Verdana" w:cs="Times New Roman"/>
          <w:sz w:val="20"/>
          <w:szCs w:val="20"/>
          <w:lang w:val="ru-RU"/>
        </w:rPr>
      </w:pPr>
      <w:r w:rsidRPr="00AC2EC5">
        <w:rPr>
          <w:rFonts w:ascii="Verdana" w:hAnsi="Verdana" w:cs="Times New Roman"/>
          <w:sz w:val="20"/>
          <w:szCs w:val="20"/>
          <w:lang w:val="ru-RU"/>
        </w:rPr>
        <w:t xml:space="preserve">ПОРЯДОК ОЦЕНКИ </w:t>
      </w:r>
    </w:p>
    <w:p w14:paraId="5A3B7293" w14:textId="77777777" w:rsidR="004159E1" w:rsidRPr="00AC2EC5" w:rsidRDefault="004159E1" w:rsidP="00E626C6">
      <w:pPr>
        <w:pStyle w:val="a3"/>
        <w:ind w:left="122"/>
        <w:rPr>
          <w:rFonts w:ascii="Verdana" w:hAnsi="Verdana" w:cs="Times New Roman"/>
          <w:sz w:val="20"/>
          <w:szCs w:val="20"/>
          <w:lang w:val="ru-RU"/>
        </w:rPr>
      </w:pPr>
      <w:r w:rsidRPr="00AC2EC5">
        <w:rPr>
          <w:rFonts w:ascii="Verdana" w:hAnsi="Verdana" w:cs="Times New Roman"/>
          <w:sz w:val="20"/>
          <w:szCs w:val="20"/>
          <w:lang w:val="ru-RU"/>
        </w:rPr>
        <w:t xml:space="preserve"> </w:t>
      </w:r>
    </w:p>
    <w:p w14:paraId="35A755E2" w14:textId="77777777" w:rsidR="004159E1" w:rsidRPr="00AC2EC5" w:rsidRDefault="004159E1" w:rsidP="00E626C6">
      <w:pPr>
        <w:pStyle w:val="a3"/>
        <w:ind w:left="122"/>
        <w:rPr>
          <w:rFonts w:ascii="Verdana" w:hAnsi="Verdana" w:cs="Times New Roman"/>
          <w:sz w:val="20"/>
          <w:szCs w:val="20"/>
          <w:lang w:val="ru-RU"/>
        </w:rPr>
      </w:pPr>
      <w:r w:rsidRPr="00AC2EC5">
        <w:rPr>
          <w:rFonts w:ascii="Verdana" w:hAnsi="Verdana" w:cs="Times New Roman"/>
          <w:sz w:val="20"/>
          <w:szCs w:val="20"/>
          <w:lang w:val="ru-RU"/>
        </w:rPr>
        <w:t>Шкала оценки дана для двух категорий – Свойств нового продукта и Влияния на покупателей (то есть двух общих категории, объединяющих 10 критериев сравнения, описание каждого критерия указано под шкалой оценки). Исследовательская группа проверяет шкалу оценки при помощи анализа чувствительности, по результатам которого удостоверяется, что небольшие изменения в оценках по определенному критерию не оказывают существенного влияния на среднюю оценку компаний.</w:t>
      </w:r>
    </w:p>
    <w:p w14:paraId="6F9688D4" w14:textId="77777777" w:rsidR="00F05BEF" w:rsidRDefault="00F05BEF" w:rsidP="00E626C6">
      <w:pPr>
        <w:pStyle w:val="a3"/>
        <w:ind w:left="122"/>
        <w:rPr>
          <w:rFonts w:ascii="Verdana" w:hAnsi="Verdana" w:cs="Times New Roman"/>
          <w:sz w:val="20"/>
          <w:szCs w:val="20"/>
          <w:lang w:val="ru-RU"/>
        </w:rPr>
      </w:pPr>
    </w:p>
    <w:p w14:paraId="7D0C2306" w14:textId="77777777" w:rsidR="004159E1" w:rsidRPr="00AC2EC5" w:rsidRDefault="004159E1" w:rsidP="00E626C6">
      <w:pPr>
        <w:pStyle w:val="a3"/>
        <w:ind w:left="122"/>
        <w:rPr>
          <w:rFonts w:ascii="Verdana" w:hAnsi="Verdana" w:cs="Times New Roman"/>
          <w:sz w:val="20"/>
          <w:szCs w:val="20"/>
          <w:lang w:val="ru-RU"/>
        </w:rPr>
      </w:pPr>
      <w:r w:rsidRPr="00AC2EC5">
        <w:rPr>
          <w:rFonts w:ascii="Verdana" w:hAnsi="Verdana" w:cs="Times New Roman"/>
          <w:sz w:val="20"/>
          <w:szCs w:val="20"/>
          <w:lang w:val="ru-RU"/>
        </w:rPr>
        <w:t>Результаты такого анализа продемонстрированы ниже. Чтобы оставаться беспристрастными и защитить интересы всех участвовавших компаний, мы предпочли обозначить других ключевых претендентов как «</w:t>
      </w:r>
      <w:r w:rsidR="00F05BEF">
        <w:rPr>
          <w:rFonts w:ascii="Verdana" w:hAnsi="Verdana" w:cs="Times New Roman"/>
          <w:sz w:val="20"/>
          <w:szCs w:val="20"/>
          <w:lang w:val="ru-RU"/>
        </w:rPr>
        <w:t>Конкурент</w:t>
      </w:r>
      <w:r w:rsidRPr="00AC2EC5">
        <w:rPr>
          <w:rFonts w:ascii="Verdana" w:hAnsi="Verdana" w:cs="Times New Roman"/>
          <w:sz w:val="20"/>
          <w:szCs w:val="20"/>
          <w:lang w:val="ru-RU"/>
        </w:rPr>
        <w:t xml:space="preserve"> 2» и «</w:t>
      </w:r>
      <w:r w:rsidR="00F05BEF">
        <w:rPr>
          <w:rFonts w:ascii="Verdana" w:hAnsi="Verdana" w:cs="Times New Roman"/>
          <w:sz w:val="20"/>
          <w:szCs w:val="20"/>
          <w:lang w:val="ru-RU"/>
        </w:rPr>
        <w:t xml:space="preserve">Конкурент </w:t>
      </w:r>
      <w:r w:rsidRPr="00AC2EC5">
        <w:rPr>
          <w:rFonts w:ascii="Verdana" w:hAnsi="Verdana" w:cs="Times New Roman"/>
          <w:sz w:val="20"/>
          <w:szCs w:val="20"/>
          <w:lang w:val="ru-RU"/>
        </w:rPr>
        <w:t xml:space="preserve">3». </w:t>
      </w:r>
    </w:p>
    <w:tbl>
      <w:tblPr>
        <w:tblStyle w:val="ab"/>
        <w:tblW w:w="0" w:type="auto"/>
        <w:tblInd w:w="122" w:type="dxa"/>
        <w:tblLook w:val="04A0" w:firstRow="1" w:lastRow="0" w:firstColumn="1" w:lastColumn="0" w:noHBand="0" w:noVBand="1"/>
      </w:tblPr>
      <w:tblGrid>
        <w:gridCol w:w="3530"/>
        <w:gridCol w:w="2835"/>
        <w:gridCol w:w="2693"/>
        <w:gridCol w:w="1373"/>
      </w:tblGrid>
      <w:tr w:rsidR="0081655A" w:rsidRPr="00AC2EC5" w14:paraId="5DA48BE1" w14:textId="77777777" w:rsidTr="0081655A">
        <w:trPr>
          <w:gridAfter w:val="2"/>
          <w:wAfter w:w="4066" w:type="dxa"/>
        </w:trPr>
        <w:tc>
          <w:tcPr>
            <w:tcW w:w="3530" w:type="dxa"/>
          </w:tcPr>
          <w:p w14:paraId="55A8A0AE" w14:textId="77777777" w:rsidR="0081655A" w:rsidRPr="00AC2EC5" w:rsidRDefault="0081655A" w:rsidP="00ED4401">
            <w:pPr>
              <w:pStyle w:val="a3"/>
              <w:rPr>
                <w:rFonts w:ascii="Verdana" w:hAnsi="Verdana" w:cs="Times New Roman"/>
                <w:i/>
                <w:color w:val="002060"/>
                <w:sz w:val="14"/>
                <w:szCs w:val="14"/>
                <w:lang w:val="ru-RU"/>
              </w:rPr>
            </w:pPr>
            <w:r w:rsidRPr="00AC2EC5">
              <w:rPr>
                <w:rFonts w:ascii="Verdana" w:hAnsi="Verdana" w:cs="Times New Roman"/>
                <w:i/>
                <w:color w:val="002060"/>
                <w:sz w:val="14"/>
                <w:szCs w:val="14"/>
                <w:lang w:val="ru-RU"/>
              </w:rPr>
              <w:lastRenderedPageBreak/>
              <w:t xml:space="preserve">Оценка1–10 (1 = плохо; 10 = отлично)  </w:t>
            </w:r>
          </w:p>
        </w:tc>
        <w:tc>
          <w:tcPr>
            <w:tcW w:w="2835" w:type="dxa"/>
          </w:tcPr>
          <w:p w14:paraId="412904A9" w14:textId="77777777" w:rsidR="0081655A" w:rsidRPr="00AC2EC5" w:rsidRDefault="0081655A" w:rsidP="00ED4401">
            <w:pPr>
              <w:pStyle w:val="a3"/>
              <w:rPr>
                <w:rFonts w:ascii="Verdana" w:hAnsi="Verdana" w:cs="Times New Roman"/>
                <w:color w:val="002060"/>
                <w:sz w:val="14"/>
                <w:szCs w:val="14"/>
                <w:lang w:val="ru-RU"/>
              </w:rPr>
            </w:pPr>
          </w:p>
        </w:tc>
      </w:tr>
      <w:tr w:rsidR="0081655A" w:rsidRPr="00AC2EC5" w14:paraId="2E1CCD38" w14:textId="77777777" w:rsidTr="0081655A">
        <w:tc>
          <w:tcPr>
            <w:tcW w:w="3530" w:type="dxa"/>
            <w:vAlign w:val="bottom"/>
          </w:tcPr>
          <w:p w14:paraId="0C971154" w14:textId="77777777" w:rsidR="0081655A" w:rsidRPr="00AC2EC5" w:rsidRDefault="0081655A" w:rsidP="0081655A">
            <w:pPr>
              <w:pStyle w:val="a3"/>
              <w:rPr>
                <w:rFonts w:ascii="Verdana" w:hAnsi="Verdana" w:cs="Times New Roman"/>
                <w:b/>
                <w:sz w:val="20"/>
                <w:szCs w:val="20"/>
                <w:lang w:val="ru-RU"/>
              </w:rPr>
            </w:pPr>
            <w:r w:rsidRPr="00AC2EC5">
              <w:rPr>
                <w:rFonts w:ascii="Verdana" w:hAnsi="Verdana" w:cs="Times New Roman"/>
                <w:b/>
                <w:sz w:val="20"/>
                <w:szCs w:val="20"/>
                <w:lang w:val="ru-RU"/>
              </w:rPr>
              <w:t>Инновация нового продукта</w:t>
            </w:r>
          </w:p>
        </w:tc>
        <w:tc>
          <w:tcPr>
            <w:tcW w:w="2835" w:type="dxa"/>
            <w:vAlign w:val="bottom"/>
          </w:tcPr>
          <w:p w14:paraId="1A808E26" w14:textId="77777777" w:rsidR="0081655A" w:rsidRPr="00AC2EC5" w:rsidRDefault="0081655A" w:rsidP="0081655A">
            <w:pPr>
              <w:pStyle w:val="a3"/>
              <w:rPr>
                <w:rFonts w:ascii="Verdana" w:hAnsi="Verdana" w:cs="Times New Roman"/>
                <w:sz w:val="20"/>
                <w:szCs w:val="20"/>
                <w:lang w:val="ru-RU"/>
              </w:rPr>
            </w:pPr>
            <w:r w:rsidRPr="00AC2EC5">
              <w:rPr>
                <w:rFonts w:ascii="Verdana" w:hAnsi="Verdana" w:cs="Times New Roman"/>
                <w:sz w:val="20"/>
                <w:szCs w:val="20"/>
                <w:lang w:val="ru-RU"/>
              </w:rPr>
              <w:t xml:space="preserve">Отличительные свойства нового продукта  </w:t>
            </w:r>
          </w:p>
        </w:tc>
        <w:tc>
          <w:tcPr>
            <w:tcW w:w="2693" w:type="dxa"/>
            <w:vAlign w:val="bottom"/>
          </w:tcPr>
          <w:p w14:paraId="50D9F7FC" w14:textId="77777777" w:rsidR="0081655A" w:rsidRPr="00AC2EC5" w:rsidRDefault="0081655A" w:rsidP="0081655A">
            <w:pPr>
              <w:pStyle w:val="a3"/>
              <w:rPr>
                <w:rFonts w:ascii="Verdana" w:hAnsi="Verdana" w:cs="Times New Roman"/>
                <w:sz w:val="20"/>
                <w:szCs w:val="20"/>
                <w:lang w:val="ru-RU"/>
              </w:rPr>
            </w:pPr>
            <w:r w:rsidRPr="00AC2EC5">
              <w:rPr>
                <w:rFonts w:ascii="Verdana" w:hAnsi="Verdana" w:cs="Times New Roman"/>
                <w:sz w:val="20"/>
                <w:szCs w:val="20"/>
                <w:lang w:val="ru-RU"/>
              </w:rPr>
              <w:t>Влияние на покупателя</w:t>
            </w:r>
          </w:p>
        </w:tc>
        <w:tc>
          <w:tcPr>
            <w:tcW w:w="1373" w:type="dxa"/>
            <w:vAlign w:val="bottom"/>
          </w:tcPr>
          <w:p w14:paraId="550B5084" w14:textId="77777777" w:rsidR="0081655A" w:rsidRPr="00AC2EC5" w:rsidRDefault="0081655A" w:rsidP="0081655A">
            <w:pPr>
              <w:pStyle w:val="a3"/>
              <w:rPr>
                <w:rFonts w:ascii="Verdana" w:hAnsi="Verdana" w:cs="Times New Roman"/>
                <w:b/>
                <w:color w:val="002060"/>
                <w:sz w:val="14"/>
                <w:szCs w:val="14"/>
                <w:lang w:val="ru-RU"/>
              </w:rPr>
            </w:pPr>
            <w:r w:rsidRPr="00AC2EC5">
              <w:rPr>
                <w:rFonts w:ascii="Verdana" w:hAnsi="Verdana" w:cs="Times New Roman"/>
                <w:b/>
                <w:color w:val="002060"/>
                <w:sz w:val="14"/>
                <w:szCs w:val="14"/>
                <w:lang w:val="ru-RU"/>
              </w:rPr>
              <w:t>Средняя оценка</w:t>
            </w:r>
          </w:p>
        </w:tc>
      </w:tr>
      <w:tr w:rsidR="0081655A" w:rsidRPr="00AC2EC5" w14:paraId="05B10984" w14:textId="77777777" w:rsidTr="0081655A">
        <w:tc>
          <w:tcPr>
            <w:tcW w:w="3530" w:type="dxa"/>
            <w:shd w:val="clear" w:color="auto" w:fill="002060"/>
          </w:tcPr>
          <w:p w14:paraId="21F99B16" w14:textId="77777777" w:rsidR="0081655A" w:rsidRPr="00AC2EC5" w:rsidRDefault="0081655A" w:rsidP="00ED4401">
            <w:pPr>
              <w:pStyle w:val="a3"/>
              <w:rPr>
                <w:rFonts w:ascii="Verdana" w:hAnsi="Verdana" w:cs="Times New Roman"/>
                <w:color w:val="002060"/>
                <w:sz w:val="20"/>
                <w:szCs w:val="20"/>
                <w:lang w:val="ru-RU"/>
              </w:rPr>
            </w:pPr>
            <w:r w:rsidRPr="00AC2EC5">
              <w:rPr>
                <w:rFonts w:ascii="Verdana" w:hAnsi="Verdana" w:cs="Times New Roman"/>
                <w:color w:val="002060"/>
                <w:sz w:val="20"/>
                <w:szCs w:val="20"/>
                <w:lang w:val="ru-RU"/>
              </w:rPr>
              <w:t xml:space="preserve">    </w:t>
            </w:r>
          </w:p>
        </w:tc>
        <w:tc>
          <w:tcPr>
            <w:tcW w:w="2835" w:type="dxa"/>
            <w:shd w:val="clear" w:color="auto" w:fill="002060"/>
          </w:tcPr>
          <w:p w14:paraId="7FBF683D" w14:textId="77777777" w:rsidR="0081655A" w:rsidRPr="00AC2EC5" w:rsidRDefault="0081655A" w:rsidP="00ED4401">
            <w:pPr>
              <w:pStyle w:val="a3"/>
              <w:rPr>
                <w:rFonts w:ascii="Verdana" w:hAnsi="Verdana" w:cs="Times New Roman"/>
                <w:color w:val="002060"/>
                <w:sz w:val="20"/>
                <w:szCs w:val="20"/>
                <w:lang w:val="ru-RU"/>
              </w:rPr>
            </w:pPr>
          </w:p>
        </w:tc>
        <w:tc>
          <w:tcPr>
            <w:tcW w:w="2693" w:type="dxa"/>
            <w:shd w:val="clear" w:color="auto" w:fill="002060"/>
          </w:tcPr>
          <w:p w14:paraId="6D0EF6C6" w14:textId="77777777" w:rsidR="0081655A" w:rsidRPr="00AC2EC5" w:rsidRDefault="0081655A" w:rsidP="00ED4401">
            <w:pPr>
              <w:pStyle w:val="a3"/>
              <w:rPr>
                <w:rFonts w:ascii="Verdana" w:hAnsi="Verdana" w:cs="Times New Roman"/>
                <w:color w:val="002060"/>
                <w:sz w:val="20"/>
                <w:szCs w:val="20"/>
                <w:lang w:val="ru-RU"/>
              </w:rPr>
            </w:pPr>
          </w:p>
        </w:tc>
        <w:tc>
          <w:tcPr>
            <w:tcW w:w="1373" w:type="dxa"/>
            <w:shd w:val="clear" w:color="auto" w:fill="002060"/>
          </w:tcPr>
          <w:p w14:paraId="721E0BA1" w14:textId="77777777" w:rsidR="0081655A" w:rsidRPr="00AC2EC5" w:rsidRDefault="0081655A" w:rsidP="00ED4401">
            <w:pPr>
              <w:pStyle w:val="a3"/>
              <w:rPr>
                <w:rFonts w:ascii="Verdana" w:hAnsi="Verdana" w:cs="Times New Roman"/>
                <w:color w:val="002060"/>
                <w:sz w:val="20"/>
                <w:szCs w:val="20"/>
                <w:lang w:val="ru-RU"/>
              </w:rPr>
            </w:pPr>
          </w:p>
        </w:tc>
      </w:tr>
      <w:tr w:rsidR="0081655A" w:rsidRPr="00AC2EC5" w14:paraId="5DDA96B6" w14:textId="77777777" w:rsidTr="0081655A">
        <w:tc>
          <w:tcPr>
            <w:tcW w:w="3530" w:type="dxa"/>
          </w:tcPr>
          <w:p w14:paraId="73C6C153" w14:textId="77777777" w:rsidR="0081655A" w:rsidRPr="00AC2EC5" w:rsidRDefault="0081655A" w:rsidP="00ED4401">
            <w:pPr>
              <w:pStyle w:val="a3"/>
              <w:rPr>
                <w:rFonts w:ascii="Verdana" w:hAnsi="Verdana" w:cs="Times New Roman"/>
                <w:b/>
                <w:sz w:val="20"/>
                <w:szCs w:val="20"/>
                <w:lang w:val="ru-RU"/>
              </w:rPr>
            </w:pPr>
            <w:r w:rsidRPr="00AC2EC5">
              <w:rPr>
                <w:rFonts w:ascii="Verdana" w:hAnsi="Verdana" w:cs="Times New Roman"/>
                <w:b/>
                <w:sz w:val="20"/>
                <w:szCs w:val="20"/>
                <w:lang w:val="ru-RU"/>
              </w:rPr>
              <w:t xml:space="preserve">Petro-Canada Lubricants Inc. </w:t>
            </w:r>
          </w:p>
        </w:tc>
        <w:tc>
          <w:tcPr>
            <w:tcW w:w="2835" w:type="dxa"/>
          </w:tcPr>
          <w:p w14:paraId="2AF38C15" w14:textId="77777777" w:rsidR="0081655A" w:rsidRPr="00AC2EC5" w:rsidRDefault="0081655A" w:rsidP="00ED4401">
            <w:pPr>
              <w:pStyle w:val="a3"/>
              <w:rPr>
                <w:rFonts w:ascii="Verdana" w:hAnsi="Verdana" w:cs="Times New Roman"/>
                <w:b/>
                <w:sz w:val="20"/>
                <w:szCs w:val="20"/>
                <w:lang w:val="ru-RU"/>
              </w:rPr>
            </w:pPr>
            <w:r w:rsidRPr="00AC2EC5">
              <w:rPr>
                <w:rFonts w:ascii="Verdana" w:hAnsi="Verdana" w:cs="Times New Roman"/>
                <w:b/>
                <w:sz w:val="20"/>
                <w:szCs w:val="20"/>
                <w:lang w:val="ru-RU"/>
              </w:rPr>
              <w:t xml:space="preserve">9,3 </w:t>
            </w:r>
          </w:p>
        </w:tc>
        <w:tc>
          <w:tcPr>
            <w:tcW w:w="2693" w:type="dxa"/>
          </w:tcPr>
          <w:p w14:paraId="5C51D014" w14:textId="77777777" w:rsidR="0081655A" w:rsidRPr="00AC2EC5" w:rsidRDefault="0081655A" w:rsidP="00ED4401">
            <w:pPr>
              <w:pStyle w:val="a3"/>
              <w:rPr>
                <w:rFonts w:ascii="Verdana" w:hAnsi="Verdana" w:cs="Times New Roman"/>
                <w:b/>
                <w:sz w:val="20"/>
                <w:szCs w:val="20"/>
                <w:lang w:val="ru-RU"/>
              </w:rPr>
            </w:pPr>
            <w:r w:rsidRPr="00AC2EC5">
              <w:rPr>
                <w:rFonts w:ascii="Verdana" w:hAnsi="Verdana" w:cs="Times New Roman"/>
                <w:b/>
                <w:sz w:val="20"/>
                <w:szCs w:val="20"/>
                <w:lang w:val="ru-RU"/>
              </w:rPr>
              <w:t xml:space="preserve">9,1 </w:t>
            </w:r>
          </w:p>
        </w:tc>
        <w:tc>
          <w:tcPr>
            <w:tcW w:w="1373" w:type="dxa"/>
          </w:tcPr>
          <w:p w14:paraId="49A86FEC" w14:textId="77777777" w:rsidR="0081655A" w:rsidRPr="00AC2EC5" w:rsidRDefault="0081655A" w:rsidP="00ED4401">
            <w:pPr>
              <w:pStyle w:val="a3"/>
              <w:rPr>
                <w:rFonts w:ascii="Verdana" w:hAnsi="Verdana" w:cs="Times New Roman"/>
                <w:b/>
                <w:sz w:val="20"/>
                <w:szCs w:val="20"/>
                <w:lang w:val="ru-RU"/>
              </w:rPr>
            </w:pPr>
            <w:r w:rsidRPr="00AC2EC5">
              <w:rPr>
                <w:rFonts w:ascii="Verdana" w:hAnsi="Verdana" w:cs="Times New Roman"/>
                <w:b/>
                <w:sz w:val="20"/>
                <w:szCs w:val="20"/>
                <w:lang w:val="ru-RU"/>
              </w:rPr>
              <w:t xml:space="preserve">9,2 </w:t>
            </w:r>
          </w:p>
        </w:tc>
      </w:tr>
      <w:tr w:rsidR="0081655A" w:rsidRPr="00AC2EC5" w14:paraId="121289F1" w14:textId="77777777" w:rsidTr="0081655A">
        <w:tc>
          <w:tcPr>
            <w:tcW w:w="3530" w:type="dxa"/>
          </w:tcPr>
          <w:p w14:paraId="25D4A620" w14:textId="77777777" w:rsidR="0081655A" w:rsidRPr="00AC2EC5" w:rsidRDefault="00F05BEF" w:rsidP="00ED4401">
            <w:pPr>
              <w:pStyle w:val="a3"/>
              <w:rPr>
                <w:rFonts w:ascii="Verdana" w:hAnsi="Verdana" w:cs="Times New Roman"/>
                <w:sz w:val="20"/>
                <w:szCs w:val="20"/>
                <w:lang w:val="ru-RU"/>
              </w:rPr>
            </w:pPr>
            <w:r>
              <w:rPr>
                <w:rFonts w:ascii="Verdana" w:hAnsi="Verdana" w:cs="Times New Roman"/>
                <w:sz w:val="20"/>
                <w:szCs w:val="20"/>
                <w:lang w:val="ru-RU"/>
              </w:rPr>
              <w:t>Конкурент</w:t>
            </w:r>
            <w:r w:rsidR="0081655A" w:rsidRPr="00AC2EC5">
              <w:rPr>
                <w:rFonts w:ascii="Verdana" w:hAnsi="Verdana" w:cs="Times New Roman"/>
                <w:sz w:val="20"/>
                <w:szCs w:val="20"/>
                <w:lang w:val="ru-RU"/>
              </w:rPr>
              <w:t xml:space="preserve"> 2 </w:t>
            </w:r>
          </w:p>
        </w:tc>
        <w:tc>
          <w:tcPr>
            <w:tcW w:w="2835" w:type="dxa"/>
          </w:tcPr>
          <w:p w14:paraId="69F5E394" w14:textId="77777777" w:rsidR="0081655A" w:rsidRPr="00AC2EC5" w:rsidRDefault="0081655A" w:rsidP="00ED4401">
            <w:pPr>
              <w:pStyle w:val="a3"/>
              <w:rPr>
                <w:rFonts w:ascii="Verdana" w:hAnsi="Verdana" w:cs="Times New Roman"/>
                <w:sz w:val="20"/>
                <w:szCs w:val="20"/>
                <w:lang w:val="ru-RU"/>
              </w:rPr>
            </w:pPr>
            <w:r w:rsidRPr="00AC2EC5">
              <w:rPr>
                <w:rFonts w:ascii="Verdana" w:hAnsi="Verdana" w:cs="Times New Roman"/>
                <w:sz w:val="20"/>
                <w:szCs w:val="20"/>
                <w:lang w:val="ru-RU"/>
              </w:rPr>
              <w:t xml:space="preserve">8,8 </w:t>
            </w:r>
          </w:p>
        </w:tc>
        <w:tc>
          <w:tcPr>
            <w:tcW w:w="2693" w:type="dxa"/>
          </w:tcPr>
          <w:p w14:paraId="19288952" w14:textId="77777777" w:rsidR="0081655A" w:rsidRPr="00AC2EC5" w:rsidRDefault="0081655A" w:rsidP="00ED4401">
            <w:pPr>
              <w:pStyle w:val="a3"/>
              <w:rPr>
                <w:rFonts w:ascii="Verdana" w:hAnsi="Verdana" w:cs="Times New Roman"/>
                <w:sz w:val="20"/>
                <w:szCs w:val="20"/>
                <w:lang w:val="ru-RU"/>
              </w:rPr>
            </w:pPr>
            <w:r w:rsidRPr="00AC2EC5">
              <w:rPr>
                <w:rFonts w:ascii="Verdana" w:hAnsi="Verdana" w:cs="Times New Roman"/>
                <w:sz w:val="20"/>
                <w:szCs w:val="20"/>
                <w:lang w:val="ru-RU"/>
              </w:rPr>
              <w:t xml:space="preserve">9,0 </w:t>
            </w:r>
          </w:p>
        </w:tc>
        <w:tc>
          <w:tcPr>
            <w:tcW w:w="1373" w:type="dxa"/>
          </w:tcPr>
          <w:p w14:paraId="4328DF7D" w14:textId="77777777" w:rsidR="0081655A" w:rsidRPr="00AC2EC5" w:rsidRDefault="0081655A" w:rsidP="00ED4401">
            <w:pPr>
              <w:pStyle w:val="a3"/>
              <w:rPr>
                <w:rFonts w:ascii="Verdana" w:hAnsi="Verdana" w:cs="Times New Roman"/>
                <w:sz w:val="20"/>
                <w:szCs w:val="20"/>
                <w:lang w:val="ru-RU"/>
              </w:rPr>
            </w:pPr>
            <w:r w:rsidRPr="00AC2EC5">
              <w:rPr>
                <w:rFonts w:ascii="Verdana" w:hAnsi="Verdana" w:cs="Times New Roman"/>
                <w:sz w:val="20"/>
                <w:szCs w:val="20"/>
                <w:lang w:val="ru-RU"/>
              </w:rPr>
              <w:t xml:space="preserve">8,9 </w:t>
            </w:r>
          </w:p>
        </w:tc>
      </w:tr>
      <w:tr w:rsidR="0081655A" w:rsidRPr="00AC2EC5" w14:paraId="5422D0E8" w14:textId="77777777" w:rsidTr="0081655A">
        <w:tc>
          <w:tcPr>
            <w:tcW w:w="3530" w:type="dxa"/>
          </w:tcPr>
          <w:p w14:paraId="6C42999F" w14:textId="77777777" w:rsidR="0081655A" w:rsidRPr="00AC2EC5" w:rsidRDefault="00F05BEF" w:rsidP="00ED4401">
            <w:pPr>
              <w:pStyle w:val="a3"/>
              <w:rPr>
                <w:rFonts w:ascii="Verdana" w:hAnsi="Verdana" w:cs="Times New Roman"/>
                <w:sz w:val="20"/>
                <w:szCs w:val="20"/>
                <w:lang w:val="ru-RU"/>
              </w:rPr>
            </w:pPr>
            <w:r>
              <w:rPr>
                <w:rFonts w:ascii="Verdana" w:hAnsi="Verdana" w:cs="Times New Roman"/>
                <w:sz w:val="20"/>
                <w:szCs w:val="20"/>
                <w:lang w:val="ru-RU"/>
              </w:rPr>
              <w:t xml:space="preserve">Конкурент </w:t>
            </w:r>
            <w:r w:rsidR="0081655A" w:rsidRPr="00AC2EC5">
              <w:rPr>
                <w:rFonts w:ascii="Verdana" w:hAnsi="Verdana" w:cs="Times New Roman"/>
                <w:sz w:val="20"/>
                <w:szCs w:val="20"/>
                <w:lang w:val="ru-RU"/>
              </w:rPr>
              <w:t xml:space="preserve">3 </w:t>
            </w:r>
          </w:p>
        </w:tc>
        <w:tc>
          <w:tcPr>
            <w:tcW w:w="2835" w:type="dxa"/>
          </w:tcPr>
          <w:p w14:paraId="520C5602" w14:textId="77777777" w:rsidR="0081655A" w:rsidRPr="00AC2EC5" w:rsidRDefault="0081655A" w:rsidP="00ED4401">
            <w:pPr>
              <w:pStyle w:val="a3"/>
              <w:rPr>
                <w:rFonts w:ascii="Verdana" w:hAnsi="Verdana" w:cs="Times New Roman"/>
                <w:sz w:val="20"/>
                <w:szCs w:val="20"/>
                <w:lang w:val="ru-RU"/>
              </w:rPr>
            </w:pPr>
            <w:r w:rsidRPr="00AC2EC5">
              <w:rPr>
                <w:rFonts w:ascii="Verdana" w:hAnsi="Verdana" w:cs="Times New Roman"/>
                <w:sz w:val="20"/>
                <w:szCs w:val="20"/>
                <w:lang w:val="ru-RU"/>
              </w:rPr>
              <w:t xml:space="preserve">8,6 </w:t>
            </w:r>
          </w:p>
        </w:tc>
        <w:tc>
          <w:tcPr>
            <w:tcW w:w="2693" w:type="dxa"/>
          </w:tcPr>
          <w:p w14:paraId="3E4C5E46" w14:textId="77777777" w:rsidR="0081655A" w:rsidRPr="00AC2EC5" w:rsidRDefault="0081655A" w:rsidP="00ED4401">
            <w:pPr>
              <w:pStyle w:val="a3"/>
              <w:rPr>
                <w:rFonts w:ascii="Verdana" w:hAnsi="Verdana" w:cs="Times New Roman"/>
                <w:sz w:val="20"/>
                <w:szCs w:val="20"/>
                <w:lang w:val="ru-RU"/>
              </w:rPr>
            </w:pPr>
            <w:r w:rsidRPr="00AC2EC5">
              <w:rPr>
                <w:rFonts w:ascii="Verdana" w:hAnsi="Verdana" w:cs="Times New Roman"/>
                <w:sz w:val="20"/>
                <w:szCs w:val="20"/>
                <w:lang w:val="ru-RU"/>
              </w:rPr>
              <w:t xml:space="preserve">8,8 </w:t>
            </w:r>
          </w:p>
        </w:tc>
        <w:tc>
          <w:tcPr>
            <w:tcW w:w="1373" w:type="dxa"/>
          </w:tcPr>
          <w:p w14:paraId="12C96B37" w14:textId="77777777" w:rsidR="0081655A" w:rsidRPr="00AC2EC5" w:rsidRDefault="0081655A" w:rsidP="00ED4401">
            <w:pPr>
              <w:pStyle w:val="a3"/>
              <w:rPr>
                <w:rFonts w:ascii="Verdana" w:hAnsi="Verdana" w:cs="Times New Roman"/>
                <w:sz w:val="20"/>
                <w:szCs w:val="20"/>
                <w:lang w:val="ru-RU"/>
              </w:rPr>
            </w:pPr>
            <w:r w:rsidRPr="00AC2EC5">
              <w:rPr>
                <w:rFonts w:ascii="Verdana" w:hAnsi="Verdana" w:cs="Times New Roman"/>
                <w:sz w:val="20"/>
                <w:szCs w:val="20"/>
                <w:lang w:val="ru-RU"/>
              </w:rPr>
              <w:t xml:space="preserve">8,7 </w:t>
            </w:r>
          </w:p>
        </w:tc>
      </w:tr>
    </w:tbl>
    <w:p w14:paraId="56B52966" w14:textId="77777777" w:rsidR="0081655A" w:rsidRPr="00AC2EC5" w:rsidRDefault="0081655A" w:rsidP="00E626C6">
      <w:pPr>
        <w:pStyle w:val="a3"/>
        <w:ind w:left="122"/>
        <w:rPr>
          <w:rFonts w:ascii="Verdana" w:hAnsi="Verdana" w:cs="Times New Roman"/>
          <w:sz w:val="20"/>
          <w:szCs w:val="20"/>
          <w:lang w:val="ru-RU"/>
        </w:rPr>
      </w:pPr>
    </w:p>
    <w:p w14:paraId="7F021514" w14:textId="77777777" w:rsidR="004159E1" w:rsidRPr="00AC2EC5" w:rsidRDefault="004159E1" w:rsidP="0081655A">
      <w:pPr>
        <w:spacing w:before="101"/>
        <w:ind w:left="122"/>
        <w:rPr>
          <w:rFonts w:ascii="Verdana" w:hAnsi="Verdana"/>
          <w:i/>
          <w:color w:val="16416A"/>
          <w:w w:val="110"/>
          <w:sz w:val="28"/>
          <w:lang w:val="ru-RU"/>
        </w:rPr>
      </w:pPr>
      <w:r w:rsidRPr="00AC2EC5">
        <w:rPr>
          <w:rFonts w:ascii="Verdana" w:hAnsi="Verdana"/>
          <w:i/>
          <w:color w:val="16416A"/>
          <w:w w:val="110"/>
          <w:sz w:val="28"/>
          <w:lang w:val="ru-RU"/>
        </w:rPr>
        <w:t>Отличительные свойства нового продукта</w:t>
      </w:r>
    </w:p>
    <w:p w14:paraId="0DEF971B" w14:textId="77777777" w:rsidR="007354DA" w:rsidRPr="00AC2EC5" w:rsidRDefault="007354DA" w:rsidP="00E626C6">
      <w:pPr>
        <w:pStyle w:val="a3"/>
        <w:ind w:left="122"/>
        <w:rPr>
          <w:rFonts w:ascii="Verdana" w:hAnsi="Verdana" w:cs="Times New Roman"/>
          <w:b/>
          <w:sz w:val="20"/>
          <w:szCs w:val="20"/>
          <w:lang w:val="ru-RU"/>
        </w:rPr>
      </w:pPr>
    </w:p>
    <w:p w14:paraId="3B849D95" w14:textId="77777777" w:rsidR="004159E1" w:rsidRPr="00AC2EC5" w:rsidRDefault="004159E1" w:rsidP="00E626C6">
      <w:pPr>
        <w:pStyle w:val="a3"/>
        <w:ind w:left="122"/>
        <w:rPr>
          <w:rFonts w:ascii="Verdana" w:hAnsi="Verdana" w:cs="Times New Roman"/>
          <w:b/>
          <w:sz w:val="20"/>
          <w:szCs w:val="20"/>
          <w:lang w:val="ru-RU"/>
        </w:rPr>
      </w:pPr>
      <w:r w:rsidRPr="00AC2EC5">
        <w:rPr>
          <w:rFonts w:ascii="Verdana" w:hAnsi="Verdana" w:cs="Times New Roman"/>
          <w:b/>
          <w:sz w:val="20"/>
          <w:szCs w:val="20"/>
          <w:lang w:val="ru-RU"/>
        </w:rPr>
        <w:t xml:space="preserve">Критерий 1: Соответствие потребностям </w:t>
      </w:r>
    </w:p>
    <w:p w14:paraId="699E2E80" w14:textId="77777777" w:rsidR="004159E1" w:rsidRPr="00AC2EC5" w:rsidRDefault="004159E1" w:rsidP="00E626C6">
      <w:pPr>
        <w:pStyle w:val="a3"/>
        <w:ind w:left="122"/>
        <w:rPr>
          <w:rFonts w:ascii="Verdana" w:hAnsi="Verdana" w:cs="Times New Roman"/>
          <w:sz w:val="20"/>
          <w:szCs w:val="20"/>
          <w:lang w:val="ru-RU"/>
        </w:rPr>
      </w:pPr>
      <w:r w:rsidRPr="00AC2EC5">
        <w:rPr>
          <w:rFonts w:ascii="Verdana" w:hAnsi="Verdana" w:cs="Times New Roman"/>
          <w:sz w:val="20"/>
          <w:szCs w:val="20"/>
          <w:lang w:val="ru-RU"/>
        </w:rPr>
        <w:t>Требование: потребности покупателей должны напрямую влиять и стимулировать разработку и позиционирование нового продукта.</w:t>
      </w:r>
    </w:p>
    <w:p w14:paraId="746AC860" w14:textId="77777777" w:rsidR="0081655A" w:rsidRPr="00AC2EC5" w:rsidRDefault="0081655A" w:rsidP="00E626C6">
      <w:pPr>
        <w:pStyle w:val="a3"/>
        <w:ind w:left="122"/>
        <w:rPr>
          <w:rFonts w:ascii="Verdana" w:hAnsi="Verdana" w:cs="Times New Roman"/>
          <w:sz w:val="20"/>
          <w:szCs w:val="20"/>
          <w:lang w:val="ru-RU"/>
        </w:rPr>
      </w:pPr>
    </w:p>
    <w:p w14:paraId="3F960FF3" w14:textId="77777777" w:rsidR="004159E1" w:rsidRPr="00AC2EC5" w:rsidRDefault="004159E1" w:rsidP="00E626C6">
      <w:pPr>
        <w:pStyle w:val="a3"/>
        <w:ind w:left="122"/>
        <w:rPr>
          <w:rFonts w:ascii="Verdana" w:hAnsi="Verdana" w:cs="Times New Roman"/>
          <w:b/>
          <w:sz w:val="20"/>
          <w:szCs w:val="20"/>
          <w:lang w:val="ru-RU"/>
        </w:rPr>
      </w:pPr>
      <w:r w:rsidRPr="00AC2EC5">
        <w:rPr>
          <w:rFonts w:ascii="Verdana" w:hAnsi="Verdana" w:cs="Times New Roman"/>
          <w:b/>
          <w:sz w:val="20"/>
          <w:szCs w:val="20"/>
          <w:lang w:val="ru-RU"/>
        </w:rPr>
        <w:t>Критерий 2: Надежность</w:t>
      </w:r>
    </w:p>
    <w:p w14:paraId="7AEEA787" w14:textId="77777777" w:rsidR="004159E1" w:rsidRPr="00AC2EC5" w:rsidRDefault="004159E1" w:rsidP="00E626C6">
      <w:pPr>
        <w:pStyle w:val="a3"/>
        <w:ind w:left="122"/>
        <w:rPr>
          <w:rFonts w:ascii="Verdana" w:hAnsi="Verdana" w:cs="Times New Roman"/>
          <w:sz w:val="20"/>
          <w:szCs w:val="20"/>
          <w:lang w:val="ru-RU"/>
        </w:rPr>
      </w:pPr>
      <w:r w:rsidRPr="00AC2EC5">
        <w:rPr>
          <w:rFonts w:ascii="Verdana" w:hAnsi="Verdana" w:cs="Times New Roman"/>
          <w:sz w:val="20"/>
          <w:szCs w:val="20"/>
          <w:lang w:val="ru-RU"/>
        </w:rPr>
        <w:t xml:space="preserve">Требование: продукт неизменно должен отвечать ожиданиям покупателей или превосходить их по своим надежным эксплуатационным свойствам, сохраняющимся с течение всего срока службы. </w:t>
      </w:r>
    </w:p>
    <w:p w14:paraId="309DE679" w14:textId="77777777" w:rsidR="0081655A" w:rsidRPr="00AC2EC5" w:rsidRDefault="0081655A" w:rsidP="00E626C6">
      <w:pPr>
        <w:pStyle w:val="a3"/>
        <w:ind w:left="122"/>
        <w:rPr>
          <w:rFonts w:ascii="Verdana" w:hAnsi="Verdana" w:cs="Times New Roman"/>
          <w:sz w:val="20"/>
          <w:szCs w:val="20"/>
          <w:lang w:val="ru-RU"/>
        </w:rPr>
      </w:pPr>
    </w:p>
    <w:p w14:paraId="349F7052" w14:textId="77777777" w:rsidR="004159E1" w:rsidRPr="00AC2EC5" w:rsidRDefault="004159E1" w:rsidP="00E626C6">
      <w:pPr>
        <w:pStyle w:val="a3"/>
        <w:ind w:left="122"/>
        <w:rPr>
          <w:rFonts w:ascii="Verdana" w:hAnsi="Verdana" w:cs="Times New Roman"/>
          <w:b/>
          <w:sz w:val="20"/>
          <w:szCs w:val="20"/>
          <w:lang w:val="ru-RU"/>
        </w:rPr>
      </w:pPr>
      <w:r w:rsidRPr="00AC2EC5">
        <w:rPr>
          <w:rFonts w:ascii="Verdana" w:hAnsi="Verdana" w:cs="Times New Roman"/>
          <w:b/>
          <w:sz w:val="20"/>
          <w:szCs w:val="20"/>
          <w:lang w:val="ru-RU"/>
        </w:rPr>
        <w:t xml:space="preserve">Критерий 3: Качество </w:t>
      </w:r>
    </w:p>
    <w:p w14:paraId="63A4D4C0" w14:textId="77777777" w:rsidR="004159E1" w:rsidRPr="00AC2EC5" w:rsidRDefault="004159E1" w:rsidP="00E626C6">
      <w:pPr>
        <w:pStyle w:val="a3"/>
        <w:ind w:left="122"/>
        <w:rPr>
          <w:rFonts w:ascii="Verdana" w:hAnsi="Verdana" w:cs="Times New Roman"/>
          <w:sz w:val="20"/>
          <w:szCs w:val="20"/>
          <w:lang w:val="ru-RU"/>
        </w:rPr>
      </w:pPr>
      <w:r w:rsidRPr="00AC2EC5">
        <w:rPr>
          <w:rFonts w:ascii="Verdana" w:hAnsi="Verdana" w:cs="Times New Roman"/>
          <w:sz w:val="20"/>
          <w:szCs w:val="20"/>
          <w:lang w:val="ru-RU"/>
        </w:rPr>
        <w:t xml:space="preserve">Требование: продукт должен обладать самым высоким среди аналогов качеством, а также полным набором основных свойств и полной функциональностью. </w:t>
      </w:r>
    </w:p>
    <w:p w14:paraId="4582B738" w14:textId="77777777" w:rsidR="0081655A" w:rsidRPr="00AC2EC5" w:rsidRDefault="0081655A" w:rsidP="00E626C6">
      <w:pPr>
        <w:pStyle w:val="a3"/>
        <w:ind w:left="122"/>
        <w:rPr>
          <w:rFonts w:ascii="Verdana" w:hAnsi="Verdana" w:cs="Times New Roman"/>
          <w:sz w:val="20"/>
          <w:szCs w:val="20"/>
          <w:lang w:val="ru-RU"/>
        </w:rPr>
      </w:pPr>
    </w:p>
    <w:p w14:paraId="42BBC7A5" w14:textId="77777777" w:rsidR="004159E1" w:rsidRPr="00AC2EC5" w:rsidRDefault="004159E1" w:rsidP="00E626C6">
      <w:pPr>
        <w:pStyle w:val="a3"/>
        <w:ind w:left="122"/>
        <w:rPr>
          <w:rFonts w:ascii="Verdana" w:hAnsi="Verdana" w:cs="Times New Roman"/>
          <w:b/>
          <w:sz w:val="20"/>
          <w:szCs w:val="20"/>
          <w:lang w:val="ru-RU"/>
        </w:rPr>
      </w:pPr>
      <w:r w:rsidRPr="00AC2EC5">
        <w:rPr>
          <w:rFonts w:ascii="Verdana" w:hAnsi="Verdana" w:cs="Times New Roman"/>
          <w:b/>
          <w:sz w:val="20"/>
          <w:szCs w:val="20"/>
          <w:lang w:val="ru-RU"/>
        </w:rPr>
        <w:t xml:space="preserve">Критерий 4: Позиционирование </w:t>
      </w:r>
    </w:p>
    <w:p w14:paraId="38E6D8C9" w14:textId="77777777" w:rsidR="004159E1" w:rsidRPr="00AC2EC5" w:rsidRDefault="004159E1" w:rsidP="00E626C6">
      <w:pPr>
        <w:pStyle w:val="a3"/>
        <w:ind w:left="122"/>
        <w:rPr>
          <w:rFonts w:ascii="Verdana" w:hAnsi="Verdana" w:cs="Times New Roman"/>
          <w:sz w:val="20"/>
          <w:szCs w:val="20"/>
          <w:lang w:val="ru-RU"/>
        </w:rPr>
      </w:pPr>
      <w:r w:rsidRPr="00AC2EC5">
        <w:rPr>
          <w:rFonts w:ascii="Verdana" w:hAnsi="Verdana" w:cs="Times New Roman"/>
          <w:sz w:val="20"/>
          <w:szCs w:val="20"/>
          <w:lang w:val="ru-RU"/>
        </w:rPr>
        <w:t>Требование: продукт должен удовлетворять уникальную, неудовлетворенную до сих пор потребность, и при этом конкуренты не должны иметь возможность легко его скопировать.</w:t>
      </w:r>
    </w:p>
    <w:p w14:paraId="0B177AAD" w14:textId="77777777" w:rsidR="0081655A" w:rsidRPr="00AC2EC5" w:rsidRDefault="0081655A" w:rsidP="00E626C6">
      <w:pPr>
        <w:pStyle w:val="a3"/>
        <w:ind w:left="122"/>
        <w:rPr>
          <w:rFonts w:ascii="Verdana" w:hAnsi="Verdana" w:cs="Times New Roman"/>
          <w:sz w:val="20"/>
          <w:szCs w:val="20"/>
          <w:lang w:val="ru-RU"/>
        </w:rPr>
      </w:pPr>
    </w:p>
    <w:p w14:paraId="1ECA08A8" w14:textId="77777777" w:rsidR="004159E1" w:rsidRPr="00AC2EC5" w:rsidRDefault="004159E1" w:rsidP="00E626C6">
      <w:pPr>
        <w:pStyle w:val="a3"/>
        <w:ind w:left="122"/>
        <w:rPr>
          <w:rFonts w:ascii="Verdana" w:hAnsi="Verdana" w:cs="Times New Roman"/>
          <w:b/>
          <w:sz w:val="20"/>
          <w:szCs w:val="20"/>
          <w:lang w:val="ru-RU"/>
        </w:rPr>
      </w:pPr>
      <w:r w:rsidRPr="00AC2EC5">
        <w:rPr>
          <w:rFonts w:ascii="Verdana" w:hAnsi="Verdana" w:cs="Times New Roman"/>
          <w:b/>
          <w:sz w:val="20"/>
          <w:szCs w:val="20"/>
          <w:lang w:val="ru-RU"/>
        </w:rPr>
        <w:t xml:space="preserve">Критерий 5: Дизайн </w:t>
      </w:r>
    </w:p>
    <w:p w14:paraId="47BAC549" w14:textId="77777777" w:rsidR="004159E1" w:rsidRPr="00AC2EC5" w:rsidRDefault="004159E1" w:rsidP="00E626C6">
      <w:pPr>
        <w:pStyle w:val="a3"/>
        <w:ind w:left="122"/>
        <w:rPr>
          <w:rFonts w:ascii="Verdana" w:hAnsi="Verdana" w:cs="Times New Roman"/>
          <w:sz w:val="20"/>
          <w:szCs w:val="20"/>
          <w:lang w:val="ru-RU"/>
        </w:rPr>
      </w:pPr>
      <w:r w:rsidRPr="00AC2EC5">
        <w:rPr>
          <w:rFonts w:ascii="Verdana" w:hAnsi="Verdana" w:cs="Times New Roman"/>
          <w:sz w:val="20"/>
          <w:szCs w:val="20"/>
          <w:lang w:val="ru-RU"/>
        </w:rPr>
        <w:t xml:space="preserve">Требование: продукт должен отличаться инновационным дизайном, усовершенствовавшим как его внешнюю привлекательность, так и удобство использования.  </w:t>
      </w:r>
    </w:p>
    <w:p w14:paraId="632F5A75" w14:textId="77777777" w:rsidR="0081655A" w:rsidRPr="00AC2EC5" w:rsidRDefault="0081655A" w:rsidP="00E626C6">
      <w:pPr>
        <w:pStyle w:val="a3"/>
        <w:ind w:left="122"/>
        <w:rPr>
          <w:rFonts w:ascii="Verdana" w:hAnsi="Verdana" w:cs="Times New Roman"/>
          <w:sz w:val="20"/>
          <w:szCs w:val="20"/>
          <w:lang w:val="ru-RU"/>
        </w:rPr>
      </w:pPr>
    </w:p>
    <w:p w14:paraId="2AAE2BA6" w14:textId="77777777" w:rsidR="004159E1" w:rsidRPr="00AC2EC5" w:rsidRDefault="00BE6F82" w:rsidP="0081655A">
      <w:pPr>
        <w:spacing w:before="101"/>
        <w:ind w:left="122"/>
        <w:rPr>
          <w:rFonts w:ascii="Verdana" w:hAnsi="Verdana"/>
          <w:i/>
          <w:color w:val="16416A"/>
          <w:w w:val="110"/>
          <w:sz w:val="28"/>
          <w:lang w:val="ru-RU"/>
        </w:rPr>
      </w:pPr>
      <w:r>
        <w:rPr>
          <w:rFonts w:ascii="Verdana" w:hAnsi="Verdana"/>
          <w:i/>
          <w:color w:val="16416A"/>
          <w:w w:val="110"/>
          <w:sz w:val="28"/>
          <w:lang w:val="ru-RU"/>
        </w:rPr>
        <w:t>Влияние на покупателей</w:t>
      </w:r>
    </w:p>
    <w:p w14:paraId="76CD3D6B" w14:textId="77777777" w:rsidR="0081655A" w:rsidRPr="00AC2EC5" w:rsidRDefault="0081655A" w:rsidP="00E626C6">
      <w:pPr>
        <w:pStyle w:val="a3"/>
        <w:ind w:left="122"/>
        <w:rPr>
          <w:rFonts w:ascii="Verdana" w:hAnsi="Verdana" w:cs="Times New Roman"/>
          <w:sz w:val="20"/>
          <w:szCs w:val="20"/>
          <w:lang w:val="ru-RU"/>
        </w:rPr>
      </w:pPr>
    </w:p>
    <w:p w14:paraId="3ABA21F7" w14:textId="77777777" w:rsidR="004159E1" w:rsidRPr="00AC2EC5" w:rsidRDefault="004159E1" w:rsidP="00E626C6">
      <w:pPr>
        <w:pStyle w:val="a3"/>
        <w:ind w:left="122"/>
        <w:rPr>
          <w:rFonts w:ascii="Verdana" w:hAnsi="Verdana" w:cs="Times New Roman"/>
          <w:b/>
          <w:sz w:val="20"/>
          <w:szCs w:val="20"/>
          <w:lang w:val="ru-RU"/>
        </w:rPr>
      </w:pPr>
      <w:r w:rsidRPr="00AC2EC5">
        <w:rPr>
          <w:rFonts w:ascii="Verdana" w:hAnsi="Verdana" w:cs="Times New Roman"/>
          <w:b/>
          <w:sz w:val="20"/>
          <w:szCs w:val="20"/>
          <w:lang w:val="ru-RU"/>
        </w:rPr>
        <w:t xml:space="preserve">Критерий 1: Соотношение цены и характеристик </w:t>
      </w:r>
    </w:p>
    <w:p w14:paraId="11B5D062" w14:textId="77777777" w:rsidR="004159E1" w:rsidRPr="00AC2EC5" w:rsidRDefault="004159E1" w:rsidP="00E626C6">
      <w:pPr>
        <w:pStyle w:val="a3"/>
        <w:ind w:left="122"/>
        <w:rPr>
          <w:rFonts w:ascii="Verdana" w:hAnsi="Verdana" w:cs="Times New Roman"/>
          <w:sz w:val="20"/>
          <w:szCs w:val="20"/>
          <w:lang w:val="ru-RU"/>
        </w:rPr>
      </w:pPr>
      <w:r w:rsidRPr="00AC2EC5">
        <w:rPr>
          <w:rFonts w:ascii="Verdana" w:hAnsi="Verdana" w:cs="Times New Roman"/>
          <w:sz w:val="20"/>
          <w:szCs w:val="20"/>
          <w:lang w:val="ru-RU"/>
        </w:rPr>
        <w:t>Требование: продукты или услуги должны обеспечивать выгоду, максимальную для данной цены, если сравнивать с другими подобными предложениями на рынке.</w:t>
      </w:r>
    </w:p>
    <w:p w14:paraId="0707F64E" w14:textId="77777777" w:rsidR="0081655A" w:rsidRPr="00AC2EC5" w:rsidRDefault="0081655A" w:rsidP="00E626C6">
      <w:pPr>
        <w:pStyle w:val="a3"/>
        <w:ind w:left="122"/>
        <w:rPr>
          <w:rFonts w:ascii="Verdana" w:hAnsi="Verdana" w:cs="Times New Roman"/>
          <w:b/>
          <w:sz w:val="20"/>
          <w:szCs w:val="20"/>
          <w:lang w:val="ru-RU"/>
        </w:rPr>
      </w:pPr>
    </w:p>
    <w:p w14:paraId="5780B260" w14:textId="77777777" w:rsidR="004159E1" w:rsidRPr="00AC2EC5" w:rsidRDefault="004159E1" w:rsidP="00E626C6">
      <w:pPr>
        <w:pStyle w:val="a3"/>
        <w:ind w:left="122"/>
        <w:rPr>
          <w:rFonts w:ascii="Verdana" w:hAnsi="Verdana" w:cs="Times New Roman"/>
          <w:b/>
          <w:sz w:val="20"/>
          <w:szCs w:val="20"/>
          <w:lang w:val="ru-RU"/>
        </w:rPr>
      </w:pPr>
      <w:r w:rsidRPr="00AC2EC5">
        <w:rPr>
          <w:rFonts w:ascii="Verdana" w:hAnsi="Verdana" w:cs="Times New Roman"/>
          <w:b/>
          <w:sz w:val="20"/>
          <w:szCs w:val="20"/>
          <w:lang w:val="ru-RU"/>
        </w:rPr>
        <w:t>Критерий 2: Удовлетворенность покупкой</w:t>
      </w:r>
    </w:p>
    <w:p w14:paraId="7F47F4DF" w14:textId="77777777" w:rsidR="004159E1" w:rsidRPr="00AC2EC5" w:rsidRDefault="004159E1" w:rsidP="00E626C6">
      <w:pPr>
        <w:pStyle w:val="a3"/>
        <w:ind w:left="122"/>
        <w:rPr>
          <w:rFonts w:ascii="Verdana" w:hAnsi="Verdana" w:cs="Times New Roman"/>
          <w:sz w:val="20"/>
          <w:szCs w:val="20"/>
          <w:lang w:val="ru-RU"/>
        </w:rPr>
      </w:pPr>
      <w:r w:rsidRPr="00AC2EC5">
        <w:rPr>
          <w:rFonts w:ascii="Verdana" w:hAnsi="Verdana" w:cs="Times New Roman"/>
          <w:sz w:val="20"/>
          <w:szCs w:val="20"/>
          <w:lang w:val="ru-RU"/>
        </w:rPr>
        <w:t>Требование: покупатели должны чувствовать, что они покупают самое оптимальное решение, которое не только удовлетворяет их уникальные потребности, но и соответствует их индивидуальным требованиям.</w:t>
      </w:r>
    </w:p>
    <w:p w14:paraId="068A13B7" w14:textId="77777777" w:rsidR="0081655A" w:rsidRPr="00AC2EC5" w:rsidRDefault="0081655A" w:rsidP="00E626C6">
      <w:pPr>
        <w:pStyle w:val="a3"/>
        <w:ind w:left="122"/>
        <w:rPr>
          <w:rFonts w:ascii="Verdana" w:hAnsi="Verdana" w:cs="Times New Roman"/>
          <w:b/>
          <w:sz w:val="20"/>
          <w:szCs w:val="20"/>
          <w:lang w:val="ru-RU"/>
        </w:rPr>
      </w:pPr>
    </w:p>
    <w:p w14:paraId="7A22FAF7" w14:textId="77777777" w:rsidR="004159E1" w:rsidRPr="00AC2EC5" w:rsidRDefault="004159E1" w:rsidP="00E626C6">
      <w:pPr>
        <w:pStyle w:val="a3"/>
        <w:ind w:left="122"/>
        <w:rPr>
          <w:rFonts w:ascii="Verdana" w:hAnsi="Verdana" w:cs="Times New Roman"/>
          <w:b/>
          <w:sz w:val="20"/>
          <w:szCs w:val="20"/>
          <w:lang w:val="ru-RU"/>
        </w:rPr>
      </w:pPr>
      <w:r w:rsidRPr="00AC2EC5">
        <w:rPr>
          <w:rFonts w:ascii="Verdana" w:hAnsi="Verdana" w:cs="Times New Roman"/>
          <w:b/>
          <w:sz w:val="20"/>
          <w:szCs w:val="20"/>
          <w:lang w:val="ru-RU"/>
        </w:rPr>
        <w:t>Критерий 3</w:t>
      </w:r>
      <w:r w:rsidR="0081655A" w:rsidRPr="00AC2EC5">
        <w:rPr>
          <w:rFonts w:ascii="Verdana" w:hAnsi="Verdana" w:cs="Times New Roman"/>
          <w:b/>
          <w:sz w:val="20"/>
          <w:szCs w:val="20"/>
          <w:lang w:val="ru-RU"/>
        </w:rPr>
        <w:t xml:space="preserve">: </w:t>
      </w:r>
      <w:r w:rsidRPr="00AC2EC5">
        <w:rPr>
          <w:rFonts w:ascii="Verdana" w:hAnsi="Verdana" w:cs="Times New Roman"/>
          <w:b/>
          <w:sz w:val="20"/>
          <w:szCs w:val="20"/>
          <w:lang w:val="ru-RU"/>
        </w:rPr>
        <w:t>Удовлетворенность продуктом</w:t>
      </w:r>
    </w:p>
    <w:p w14:paraId="2B02CB5F" w14:textId="77777777" w:rsidR="004159E1" w:rsidRPr="00AC2EC5" w:rsidRDefault="004159E1" w:rsidP="00E626C6">
      <w:pPr>
        <w:pStyle w:val="a3"/>
        <w:ind w:left="122"/>
        <w:rPr>
          <w:rFonts w:ascii="Verdana" w:hAnsi="Verdana" w:cs="Times New Roman"/>
          <w:sz w:val="20"/>
          <w:szCs w:val="20"/>
          <w:lang w:val="ru-RU"/>
        </w:rPr>
      </w:pPr>
      <w:r w:rsidRPr="00AC2EC5">
        <w:rPr>
          <w:rFonts w:ascii="Verdana" w:hAnsi="Verdana" w:cs="Times New Roman"/>
          <w:sz w:val="20"/>
          <w:szCs w:val="20"/>
          <w:lang w:val="ru-RU"/>
        </w:rPr>
        <w:t xml:space="preserve">Требование: покупатели должны гордиться тем, что владеют продуктом или получили услуги этой компании и </w:t>
      </w:r>
      <w:r w:rsidR="00F05BEF">
        <w:rPr>
          <w:rFonts w:ascii="Verdana" w:hAnsi="Verdana" w:cs="Times New Roman"/>
          <w:sz w:val="20"/>
          <w:szCs w:val="20"/>
          <w:lang w:val="ru-RU"/>
        </w:rPr>
        <w:t>иметь</w:t>
      </w:r>
      <w:r w:rsidRPr="00AC2EC5">
        <w:rPr>
          <w:rFonts w:ascii="Verdana" w:hAnsi="Verdana" w:cs="Times New Roman"/>
          <w:sz w:val="20"/>
          <w:szCs w:val="20"/>
          <w:lang w:val="ru-RU"/>
        </w:rPr>
        <w:t xml:space="preserve"> только положительный опыт в течение всего срока службы продукта или предоставления услуги. </w:t>
      </w:r>
    </w:p>
    <w:p w14:paraId="2540B5E2" w14:textId="77777777" w:rsidR="0081655A" w:rsidRPr="00AC2EC5" w:rsidRDefault="0081655A" w:rsidP="00E626C6">
      <w:pPr>
        <w:pStyle w:val="a3"/>
        <w:ind w:left="122"/>
        <w:rPr>
          <w:rFonts w:ascii="Verdana" w:hAnsi="Verdana" w:cs="Times New Roman"/>
          <w:b/>
          <w:sz w:val="20"/>
          <w:szCs w:val="20"/>
          <w:lang w:val="ru-RU"/>
        </w:rPr>
      </w:pPr>
    </w:p>
    <w:p w14:paraId="3E8E65AF" w14:textId="77777777" w:rsidR="004159E1" w:rsidRPr="00AC2EC5" w:rsidRDefault="004159E1" w:rsidP="00E626C6">
      <w:pPr>
        <w:pStyle w:val="a3"/>
        <w:ind w:left="122"/>
        <w:rPr>
          <w:rFonts w:ascii="Verdana" w:hAnsi="Verdana" w:cs="Times New Roman"/>
          <w:b/>
          <w:sz w:val="20"/>
          <w:szCs w:val="20"/>
          <w:lang w:val="ru-RU"/>
        </w:rPr>
      </w:pPr>
      <w:r w:rsidRPr="00AC2EC5">
        <w:rPr>
          <w:rFonts w:ascii="Verdana" w:hAnsi="Verdana" w:cs="Times New Roman"/>
          <w:b/>
          <w:sz w:val="20"/>
          <w:szCs w:val="20"/>
          <w:lang w:val="ru-RU"/>
        </w:rPr>
        <w:t>Критерий 4: Удовлетворенность обслуживанием</w:t>
      </w:r>
    </w:p>
    <w:p w14:paraId="77DFC875" w14:textId="77777777" w:rsidR="004159E1" w:rsidRPr="00AC2EC5" w:rsidRDefault="004159E1" w:rsidP="00E626C6">
      <w:pPr>
        <w:pStyle w:val="a3"/>
        <w:ind w:left="122"/>
        <w:rPr>
          <w:rFonts w:ascii="Verdana" w:hAnsi="Verdana" w:cs="Times New Roman"/>
          <w:sz w:val="20"/>
          <w:szCs w:val="20"/>
          <w:lang w:val="ru-RU"/>
        </w:rPr>
      </w:pPr>
      <w:r w:rsidRPr="00AC2EC5">
        <w:rPr>
          <w:rFonts w:ascii="Verdana" w:hAnsi="Verdana" w:cs="Times New Roman"/>
          <w:sz w:val="20"/>
          <w:szCs w:val="20"/>
          <w:lang w:val="ru-RU"/>
        </w:rPr>
        <w:t>Требование: обслуживание покупателей может быть доступным, быстрым, не доставлять им каких-либо волнений и отличаться высоким качеством.</w:t>
      </w:r>
    </w:p>
    <w:p w14:paraId="5F1A2132" w14:textId="77777777" w:rsidR="0081655A" w:rsidRPr="00AC2EC5" w:rsidRDefault="0081655A" w:rsidP="00E626C6">
      <w:pPr>
        <w:pStyle w:val="a3"/>
        <w:ind w:left="122"/>
        <w:rPr>
          <w:rFonts w:ascii="Verdana" w:hAnsi="Verdana" w:cs="Times New Roman"/>
          <w:b/>
          <w:sz w:val="20"/>
          <w:szCs w:val="20"/>
          <w:lang w:val="ru-RU"/>
        </w:rPr>
      </w:pPr>
    </w:p>
    <w:p w14:paraId="08785C33" w14:textId="77777777" w:rsidR="004159E1" w:rsidRPr="00AC2EC5" w:rsidRDefault="004159E1" w:rsidP="00E626C6">
      <w:pPr>
        <w:pStyle w:val="a3"/>
        <w:ind w:left="122"/>
        <w:rPr>
          <w:rFonts w:ascii="Verdana" w:hAnsi="Verdana" w:cs="Times New Roman"/>
          <w:b/>
          <w:sz w:val="20"/>
          <w:szCs w:val="20"/>
          <w:lang w:val="ru-RU"/>
        </w:rPr>
      </w:pPr>
      <w:r w:rsidRPr="00AC2EC5">
        <w:rPr>
          <w:rFonts w:ascii="Verdana" w:hAnsi="Verdana" w:cs="Times New Roman"/>
          <w:b/>
          <w:sz w:val="20"/>
          <w:szCs w:val="20"/>
          <w:lang w:val="ru-RU"/>
        </w:rPr>
        <w:t xml:space="preserve">Критерий 5: Ценность бренда </w:t>
      </w:r>
    </w:p>
    <w:p w14:paraId="0C75CCA0" w14:textId="77777777" w:rsidR="004159E1" w:rsidRPr="00AC2EC5" w:rsidRDefault="004159E1" w:rsidP="00E626C6">
      <w:pPr>
        <w:pStyle w:val="a3"/>
        <w:ind w:left="122"/>
        <w:rPr>
          <w:rFonts w:ascii="Verdana" w:hAnsi="Verdana" w:cs="Times New Roman"/>
          <w:sz w:val="20"/>
          <w:szCs w:val="20"/>
          <w:lang w:val="ru-RU"/>
        </w:rPr>
      </w:pPr>
      <w:r w:rsidRPr="00AC2EC5">
        <w:rPr>
          <w:rFonts w:ascii="Verdana" w:hAnsi="Verdana" w:cs="Times New Roman"/>
          <w:sz w:val="20"/>
          <w:szCs w:val="20"/>
          <w:lang w:val="ru-RU"/>
        </w:rPr>
        <w:t>Требование: покупатели должны положительно относиться к этому бренду и демонстрировать сильную приверженность к нему.</w:t>
      </w:r>
    </w:p>
    <w:p w14:paraId="1E37BD2A" w14:textId="77777777" w:rsidR="0081655A" w:rsidRPr="00AC2EC5" w:rsidRDefault="0081655A" w:rsidP="00E626C6">
      <w:pPr>
        <w:pStyle w:val="a3"/>
        <w:ind w:left="122"/>
        <w:rPr>
          <w:rFonts w:ascii="Verdana" w:hAnsi="Verdana" w:cs="Times New Roman"/>
          <w:sz w:val="20"/>
          <w:szCs w:val="20"/>
          <w:lang w:val="ru-RU"/>
        </w:rPr>
      </w:pPr>
    </w:p>
    <w:p w14:paraId="5B60C015" w14:textId="77777777" w:rsidR="004159E1" w:rsidRPr="00AC2EC5" w:rsidRDefault="004159E1" w:rsidP="00EB7E76">
      <w:pPr>
        <w:spacing w:before="101"/>
        <w:ind w:left="122"/>
        <w:rPr>
          <w:rFonts w:ascii="Verdana" w:hAnsi="Verdana"/>
          <w:i/>
          <w:color w:val="16416A"/>
          <w:w w:val="110"/>
          <w:sz w:val="28"/>
          <w:lang w:val="ru-RU"/>
        </w:rPr>
      </w:pPr>
      <w:r w:rsidRPr="00AC2EC5">
        <w:rPr>
          <w:rFonts w:ascii="Verdana" w:hAnsi="Verdana"/>
          <w:i/>
          <w:color w:val="16416A"/>
          <w:w w:val="110"/>
          <w:sz w:val="28"/>
          <w:lang w:val="ru-RU"/>
        </w:rPr>
        <w:lastRenderedPageBreak/>
        <w:t>Помогающая принять решение матрица</w:t>
      </w:r>
    </w:p>
    <w:p w14:paraId="29B5DEF1" w14:textId="77777777" w:rsidR="00EB7E76" w:rsidRPr="00AC2EC5" w:rsidRDefault="00EB7E76" w:rsidP="00E626C6">
      <w:pPr>
        <w:pStyle w:val="a3"/>
        <w:ind w:left="122"/>
        <w:rPr>
          <w:rFonts w:ascii="Verdana" w:hAnsi="Verdana" w:cs="Times New Roman"/>
          <w:sz w:val="20"/>
          <w:szCs w:val="20"/>
          <w:lang w:val="ru-RU"/>
        </w:rPr>
      </w:pPr>
    </w:p>
    <w:p w14:paraId="413679F3" w14:textId="77777777" w:rsidR="004159E1" w:rsidRPr="00AC2EC5" w:rsidRDefault="004159E1" w:rsidP="00E626C6">
      <w:pPr>
        <w:pStyle w:val="a3"/>
        <w:ind w:left="122"/>
        <w:rPr>
          <w:rFonts w:ascii="Verdana" w:hAnsi="Verdana" w:cs="Times New Roman"/>
          <w:sz w:val="20"/>
          <w:szCs w:val="20"/>
          <w:lang w:val="ru-RU"/>
        </w:rPr>
      </w:pPr>
      <w:r w:rsidRPr="00AC2EC5">
        <w:rPr>
          <w:rFonts w:ascii="Verdana" w:hAnsi="Verdana" w:cs="Times New Roman"/>
          <w:sz w:val="20"/>
          <w:szCs w:val="20"/>
          <w:lang w:val="ru-RU"/>
        </w:rPr>
        <w:t xml:space="preserve">После того, как все компании пройдут оценку по оценочной шкале, аналитики Frost &amp; Sullivan наносят каждого кандидата на матричную диаграмму. Она дает возможность визуально представить, кто из претендентов вышел на по-настоящему новый качественный уровень, и какие компании все еще не стали лучшими в своей области. </w:t>
      </w:r>
    </w:p>
    <w:p w14:paraId="61F1342B" w14:textId="77777777" w:rsidR="004159E1" w:rsidRPr="00AC2EC5" w:rsidRDefault="004159E1" w:rsidP="00E626C6">
      <w:pPr>
        <w:pStyle w:val="a3"/>
        <w:ind w:left="122"/>
        <w:rPr>
          <w:rFonts w:ascii="Verdana" w:hAnsi="Verdana" w:cs="Times New Roman"/>
          <w:sz w:val="20"/>
          <w:szCs w:val="20"/>
          <w:lang w:val="ru-RU"/>
        </w:rPr>
      </w:pPr>
      <w:r w:rsidRPr="00AC2EC5">
        <w:rPr>
          <w:rFonts w:ascii="Verdana" w:hAnsi="Verdana" w:cs="Times New Roman"/>
          <w:sz w:val="20"/>
          <w:szCs w:val="20"/>
          <w:lang w:val="ru-RU"/>
        </w:rPr>
        <w:t xml:space="preserve"> </w:t>
      </w:r>
    </w:p>
    <w:p w14:paraId="7D6B4E1A" w14:textId="77777777" w:rsidR="004159E1" w:rsidRPr="00AC2EC5" w:rsidRDefault="00D60ADC" w:rsidP="00D60ADC">
      <w:pPr>
        <w:pStyle w:val="a3"/>
        <w:ind w:left="122"/>
        <w:jc w:val="center"/>
        <w:rPr>
          <w:rFonts w:ascii="Verdana" w:hAnsi="Verdana" w:cs="Times New Roman"/>
          <w:sz w:val="20"/>
          <w:szCs w:val="20"/>
          <w:lang w:val="ru-RU"/>
        </w:rPr>
      </w:pPr>
      <w:r w:rsidRPr="00AC2EC5">
        <w:rPr>
          <w:rFonts w:ascii="Verdana" w:hAnsi="Verdana" w:cs="Times New Roman"/>
          <w:noProof/>
          <w:sz w:val="20"/>
          <w:szCs w:val="20"/>
          <w:lang w:val="ru-RU" w:eastAsia="ru-RU"/>
        </w:rPr>
        <w:drawing>
          <wp:inline distT="0" distB="0" distL="0" distR="0" wp14:anchorId="7E2DFE14" wp14:editId="45794984">
            <wp:extent cx="4661855" cy="3320472"/>
            <wp:effectExtent l="0" t="0" r="5715" b="0"/>
            <wp:docPr id="45" name="Рисунок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4664989" cy="3322704"/>
                    </a:xfrm>
                    <a:prstGeom prst="rect">
                      <a:avLst/>
                    </a:prstGeom>
                  </pic:spPr>
                </pic:pic>
              </a:graphicData>
            </a:graphic>
          </wp:inline>
        </w:drawing>
      </w:r>
    </w:p>
    <w:p w14:paraId="18A03EA6" w14:textId="77777777" w:rsidR="00D60ADC" w:rsidRPr="00AC2EC5" w:rsidRDefault="00D60ADC" w:rsidP="00E626C6">
      <w:pPr>
        <w:pStyle w:val="a3"/>
        <w:ind w:left="122"/>
        <w:rPr>
          <w:rFonts w:ascii="Verdana" w:hAnsi="Verdana" w:cs="Times New Roman"/>
          <w:sz w:val="20"/>
          <w:szCs w:val="20"/>
          <w:lang w:val="ru-RU"/>
        </w:rPr>
      </w:pPr>
    </w:p>
    <w:p w14:paraId="56901BE1" w14:textId="77777777" w:rsidR="00D60ADC" w:rsidRPr="00AC2EC5" w:rsidRDefault="00D60ADC">
      <w:pPr>
        <w:rPr>
          <w:rFonts w:ascii="Verdana" w:hAnsi="Verdana"/>
          <w:b/>
          <w:color w:val="16416A"/>
          <w:w w:val="110"/>
          <w:sz w:val="28"/>
          <w:lang w:val="ru-RU"/>
        </w:rPr>
      </w:pPr>
      <w:r w:rsidRPr="00AC2EC5">
        <w:rPr>
          <w:rFonts w:ascii="Verdana" w:hAnsi="Verdana"/>
          <w:b/>
          <w:color w:val="16416A"/>
          <w:w w:val="110"/>
          <w:sz w:val="28"/>
          <w:lang w:val="ru-RU"/>
        </w:rPr>
        <w:br w:type="page"/>
      </w:r>
    </w:p>
    <w:p w14:paraId="718A5BB4" w14:textId="77777777" w:rsidR="004159E1" w:rsidRPr="00AC2EC5" w:rsidRDefault="004159E1" w:rsidP="00D60ADC">
      <w:pPr>
        <w:spacing w:before="101"/>
        <w:ind w:left="122"/>
        <w:rPr>
          <w:rFonts w:ascii="Verdana" w:hAnsi="Verdana"/>
          <w:b/>
          <w:color w:val="16416A"/>
          <w:w w:val="110"/>
          <w:sz w:val="28"/>
          <w:lang w:val="ru-RU"/>
        </w:rPr>
      </w:pPr>
      <w:r w:rsidRPr="00AC2EC5">
        <w:rPr>
          <w:rFonts w:ascii="Verdana" w:hAnsi="Verdana"/>
          <w:b/>
          <w:color w:val="16416A"/>
          <w:w w:val="110"/>
          <w:sz w:val="28"/>
          <w:lang w:val="ru-RU"/>
        </w:rPr>
        <w:lastRenderedPageBreak/>
        <w:t>Признание достижений: 10 этапов исследования, выявления и признания достижений</w:t>
      </w:r>
    </w:p>
    <w:p w14:paraId="63ED07D7" w14:textId="77777777" w:rsidR="00D60ADC" w:rsidRPr="00AC2EC5" w:rsidRDefault="00D60ADC" w:rsidP="00E626C6">
      <w:pPr>
        <w:pStyle w:val="a3"/>
        <w:ind w:left="122"/>
        <w:rPr>
          <w:rFonts w:ascii="Verdana" w:hAnsi="Verdana" w:cs="Times New Roman"/>
          <w:sz w:val="20"/>
          <w:szCs w:val="20"/>
          <w:lang w:val="ru-RU"/>
        </w:rPr>
      </w:pPr>
    </w:p>
    <w:p w14:paraId="1752C243" w14:textId="77777777" w:rsidR="004159E1" w:rsidRPr="00AC2EC5" w:rsidRDefault="004159E1" w:rsidP="00E626C6">
      <w:pPr>
        <w:pStyle w:val="a3"/>
        <w:ind w:left="122"/>
        <w:rPr>
          <w:rFonts w:ascii="Verdana" w:hAnsi="Verdana" w:cs="Times New Roman"/>
          <w:sz w:val="20"/>
          <w:szCs w:val="20"/>
          <w:lang w:val="ru-RU"/>
        </w:rPr>
      </w:pPr>
      <w:r w:rsidRPr="00AC2EC5">
        <w:rPr>
          <w:rFonts w:ascii="Verdana" w:hAnsi="Verdana" w:cs="Times New Roman"/>
          <w:sz w:val="20"/>
          <w:szCs w:val="20"/>
          <w:lang w:val="ru-RU"/>
        </w:rPr>
        <w:t xml:space="preserve">При оценке кандидатов и определении, насколько компании-претенденты соответствуют критериям отбора самых лучших достижений, для аналитиков Frost &amp; Sullivan разработан порядок оценки, разделенный на 10 этапов. От того, насколько точно судьи придерживаются означенной процедуры, зависит безупречная репутация премии, присуждаемой компанией Frost &amp; Sullivan. </w:t>
      </w:r>
    </w:p>
    <w:tbl>
      <w:tblPr>
        <w:tblStyle w:val="TableNormal"/>
        <w:tblW w:w="0" w:type="auto"/>
        <w:tblInd w:w="59" w:type="dxa"/>
        <w:tblLayout w:type="fixed"/>
        <w:tblLook w:val="01E0" w:firstRow="1" w:lastRow="1" w:firstColumn="1" w:lastColumn="1" w:noHBand="0" w:noVBand="0"/>
      </w:tblPr>
      <w:tblGrid>
        <w:gridCol w:w="446"/>
        <w:gridCol w:w="1763"/>
        <w:gridCol w:w="2127"/>
        <w:gridCol w:w="3260"/>
        <w:gridCol w:w="2723"/>
      </w:tblGrid>
      <w:tr w:rsidR="001F3121" w:rsidRPr="00AC2EC5" w14:paraId="1588E045" w14:textId="77777777" w:rsidTr="001F3121">
        <w:trPr>
          <w:trHeight w:val="20"/>
        </w:trPr>
        <w:tc>
          <w:tcPr>
            <w:tcW w:w="2209" w:type="dxa"/>
            <w:gridSpan w:val="2"/>
            <w:tcBorders>
              <w:top w:val="nil"/>
              <w:left w:val="nil"/>
              <w:bottom w:val="single" w:sz="5" w:space="0" w:color="4E81BD"/>
              <w:right w:val="single" w:sz="33" w:space="0" w:color="507396"/>
            </w:tcBorders>
            <w:vAlign w:val="center"/>
          </w:tcPr>
          <w:p w14:paraId="5CF3412E" w14:textId="77777777" w:rsidR="00D60ADC" w:rsidRPr="00AC2EC5" w:rsidRDefault="00D60ADC" w:rsidP="00D60ADC">
            <w:pPr>
              <w:pStyle w:val="TableParagraph"/>
              <w:ind w:left="56"/>
              <w:jc w:val="center"/>
              <w:rPr>
                <w:rFonts w:ascii="Verdana" w:eastAsia="Verdana" w:hAnsi="Verdana" w:cs="Verdana"/>
                <w:sz w:val="16"/>
                <w:szCs w:val="16"/>
                <w:lang w:val="ru-RU"/>
              </w:rPr>
            </w:pPr>
            <w:r w:rsidRPr="00AC2EC5">
              <w:rPr>
                <w:rFonts w:ascii="Verdana" w:hAnsi="Verdana" w:cs="Times New Roman"/>
                <w:sz w:val="20"/>
                <w:szCs w:val="20"/>
                <w:lang w:val="ru-RU"/>
              </w:rPr>
              <w:t>ЭТАП</w:t>
            </w:r>
          </w:p>
        </w:tc>
        <w:tc>
          <w:tcPr>
            <w:tcW w:w="2127" w:type="dxa"/>
            <w:tcBorders>
              <w:top w:val="single" w:sz="5" w:space="0" w:color="4E81BD"/>
              <w:left w:val="single" w:sz="33" w:space="0" w:color="507396"/>
              <w:bottom w:val="single" w:sz="5" w:space="0" w:color="4E81BD"/>
              <w:right w:val="single" w:sz="5" w:space="0" w:color="4E81BD"/>
            </w:tcBorders>
            <w:shd w:val="clear" w:color="auto" w:fill="507396"/>
            <w:vAlign w:val="center"/>
          </w:tcPr>
          <w:p w14:paraId="7B186E6E" w14:textId="77777777" w:rsidR="00D60ADC" w:rsidRPr="00AC2EC5" w:rsidRDefault="00D60ADC" w:rsidP="00D60ADC">
            <w:pPr>
              <w:pStyle w:val="TableParagraph"/>
              <w:jc w:val="center"/>
              <w:rPr>
                <w:rFonts w:ascii="Verdana" w:eastAsia="Verdana" w:hAnsi="Verdana" w:cs="Verdana"/>
                <w:color w:val="FFFFFF" w:themeColor="background1"/>
                <w:sz w:val="16"/>
                <w:szCs w:val="16"/>
                <w:lang w:val="ru-RU"/>
              </w:rPr>
            </w:pPr>
            <w:r w:rsidRPr="00AC2EC5">
              <w:rPr>
                <w:rFonts w:ascii="Verdana" w:hAnsi="Verdana" w:cs="Times New Roman"/>
                <w:color w:val="FFFFFF" w:themeColor="background1"/>
                <w:sz w:val="20"/>
                <w:szCs w:val="20"/>
                <w:lang w:val="ru-RU"/>
              </w:rPr>
              <w:t>ЦЕЛЬ</w:t>
            </w:r>
          </w:p>
        </w:tc>
        <w:tc>
          <w:tcPr>
            <w:tcW w:w="3260" w:type="dxa"/>
            <w:tcBorders>
              <w:top w:val="single" w:sz="5" w:space="0" w:color="4E81BD"/>
              <w:left w:val="single" w:sz="5" w:space="0" w:color="4E81BD"/>
              <w:bottom w:val="single" w:sz="5" w:space="0" w:color="4E81BD"/>
              <w:right w:val="single" w:sz="5" w:space="0" w:color="4E81BD"/>
            </w:tcBorders>
            <w:shd w:val="clear" w:color="auto" w:fill="507396"/>
            <w:vAlign w:val="center"/>
          </w:tcPr>
          <w:p w14:paraId="7351614D" w14:textId="77777777" w:rsidR="00D60ADC" w:rsidRPr="00AC2EC5" w:rsidRDefault="00D60ADC" w:rsidP="00D60ADC">
            <w:pPr>
              <w:pStyle w:val="a3"/>
              <w:jc w:val="center"/>
              <w:rPr>
                <w:rFonts w:ascii="Verdana" w:eastAsia="Verdana" w:hAnsi="Verdana" w:cs="Verdana"/>
                <w:color w:val="FFFFFF" w:themeColor="background1"/>
                <w:sz w:val="16"/>
                <w:szCs w:val="16"/>
                <w:lang w:val="ru-RU"/>
              </w:rPr>
            </w:pPr>
            <w:r w:rsidRPr="00AC2EC5">
              <w:rPr>
                <w:rFonts w:ascii="Verdana" w:hAnsi="Verdana" w:cs="Times New Roman"/>
                <w:color w:val="FFFFFF" w:themeColor="background1"/>
                <w:sz w:val="20"/>
                <w:szCs w:val="20"/>
                <w:lang w:val="ru-RU"/>
              </w:rPr>
              <w:t>ОСНОВНЫЕ ДЕЙСТВИЯ</w:t>
            </w:r>
          </w:p>
        </w:tc>
        <w:tc>
          <w:tcPr>
            <w:tcW w:w="2723" w:type="dxa"/>
            <w:tcBorders>
              <w:top w:val="single" w:sz="5" w:space="0" w:color="4E81BD"/>
              <w:left w:val="single" w:sz="5" w:space="0" w:color="4E81BD"/>
              <w:bottom w:val="single" w:sz="5" w:space="0" w:color="4E81BD"/>
              <w:right w:val="single" w:sz="33" w:space="0" w:color="507396"/>
            </w:tcBorders>
            <w:shd w:val="clear" w:color="auto" w:fill="507396"/>
            <w:vAlign w:val="center"/>
          </w:tcPr>
          <w:p w14:paraId="140EC42E" w14:textId="77777777" w:rsidR="00D60ADC" w:rsidRPr="00AC2EC5" w:rsidRDefault="00D60ADC" w:rsidP="00D60ADC">
            <w:pPr>
              <w:pStyle w:val="a3"/>
              <w:jc w:val="center"/>
              <w:rPr>
                <w:rFonts w:ascii="Verdana" w:eastAsia="Verdana" w:hAnsi="Verdana" w:cs="Verdana"/>
                <w:color w:val="FFFFFF" w:themeColor="background1"/>
                <w:sz w:val="16"/>
                <w:szCs w:val="16"/>
                <w:lang w:val="ru-RU"/>
              </w:rPr>
            </w:pPr>
            <w:r w:rsidRPr="00AC2EC5">
              <w:rPr>
                <w:rFonts w:ascii="Verdana" w:hAnsi="Verdana" w:cs="Times New Roman"/>
                <w:color w:val="FFFFFF" w:themeColor="background1"/>
                <w:sz w:val="20"/>
                <w:szCs w:val="20"/>
                <w:lang w:val="ru-RU"/>
              </w:rPr>
              <w:t>РЕЗУЛЬТАТ</w:t>
            </w:r>
          </w:p>
        </w:tc>
      </w:tr>
      <w:tr w:rsidR="001F3121" w:rsidRPr="00AB68D3" w14:paraId="334C406E" w14:textId="77777777" w:rsidTr="001F3121">
        <w:trPr>
          <w:trHeight w:val="20"/>
        </w:trPr>
        <w:tc>
          <w:tcPr>
            <w:tcW w:w="446" w:type="dxa"/>
            <w:tcBorders>
              <w:top w:val="single" w:sz="5" w:space="0" w:color="4E81BD"/>
              <w:left w:val="nil"/>
              <w:bottom w:val="single" w:sz="5" w:space="0" w:color="4E81BD"/>
              <w:right w:val="nil"/>
            </w:tcBorders>
            <w:vAlign w:val="center"/>
          </w:tcPr>
          <w:p w14:paraId="3F107C73" w14:textId="77777777" w:rsidR="00D60ADC" w:rsidRPr="00AC2EC5" w:rsidRDefault="00D60ADC" w:rsidP="00D60ADC">
            <w:pPr>
              <w:pStyle w:val="TableParagraph"/>
              <w:ind w:left="242"/>
              <w:jc w:val="right"/>
              <w:rPr>
                <w:rFonts w:ascii="Verdana" w:eastAsia="Verdana" w:hAnsi="Verdana" w:cs="Verdana"/>
                <w:sz w:val="16"/>
                <w:szCs w:val="16"/>
                <w:lang w:val="ru-RU"/>
              </w:rPr>
            </w:pPr>
            <w:r w:rsidRPr="00AC2EC5">
              <w:rPr>
                <w:rFonts w:ascii="Verdana"/>
                <w:sz w:val="16"/>
                <w:szCs w:val="16"/>
                <w:lang w:val="ru-RU"/>
              </w:rPr>
              <w:t>1</w:t>
            </w:r>
          </w:p>
        </w:tc>
        <w:tc>
          <w:tcPr>
            <w:tcW w:w="1763" w:type="dxa"/>
            <w:tcBorders>
              <w:top w:val="single" w:sz="5" w:space="0" w:color="4E81BD"/>
              <w:left w:val="nil"/>
              <w:bottom w:val="single" w:sz="5" w:space="0" w:color="4E81BD"/>
              <w:right w:val="single" w:sz="7" w:space="0" w:color="ACBED1"/>
            </w:tcBorders>
          </w:tcPr>
          <w:p w14:paraId="76832942" w14:textId="77777777" w:rsidR="00D60ADC" w:rsidRPr="00AC2EC5" w:rsidRDefault="00D60ADC" w:rsidP="00ED4401">
            <w:pPr>
              <w:pStyle w:val="TableParagraph"/>
              <w:ind w:left="85" w:right="12"/>
              <w:rPr>
                <w:rFonts w:ascii="Verdana" w:eastAsia="Verdana" w:hAnsi="Verdana" w:cs="Verdana"/>
                <w:b/>
                <w:sz w:val="16"/>
                <w:szCs w:val="16"/>
                <w:lang w:val="ru-RU"/>
              </w:rPr>
            </w:pPr>
            <w:r w:rsidRPr="00AC2EC5">
              <w:rPr>
                <w:rFonts w:ascii="Verdana" w:hAnsi="Verdana" w:cs="Times New Roman"/>
                <w:b/>
                <w:sz w:val="16"/>
                <w:szCs w:val="16"/>
                <w:lang w:val="ru-RU"/>
              </w:rPr>
              <w:t>Наблюдение, определение и отбор</w:t>
            </w:r>
          </w:p>
        </w:tc>
        <w:tc>
          <w:tcPr>
            <w:tcW w:w="2127" w:type="dxa"/>
            <w:tcBorders>
              <w:top w:val="single" w:sz="5" w:space="0" w:color="4E81BD"/>
              <w:left w:val="single" w:sz="7" w:space="0" w:color="ACBED1"/>
              <w:bottom w:val="single" w:sz="5" w:space="0" w:color="4E81BD"/>
              <w:right w:val="single" w:sz="7" w:space="0" w:color="ACBED1"/>
            </w:tcBorders>
          </w:tcPr>
          <w:p w14:paraId="20D2AEE2" w14:textId="77777777" w:rsidR="00D60ADC" w:rsidRPr="00AC2EC5" w:rsidRDefault="00D60ADC" w:rsidP="00D60ADC">
            <w:pPr>
              <w:pStyle w:val="a3"/>
              <w:ind w:left="122"/>
              <w:rPr>
                <w:rFonts w:ascii="Verdana" w:eastAsia="Verdana" w:hAnsi="Verdana" w:cs="Verdana"/>
                <w:sz w:val="16"/>
                <w:szCs w:val="16"/>
                <w:lang w:val="ru-RU"/>
              </w:rPr>
            </w:pPr>
            <w:r w:rsidRPr="00AC2EC5">
              <w:rPr>
                <w:rFonts w:ascii="Verdana" w:eastAsia="Verdana" w:hAnsi="Verdana" w:cs="Verdana"/>
                <w:sz w:val="16"/>
                <w:szCs w:val="16"/>
                <w:lang w:val="ru-RU"/>
              </w:rPr>
              <w:t>Найти претендентов на получение премии из любых стран мира</w:t>
            </w:r>
          </w:p>
        </w:tc>
        <w:tc>
          <w:tcPr>
            <w:tcW w:w="3260" w:type="dxa"/>
            <w:tcBorders>
              <w:top w:val="single" w:sz="5" w:space="0" w:color="4E81BD"/>
              <w:left w:val="single" w:sz="7" w:space="0" w:color="ACBED1"/>
              <w:bottom w:val="single" w:sz="5" w:space="0" w:color="4E81BD"/>
              <w:right w:val="single" w:sz="7" w:space="0" w:color="ACBED1"/>
            </w:tcBorders>
          </w:tcPr>
          <w:p w14:paraId="4D8BC8C7" w14:textId="77777777" w:rsidR="00D60ADC" w:rsidRPr="00AC2EC5" w:rsidRDefault="001F3121" w:rsidP="00D60ADC">
            <w:pPr>
              <w:pStyle w:val="a3"/>
              <w:ind w:left="122"/>
              <w:rPr>
                <w:rFonts w:ascii="Verdana" w:hAnsi="Verdana" w:cs="Times New Roman"/>
                <w:sz w:val="16"/>
                <w:szCs w:val="16"/>
                <w:lang w:val="ru-RU"/>
              </w:rPr>
            </w:pPr>
            <w:r w:rsidRPr="00AC2EC5">
              <w:rPr>
                <w:rFonts w:ascii="Verdana" w:hAnsi="Verdana" w:cs="Times New Roman"/>
                <w:sz w:val="16"/>
                <w:szCs w:val="16"/>
                <w:lang w:val="ru-RU"/>
              </w:rPr>
              <w:t xml:space="preserve">• </w:t>
            </w:r>
            <w:r w:rsidR="00D60ADC" w:rsidRPr="00AC2EC5">
              <w:rPr>
                <w:rFonts w:ascii="Verdana" w:hAnsi="Verdana" w:cs="Times New Roman"/>
                <w:sz w:val="16"/>
                <w:szCs w:val="16"/>
                <w:lang w:val="ru-RU"/>
              </w:rPr>
              <w:t>Провести детальное исследование промышленности</w:t>
            </w:r>
          </w:p>
          <w:p w14:paraId="06A2485F" w14:textId="77777777" w:rsidR="001F3121" w:rsidRPr="00AC2EC5" w:rsidRDefault="001F3121" w:rsidP="00D60ADC">
            <w:pPr>
              <w:pStyle w:val="a3"/>
              <w:ind w:left="122"/>
              <w:rPr>
                <w:rFonts w:ascii="Verdana" w:hAnsi="Verdana" w:cs="Times New Roman"/>
                <w:sz w:val="16"/>
                <w:szCs w:val="16"/>
                <w:lang w:val="ru-RU"/>
              </w:rPr>
            </w:pPr>
            <w:r w:rsidRPr="00AC2EC5">
              <w:rPr>
                <w:rFonts w:ascii="Verdana" w:hAnsi="Verdana" w:cs="Times New Roman"/>
                <w:sz w:val="16"/>
                <w:szCs w:val="16"/>
                <w:lang w:val="ru-RU"/>
              </w:rPr>
              <w:t xml:space="preserve">• </w:t>
            </w:r>
            <w:r w:rsidR="009A2275">
              <w:rPr>
                <w:rFonts w:ascii="Verdana" w:hAnsi="Verdana" w:cs="Times New Roman"/>
                <w:sz w:val="16"/>
                <w:szCs w:val="16"/>
                <w:lang w:val="ru-RU"/>
              </w:rPr>
              <w:t>Определить развивающиеся секторы</w:t>
            </w:r>
            <w:r w:rsidR="00D60ADC" w:rsidRPr="00AC2EC5">
              <w:rPr>
                <w:rFonts w:ascii="Verdana" w:hAnsi="Verdana" w:cs="Times New Roman"/>
                <w:sz w:val="16"/>
                <w:szCs w:val="16"/>
                <w:lang w:val="ru-RU"/>
              </w:rPr>
              <w:t xml:space="preserve"> </w:t>
            </w:r>
          </w:p>
          <w:p w14:paraId="1ABF2255" w14:textId="77777777" w:rsidR="00D60ADC" w:rsidRPr="00AC2EC5" w:rsidRDefault="001F3121" w:rsidP="00D60ADC">
            <w:pPr>
              <w:pStyle w:val="a3"/>
              <w:ind w:left="122"/>
              <w:rPr>
                <w:rFonts w:ascii="Verdana" w:eastAsia="Verdana" w:hAnsi="Verdana" w:cs="Verdana"/>
                <w:sz w:val="16"/>
                <w:szCs w:val="16"/>
                <w:lang w:val="ru-RU"/>
              </w:rPr>
            </w:pPr>
            <w:r w:rsidRPr="00AC2EC5">
              <w:rPr>
                <w:rFonts w:ascii="Verdana" w:hAnsi="Verdana" w:cs="Times New Roman"/>
                <w:sz w:val="16"/>
                <w:szCs w:val="16"/>
                <w:lang w:val="ru-RU"/>
              </w:rPr>
              <w:t xml:space="preserve">• </w:t>
            </w:r>
            <w:r w:rsidR="00D60ADC" w:rsidRPr="00AC2EC5">
              <w:rPr>
                <w:rFonts w:ascii="Verdana" w:hAnsi="Verdana" w:cs="Times New Roman"/>
                <w:sz w:val="16"/>
                <w:szCs w:val="16"/>
                <w:lang w:val="ru-RU"/>
              </w:rPr>
              <w:t xml:space="preserve">Исследовать многие регионы </w:t>
            </w:r>
          </w:p>
        </w:tc>
        <w:tc>
          <w:tcPr>
            <w:tcW w:w="2723" w:type="dxa"/>
            <w:tcBorders>
              <w:top w:val="single" w:sz="5" w:space="0" w:color="4E81BD"/>
              <w:left w:val="single" w:sz="7" w:space="0" w:color="ACBED1"/>
              <w:bottom w:val="single" w:sz="5" w:space="0" w:color="4E81BD"/>
              <w:right w:val="single" w:sz="5" w:space="0" w:color="4E81BD"/>
            </w:tcBorders>
          </w:tcPr>
          <w:p w14:paraId="3194C4BC" w14:textId="77777777" w:rsidR="00D60ADC" w:rsidRPr="00AC2EC5" w:rsidRDefault="00D60ADC" w:rsidP="009A2275">
            <w:pPr>
              <w:pStyle w:val="a3"/>
              <w:ind w:left="122"/>
              <w:rPr>
                <w:rFonts w:ascii="Verdana" w:eastAsia="Verdana" w:hAnsi="Verdana" w:cs="Verdana"/>
                <w:sz w:val="16"/>
                <w:szCs w:val="16"/>
                <w:lang w:val="ru-RU"/>
              </w:rPr>
            </w:pPr>
            <w:r w:rsidRPr="00AC2EC5">
              <w:rPr>
                <w:rFonts w:ascii="Verdana" w:hAnsi="Verdana" w:cs="Times New Roman"/>
                <w:sz w:val="16"/>
                <w:szCs w:val="16"/>
                <w:lang w:val="ru-RU"/>
              </w:rPr>
              <w:t xml:space="preserve">Выбор претендентов, которые потенциально могли бы соответствовать критериям </w:t>
            </w:r>
            <w:r w:rsidR="009A2275">
              <w:rPr>
                <w:rFonts w:ascii="Verdana" w:hAnsi="Verdana" w:cs="Times New Roman"/>
                <w:sz w:val="16"/>
                <w:szCs w:val="16"/>
                <w:lang w:val="ru-RU"/>
              </w:rPr>
              <w:t>для определения</w:t>
            </w:r>
            <w:r w:rsidRPr="00AC2EC5">
              <w:rPr>
                <w:rFonts w:ascii="Verdana" w:hAnsi="Verdana" w:cs="Times New Roman"/>
                <w:sz w:val="16"/>
                <w:szCs w:val="16"/>
                <w:lang w:val="ru-RU"/>
              </w:rPr>
              <w:t xml:space="preserve"> лучших достижений</w:t>
            </w:r>
          </w:p>
        </w:tc>
      </w:tr>
      <w:tr w:rsidR="00D60ADC" w:rsidRPr="00AB68D3" w14:paraId="503EF71B" w14:textId="77777777" w:rsidTr="00AC2EC5">
        <w:trPr>
          <w:trHeight w:val="20"/>
        </w:trPr>
        <w:tc>
          <w:tcPr>
            <w:tcW w:w="446" w:type="dxa"/>
            <w:tcBorders>
              <w:top w:val="single" w:sz="5" w:space="0" w:color="4E81BD"/>
              <w:left w:val="nil"/>
              <w:bottom w:val="single" w:sz="5" w:space="0" w:color="4E81BD"/>
              <w:right w:val="nil"/>
            </w:tcBorders>
            <w:vAlign w:val="center"/>
          </w:tcPr>
          <w:p w14:paraId="0F509787" w14:textId="77777777" w:rsidR="00D60ADC" w:rsidRPr="00AC2EC5" w:rsidRDefault="001F3121" w:rsidP="00D60ADC">
            <w:pPr>
              <w:pStyle w:val="TableParagraph"/>
              <w:ind w:left="242"/>
              <w:jc w:val="right"/>
              <w:rPr>
                <w:rFonts w:ascii="Verdana"/>
                <w:sz w:val="16"/>
                <w:szCs w:val="16"/>
                <w:lang w:val="ru-RU"/>
              </w:rPr>
            </w:pPr>
            <w:r w:rsidRPr="00AC2EC5">
              <w:rPr>
                <w:rFonts w:ascii="Verdana"/>
                <w:sz w:val="16"/>
                <w:szCs w:val="16"/>
                <w:lang w:val="ru-RU"/>
              </w:rPr>
              <w:t>2</w:t>
            </w:r>
          </w:p>
        </w:tc>
        <w:tc>
          <w:tcPr>
            <w:tcW w:w="1763" w:type="dxa"/>
            <w:tcBorders>
              <w:top w:val="single" w:sz="5" w:space="0" w:color="4E81BD"/>
              <w:left w:val="nil"/>
              <w:bottom w:val="single" w:sz="5" w:space="0" w:color="4E81BD"/>
              <w:right w:val="single" w:sz="7" w:space="0" w:color="ACBED1"/>
            </w:tcBorders>
          </w:tcPr>
          <w:p w14:paraId="21D1C82C" w14:textId="77777777" w:rsidR="00D60ADC" w:rsidRPr="00AC2EC5" w:rsidRDefault="00D60ADC" w:rsidP="00ED4401">
            <w:pPr>
              <w:pStyle w:val="TableParagraph"/>
              <w:ind w:left="85" w:right="12"/>
              <w:rPr>
                <w:rFonts w:ascii="Verdana" w:hAnsi="Verdana" w:cs="Times New Roman"/>
                <w:b/>
                <w:sz w:val="16"/>
                <w:szCs w:val="16"/>
                <w:lang w:val="ru-RU"/>
              </w:rPr>
            </w:pPr>
            <w:r w:rsidRPr="00AC2EC5">
              <w:rPr>
                <w:rFonts w:ascii="Verdana" w:hAnsi="Verdana" w:cs="Times New Roman"/>
                <w:b/>
                <w:sz w:val="16"/>
                <w:szCs w:val="16"/>
                <w:lang w:val="ru-RU"/>
              </w:rPr>
              <w:t xml:space="preserve">Всестороннее исследование </w:t>
            </w:r>
          </w:p>
        </w:tc>
        <w:tc>
          <w:tcPr>
            <w:tcW w:w="2127" w:type="dxa"/>
            <w:tcBorders>
              <w:top w:val="single" w:sz="5" w:space="0" w:color="4E81BD"/>
              <w:left w:val="single" w:sz="7" w:space="0" w:color="ACBED1"/>
              <w:bottom w:val="single" w:sz="5" w:space="0" w:color="4E81BD"/>
              <w:right w:val="single" w:sz="7" w:space="0" w:color="ACBED1"/>
            </w:tcBorders>
            <w:shd w:val="clear" w:color="auto" w:fill="E1E6EB"/>
          </w:tcPr>
          <w:p w14:paraId="07F90752" w14:textId="77777777" w:rsidR="00D60ADC" w:rsidRPr="00AC2EC5" w:rsidRDefault="00D60ADC" w:rsidP="00D60ADC">
            <w:pPr>
              <w:pStyle w:val="a3"/>
              <w:ind w:left="122"/>
              <w:rPr>
                <w:rFonts w:ascii="Verdana" w:eastAsia="Verdana" w:hAnsi="Verdana" w:cs="Verdana"/>
                <w:sz w:val="16"/>
                <w:szCs w:val="16"/>
                <w:lang w:val="ru-RU"/>
              </w:rPr>
            </w:pPr>
            <w:r w:rsidRPr="00AC2EC5">
              <w:rPr>
                <w:rFonts w:ascii="Verdana" w:eastAsia="Verdana" w:hAnsi="Verdana" w:cs="Verdana"/>
                <w:sz w:val="16"/>
                <w:szCs w:val="16"/>
                <w:lang w:val="ru-RU"/>
              </w:rPr>
              <w:t>Провести комплексное, всестороннее исследование всех претендентов</w:t>
            </w:r>
          </w:p>
        </w:tc>
        <w:tc>
          <w:tcPr>
            <w:tcW w:w="3260" w:type="dxa"/>
            <w:tcBorders>
              <w:top w:val="single" w:sz="5" w:space="0" w:color="4E81BD"/>
              <w:left w:val="single" w:sz="7" w:space="0" w:color="ACBED1"/>
              <w:bottom w:val="single" w:sz="5" w:space="0" w:color="4E81BD"/>
              <w:right w:val="single" w:sz="7" w:space="0" w:color="ACBED1"/>
            </w:tcBorders>
            <w:shd w:val="clear" w:color="auto" w:fill="E1E6EB"/>
          </w:tcPr>
          <w:p w14:paraId="779A8544" w14:textId="77777777" w:rsidR="001F3121" w:rsidRPr="00AC2EC5" w:rsidRDefault="001F3121" w:rsidP="00D60ADC">
            <w:pPr>
              <w:pStyle w:val="a3"/>
              <w:ind w:left="122"/>
              <w:rPr>
                <w:rFonts w:ascii="Verdana" w:hAnsi="Verdana" w:cs="Times New Roman"/>
                <w:sz w:val="16"/>
                <w:szCs w:val="16"/>
                <w:lang w:val="ru-RU"/>
              </w:rPr>
            </w:pPr>
            <w:r w:rsidRPr="00AC2EC5">
              <w:rPr>
                <w:rFonts w:ascii="Verdana" w:hAnsi="Verdana" w:cs="Times New Roman"/>
                <w:sz w:val="16"/>
                <w:szCs w:val="16"/>
                <w:lang w:val="ru-RU"/>
              </w:rPr>
              <w:t xml:space="preserve">• </w:t>
            </w:r>
            <w:r w:rsidR="00D60ADC" w:rsidRPr="00AC2EC5">
              <w:rPr>
                <w:rFonts w:ascii="Verdana" w:hAnsi="Verdana" w:cs="Times New Roman"/>
                <w:sz w:val="16"/>
                <w:szCs w:val="16"/>
                <w:lang w:val="ru-RU"/>
              </w:rPr>
              <w:t xml:space="preserve">Опрос авторитетных экспертов и специалистов, работающих в данной отрасли </w:t>
            </w:r>
          </w:p>
          <w:p w14:paraId="7DF76F8B" w14:textId="77777777" w:rsidR="001F3121" w:rsidRPr="00AC2EC5" w:rsidRDefault="001F3121" w:rsidP="00D60ADC">
            <w:pPr>
              <w:pStyle w:val="a3"/>
              <w:ind w:left="122"/>
              <w:rPr>
                <w:rFonts w:ascii="Verdana" w:hAnsi="Verdana" w:cs="Times New Roman"/>
                <w:sz w:val="16"/>
                <w:szCs w:val="16"/>
                <w:lang w:val="ru-RU"/>
              </w:rPr>
            </w:pPr>
            <w:r w:rsidRPr="00AC2EC5">
              <w:rPr>
                <w:rFonts w:ascii="Verdana" w:hAnsi="Verdana" w:cs="Times New Roman"/>
                <w:sz w:val="16"/>
                <w:szCs w:val="16"/>
                <w:lang w:val="ru-RU"/>
              </w:rPr>
              <w:t xml:space="preserve">• </w:t>
            </w:r>
            <w:r w:rsidR="00D60ADC" w:rsidRPr="00AC2EC5">
              <w:rPr>
                <w:rFonts w:ascii="Verdana" w:hAnsi="Verdana" w:cs="Times New Roman"/>
                <w:sz w:val="16"/>
                <w:szCs w:val="16"/>
                <w:lang w:val="ru-RU"/>
              </w:rPr>
              <w:t xml:space="preserve">Оценка претендентов по критериям </w:t>
            </w:r>
            <w:r w:rsidR="009A2275">
              <w:rPr>
                <w:rFonts w:ascii="Verdana" w:hAnsi="Verdana" w:cs="Times New Roman"/>
                <w:sz w:val="16"/>
                <w:szCs w:val="16"/>
                <w:lang w:val="ru-RU"/>
              </w:rPr>
              <w:t>отбора</w:t>
            </w:r>
            <w:r w:rsidR="00D60ADC" w:rsidRPr="00AC2EC5">
              <w:rPr>
                <w:rFonts w:ascii="Verdana" w:hAnsi="Verdana" w:cs="Times New Roman"/>
                <w:sz w:val="16"/>
                <w:szCs w:val="16"/>
                <w:lang w:val="ru-RU"/>
              </w:rPr>
              <w:t xml:space="preserve"> лучших достижений </w:t>
            </w:r>
          </w:p>
          <w:p w14:paraId="187F32CA" w14:textId="77777777" w:rsidR="00D60ADC" w:rsidRPr="00AC2EC5" w:rsidRDefault="001F3121" w:rsidP="00D60ADC">
            <w:pPr>
              <w:pStyle w:val="a3"/>
              <w:ind w:left="122"/>
              <w:rPr>
                <w:rFonts w:ascii="Verdana" w:hAnsi="Verdana" w:cs="Times New Roman"/>
                <w:sz w:val="16"/>
                <w:szCs w:val="16"/>
                <w:lang w:val="ru-RU"/>
              </w:rPr>
            </w:pPr>
            <w:r w:rsidRPr="00AC2EC5">
              <w:rPr>
                <w:rFonts w:ascii="Verdana" w:hAnsi="Verdana" w:cs="Times New Roman"/>
                <w:sz w:val="16"/>
                <w:szCs w:val="16"/>
                <w:lang w:val="ru-RU"/>
              </w:rPr>
              <w:t xml:space="preserve">• </w:t>
            </w:r>
            <w:r w:rsidR="00D60ADC" w:rsidRPr="00AC2EC5">
              <w:rPr>
                <w:rFonts w:ascii="Verdana" w:hAnsi="Verdana" w:cs="Times New Roman"/>
                <w:sz w:val="16"/>
                <w:szCs w:val="16"/>
                <w:lang w:val="ru-RU"/>
              </w:rPr>
              <w:t>Распределение всех претендентов на матричной диаграмме</w:t>
            </w:r>
          </w:p>
        </w:tc>
        <w:tc>
          <w:tcPr>
            <w:tcW w:w="2723" w:type="dxa"/>
            <w:tcBorders>
              <w:top w:val="single" w:sz="5" w:space="0" w:color="4E81BD"/>
              <w:left w:val="single" w:sz="7" w:space="0" w:color="ACBED1"/>
              <w:bottom w:val="single" w:sz="5" w:space="0" w:color="4E81BD"/>
              <w:right w:val="single" w:sz="5" w:space="0" w:color="4E81BD"/>
            </w:tcBorders>
            <w:shd w:val="clear" w:color="auto" w:fill="E1E6EB"/>
          </w:tcPr>
          <w:p w14:paraId="62CC3CA2" w14:textId="77777777" w:rsidR="00D60ADC" w:rsidRPr="00AC2EC5" w:rsidRDefault="00D60ADC" w:rsidP="00D60ADC">
            <w:pPr>
              <w:pStyle w:val="a3"/>
              <w:ind w:left="122"/>
              <w:rPr>
                <w:rFonts w:ascii="Verdana" w:hAnsi="Verdana" w:cs="Times New Roman"/>
                <w:sz w:val="16"/>
                <w:szCs w:val="16"/>
                <w:lang w:val="ru-RU"/>
              </w:rPr>
            </w:pPr>
            <w:r w:rsidRPr="00AC2EC5">
              <w:rPr>
                <w:rFonts w:ascii="Verdana" w:hAnsi="Verdana" w:cs="Times New Roman"/>
                <w:sz w:val="16"/>
                <w:szCs w:val="16"/>
                <w:lang w:val="ru-RU"/>
              </w:rPr>
              <w:t>Матричная диаграмма по результатам оценки всех претендентов</w:t>
            </w:r>
          </w:p>
        </w:tc>
      </w:tr>
      <w:tr w:rsidR="00D60ADC" w:rsidRPr="00AB68D3" w14:paraId="704CBDB6" w14:textId="77777777" w:rsidTr="001F3121">
        <w:trPr>
          <w:trHeight w:val="20"/>
        </w:trPr>
        <w:tc>
          <w:tcPr>
            <w:tcW w:w="446" w:type="dxa"/>
            <w:tcBorders>
              <w:top w:val="single" w:sz="5" w:space="0" w:color="4E81BD"/>
              <w:left w:val="nil"/>
              <w:bottom w:val="single" w:sz="5" w:space="0" w:color="4E81BD"/>
              <w:right w:val="nil"/>
            </w:tcBorders>
            <w:vAlign w:val="center"/>
          </w:tcPr>
          <w:p w14:paraId="1A9AA200" w14:textId="77777777" w:rsidR="00D60ADC" w:rsidRPr="00AC2EC5" w:rsidRDefault="001F3121" w:rsidP="00D60ADC">
            <w:pPr>
              <w:pStyle w:val="TableParagraph"/>
              <w:ind w:left="242"/>
              <w:jc w:val="right"/>
              <w:rPr>
                <w:rFonts w:ascii="Verdana"/>
                <w:sz w:val="16"/>
                <w:szCs w:val="16"/>
                <w:lang w:val="ru-RU"/>
              </w:rPr>
            </w:pPr>
            <w:r w:rsidRPr="00AC2EC5">
              <w:rPr>
                <w:rFonts w:ascii="Verdana"/>
                <w:sz w:val="16"/>
                <w:szCs w:val="16"/>
                <w:lang w:val="ru-RU"/>
              </w:rPr>
              <w:t>3</w:t>
            </w:r>
          </w:p>
        </w:tc>
        <w:tc>
          <w:tcPr>
            <w:tcW w:w="1763" w:type="dxa"/>
            <w:tcBorders>
              <w:top w:val="single" w:sz="5" w:space="0" w:color="4E81BD"/>
              <w:left w:val="nil"/>
              <w:bottom w:val="single" w:sz="5" w:space="0" w:color="4E81BD"/>
              <w:right w:val="single" w:sz="7" w:space="0" w:color="ACBED1"/>
            </w:tcBorders>
          </w:tcPr>
          <w:p w14:paraId="39458FA6" w14:textId="77777777" w:rsidR="00D60ADC" w:rsidRPr="00AC2EC5" w:rsidRDefault="001F3121" w:rsidP="001F3121">
            <w:pPr>
              <w:pStyle w:val="TableParagraph"/>
              <w:ind w:left="85" w:right="12"/>
              <w:rPr>
                <w:rFonts w:ascii="Verdana" w:hAnsi="Verdana" w:cs="Times New Roman"/>
                <w:b/>
                <w:sz w:val="16"/>
                <w:szCs w:val="16"/>
                <w:lang w:val="ru-RU"/>
              </w:rPr>
            </w:pPr>
            <w:r w:rsidRPr="00AC2EC5">
              <w:rPr>
                <w:rFonts w:ascii="Verdana" w:hAnsi="Verdana" w:cs="Times New Roman"/>
                <w:b/>
                <w:sz w:val="16"/>
                <w:szCs w:val="16"/>
                <w:lang w:val="ru-RU"/>
              </w:rPr>
              <w:t xml:space="preserve">Определение выдающихся достижений </w:t>
            </w:r>
          </w:p>
        </w:tc>
        <w:tc>
          <w:tcPr>
            <w:tcW w:w="2127" w:type="dxa"/>
            <w:tcBorders>
              <w:top w:val="single" w:sz="5" w:space="0" w:color="4E81BD"/>
              <w:left w:val="single" w:sz="7" w:space="0" w:color="ACBED1"/>
              <w:bottom w:val="single" w:sz="5" w:space="0" w:color="4E81BD"/>
              <w:right w:val="single" w:sz="7" w:space="0" w:color="ACBED1"/>
            </w:tcBorders>
          </w:tcPr>
          <w:p w14:paraId="3CA4AF3E" w14:textId="77777777" w:rsidR="00D60ADC" w:rsidRPr="00AC2EC5" w:rsidRDefault="001F3121" w:rsidP="00D60ADC">
            <w:pPr>
              <w:pStyle w:val="a3"/>
              <w:ind w:left="122"/>
              <w:rPr>
                <w:rFonts w:ascii="Verdana" w:eastAsia="Verdana" w:hAnsi="Verdana" w:cs="Verdana"/>
                <w:sz w:val="16"/>
                <w:szCs w:val="16"/>
                <w:lang w:val="ru-RU"/>
              </w:rPr>
            </w:pPr>
            <w:r w:rsidRPr="00AC2EC5">
              <w:rPr>
                <w:rFonts w:ascii="Verdana" w:eastAsia="Verdana" w:hAnsi="Verdana" w:cs="Verdana"/>
                <w:sz w:val="16"/>
                <w:szCs w:val="16"/>
                <w:lang w:val="ru-RU"/>
              </w:rPr>
              <w:t xml:space="preserve">Провести детальную проверку всех претендентов </w:t>
            </w:r>
          </w:p>
        </w:tc>
        <w:tc>
          <w:tcPr>
            <w:tcW w:w="3260" w:type="dxa"/>
            <w:tcBorders>
              <w:top w:val="single" w:sz="5" w:space="0" w:color="4E81BD"/>
              <w:left w:val="single" w:sz="7" w:space="0" w:color="ACBED1"/>
              <w:bottom w:val="single" w:sz="5" w:space="0" w:color="4E81BD"/>
              <w:right w:val="single" w:sz="7" w:space="0" w:color="ACBED1"/>
            </w:tcBorders>
          </w:tcPr>
          <w:p w14:paraId="14E3B27F" w14:textId="77777777" w:rsidR="001F3121" w:rsidRPr="00AC2EC5" w:rsidRDefault="001F3121" w:rsidP="00D60ADC">
            <w:pPr>
              <w:pStyle w:val="a3"/>
              <w:ind w:left="122"/>
              <w:rPr>
                <w:rFonts w:ascii="Verdana" w:hAnsi="Verdana" w:cs="Times New Roman"/>
                <w:sz w:val="16"/>
                <w:szCs w:val="16"/>
                <w:lang w:val="ru-RU"/>
              </w:rPr>
            </w:pPr>
            <w:r w:rsidRPr="00AC2EC5">
              <w:rPr>
                <w:rFonts w:ascii="Verdana" w:hAnsi="Verdana" w:cs="Times New Roman"/>
                <w:sz w:val="16"/>
                <w:szCs w:val="16"/>
                <w:lang w:val="ru-RU"/>
              </w:rPr>
              <w:t xml:space="preserve">• Убедиться в соответствии критериям </w:t>
            </w:r>
            <w:r w:rsidR="009A2275">
              <w:rPr>
                <w:rFonts w:ascii="Verdana" w:hAnsi="Verdana" w:cs="Times New Roman"/>
                <w:sz w:val="16"/>
                <w:szCs w:val="16"/>
                <w:lang w:val="ru-RU"/>
              </w:rPr>
              <w:t>отбора</w:t>
            </w:r>
            <w:r w:rsidRPr="00AC2EC5">
              <w:rPr>
                <w:rFonts w:ascii="Verdana" w:hAnsi="Verdana" w:cs="Times New Roman"/>
                <w:sz w:val="16"/>
                <w:szCs w:val="16"/>
                <w:lang w:val="ru-RU"/>
              </w:rPr>
              <w:t xml:space="preserve"> лучших достижений </w:t>
            </w:r>
          </w:p>
          <w:p w14:paraId="7E4364DC" w14:textId="77777777" w:rsidR="001F3121" w:rsidRPr="00AC2EC5" w:rsidRDefault="001F3121" w:rsidP="00D60ADC">
            <w:pPr>
              <w:pStyle w:val="a3"/>
              <w:ind w:left="122"/>
              <w:rPr>
                <w:rFonts w:ascii="Verdana" w:hAnsi="Verdana" w:cs="Times New Roman"/>
                <w:sz w:val="16"/>
                <w:szCs w:val="16"/>
                <w:lang w:val="ru-RU"/>
              </w:rPr>
            </w:pPr>
            <w:r w:rsidRPr="00AC2EC5">
              <w:rPr>
                <w:rFonts w:ascii="Verdana" w:hAnsi="Verdana" w:cs="Times New Roman"/>
                <w:sz w:val="16"/>
                <w:szCs w:val="16"/>
                <w:lang w:val="ru-RU"/>
              </w:rPr>
              <w:t xml:space="preserve">• Проверить правомочность всех претендентов </w:t>
            </w:r>
          </w:p>
          <w:p w14:paraId="7A814AFF" w14:textId="77777777" w:rsidR="00D60ADC" w:rsidRPr="00AC2EC5" w:rsidRDefault="001F3121" w:rsidP="00D60ADC">
            <w:pPr>
              <w:pStyle w:val="a3"/>
              <w:ind w:left="122"/>
              <w:rPr>
                <w:rFonts w:ascii="Verdana" w:hAnsi="Verdana" w:cs="Times New Roman"/>
                <w:sz w:val="16"/>
                <w:szCs w:val="16"/>
                <w:lang w:val="ru-RU"/>
              </w:rPr>
            </w:pPr>
            <w:r w:rsidRPr="00AC2EC5">
              <w:rPr>
                <w:rFonts w:ascii="Verdana" w:hAnsi="Verdana" w:cs="Times New Roman"/>
                <w:sz w:val="16"/>
                <w:szCs w:val="16"/>
                <w:lang w:val="ru-RU"/>
              </w:rPr>
              <w:t xml:space="preserve">• Определить недостаток информации по каким-либо вопросам </w:t>
            </w:r>
          </w:p>
        </w:tc>
        <w:tc>
          <w:tcPr>
            <w:tcW w:w="2723" w:type="dxa"/>
            <w:tcBorders>
              <w:top w:val="single" w:sz="5" w:space="0" w:color="4E81BD"/>
              <w:left w:val="single" w:sz="7" w:space="0" w:color="ACBED1"/>
              <w:bottom w:val="single" w:sz="5" w:space="0" w:color="4E81BD"/>
              <w:right w:val="single" w:sz="5" w:space="0" w:color="4E81BD"/>
            </w:tcBorders>
          </w:tcPr>
          <w:p w14:paraId="4D271B3C" w14:textId="77777777" w:rsidR="00D60ADC" w:rsidRPr="00AC2EC5" w:rsidRDefault="001F3121" w:rsidP="00D60ADC">
            <w:pPr>
              <w:pStyle w:val="a3"/>
              <w:ind w:left="122"/>
              <w:rPr>
                <w:rFonts w:ascii="Verdana" w:hAnsi="Verdana" w:cs="Times New Roman"/>
                <w:sz w:val="16"/>
                <w:szCs w:val="16"/>
                <w:lang w:val="ru-RU"/>
              </w:rPr>
            </w:pPr>
            <w:r w:rsidRPr="00AC2EC5">
              <w:rPr>
                <w:rFonts w:ascii="Verdana" w:hAnsi="Verdana" w:cs="Times New Roman"/>
                <w:sz w:val="16"/>
                <w:szCs w:val="16"/>
                <w:lang w:val="ru-RU"/>
              </w:rPr>
              <w:t xml:space="preserve">Детальное досье по всем проверенным претендентам </w:t>
            </w:r>
          </w:p>
        </w:tc>
      </w:tr>
      <w:tr w:rsidR="001F3121" w:rsidRPr="00516A9C" w14:paraId="2C7212FA" w14:textId="77777777" w:rsidTr="00AC2EC5">
        <w:trPr>
          <w:trHeight w:val="20"/>
        </w:trPr>
        <w:tc>
          <w:tcPr>
            <w:tcW w:w="446" w:type="dxa"/>
            <w:tcBorders>
              <w:top w:val="single" w:sz="5" w:space="0" w:color="4E81BD"/>
              <w:left w:val="nil"/>
              <w:bottom w:val="single" w:sz="5" w:space="0" w:color="4E81BD"/>
              <w:right w:val="nil"/>
            </w:tcBorders>
            <w:vAlign w:val="center"/>
          </w:tcPr>
          <w:p w14:paraId="4B16E50E" w14:textId="77777777" w:rsidR="001F3121" w:rsidRPr="00AC2EC5" w:rsidRDefault="001F3121" w:rsidP="00D60ADC">
            <w:pPr>
              <w:pStyle w:val="TableParagraph"/>
              <w:ind w:left="242"/>
              <w:jc w:val="right"/>
              <w:rPr>
                <w:rFonts w:ascii="Verdana"/>
                <w:sz w:val="16"/>
                <w:szCs w:val="16"/>
                <w:lang w:val="ru-RU"/>
              </w:rPr>
            </w:pPr>
            <w:r w:rsidRPr="00AC2EC5">
              <w:rPr>
                <w:rFonts w:ascii="Verdana"/>
                <w:sz w:val="16"/>
                <w:szCs w:val="16"/>
                <w:lang w:val="ru-RU"/>
              </w:rPr>
              <w:t>4</w:t>
            </w:r>
          </w:p>
        </w:tc>
        <w:tc>
          <w:tcPr>
            <w:tcW w:w="1763" w:type="dxa"/>
            <w:tcBorders>
              <w:top w:val="single" w:sz="5" w:space="0" w:color="4E81BD"/>
              <w:left w:val="nil"/>
              <w:bottom w:val="single" w:sz="5" w:space="0" w:color="4E81BD"/>
              <w:right w:val="single" w:sz="7" w:space="0" w:color="ACBED1"/>
            </w:tcBorders>
          </w:tcPr>
          <w:p w14:paraId="485E2054" w14:textId="77777777" w:rsidR="001F3121" w:rsidRPr="00AC2EC5" w:rsidRDefault="001F3121" w:rsidP="001F3121">
            <w:pPr>
              <w:pStyle w:val="TableParagraph"/>
              <w:ind w:left="85" w:right="12"/>
              <w:rPr>
                <w:rFonts w:ascii="Verdana" w:hAnsi="Verdana" w:cs="Times New Roman"/>
                <w:b/>
                <w:sz w:val="16"/>
                <w:szCs w:val="16"/>
                <w:lang w:val="ru-RU"/>
              </w:rPr>
            </w:pPr>
            <w:r w:rsidRPr="00AC2EC5">
              <w:rPr>
                <w:rFonts w:ascii="Verdana" w:hAnsi="Verdana" w:cs="Times New Roman"/>
                <w:b/>
                <w:sz w:val="16"/>
                <w:szCs w:val="16"/>
                <w:lang w:val="ru-RU"/>
              </w:rPr>
              <w:t>Проверка результатов руководителями по научно-иссле</w:t>
            </w:r>
            <w:r w:rsidR="009A2275">
              <w:rPr>
                <w:rFonts w:ascii="Verdana" w:hAnsi="Verdana" w:cs="Times New Roman"/>
                <w:b/>
                <w:sz w:val="16"/>
                <w:szCs w:val="16"/>
                <w:lang w:val="ru-RU"/>
              </w:rPr>
              <w:t>-</w:t>
            </w:r>
            <w:r w:rsidRPr="00AC2EC5">
              <w:rPr>
                <w:rFonts w:ascii="Verdana" w:hAnsi="Verdana" w:cs="Times New Roman"/>
                <w:b/>
                <w:sz w:val="16"/>
                <w:szCs w:val="16"/>
                <w:lang w:val="ru-RU"/>
              </w:rPr>
              <w:t>довательской работе</w:t>
            </w:r>
          </w:p>
        </w:tc>
        <w:tc>
          <w:tcPr>
            <w:tcW w:w="2127" w:type="dxa"/>
            <w:tcBorders>
              <w:top w:val="single" w:sz="5" w:space="0" w:color="4E81BD"/>
              <w:left w:val="single" w:sz="7" w:space="0" w:color="ACBED1"/>
              <w:bottom w:val="single" w:sz="5" w:space="0" w:color="4E81BD"/>
              <w:right w:val="single" w:sz="7" w:space="0" w:color="ACBED1"/>
            </w:tcBorders>
            <w:shd w:val="clear" w:color="auto" w:fill="E1E6EB"/>
          </w:tcPr>
          <w:p w14:paraId="5E0B12FA" w14:textId="77777777" w:rsidR="001F3121" w:rsidRPr="00AC2EC5" w:rsidRDefault="001F3121" w:rsidP="001F3121">
            <w:pPr>
              <w:pStyle w:val="a3"/>
              <w:ind w:left="122"/>
              <w:rPr>
                <w:rFonts w:ascii="Verdana" w:eastAsia="Verdana" w:hAnsi="Verdana" w:cs="Verdana"/>
                <w:sz w:val="16"/>
                <w:szCs w:val="16"/>
                <w:lang w:val="ru-RU"/>
              </w:rPr>
            </w:pPr>
            <w:r w:rsidRPr="00AC2EC5">
              <w:rPr>
                <w:rFonts w:ascii="Verdana" w:eastAsia="Verdana" w:hAnsi="Verdana" w:cs="Verdana"/>
                <w:sz w:val="16"/>
                <w:szCs w:val="16"/>
                <w:lang w:val="ru-RU"/>
              </w:rPr>
              <w:t>Провести объективную оценку всех досье претендентов</w:t>
            </w:r>
          </w:p>
        </w:tc>
        <w:tc>
          <w:tcPr>
            <w:tcW w:w="3260" w:type="dxa"/>
            <w:tcBorders>
              <w:top w:val="single" w:sz="5" w:space="0" w:color="4E81BD"/>
              <w:left w:val="single" w:sz="7" w:space="0" w:color="ACBED1"/>
              <w:bottom w:val="single" w:sz="5" w:space="0" w:color="4E81BD"/>
              <w:right w:val="single" w:sz="7" w:space="0" w:color="ACBED1"/>
            </w:tcBorders>
            <w:shd w:val="clear" w:color="auto" w:fill="E1E6EB"/>
          </w:tcPr>
          <w:p w14:paraId="69E3E034" w14:textId="77777777" w:rsidR="001F3121" w:rsidRPr="00AC2EC5" w:rsidRDefault="001F3121" w:rsidP="001F3121">
            <w:pPr>
              <w:pStyle w:val="a3"/>
              <w:ind w:left="122"/>
              <w:rPr>
                <w:rFonts w:ascii="Verdana" w:hAnsi="Verdana" w:cs="Times New Roman"/>
                <w:sz w:val="16"/>
                <w:szCs w:val="16"/>
                <w:lang w:val="ru-RU"/>
              </w:rPr>
            </w:pPr>
            <w:r w:rsidRPr="00AC2EC5">
              <w:rPr>
                <w:rFonts w:ascii="Verdana" w:hAnsi="Verdana" w:cs="Times New Roman"/>
                <w:sz w:val="16"/>
                <w:szCs w:val="16"/>
                <w:lang w:val="ru-RU"/>
              </w:rPr>
              <w:t xml:space="preserve">• Коллективно обсудить возможное ранжирование претендентов </w:t>
            </w:r>
          </w:p>
          <w:p w14:paraId="661D0D7F" w14:textId="77777777" w:rsidR="001F3121" w:rsidRPr="00AC2EC5" w:rsidRDefault="001F3121" w:rsidP="001F3121">
            <w:pPr>
              <w:pStyle w:val="a3"/>
              <w:ind w:left="122"/>
              <w:rPr>
                <w:rFonts w:ascii="Verdana" w:hAnsi="Verdana" w:cs="Times New Roman"/>
                <w:sz w:val="16"/>
                <w:szCs w:val="16"/>
                <w:lang w:val="ru-RU"/>
              </w:rPr>
            </w:pPr>
            <w:r w:rsidRPr="00AC2EC5">
              <w:rPr>
                <w:rFonts w:ascii="Verdana" w:hAnsi="Verdana" w:cs="Times New Roman"/>
                <w:sz w:val="16"/>
                <w:szCs w:val="16"/>
                <w:lang w:val="ru-RU"/>
              </w:rPr>
              <w:t xml:space="preserve">• Определить перспективы деятельности претендентов </w:t>
            </w:r>
          </w:p>
          <w:p w14:paraId="039B9C7A" w14:textId="77777777" w:rsidR="001F3121" w:rsidRPr="00AC2EC5" w:rsidRDefault="001F3121" w:rsidP="001F3121">
            <w:pPr>
              <w:pStyle w:val="a3"/>
              <w:ind w:left="122"/>
              <w:rPr>
                <w:rFonts w:ascii="Verdana" w:hAnsi="Verdana" w:cs="Times New Roman"/>
                <w:sz w:val="16"/>
                <w:szCs w:val="16"/>
                <w:lang w:val="ru-RU"/>
              </w:rPr>
            </w:pPr>
            <w:r w:rsidRPr="00AC2EC5">
              <w:rPr>
                <w:rFonts w:ascii="Verdana" w:hAnsi="Verdana" w:cs="Times New Roman"/>
                <w:sz w:val="16"/>
                <w:szCs w:val="16"/>
                <w:lang w:val="ru-RU"/>
              </w:rPr>
              <w:t>• Отредактировать досье претендентов</w:t>
            </w:r>
          </w:p>
        </w:tc>
        <w:tc>
          <w:tcPr>
            <w:tcW w:w="2723" w:type="dxa"/>
            <w:tcBorders>
              <w:top w:val="single" w:sz="5" w:space="0" w:color="4E81BD"/>
              <w:left w:val="single" w:sz="7" w:space="0" w:color="ACBED1"/>
              <w:bottom w:val="single" w:sz="5" w:space="0" w:color="4E81BD"/>
              <w:right w:val="single" w:sz="5" w:space="0" w:color="4E81BD"/>
            </w:tcBorders>
            <w:shd w:val="clear" w:color="auto" w:fill="E1E6EB"/>
          </w:tcPr>
          <w:p w14:paraId="03CEB7E9" w14:textId="77777777" w:rsidR="001F3121" w:rsidRPr="00AC2EC5" w:rsidRDefault="001F3121" w:rsidP="001F3121">
            <w:pPr>
              <w:pStyle w:val="a3"/>
              <w:ind w:left="122"/>
              <w:rPr>
                <w:rFonts w:ascii="Verdana" w:hAnsi="Verdana" w:cs="Times New Roman"/>
                <w:sz w:val="16"/>
                <w:szCs w:val="16"/>
                <w:lang w:val="ru-RU"/>
              </w:rPr>
            </w:pPr>
            <w:r w:rsidRPr="00AC2EC5">
              <w:rPr>
                <w:rFonts w:ascii="Verdana" w:hAnsi="Verdana" w:cs="Times New Roman"/>
                <w:sz w:val="16"/>
                <w:szCs w:val="16"/>
                <w:lang w:val="ru-RU"/>
              </w:rPr>
              <w:t xml:space="preserve">Заключительное ранжирова-ние всех отвечающих требованиям кандидатов и документ, демонстрирующий распределение достижений претендентов </w:t>
            </w:r>
          </w:p>
        </w:tc>
      </w:tr>
      <w:tr w:rsidR="001F3121" w:rsidRPr="00516A9C" w14:paraId="66921C70" w14:textId="77777777" w:rsidTr="001F3121">
        <w:trPr>
          <w:trHeight w:val="20"/>
        </w:trPr>
        <w:tc>
          <w:tcPr>
            <w:tcW w:w="446" w:type="dxa"/>
            <w:tcBorders>
              <w:top w:val="single" w:sz="5" w:space="0" w:color="4E81BD"/>
              <w:left w:val="nil"/>
              <w:bottom w:val="single" w:sz="5" w:space="0" w:color="4E81BD"/>
              <w:right w:val="nil"/>
            </w:tcBorders>
            <w:vAlign w:val="center"/>
          </w:tcPr>
          <w:p w14:paraId="2F4ED68A" w14:textId="77777777" w:rsidR="001F3121" w:rsidRPr="00AC2EC5" w:rsidRDefault="001F3121" w:rsidP="00D60ADC">
            <w:pPr>
              <w:pStyle w:val="TableParagraph"/>
              <w:ind w:left="242"/>
              <w:jc w:val="right"/>
              <w:rPr>
                <w:rFonts w:ascii="Verdana"/>
                <w:sz w:val="16"/>
                <w:szCs w:val="16"/>
                <w:lang w:val="ru-RU"/>
              </w:rPr>
            </w:pPr>
            <w:r w:rsidRPr="00AC2EC5">
              <w:rPr>
                <w:rFonts w:ascii="Verdana"/>
                <w:sz w:val="16"/>
                <w:szCs w:val="16"/>
                <w:lang w:val="ru-RU"/>
              </w:rPr>
              <w:t>5</w:t>
            </w:r>
          </w:p>
        </w:tc>
        <w:tc>
          <w:tcPr>
            <w:tcW w:w="1763" w:type="dxa"/>
            <w:tcBorders>
              <w:top w:val="single" w:sz="5" w:space="0" w:color="4E81BD"/>
              <w:left w:val="nil"/>
              <w:bottom w:val="single" w:sz="5" w:space="0" w:color="4E81BD"/>
              <w:right w:val="single" w:sz="7" w:space="0" w:color="ACBED1"/>
            </w:tcBorders>
          </w:tcPr>
          <w:p w14:paraId="7E893E2D" w14:textId="77777777" w:rsidR="001F3121" w:rsidRPr="00AC2EC5" w:rsidRDefault="001F3121" w:rsidP="001F3121">
            <w:pPr>
              <w:pStyle w:val="TableParagraph"/>
              <w:ind w:left="85" w:right="12"/>
              <w:rPr>
                <w:rFonts w:ascii="Verdana" w:hAnsi="Verdana" w:cs="Times New Roman"/>
                <w:b/>
                <w:sz w:val="16"/>
                <w:szCs w:val="16"/>
                <w:lang w:val="ru-RU"/>
              </w:rPr>
            </w:pPr>
            <w:r w:rsidRPr="00AC2EC5">
              <w:rPr>
                <w:rFonts w:ascii="Verdana" w:hAnsi="Verdana" w:cs="Times New Roman"/>
                <w:b/>
                <w:sz w:val="16"/>
                <w:szCs w:val="16"/>
                <w:lang w:val="ru-RU"/>
              </w:rPr>
              <w:t>Собрание промышленных экспертов</w:t>
            </w:r>
          </w:p>
        </w:tc>
        <w:tc>
          <w:tcPr>
            <w:tcW w:w="2127" w:type="dxa"/>
            <w:tcBorders>
              <w:top w:val="single" w:sz="5" w:space="0" w:color="4E81BD"/>
              <w:left w:val="single" w:sz="7" w:space="0" w:color="ACBED1"/>
              <w:bottom w:val="single" w:sz="5" w:space="0" w:color="4E81BD"/>
              <w:right w:val="single" w:sz="7" w:space="0" w:color="ACBED1"/>
            </w:tcBorders>
          </w:tcPr>
          <w:p w14:paraId="72234093" w14:textId="77777777" w:rsidR="001F3121" w:rsidRPr="00AC2EC5" w:rsidRDefault="001F3121" w:rsidP="001F3121">
            <w:pPr>
              <w:pStyle w:val="a3"/>
              <w:ind w:left="122"/>
              <w:rPr>
                <w:rFonts w:ascii="Verdana" w:eastAsia="Verdana" w:hAnsi="Verdana" w:cs="Verdana"/>
                <w:sz w:val="16"/>
                <w:szCs w:val="16"/>
                <w:lang w:val="ru-RU"/>
              </w:rPr>
            </w:pPr>
            <w:r w:rsidRPr="00AC2EC5">
              <w:rPr>
                <w:rFonts w:ascii="Verdana" w:eastAsia="Verdana" w:hAnsi="Verdana" w:cs="Verdana"/>
                <w:sz w:val="16"/>
                <w:szCs w:val="16"/>
                <w:lang w:val="ru-RU"/>
              </w:rPr>
              <w:t xml:space="preserve">Представить получен-ные результаты экс-пертной группе, составленной из авторитетных промыш-ленных специалистов </w:t>
            </w:r>
          </w:p>
        </w:tc>
        <w:tc>
          <w:tcPr>
            <w:tcW w:w="3260" w:type="dxa"/>
            <w:tcBorders>
              <w:top w:val="single" w:sz="5" w:space="0" w:color="4E81BD"/>
              <w:left w:val="single" w:sz="7" w:space="0" w:color="ACBED1"/>
              <w:bottom w:val="single" w:sz="5" w:space="0" w:color="4E81BD"/>
              <w:right w:val="single" w:sz="7" w:space="0" w:color="ACBED1"/>
            </w:tcBorders>
          </w:tcPr>
          <w:p w14:paraId="4D714DE6" w14:textId="77777777" w:rsidR="001F3121" w:rsidRPr="00AC2EC5" w:rsidRDefault="001F3121" w:rsidP="001F3121">
            <w:pPr>
              <w:pStyle w:val="a3"/>
              <w:ind w:left="122"/>
              <w:rPr>
                <w:rFonts w:ascii="Verdana" w:hAnsi="Verdana" w:cs="Times New Roman"/>
                <w:sz w:val="16"/>
                <w:szCs w:val="16"/>
                <w:lang w:val="ru-RU"/>
              </w:rPr>
            </w:pPr>
            <w:r w:rsidRPr="00AC2EC5">
              <w:rPr>
                <w:rFonts w:ascii="Verdana" w:hAnsi="Verdana" w:cs="Times New Roman"/>
                <w:sz w:val="16"/>
                <w:szCs w:val="16"/>
                <w:lang w:val="ru-RU"/>
              </w:rPr>
              <w:t xml:space="preserve">• Поделиться обнаруженными фактами </w:t>
            </w:r>
          </w:p>
          <w:p w14:paraId="0EC64C32" w14:textId="77777777" w:rsidR="001F3121" w:rsidRPr="00AC2EC5" w:rsidRDefault="001F3121" w:rsidP="001F3121">
            <w:pPr>
              <w:pStyle w:val="a3"/>
              <w:ind w:left="122"/>
              <w:rPr>
                <w:rFonts w:ascii="Verdana" w:hAnsi="Verdana" w:cs="Times New Roman"/>
                <w:sz w:val="16"/>
                <w:szCs w:val="16"/>
                <w:lang w:val="ru-RU"/>
              </w:rPr>
            </w:pPr>
            <w:r w:rsidRPr="00AC2EC5">
              <w:rPr>
                <w:rFonts w:ascii="Verdana" w:hAnsi="Verdana" w:cs="Times New Roman"/>
                <w:sz w:val="16"/>
                <w:szCs w:val="16"/>
                <w:lang w:val="ru-RU"/>
              </w:rPr>
              <w:t xml:space="preserve">• Найти дополнительные аргументы в пользу того, что претенденты достойны награды  </w:t>
            </w:r>
          </w:p>
          <w:p w14:paraId="6865D342" w14:textId="77777777" w:rsidR="001F3121" w:rsidRPr="00AC2EC5" w:rsidRDefault="001F3121" w:rsidP="001F3121">
            <w:pPr>
              <w:pStyle w:val="a3"/>
              <w:ind w:left="122"/>
              <w:rPr>
                <w:rFonts w:ascii="Verdana" w:hAnsi="Verdana" w:cs="Times New Roman"/>
                <w:sz w:val="16"/>
                <w:szCs w:val="16"/>
                <w:lang w:val="ru-RU"/>
              </w:rPr>
            </w:pPr>
            <w:r w:rsidRPr="00AC2EC5">
              <w:rPr>
                <w:rFonts w:ascii="Verdana" w:hAnsi="Verdana" w:cs="Times New Roman"/>
                <w:sz w:val="16"/>
                <w:szCs w:val="16"/>
                <w:lang w:val="ru-RU"/>
              </w:rPr>
              <w:t>• Ранжировать претендентов</w:t>
            </w:r>
          </w:p>
        </w:tc>
        <w:tc>
          <w:tcPr>
            <w:tcW w:w="2723" w:type="dxa"/>
            <w:tcBorders>
              <w:top w:val="single" w:sz="5" w:space="0" w:color="4E81BD"/>
              <w:left w:val="single" w:sz="7" w:space="0" w:color="ACBED1"/>
              <w:bottom w:val="single" w:sz="5" w:space="0" w:color="4E81BD"/>
              <w:right w:val="single" w:sz="5" w:space="0" w:color="4E81BD"/>
            </w:tcBorders>
          </w:tcPr>
          <w:p w14:paraId="2566748D" w14:textId="77777777" w:rsidR="001F3121" w:rsidRPr="00AC2EC5" w:rsidRDefault="001F3121" w:rsidP="001F3121">
            <w:pPr>
              <w:pStyle w:val="a3"/>
              <w:ind w:left="122"/>
              <w:rPr>
                <w:rFonts w:ascii="Verdana" w:hAnsi="Verdana" w:cs="Times New Roman"/>
                <w:sz w:val="16"/>
                <w:szCs w:val="16"/>
                <w:lang w:val="ru-RU"/>
              </w:rPr>
            </w:pPr>
            <w:r w:rsidRPr="00AC2EC5">
              <w:rPr>
                <w:rFonts w:ascii="Verdana" w:hAnsi="Verdana" w:cs="Times New Roman"/>
                <w:sz w:val="16"/>
                <w:szCs w:val="16"/>
                <w:lang w:val="ru-RU"/>
              </w:rPr>
              <w:t xml:space="preserve">Отредактированный список из расставленных в приоритетном порядке претендентов на получение премии </w:t>
            </w:r>
          </w:p>
        </w:tc>
      </w:tr>
      <w:tr w:rsidR="001F3121" w:rsidRPr="00516A9C" w14:paraId="220262A4" w14:textId="77777777" w:rsidTr="00AC2EC5">
        <w:trPr>
          <w:trHeight w:val="20"/>
        </w:trPr>
        <w:tc>
          <w:tcPr>
            <w:tcW w:w="446" w:type="dxa"/>
            <w:tcBorders>
              <w:top w:val="single" w:sz="5" w:space="0" w:color="4E81BD"/>
              <w:left w:val="nil"/>
              <w:bottom w:val="single" w:sz="5" w:space="0" w:color="4E81BD"/>
              <w:right w:val="nil"/>
            </w:tcBorders>
            <w:vAlign w:val="center"/>
          </w:tcPr>
          <w:p w14:paraId="0E59DF04" w14:textId="77777777" w:rsidR="001F3121" w:rsidRPr="00AC2EC5" w:rsidRDefault="001F3121" w:rsidP="00D60ADC">
            <w:pPr>
              <w:pStyle w:val="TableParagraph"/>
              <w:ind w:left="242"/>
              <w:jc w:val="right"/>
              <w:rPr>
                <w:rFonts w:ascii="Verdana"/>
                <w:sz w:val="16"/>
                <w:szCs w:val="16"/>
                <w:lang w:val="ru-RU"/>
              </w:rPr>
            </w:pPr>
            <w:r w:rsidRPr="00AC2EC5">
              <w:rPr>
                <w:rFonts w:ascii="Verdana"/>
                <w:sz w:val="16"/>
                <w:szCs w:val="16"/>
                <w:lang w:val="ru-RU"/>
              </w:rPr>
              <w:t>6</w:t>
            </w:r>
          </w:p>
        </w:tc>
        <w:tc>
          <w:tcPr>
            <w:tcW w:w="1763" w:type="dxa"/>
            <w:tcBorders>
              <w:top w:val="single" w:sz="5" w:space="0" w:color="4E81BD"/>
              <w:left w:val="nil"/>
              <w:bottom w:val="single" w:sz="5" w:space="0" w:color="4E81BD"/>
              <w:right w:val="single" w:sz="7" w:space="0" w:color="ACBED1"/>
            </w:tcBorders>
          </w:tcPr>
          <w:p w14:paraId="28CD4644" w14:textId="77777777" w:rsidR="001F3121" w:rsidRPr="00AC2EC5" w:rsidRDefault="001F3121" w:rsidP="001F3121">
            <w:pPr>
              <w:pStyle w:val="TableParagraph"/>
              <w:ind w:left="85" w:right="12"/>
              <w:rPr>
                <w:rFonts w:ascii="Verdana" w:hAnsi="Verdana" w:cs="Times New Roman"/>
                <w:b/>
                <w:sz w:val="16"/>
                <w:szCs w:val="16"/>
                <w:lang w:val="ru-RU"/>
              </w:rPr>
            </w:pPr>
            <w:r w:rsidRPr="00AC2EC5">
              <w:rPr>
                <w:rFonts w:ascii="Verdana" w:hAnsi="Verdana" w:cs="Times New Roman"/>
                <w:b/>
                <w:sz w:val="16"/>
                <w:szCs w:val="16"/>
                <w:lang w:val="ru-RU"/>
              </w:rPr>
              <w:t xml:space="preserve">Глобальная промышленная проверка </w:t>
            </w:r>
          </w:p>
        </w:tc>
        <w:tc>
          <w:tcPr>
            <w:tcW w:w="2127" w:type="dxa"/>
            <w:tcBorders>
              <w:top w:val="single" w:sz="5" w:space="0" w:color="4E81BD"/>
              <w:left w:val="single" w:sz="7" w:space="0" w:color="ACBED1"/>
              <w:bottom w:val="single" w:sz="5" w:space="0" w:color="4E81BD"/>
              <w:right w:val="single" w:sz="7" w:space="0" w:color="ACBED1"/>
            </w:tcBorders>
            <w:shd w:val="clear" w:color="auto" w:fill="E1E6EB"/>
          </w:tcPr>
          <w:p w14:paraId="660D5FD0" w14:textId="77777777" w:rsidR="001F3121" w:rsidRPr="00AC2EC5" w:rsidRDefault="001F3121" w:rsidP="001F3121">
            <w:pPr>
              <w:pStyle w:val="a3"/>
              <w:ind w:left="122"/>
              <w:rPr>
                <w:rFonts w:ascii="Verdana" w:eastAsia="Verdana" w:hAnsi="Verdana" w:cs="Verdana"/>
                <w:sz w:val="16"/>
                <w:szCs w:val="16"/>
                <w:lang w:val="ru-RU"/>
              </w:rPr>
            </w:pPr>
            <w:r w:rsidRPr="00AC2EC5">
              <w:rPr>
                <w:rFonts w:ascii="Verdana" w:eastAsia="Verdana" w:hAnsi="Verdana" w:cs="Verdana"/>
                <w:sz w:val="16"/>
                <w:szCs w:val="16"/>
                <w:lang w:val="ru-RU"/>
              </w:rPr>
              <w:t>Достичь согласия по тому, насколько каждый претендент соответствует требованиям для награждения</w:t>
            </w:r>
          </w:p>
        </w:tc>
        <w:tc>
          <w:tcPr>
            <w:tcW w:w="3260" w:type="dxa"/>
            <w:tcBorders>
              <w:top w:val="single" w:sz="5" w:space="0" w:color="4E81BD"/>
              <w:left w:val="single" w:sz="7" w:space="0" w:color="ACBED1"/>
              <w:bottom w:val="single" w:sz="5" w:space="0" w:color="4E81BD"/>
              <w:right w:val="single" w:sz="7" w:space="0" w:color="ACBED1"/>
            </w:tcBorders>
            <w:shd w:val="clear" w:color="auto" w:fill="E1E6EB"/>
          </w:tcPr>
          <w:p w14:paraId="2A21A8D9" w14:textId="77777777" w:rsidR="001F3121" w:rsidRPr="00AC2EC5" w:rsidRDefault="001F3121" w:rsidP="001F3121">
            <w:pPr>
              <w:pStyle w:val="a3"/>
              <w:ind w:left="122"/>
              <w:rPr>
                <w:rFonts w:ascii="Verdana" w:hAnsi="Verdana" w:cs="Times New Roman"/>
                <w:sz w:val="16"/>
                <w:szCs w:val="16"/>
                <w:lang w:val="ru-RU"/>
              </w:rPr>
            </w:pPr>
            <w:r w:rsidRPr="00AC2EC5">
              <w:rPr>
                <w:rFonts w:ascii="Verdana" w:hAnsi="Verdana" w:cs="Times New Roman"/>
                <w:sz w:val="16"/>
                <w:szCs w:val="16"/>
                <w:lang w:val="ru-RU"/>
              </w:rPr>
              <w:t xml:space="preserve">• Организовать международную комиссию для проверки всех претендентов </w:t>
            </w:r>
          </w:p>
          <w:p w14:paraId="68575117" w14:textId="77777777" w:rsidR="001F3121" w:rsidRPr="00AC2EC5" w:rsidRDefault="001F3121" w:rsidP="001F3121">
            <w:pPr>
              <w:pStyle w:val="a3"/>
              <w:ind w:left="122"/>
              <w:rPr>
                <w:rFonts w:ascii="Verdana" w:hAnsi="Verdana" w:cs="Times New Roman"/>
                <w:sz w:val="16"/>
                <w:szCs w:val="16"/>
                <w:lang w:val="ru-RU"/>
              </w:rPr>
            </w:pPr>
            <w:r w:rsidRPr="00AC2EC5">
              <w:rPr>
                <w:rFonts w:ascii="Verdana" w:hAnsi="Verdana" w:cs="Times New Roman"/>
                <w:sz w:val="16"/>
                <w:szCs w:val="16"/>
                <w:lang w:val="ru-RU"/>
              </w:rPr>
              <w:t xml:space="preserve">• Тщательно проверить на соответствие критериям </w:t>
            </w:r>
          </w:p>
          <w:p w14:paraId="78CECB66" w14:textId="77777777" w:rsidR="001F3121" w:rsidRPr="00AC2EC5" w:rsidRDefault="001F3121" w:rsidP="001F3121">
            <w:pPr>
              <w:pStyle w:val="a3"/>
              <w:ind w:left="122"/>
              <w:rPr>
                <w:rFonts w:ascii="Verdana" w:hAnsi="Verdana" w:cs="Times New Roman"/>
                <w:sz w:val="16"/>
                <w:szCs w:val="16"/>
                <w:lang w:val="ru-RU"/>
              </w:rPr>
            </w:pPr>
            <w:r w:rsidRPr="00AC2EC5">
              <w:rPr>
                <w:rFonts w:ascii="Verdana" w:hAnsi="Verdana" w:cs="Times New Roman"/>
                <w:sz w:val="16"/>
                <w:szCs w:val="16"/>
                <w:lang w:val="ru-RU"/>
              </w:rPr>
              <w:t>• Утвердить всех достойных награждения претендентов</w:t>
            </w:r>
          </w:p>
        </w:tc>
        <w:tc>
          <w:tcPr>
            <w:tcW w:w="2723" w:type="dxa"/>
            <w:tcBorders>
              <w:top w:val="single" w:sz="5" w:space="0" w:color="4E81BD"/>
              <w:left w:val="single" w:sz="7" w:space="0" w:color="ACBED1"/>
              <w:bottom w:val="single" w:sz="5" w:space="0" w:color="4E81BD"/>
              <w:right w:val="single" w:sz="5" w:space="0" w:color="4E81BD"/>
            </w:tcBorders>
            <w:shd w:val="clear" w:color="auto" w:fill="E1E6EB"/>
          </w:tcPr>
          <w:p w14:paraId="305E0569" w14:textId="77777777" w:rsidR="001F3121" w:rsidRPr="00AC2EC5" w:rsidRDefault="001F3121" w:rsidP="001F3121">
            <w:pPr>
              <w:pStyle w:val="a3"/>
              <w:ind w:left="122"/>
              <w:rPr>
                <w:rFonts w:ascii="Verdana" w:hAnsi="Verdana" w:cs="Times New Roman"/>
                <w:sz w:val="16"/>
                <w:szCs w:val="16"/>
                <w:lang w:val="ru-RU"/>
              </w:rPr>
            </w:pPr>
            <w:r w:rsidRPr="00AC2EC5">
              <w:rPr>
                <w:rFonts w:ascii="Verdana" w:hAnsi="Verdana" w:cs="Times New Roman"/>
                <w:sz w:val="16"/>
                <w:szCs w:val="16"/>
                <w:lang w:val="ru-RU"/>
              </w:rPr>
              <w:t>Окончательный список достойных награждения претендентов, представляющий истории успеха из разных стран мира</w:t>
            </w:r>
          </w:p>
        </w:tc>
      </w:tr>
      <w:tr w:rsidR="001F3121" w:rsidRPr="00516A9C" w14:paraId="250218A3" w14:textId="77777777" w:rsidTr="001F3121">
        <w:trPr>
          <w:trHeight w:val="20"/>
        </w:trPr>
        <w:tc>
          <w:tcPr>
            <w:tcW w:w="446" w:type="dxa"/>
            <w:tcBorders>
              <w:top w:val="single" w:sz="5" w:space="0" w:color="4E81BD"/>
              <w:left w:val="nil"/>
              <w:bottom w:val="single" w:sz="5" w:space="0" w:color="4E81BD"/>
              <w:right w:val="nil"/>
            </w:tcBorders>
            <w:vAlign w:val="center"/>
          </w:tcPr>
          <w:p w14:paraId="508EEAB8" w14:textId="77777777" w:rsidR="001F3121" w:rsidRPr="00AC2EC5" w:rsidRDefault="001F3121" w:rsidP="00D60ADC">
            <w:pPr>
              <w:pStyle w:val="TableParagraph"/>
              <w:ind w:left="242"/>
              <w:jc w:val="right"/>
              <w:rPr>
                <w:rFonts w:ascii="Verdana"/>
                <w:sz w:val="16"/>
                <w:szCs w:val="16"/>
                <w:lang w:val="ru-RU"/>
              </w:rPr>
            </w:pPr>
            <w:r w:rsidRPr="00AC2EC5">
              <w:rPr>
                <w:rFonts w:ascii="Verdana"/>
                <w:sz w:val="16"/>
                <w:szCs w:val="16"/>
                <w:lang w:val="ru-RU"/>
              </w:rPr>
              <w:t>7</w:t>
            </w:r>
          </w:p>
        </w:tc>
        <w:tc>
          <w:tcPr>
            <w:tcW w:w="1763" w:type="dxa"/>
            <w:tcBorders>
              <w:top w:val="single" w:sz="5" w:space="0" w:color="4E81BD"/>
              <w:left w:val="nil"/>
              <w:bottom w:val="single" w:sz="5" w:space="0" w:color="4E81BD"/>
              <w:right w:val="single" w:sz="7" w:space="0" w:color="ACBED1"/>
            </w:tcBorders>
          </w:tcPr>
          <w:p w14:paraId="15CF7714" w14:textId="77777777" w:rsidR="001F3121" w:rsidRPr="00AC2EC5" w:rsidRDefault="001F3121" w:rsidP="001F3121">
            <w:pPr>
              <w:pStyle w:val="TableParagraph"/>
              <w:ind w:left="85" w:right="12"/>
              <w:rPr>
                <w:rFonts w:ascii="Verdana" w:hAnsi="Verdana" w:cs="Times New Roman"/>
                <w:b/>
                <w:sz w:val="16"/>
                <w:szCs w:val="16"/>
                <w:lang w:val="ru-RU"/>
              </w:rPr>
            </w:pPr>
            <w:r w:rsidRPr="00AC2EC5">
              <w:rPr>
                <w:rFonts w:ascii="Verdana" w:hAnsi="Verdana" w:cs="Times New Roman"/>
                <w:b/>
                <w:sz w:val="16"/>
                <w:szCs w:val="16"/>
                <w:lang w:val="ru-RU"/>
              </w:rPr>
              <w:t xml:space="preserve">Проверка качества </w:t>
            </w:r>
          </w:p>
        </w:tc>
        <w:tc>
          <w:tcPr>
            <w:tcW w:w="2127" w:type="dxa"/>
            <w:tcBorders>
              <w:top w:val="single" w:sz="5" w:space="0" w:color="4E81BD"/>
              <w:left w:val="single" w:sz="7" w:space="0" w:color="ACBED1"/>
              <w:bottom w:val="single" w:sz="5" w:space="0" w:color="4E81BD"/>
              <w:right w:val="single" w:sz="7" w:space="0" w:color="ACBED1"/>
            </w:tcBorders>
          </w:tcPr>
          <w:p w14:paraId="5317F2C3" w14:textId="77777777" w:rsidR="001F3121" w:rsidRPr="00AC2EC5" w:rsidRDefault="001F3121" w:rsidP="001F3121">
            <w:pPr>
              <w:pStyle w:val="a3"/>
              <w:ind w:left="122"/>
              <w:rPr>
                <w:rFonts w:ascii="Verdana" w:eastAsia="Verdana" w:hAnsi="Verdana" w:cs="Verdana"/>
                <w:sz w:val="16"/>
                <w:szCs w:val="16"/>
                <w:lang w:val="ru-RU"/>
              </w:rPr>
            </w:pPr>
            <w:r w:rsidRPr="00AC2EC5">
              <w:rPr>
                <w:rFonts w:ascii="Verdana" w:eastAsia="Verdana" w:hAnsi="Verdana" w:cs="Verdana"/>
                <w:sz w:val="16"/>
                <w:szCs w:val="16"/>
                <w:lang w:val="ru-RU"/>
              </w:rPr>
              <w:t xml:space="preserve">Подготовить официальные документы о номинации на премию </w:t>
            </w:r>
          </w:p>
        </w:tc>
        <w:tc>
          <w:tcPr>
            <w:tcW w:w="3260" w:type="dxa"/>
            <w:tcBorders>
              <w:top w:val="single" w:sz="5" w:space="0" w:color="4E81BD"/>
              <w:left w:val="single" w:sz="7" w:space="0" w:color="ACBED1"/>
              <w:bottom w:val="single" w:sz="5" w:space="0" w:color="4E81BD"/>
              <w:right w:val="single" w:sz="7" w:space="0" w:color="ACBED1"/>
            </w:tcBorders>
          </w:tcPr>
          <w:p w14:paraId="58C8FB07" w14:textId="77777777" w:rsidR="001F3121" w:rsidRPr="00AC2EC5" w:rsidRDefault="001F3121" w:rsidP="001F3121">
            <w:pPr>
              <w:pStyle w:val="a3"/>
              <w:ind w:left="122"/>
              <w:rPr>
                <w:rFonts w:ascii="Verdana" w:hAnsi="Verdana" w:cs="Times New Roman"/>
                <w:sz w:val="16"/>
                <w:szCs w:val="16"/>
                <w:lang w:val="ru-RU"/>
              </w:rPr>
            </w:pPr>
            <w:r w:rsidRPr="00AC2EC5">
              <w:rPr>
                <w:rFonts w:ascii="Verdana" w:hAnsi="Verdana" w:cs="Times New Roman"/>
                <w:sz w:val="16"/>
                <w:szCs w:val="16"/>
                <w:lang w:val="ru-RU"/>
              </w:rPr>
              <w:t xml:space="preserve">• Провести окончательную сравнительную оценку деятельности </w:t>
            </w:r>
          </w:p>
          <w:p w14:paraId="315333BB" w14:textId="77777777" w:rsidR="001F3121" w:rsidRPr="00AC2EC5" w:rsidRDefault="001F3121" w:rsidP="001F3121">
            <w:pPr>
              <w:pStyle w:val="a3"/>
              <w:ind w:left="122"/>
              <w:rPr>
                <w:rFonts w:ascii="Verdana" w:hAnsi="Verdana" w:cs="Times New Roman"/>
                <w:sz w:val="16"/>
                <w:szCs w:val="16"/>
                <w:lang w:val="ru-RU"/>
              </w:rPr>
            </w:pPr>
            <w:r w:rsidRPr="00AC2EC5">
              <w:rPr>
                <w:rFonts w:ascii="Verdana" w:hAnsi="Verdana" w:cs="Times New Roman"/>
                <w:sz w:val="16"/>
                <w:szCs w:val="16"/>
                <w:lang w:val="ru-RU"/>
              </w:rPr>
              <w:t xml:space="preserve">• Распределить номинации </w:t>
            </w:r>
          </w:p>
          <w:p w14:paraId="5FF44DE5" w14:textId="77777777" w:rsidR="001F3121" w:rsidRPr="00AC2EC5" w:rsidRDefault="001F3121" w:rsidP="001F3121">
            <w:pPr>
              <w:pStyle w:val="a3"/>
              <w:ind w:left="122"/>
              <w:rPr>
                <w:rFonts w:ascii="Verdana" w:hAnsi="Verdana" w:cs="Times New Roman"/>
                <w:sz w:val="16"/>
                <w:szCs w:val="16"/>
                <w:lang w:val="ru-RU"/>
              </w:rPr>
            </w:pPr>
            <w:r w:rsidRPr="00AC2EC5">
              <w:rPr>
                <w:rFonts w:ascii="Verdana" w:hAnsi="Verdana" w:cs="Times New Roman"/>
                <w:sz w:val="16"/>
                <w:szCs w:val="16"/>
                <w:lang w:val="ru-RU"/>
              </w:rPr>
              <w:t>• Провести проверку качества</w:t>
            </w:r>
          </w:p>
        </w:tc>
        <w:tc>
          <w:tcPr>
            <w:tcW w:w="2723" w:type="dxa"/>
            <w:tcBorders>
              <w:top w:val="single" w:sz="5" w:space="0" w:color="4E81BD"/>
              <w:left w:val="single" w:sz="7" w:space="0" w:color="ACBED1"/>
              <w:bottom w:val="single" w:sz="5" w:space="0" w:color="4E81BD"/>
              <w:right w:val="single" w:sz="5" w:space="0" w:color="4E81BD"/>
            </w:tcBorders>
          </w:tcPr>
          <w:p w14:paraId="3A5D368A" w14:textId="77777777" w:rsidR="001F3121" w:rsidRPr="00AC2EC5" w:rsidRDefault="001F3121" w:rsidP="009A2275">
            <w:pPr>
              <w:pStyle w:val="a3"/>
              <w:ind w:left="122"/>
              <w:rPr>
                <w:rFonts w:ascii="Verdana" w:hAnsi="Verdana" w:cs="Times New Roman"/>
                <w:sz w:val="16"/>
                <w:szCs w:val="16"/>
                <w:lang w:val="ru-RU"/>
              </w:rPr>
            </w:pPr>
            <w:r w:rsidRPr="00AC2EC5">
              <w:rPr>
                <w:rFonts w:ascii="Verdana" w:hAnsi="Verdana" w:cs="Times New Roman"/>
                <w:sz w:val="16"/>
                <w:szCs w:val="16"/>
                <w:lang w:val="ru-RU"/>
              </w:rPr>
              <w:t xml:space="preserve">Высококачественная, точная и </w:t>
            </w:r>
            <w:r w:rsidR="009A2275">
              <w:rPr>
                <w:rFonts w:ascii="Verdana" w:hAnsi="Verdana" w:cs="Times New Roman"/>
                <w:sz w:val="16"/>
                <w:szCs w:val="16"/>
                <w:lang w:val="ru-RU"/>
              </w:rPr>
              <w:t>креативная</w:t>
            </w:r>
            <w:r w:rsidRPr="00AC2EC5">
              <w:rPr>
                <w:rFonts w:ascii="Verdana" w:hAnsi="Verdana" w:cs="Times New Roman"/>
                <w:sz w:val="16"/>
                <w:szCs w:val="16"/>
                <w:lang w:val="ru-RU"/>
              </w:rPr>
              <w:t xml:space="preserve"> презентация успехов, достигнутых номинантами</w:t>
            </w:r>
          </w:p>
        </w:tc>
      </w:tr>
      <w:tr w:rsidR="001F3121" w:rsidRPr="00516A9C" w14:paraId="7BA9A4BE" w14:textId="77777777" w:rsidTr="00AC2EC5">
        <w:trPr>
          <w:trHeight w:val="20"/>
        </w:trPr>
        <w:tc>
          <w:tcPr>
            <w:tcW w:w="446" w:type="dxa"/>
            <w:tcBorders>
              <w:top w:val="single" w:sz="5" w:space="0" w:color="4E81BD"/>
              <w:left w:val="nil"/>
              <w:bottom w:val="single" w:sz="5" w:space="0" w:color="4E81BD"/>
              <w:right w:val="nil"/>
            </w:tcBorders>
            <w:vAlign w:val="center"/>
          </w:tcPr>
          <w:p w14:paraId="5C77EA26" w14:textId="77777777" w:rsidR="001F3121" w:rsidRPr="00AC2EC5" w:rsidRDefault="001F3121" w:rsidP="00D60ADC">
            <w:pPr>
              <w:pStyle w:val="TableParagraph"/>
              <w:ind w:left="242"/>
              <w:jc w:val="right"/>
              <w:rPr>
                <w:rFonts w:ascii="Verdana"/>
                <w:sz w:val="16"/>
                <w:szCs w:val="16"/>
                <w:lang w:val="ru-RU"/>
              </w:rPr>
            </w:pPr>
            <w:r w:rsidRPr="00AC2EC5">
              <w:rPr>
                <w:rFonts w:ascii="Verdana"/>
                <w:sz w:val="16"/>
                <w:szCs w:val="16"/>
                <w:lang w:val="ru-RU"/>
              </w:rPr>
              <w:t>8</w:t>
            </w:r>
          </w:p>
        </w:tc>
        <w:tc>
          <w:tcPr>
            <w:tcW w:w="1763" w:type="dxa"/>
            <w:tcBorders>
              <w:top w:val="single" w:sz="5" w:space="0" w:color="4E81BD"/>
              <w:left w:val="nil"/>
              <w:bottom w:val="single" w:sz="5" w:space="0" w:color="4E81BD"/>
              <w:right w:val="single" w:sz="7" w:space="0" w:color="ACBED1"/>
            </w:tcBorders>
          </w:tcPr>
          <w:p w14:paraId="7F5E91D6" w14:textId="77777777" w:rsidR="001F3121" w:rsidRPr="00AC2EC5" w:rsidRDefault="001F3121" w:rsidP="001F3121">
            <w:pPr>
              <w:pStyle w:val="TableParagraph"/>
              <w:ind w:left="85" w:right="12"/>
              <w:rPr>
                <w:rFonts w:ascii="Verdana" w:hAnsi="Verdana" w:cs="Times New Roman"/>
                <w:b/>
                <w:sz w:val="16"/>
                <w:szCs w:val="16"/>
                <w:lang w:val="ru-RU"/>
              </w:rPr>
            </w:pPr>
            <w:r w:rsidRPr="00AC2EC5">
              <w:rPr>
                <w:rFonts w:ascii="Verdana" w:hAnsi="Verdana" w:cs="Times New Roman"/>
                <w:b/>
                <w:sz w:val="16"/>
                <w:szCs w:val="16"/>
                <w:lang w:val="ru-RU"/>
              </w:rPr>
              <w:t xml:space="preserve">Повторная консультация с экспертной группой </w:t>
            </w:r>
          </w:p>
        </w:tc>
        <w:tc>
          <w:tcPr>
            <w:tcW w:w="2127" w:type="dxa"/>
            <w:tcBorders>
              <w:top w:val="single" w:sz="5" w:space="0" w:color="4E81BD"/>
              <w:left w:val="single" w:sz="7" w:space="0" w:color="ACBED1"/>
              <w:bottom w:val="single" w:sz="5" w:space="0" w:color="4E81BD"/>
              <w:right w:val="single" w:sz="7" w:space="0" w:color="ACBED1"/>
            </w:tcBorders>
            <w:shd w:val="clear" w:color="auto" w:fill="E1E6EB"/>
          </w:tcPr>
          <w:p w14:paraId="6A0DBD5E" w14:textId="77777777" w:rsidR="001F3121" w:rsidRPr="00AC2EC5" w:rsidRDefault="001F3121" w:rsidP="001F3121">
            <w:pPr>
              <w:pStyle w:val="a3"/>
              <w:ind w:left="122"/>
              <w:rPr>
                <w:rFonts w:ascii="Verdana" w:eastAsia="Verdana" w:hAnsi="Verdana" w:cs="Verdana"/>
                <w:sz w:val="16"/>
                <w:szCs w:val="16"/>
                <w:lang w:val="ru-RU"/>
              </w:rPr>
            </w:pPr>
            <w:r w:rsidRPr="00AC2EC5">
              <w:rPr>
                <w:rFonts w:ascii="Verdana" w:eastAsia="Verdana" w:hAnsi="Verdana" w:cs="Verdana"/>
                <w:sz w:val="16"/>
                <w:szCs w:val="16"/>
                <w:lang w:val="ru-RU"/>
              </w:rPr>
              <w:t xml:space="preserve">Завершить отбор компаний, получающих премию за лучшие достижения </w:t>
            </w:r>
          </w:p>
        </w:tc>
        <w:tc>
          <w:tcPr>
            <w:tcW w:w="3260" w:type="dxa"/>
            <w:tcBorders>
              <w:top w:val="single" w:sz="5" w:space="0" w:color="4E81BD"/>
              <w:left w:val="single" w:sz="7" w:space="0" w:color="ACBED1"/>
              <w:bottom w:val="single" w:sz="5" w:space="0" w:color="4E81BD"/>
              <w:right w:val="single" w:sz="7" w:space="0" w:color="ACBED1"/>
            </w:tcBorders>
            <w:shd w:val="clear" w:color="auto" w:fill="E1E6EB"/>
          </w:tcPr>
          <w:p w14:paraId="2C26BE74" w14:textId="77777777" w:rsidR="001F3121" w:rsidRPr="00AC2EC5" w:rsidRDefault="001F3121" w:rsidP="001F3121">
            <w:pPr>
              <w:pStyle w:val="a3"/>
              <w:ind w:left="122"/>
              <w:rPr>
                <w:rFonts w:ascii="Verdana" w:hAnsi="Verdana" w:cs="Times New Roman"/>
                <w:sz w:val="16"/>
                <w:szCs w:val="16"/>
                <w:lang w:val="ru-RU"/>
              </w:rPr>
            </w:pPr>
            <w:r w:rsidRPr="00AC2EC5">
              <w:rPr>
                <w:rFonts w:ascii="Verdana" w:hAnsi="Verdana" w:cs="Times New Roman"/>
                <w:sz w:val="16"/>
                <w:szCs w:val="16"/>
                <w:lang w:val="ru-RU"/>
              </w:rPr>
              <w:t xml:space="preserve">• Проверить анализ вместе с экспертной группой </w:t>
            </w:r>
          </w:p>
          <w:p w14:paraId="656532EB" w14:textId="77777777" w:rsidR="001F3121" w:rsidRPr="00AC2EC5" w:rsidRDefault="001F3121" w:rsidP="001F3121">
            <w:pPr>
              <w:pStyle w:val="a3"/>
              <w:ind w:left="122"/>
              <w:rPr>
                <w:rFonts w:ascii="Verdana" w:hAnsi="Verdana" w:cs="Times New Roman"/>
                <w:sz w:val="16"/>
                <w:szCs w:val="16"/>
                <w:lang w:val="ru-RU"/>
              </w:rPr>
            </w:pPr>
            <w:r w:rsidRPr="00AC2EC5">
              <w:rPr>
                <w:rFonts w:ascii="Verdana" w:hAnsi="Verdana" w:cs="Times New Roman"/>
                <w:sz w:val="16"/>
                <w:szCs w:val="16"/>
                <w:lang w:val="ru-RU"/>
              </w:rPr>
              <w:t xml:space="preserve">• Достичь консенсуса </w:t>
            </w:r>
          </w:p>
          <w:p w14:paraId="765F45D9" w14:textId="77777777" w:rsidR="001F3121" w:rsidRPr="00AC2EC5" w:rsidRDefault="001F3121" w:rsidP="001F3121">
            <w:pPr>
              <w:pStyle w:val="a3"/>
              <w:ind w:left="122"/>
              <w:rPr>
                <w:rFonts w:ascii="Verdana" w:hAnsi="Verdana" w:cs="Times New Roman"/>
                <w:sz w:val="16"/>
                <w:szCs w:val="16"/>
                <w:lang w:val="ru-RU"/>
              </w:rPr>
            </w:pPr>
            <w:r w:rsidRPr="00AC2EC5">
              <w:rPr>
                <w:rFonts w:ascii="Verdana" w:hAnsi="Verdana" w:cs="Times New Roman"/>
                <w:sz w:val="16"/>
                <w:szCs w:val="16"/>
                <w:lang w:val="ru-RU"/>
              </w:rPr>
              <w:t>• Выбрать награждаемую компанию</w:t>
            </w:r>
          </w:p>
        </w:tc>
        <w:tc>
          <w:tcPr>
            <w:tcW w:w="2723" w:type="dxa"/>
            <w:tcBorders>
              <w:top w:val="single" w:sz="5" w:space="0" w:color="4E81BD"/>
              <w:left w:val="single" w:sz="7" w:space="0" w:color="ACBED1"/>
              <w:bottom w:val="single" w:sz="5" w:space="0" w:color="4E81BD"/>
              <w:right w:val="single" w:sz="5" w:space="0" w:color="4E81BD"/>
            </w:tcBorders>
            <w:shd w:val="clear" w:color="auto" w:fill="E1E6EB"/>
          </w:tcPr>
          <w:p w14:paraId="400785ED" w14:textId="77777777" w:rsidR="001F3121" w:rsidRPr="00AC2EC5" w:rsidRDefault="001F3121" w:rsidP="001F3121">
            <w:pPr>
              <w:pStyle w:val="a3"/>
              <w:ind w:left="122"/>
              <w:rPr>
                <w:rFonts w:ascii="Verdana" w:hAnsi="Verdana" w:cs="Times New Roman"/>
                <w:sz w:val="16"/>
                <w:szCs w:val="16"/>
                <w:lang w:val="ru-RU"/>
              </w:rPr>
            </w:pPr>
            <w:r w:rsidRPr="00AC2EC5">
              <w:rPr>
                <w:rFonts w:ascii="Verdana" w:hAnsi="Verdana" w:cs="Times New Roman"/>
                <w:sz w:val="16"/>
                <w:szCs w:val="16"/>
                <w:lang w:val="ru-RU"/>
              </w:rPr>
              <w:t xml:space="preserve">Решение о том, какая компания продемонстрирова-ла лучшие достижения по всем критериям </w:t>
            </w:r>
          </w:p>
        </w:tc>
      </w:tr>
      <w:tr w:rsidR="001F3121" w:rsidRPr="00516A9C" w14:paraId="76097B8C" w14:textId="77777777" w:rsidTr="001F3121">
        <w:trPr>
          <w:trHeight w:val="20"/>
        </w:trPr>
        <w:tc>
          <w:tcPr>
            <w:tcW w:w="446" w:type="dxa"/>
            <w:tcBorders>
              <w:top w:val="single" w:sz="5" w:space="0" w:color="4E81BD"/>
              <w:left w:val="nil"/>
              <w:bottom w:val="single" w:sz="5" w:space="0" w:color="4E81BD"/>
              <w:right w:val="nil"/>
            </w:tcBorders>
            <w:vAlign w:val="center"/>
          </w:tcPr>
          <w:p w14:paraId="36221073" w14:textId="77777777" w:rsidR="001F3121" w:rsidRPr="00AC2EC5" w:rsidRDefault="001F3121" w:rsidP="00D60ADC">
            <w:pPr>
              <w:pStyle w:val="TableParagraph"/>
              <w:ind w:left="242"/>
              <w:jc w:val="right"/>
              <w:rPr>
                <w:rFonts w:ascii="Verdana"/>
                <w:sz w:val="16"/>
                <w:szCs w:val="16"/>
                <w:lang w:val="ru-RU"/>
              </w:rPr>
            </w:pPr>
            <w:r w:rsidRPr="00AC2EC5">
              <w:rPr>
                <w:rFonts w:ascii="Verdana"/>
                <w:sz w:val="16"/>
                <w:szCs w:val="16"/>
                <w:lang w:val="ru-RU"/>
              </w:rPr>
              <w:t>9</w:t>
            </w:r>
          </w:p>
        </w:tc>
        <w:tc>
          <w:tcPr>
            <w:tcW w:w="1763" w:type="dxa"/>
            <w:tcBorders>
              <w:top w:val="single" w:sz="5" w:space="0" w:color="4E81BD"/>
              <w:left w:val="nil"/>
              <w:bottom w:val="single" w:sz="5" w:space="0" w:color="4E81BD"/>
              <w:right w:val="single" w:sz="7" w:space="0" w:color="ACBED1"/>
            </w:tcBorders>
          </w:tcPr>
          <w:p w14:paraId="53DDD655" w14:textId="77777777" w:rsidR="001F3121" w:rsidRPr="00AC2EC5" w:rsidRDefault="001F3121" w:rsidP="001F3121">
            <w:pPr>
              <w:pStyle w:val="TableParagraph"/>
              <w:ind w:left="85" w:right="12"/>
              <w:rPr>
                <w:rFonts w:ascii="Verdana" w:hAnsi="Verdana" w:cs="Times New Roman"/>
                <w:b/>
                <w:sz w:val="16"/>
                <w:szCs w:val="16"/>
                <w:lang w:val="ru-RU"/>
              </w:rPr>
            </w:pPr>
            <w:r w:rsidRPr="00AC2EC5">
              <w:rPr>
                <w:rFonts w:ascii="Verdana" w:hAnsi="Verdana" w:cs="Times New Roman"/>
                <w:b/>
                <w:sz w:val="16"/>
                <w:szCs w:val="16"/>
                <w:lang w:val="ru-RU"/>
              </w:rPr>
              <w:t xml:space="preserve">Официальное сообщение </w:t>
            </w:r>
          </w:p>
        </w:tc>
        <w:tc>
          <w:tcPr>
            <w:tcW w:w="2127" w:type="dxa"/>
            <w:tcBorders>
              <w:top w:val="single" w:sz="5" w:space="0" w:color="4E81BD"/>
              <w:left w:val="single" w:sz="7" w:space="0" w:color="ACBED1"/>
              <w:bottom w:val="single" w:sz="5" w:space="0" w:color="4E81BD"/>
              <w:right w:val="single" w:sz="7" w:space="0" w:color="ACBED1"/>
            </w:tcBorders>
          </w:tcPr>
          <w:p w14:paraId="00744A75" w14:textId="77777777" w:rsidR="001F3121" w:rsidRPr="00AC2EC5" w:rsidRDefault="001F3121" w:rsidP="001F3121">
            <w:pPr>
              <w:pStyle w:val="a3"/>
              <w:ind w:left="122"/>
              <w:rPr>
                <w:rFonts w:ascii="Verdana" w:eastAsia="Verdana" w:hAnsi="Verdana" w:cs="Verdana"/>
                <w:sz w:val="16"/>
                <w:szCs w:val="16"/>
                <w:lang w:val="ru-RU"/>
              </w:rPr>
            </w:pPr>
            <w:r w:rsidRPr="00AC2EC5">
              <w:rPr>
                <w:rFonts w:ascii="Verdana" w:eastAsia="Verdana" w:hAnsi="Verdana" w:cs="Verdana"/>
                <w:sz w:val="16"/>
                <w:szCs w:val="16"/>
                <w:lang w:val="ru-RU"/>
              </w:rPr>
              <w:t>Проинформировать награжденную компанию о присуждении премии</w:t>
            </w:r>
          </w:p>
        </w:tc>
        <w:tc>
          <w:tcPr>
            <w:tcW w:w="3260" w:type="dxa"/>
            <w:tcBorders>
              <w:top w:val="single" w:sz="5" w:space="0" w:color="4E81BD"/>
              <w:left w:val="single" w:sz="7" w:space="0" w:color="ACBED1"/>
              <w:bottom w:val="single" w:sz="5" w:space="0" w:color="4E81BD"/>
              <w:right w:val="single" w:sz="7" w:space="0" w:color="ACBED1"/>
            </w:tcBorders>
          </w:tcPr>
          <w:p w14:paraId="08591A3D" w14:textId="77777777" w:rsidR="001F3121" w:rsidRPr="00AC2EC5" w:rsidRDefault="001F3121" w:rsidP="001F3121">
            <w:pPr>
              <w:pStyle w:val="a3"/>
              <w:ind w:left="122"/>
              <w:rPr>
                <w:rFonts w:ascii="Verdana" w:hAnsi="Verdana" w:cs="Times New Roman"/>
                <w:sz w:val="16"/>
                <w:szCs w:val="16"/>
                <w:lang w:val="ru-RU"/>
              </w:rPr>
            </w:pPr>
            <w:r w:rsidRPr="00AC2EC5">
              <w:rPr>
                <w:rFonts w:ascii="Verdana" w:hAnsi="Verdana" w:cs="Times New Roman"/>
                <w:sz w:val="16"/>
                <w:szCs w:val="16"/>
                <w:lang w:val="ru-RU"/>
              </w:rPr>
              <w:t xml:space="preserve">• Вдохновить компанию на дальнейшие успехи </w:t>
            </w:r>
          </w:p>
          <w:p w14:paraId="5D503E52" w14:textId="77777777" w:rsidR="001F3121" w:rsidRPr="00AC2EC5" w:rsidRDefault="001F3121" w:rsidP="001F3121">
            <w:pPr>
              <w:pStyle w:val="a3"/>
              <w:ind w:left="122"/>
              <w:rPr>
                <w:rFonts w:ascii="Verdana" w:hAnsi="Verdana" w:cs="Times New Roman"/>
                <w:sz w:val="16"/>
                <w:szCs w:val="16"/>
                <w:lang w:val="ru-RU"/>
              </w:rPr>
            </w:pPr>
            <w:r w:rsidRPr="00AC2EC5">
              <w:rPr>
                <w:rFonts w:ascii="Verdana" w:hAnsi="Verdana" w:cs="Times New Roman"/>
                <w:sz w:val="16"/>
                <w:szCs w:val="16"/>
                <w:lang w:val="ru-RU"/>
              </w:rPr>
              <w:t xml:space="preserve">• Отпраздновать результаты, достигнутые получателем премии </w:t>
            </w:r>
          </w:p>
        </w:tc>
        <w:tc>
          <w:tcPr>
            <w:tcW w:w="2723" w:type="dxa"/>
            <w:tcBorders>
              <w:top w:val="single" w:sz="5" w:space="0" w:color="4E81BD"/>
              <w:left w:val="single" w:sz="7" w:space="0" w:color="ACBED1"/>
              <w:bottom w:val="single" w:sz="5" w:space="0" w:color="4E81BD"/>
              <w:right w:val="single" w:sz="5" w:space="0" w:color="4E81BD"/>
            </w:tcBorders>
          </w:tcPr>
          <w:p w14:paraId="6A73C2EA" w14:textId="77777777" w:rsidR="001F3121" w:rsidRPr="00AC2EC5" w:rsidRDefault="001F3121" w:rsidP="001F3121">
            <w:pPr>
              <w:pStyle w:val="a3"/>
              <w:ind w:left="122"/>
              <w:rPr>
                <w:rFonts w:ascii="Verdana" w:hAnsi="Verdana" w:cs="Times New Roman"/>
                <w:sz w:val="16"/>
                <w:szCs w:val="16"/>
                <w:lang w:val="ru-RU"/>
              </w:rPr>
            </w:pPr>
            <w:r w:rsidRPr="00AC2EC5">
              <w:rPr>
                <w:rFonts w:ascii="Verdana" w:hAnsi="Verdana" w:cs="Times New Roman"/>
                <w:sz w:val="16"/>
                <w:szCs w:val="16"/>
                <w:lang w:val="ru-RU"/>
              </w:rPr>
              <w:t xml:space="preserve">Объявление о присуждении премии и планирование того, как награжденная компания распорядится премией </w:t>
            </w:r>
          </w:p>
        </w:tc>
      </w:tr>
      <w:tr w:rsidR="001F3121" w:rsidRPr="00516A9C" w14:paraId="1B10D994" w14:textId="77777777" w:rsidTr="00AC2EC5">
        <w:trPr>
          <w:trHeight w:val="20"/>
        </w:trPr>
        <w:tc>
          <w:tcPr>
            <w:tcW w:w="446" w:type="dxa"/>
            <w:tcBorders>
              <w:top w:val="single" w:sz="5" w:space="0" w:color="4E81BD"/>
              <w:left w:val="nil"/>
              <w:bottom w:val="single" w:sz="5" w:space="0" w:color="4E81BD"/>
              <w:right w:val="nil"/>
            </w:tcBorders>
            <w:vAlign w:val="center"/>
          </w:tcPr>
          <w:p w14:paraId="64D5A351" w14:textId="77777777" w:rsidR="001F3121" w:rsidRPr="00AC2EC5" w:rsidRDefault="001F3121" w:rsidP="00D60ADC">
            <w:pPr>
              <w:pStyle w:val="TableParagraph"/>
              <w:ind w:left="242"/>
              <w:jc w:val="right"/>
              <w:rPr>
                <w:rFonts w:ascii="Verdana"/>
                <w:sz w:val="16"/>
                <w:szCs w:val="16"/>
                <w:lang w:val="ru-RU"/>
              </w:rPr>
            </w:pPr>
            <w:r w:rsidRPr="00AC2EC5">
              <w:rPr>
                <w:rFonts w:ascii="Verdana"/>
                <w:sz w:val="16"/>
                <w:szCs w:val="16"/>
                <w:lang w:val="ru-RU"/>
              </w:rPr>
              <w:t>10</w:t>
            </w:r>
          </w:p>
        </w:tc>
        <w:tc>
          <w:tcPr>
            <w:tcW w:w="1763" w:type="dxa"/>
            <w:tcBorders>
              <w:top w:val="single" w:sz="5" w:space="0" w:color="4E81BD"/>
              <w:left w:val="nil"/>
              <w:bottom w:val="single" w:sz="5" w:space="0" w:color="4E81BD"/>
              <w:right w:val="single" w:sz="7" w:space="0" w:color="ACBED1"/>
            </w:tcBorders>
          </w:tcPr>
          <w:p w14:paraId="72E74532" w14:textId="77777777" w:rsidR="001F3121" w:rsidRPr="00AC2EC5" w:rsidRDefault="001F3121" w:rsidP="001F3121">
            <w:pPr>
              <w:pStyle w:val="TableParagraph"/>
              <w:ind w:left="85" w:right="12"/>
              <w:rPr>
                <w:rFonts w:ascii="Verdana" w:hAnsi="Verdana" w:cs="Times New Roman"/>
                <w:b/>
                <w:sz w:val="16"/>
                <w:szCs w:val="16"/>
                <w:lang w:val="ru-RU"/>
              </w:rPr>
            </w:pPr>
            <w:r w:rsidRPr="00AC2EC5">
              <w:rPr>
                <w:rFonts w:ascii="Verdana" w:hAnsi="Verdana" w:cs="Times New Roman"/>
                <w:b/>
                <w:sz w:val="16"/>
                <w:szCs w:val="16"/>
                <w:lang w:val="ru-RU"/>
              </w:rPr>
              <w:t xml:space="preserve">Стратегические действия </w:t>
            </w:r>
          </w:p>
        </w:tc>
        <w:tc>
          <w:tcPr>
            <w:tcW w:w="2127" w:type="dxa"/>
            <w:tcBorders>
              <w:top w:val="single" w:sz="5" w:space="0" w:color="4E81BD"/>
              <w:left w:val="single" w:sz="7" w:space="0" w:color="ACBED1"/>
              <w:bottom w:val="single" w:sz="5" w:space="0" w:color="4E81BD"/>
              <w:right w:val="single" w:sz="7" w:space="0" w:color="ACBED1"/>
            </w:tcBorders>
            <w:shd w:val="clear" w:color="auto" w:fill="E1E6EB"/>
          </w:tcPr>
          <w:p w14:paraId="2D568926" w14:textId="77777777" w:rsidR="001F3121" w:rsidRPr="00AC2EC5" w:rsidRDefault="001F3121" w:rsidP="00AC2EC5">
            <w:pPr>
              <w:pStyle w:val="a3"/>
              <w:ind w:left="122"/>
              <w:rPr>
                <w:rFonts w:ascii="Verdana" w:eastAsia="Verdana" w:hAnsi="Verdana" w:cs="Verdana"/>
                <w:sz w:val="16"/>
                <w:szCs w:val="16"/>
                <w:lang w:val="ru-RU"/>
              </w:rPr>
            </w:pPr>
            <w:r w:rsidRPr="00AC2EC5">
              <w:rPr>
                <w:rFonts w:ascii="Verdana" w:eastAsia="Verdana" w:hAnsi="Verdana" w:cs="Verdana"/>
                <w:sz w:val="16"/>
                <w:szCs w:val="16"/>
                <w:lang w:val="ru-RU"/>
              </w:rPr>
              <w:t xml:space="preserve">После официального </w:t>
            </w:r>
            <w:r w:rsidR="00AC2EC5" w:rsidRPr="00AC2EC5">
              <w:rPr>
                <w:rFonts w:ascii="Verdana" w:eastAsia="Verdana" w:hAnsi="Verdana" w:cs="Verdana"/>
                <w:sz w:val="16"/>
                <w:szCs w:val="16"/>
                <w:lang w:val="ru-RU"/>
              </w:rPr>
              <w:t>награждения</w:t>
            </w:r>
            <w:r w:rsidRPr="00AC2EC5">
              <w:rPr>
                <w:rFonts w:ascii="Verdana" w:eastAsia="Verdana" w:hAnsi="Verdana" w:cs="Verdana"/>
                <w:sz w:val="16"/>
                <w:szCs w:val="16"/>
                <w:lang w:val="ru-RU"/>
              </w:rPr>
              <w:t xml:space="preserve"> компания может поделиться новостью со своими акционерами и покупателями </w:t>
            </w:r>
          </w:p>
        </w:tc>
        <w:tc>
          <w:tcPr>
            <w:tcW w:w="3260" w:type="dxa"/>
            <w:tcBorders>
              <w:top w:val="single" w:sz="5" w:space="0" w:color="4E81BD"/>
              <w:left w:val="single" w:sz="7" w:space="0" w:color="ACBED1"/>
              <w:bottom w:val="single" w:sz="5" w:space="0" w:color="4E81BD"/>
              <w:right w:val="single" w:sz="7" w:space="0" w:color="ACBED1"/>
            </w:tcBorders>
            <w:shd w:val="clear" w:color="auto" w:fill="E1E6EB"/>
          </w:tcPr>
          <w:p w14:paraId="6BD8458D" w14:textId="77777777" w:rsidR="001F3121" w:rsidRPr="00AC2EC5" w:rsidRDefault="001F3121" w:rsidP="001F3121">
            <w:pPr>
              <w:pStyle w:val="a3"/>
              <w:ind w:left="122"/>
              <w:rPr>
                <w:rFonts w:ascii="Verdana" w:hAnsi="Verdana" w:cs="Times New Roman"/>
                <w:sz w:val="16"/>
                <w:szCs w:val="16"/>
                <w:lang w:val="ru-RU"/>
              </w:rPr>
            </w:pPr>
            <w:r w:rsidRPr="00AC2EC5">
              <w:rPr>
                <w:rFonts w:ascii="Verdana" w:hAnsi="Verdana" w:cs="Times New Roman"/>
                <w:sz w:val="16"/>
                <w:szCs w:val="16"/>
                <w:lang w:val="ru-RU"/>
              </w:rPr>
              <w:t xml:space="preserve">• Координировать работу со средствами массовой информации </w:t>
            </w:r>
          </w:p>
          <w:p w14:paraId="62F12EC0" w14:textId="77777777" w:rsidR="001F3121" w:rsidRPr="00AC2EC5" w:rsidRDefault="001F3121" w:rsidP="001F3121">
            <w:pPr>
              <w:pStyle w:val="a3"/>
              <w:ind w:left="122"/>
              <w:rPr>
                <w:rFonts w:ascii="Verdana" w:hAnsi="Verdana" w:cs="Times New Roman"/>
                <w:sz w:val="16"/>
                <w:szCs w:val="16"/>
                <w:lang w:val="ru-RU"/>
              </w:rPr>
            </w:pPr>
            <w:r w:rsidRPr="00AC2EC5">
              <w:rPr>
                <w:rFonts w:ascii="Verdana" w:hAnsi="Verdana" w:cs="Times New Roman"/>
                <w:sz w:val="16"/>
                <w:szCs w:val="16"/>
                <w:lang w:val="ru-RU"/>
              </w:rPr>
              <w:t xml:space="preserve">• Разработать маркетинговый план </w:t>
            </w:r>
          </w:p>
          <w:p w14:paraId="599B77C1" w14:textId="77777777" w:rsidR="001F3121" w:rsidRPr="00AC2EC5" w:rsidRDefault="001F3121" w:rsidP="001F3121">
            <w:pPr>
              <w:pStyle w:val="a3"/>
              <w:ind w:left="122"/>
              <w:rPr>
                <w:rFonts w:ascii="Verdana" w:hAnsi="Verdana" w:cs="Times New Roman"/>
                <w:sz w:val="16"/>
                <w:szCs w:val="16"/>
                <w:lang w:val="ru-RU"/>
              </w:rPr>
            </w:pPr>
            <w:r w:rsidRPr="00AC2EC5">
              <w:rPr>
                <w:rFonts w:ascii="Verdana" w:hAnsi="Verdana" w:cs="Times New Roman"/>
                <w:sz w:val="16"/>
                <w:szCs w:val="16"/>
                <w:lang w:val="ru-RU"/>
              </w:rPr>
              <w:t xml:space="preserve">• Оценить значение премии в стратегическом планировании в будущем </w:t>
            </w:r>
          </w:p>
        </w:tc>
        <w:tc>
          <w:tcPr>
            <w:tcW w:w="2723" w:type="dxa"/>
            <w:tcBorders>
              <w:top w:val="single" w:sz="5" w:space="0" w:color="4E81BD"/>
              <w:left w:val="single" w:sz="7" w:space="0" w:color="ACBED1"/>
              <w:bottom w:val="single" w:sz="5" w:space="0" w:color="4E81BD"/>
              <w:right w:val="single" w:sz="5" w:space="0" w:color="4E81BD"/>
            </w:tcBorders>
            <w:shd w:val="clear" w:color="auto" w:fill="E1E6EB"/>
          </w:tcPr>
          <w:p w14:paraId="3C4E188E" w14:textId="77777777" w:rsidR="001F3121" w:rsidRPr="00AC2EC5" w:rsidRDefault="001F3121" w:rsidP="001F3121">
            <w:pPr>
              <w:pStyle w:val="a3"/>
              <w:ind w:left="122"/>
              <w:rPr>
                <w:rFonts w:ascii="Verdana" w:hAnsi="Verdana" w:cs="Times New Roman"/>
                <w:sz w:val="16"/>
                <w:szCs w:val="16"/>
                <w:lang w:val="ru-RU"/>
              </w:rPr>
            </w:pPr>
            <w:r w:rsidRPr="00AC2EC5">
              <w:rPr>
                <w:rFonts w:ascii="Verdana" w:hAnsi="Verdana" w:cs="Times New Roman"/>
                <w:sz w:val="16"/>
                <w:szCs w:val="16"/>
                <w:lang w:val="ru-RU"/>
              </w:rPr>
              <w:t>Широкое оповещение инвесторов, средств массовой информации  и сотрудников награжденной компанией о присуждении премии</w:t>
            </w:r>
          </w:p>
        </w:tc>
      </w:tr>
    </w:tbl>
    <w:p w14:paraId="7077BC02" w14:textId="77777777" w:rsidR="004159E1" w:rsidRPr="00AC2EC5" w:rsidRDefault="009A2275" w:rsidP="00E626C6">
      <w:pPr>
        <w:spacing w:before="101"/>
        <w:ind w:left="122"/>
        <w:rPr>
          <w:rFonts w:ascii="Verdana" w:hAnsi="Verdana"/>
          <w:b/>
          <w:color w:val="16416A"/>
          <w:w w:val="110"/>
          <w:sz w:val="28"/>
          <w:lang w:val="ru-RU"/>
        </w:rPr>
      </w:pPr>
      <w:r>
        <w:rPr>
          <w:rFonts w:ascii="Verdana" w:hAnsi="Verdana"/>
          <w:b/>
          <w:color w:val="16416A"/>
          <w:w w:val="110"/>
          <w:sz w:val="28"/>
          <w:lang w:val="ru-RU"/>
        </w:rPr>
        <w:lastRenderedPageBreak/>
        <w:t>Роль всестороннего</w:t>
      </w:r>
      <w:r w:rsidR="004159E1" w:rsidRPr="00AC2EC5">
        <w:rPr>
          <w:rFonts w:ascii="Verdana" w:hAnsi="Verdana"/>
          <w:b/>
          <w:color w:val="16416A"/>
          <w:w w:val="110"/>
          <w:sz w:val="28"/>
          <w:lang w:val="ru-RU"/>
        </w:rPr>
        <w:t xml:space="preserve"> исследовани</w:t>
      </w:r>
      <w:r>
        <w:rPr>
          <w:rFonts w:ascii="Verdana" w:hAnsi="Verdana"/>
          <w:b/>
          <w:color w:val="16416A"/>
          <w:w w:val="110"/>
          <w:sz w:val="28"/>
          <w:lang w:val="ru-RU"/>
        </w:rPr>
        <w:t>я в определении номинантов</w:t>
      </w:r>
    </w:p>
    <w:p w14:paraId="3C74903D" w14:textId="77777777" w:rsidR="00AC2EC5" w:rsidRPr="00AC2EC5" w:rsidRDefault="00AC2EC5" w:rsidP="00E626C6">
      <w:pPr>
        <w:pStyle w:val="a3"/>
        <w:ind w:left="122"/>
        <w:rPr>
          <w:rFonts w:ascii="Verdana" w:hAnsi="Verdana" w:cs="Times New Roman"/>
          <w:sz w:val="20"/>
          <w:szCs w:val="20"/>
          <w:lang w:val="ru-RU"/>
        </w:rPr>
      </w:pPr>
    </w:p>
    <w:p w14:paraId="5ECE4335" w14:textId="77777777" w:rsidR="00BE6F82" w:rsidRPr="00BE6F82" w:rsidRDefault="00BE6F82" w:rsidP="00BE6F82">
      <w:pPr>
        <w:spacing w:before="101"/>
        <w:ind w:left="122"/>
        <w:rPr>
          <w:rFonts w:ascii="Verdana" w:hAnsi="Verdana"/>
          <w:i/>
          <w:color w:val="16416A"/>
          <w:w w:val="110"/>
          <w:sz w:val="28"/>
          <w:lang w:val="ru-RU"/>
        </w:rPr>
      </w:pPr>
      <w:r w:rsidRPr="00BE6F82">
        <w:rPr>
          <w:rFonts w:ascii="Verdana" w:hAnsi="Verdana"/>
          <w:i/>
          <w:color w:val="16416A"/>
          <w:w w:val="110"/>
          <w:sz w:val="28"/>
          <w:lang w:val="ru-RU"/>
        </w:rPr>
        <w:t>Исследовательские методы</w:t>
      </w:r>
    </w:p>
    <w:p w14:paraId="29F53A4C" w14:textId="77777777" w:rsidR="00BE6F82" w:rsidRDefault="00BE6F82" w:rsidP="00E626C6">
      <w:pPr>
        <w:pStyle w:val="a3"/>
        <w:ind w:left="122"/>
        <w:rPr>
          <w:rFonts w:ascii="Verdana" w:hAnsi="Verdana" w:cs="Times New Roman"/>
          <w:sz w:val="20"/>
          <w:szCs w:val="20"/>
          <w:lang w:val="ru-RU"/>
        </w:rPr>
      </w:pPr>
    </w:p>
    <w:p w14:paraId="3FCA3A9E" w14:textId="77777777" w:rsidR="004159E1" w:rsidRPr="00AC2EC5" w:rsidRDefault="00AC2EC5" w:rsidP="00E626C6">
      <w:pPr>
        <w:pStyle w:val="a3"/>
        <w:ind w:left="122"/>
        <w:rPr>
          <w:rFonts w:ascii="Verdana" w:hAnsi="Verdana" w:cs="Times New Roman"/>
          <w:sz w:val="20"/>
          <w:szCs w:val="20"/>
          <w:lang w:val="ru-RU"/>
        </w:rPr>
      </w:pPr>
      <w:r w:rsidRPr="00AC2EC5">
        <w:rPr>
          <w:rFonts w:ascii="Verdana" w:hAnsi="Verdana" w:cs="Times New Roman"/>
          <w:noProof/>
          <w:sz w:val="20"/>
          <w:szCs w:val="20"/>
          <w:lang w:val="ru-RU" w:eastAsia="ru-RU"/>
        </w:rPr>
        <mc:AlternateContent>
          <mc:Choice Requires="wps">
            <w:drawing>
              <wp:anchor distT="0" distB="0" distL="114300" distR="114300" simplePos="0" relativeHeight="503313968" behindDoc="0" locked="0" layoutInCell="1" allowOverlap="1" wp14:anchorId="5906175B" wp14:editId="59BAE60F">
                <wp:simplePos x="0" y="0"/>
                <wp:positionH relativeFrom="column">
                  <wp:posOffset>3684534</wp:posOffset>
                </wp:positionH>
                <wp:positionV relativeFrom="paragraph">
                  <wp:posOffset>115280</wp:posOffset>
                </wp:positionV>
                <wp:extent cx="3018049" cy="1403985"/>
                <wp:effectExtent l="0" t="0" r="0" b="0"/>
                <wp:wrapNone/>
                <wp:docPr id="307"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8049" cy="1403985"/>
                        </a:xfrm>
                        <a:prstGeom prst="rect">
                          <a:avLst/>
                        </a:prstGeom>
                        <a:noFill/>
                        <a:ln w="9525">
                          <a:noFill/>
                          <a:miter lim="800000"/>
                          <a:headEnd/>
                          <a:tailEnd/>
                        </a:ln>
                      </wps:spPr>
                      <wps:txbx>
                        <w:txbxContent>
                          <w:p w14:paraId="0E50E94C" w14:textId="77777777" w:rsidR="00AC2EC5" w:rsidRPr="00AC2EC5" w:rsidRDefault="00AC2EC5" w:rsidP="00AC2EC5">
                            <w:pPr>
                              <w:jc w:val="center"/>
                              <w:rPr>
                                <w:rFonts w:ascii="Verdana" w:hAnsi="Verdana"/>
                                <w:lang w:val="ru-RU"/>
                              </w:rPr>
                            </w:pPr>
                            <w:r w:rsidRPr="00AC2EC5">
                              <w:rPr>
                                <w:rFonts w:ascii="Verdana" w:hAnsi="Verdana"/>
                                <w:lang w:val="ru-RU"/>
                              </w:rPr>
                              <w:t>ВСЕСТОРОННЕЕ ИССЛЕДОВАНИЕ: УВИДЕТЬ ПОРЯДОК В ХАОСЕ</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906175B" id="_x0000_t202" coordsize="21600,21600" o:spt="202" path="m,l,21600r21600,l21600,xe">
                <v:stroke joinstyle="miter"/>
                <v:path gradientshapeok="t" o:connecttype="rect"/>
              </v:shapetype>
              <v:shape id="Надпись 2" o:spid="_x0000_s1026" type="#_x0000_t202" style="position:absolute;left:0;text-align:left;margin-left:290.1pt;margin-top:9.1pt;width:237.65pt;height:110.55pt;z-index:50331396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" filled="f" stroked="f">
                <v:textbox style="mso-fit-shape-to-text:t">
                  <w:txbxContent>
                    <w:p w14:paraId="0E50E94C" w14:textId="77777777" w:rsidR="00AC2EC5" w:rsidRPr="00AC2EC5" w:rsidRDefault="00AC2EC5" w:rsidP="00AC2EC5">
                      <w:pPr>
                        <w:jc w:val="center"/>
                        <w:rPr>
                          <w:rFonts w:ascii="Verdana" w:hAnsi="Verdana"/>
                          <w:lang w:val="ru-RU"/>
                        </w:rPr>
                      </w:pPr>
                      <w:r w:rsidRPr="00AC2EC5">
                        <w:rPr>
                          <w:rFonts w:ascii="Verdana" w:hAnsi="Verdana"/>
                          <w:lang w:val="ru-RU"/>
                        </w:rPr>
                        <w:t>ВСЕСТОРОННЕЕ ИССЛЕДОВАНИЕ: УВИДЕТЬ ПОРЯДОК В ХАОСЕ</w:t>
                      </w:r>
                    </w:p>
                  </w:txbxContent>
                </v:textbox>
              </v:shape>
            </w:pict>
          </mc:Fallback>
        </mc:AlternateContent>
      </w:r>
      <w:r w:rsidRPr="00AC2EC5">
        <w:rPr>
          <w:rFonts w:ascii="Verdana" w:hAnsi="Verdana" w:cs="Times New Roman"/>
          <w:noProof/>
          <w:sz w:val="20"/>
          <w:szCs w:val="20"/>
          <w:lang w:val="ru-RU" w:eastAsia="ru-RU"/>
        </w:rPr>
        <mc:AlternateContent>
          <mc:Choice Requires="wpg">
            <w:drawing>
              <wp:anchor distT="0" distB="0" distL="114300" distR="114300" simplePos="0" relativeHeight="503311920" behindDoc="1" locked="0" layoutInCell="1" allowOverlap="1" wp14:anchorId="7218ABC8" wp14:editId="37830BCC">
                <wp:simplePos x="0" y="0"/>
                <wp:positionH relativeFrom="page">
                  <wp:posOffset>4074795</wp:posOffset>
                </wp:positionH>
                <wp:positionV relativeFrom="paragraph">
                  <wp:posOffset>59690</wp:posOffset>
                </wp:positionV>
                <wp:extent cx="3088005" cy="3350260"/>
                <wp:effectExtent l="0" t="0" r="0" b="2540"/>
                <wp:wrapSquare wrapText="bothSides"/>
                <wp:docPr id="46" name="Группа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88005" cy="3350260"/>
                          <a:chOff x="6080" y="-81"/>
                          <a:chExt cx="4863" cy="5276"/>
                        </a:xfrm>
                      </wpg:grpSpPr>
                      <wpg:grpSp>
                        <wpg:cNvPr id="47" name="Group 4"/>
                        <wpg:cNvGrpSpPr>
                          <a:grpSpLocks/>
                        </wpg:cNvGrpSpPr>
                        <wpg:grpSpPr bwMode="auto">
                          <a:xfrm>
                            <a:off x="6082" y="-80"/>
                            <a:ext cx="4860" cy="5273"/>
                            <a:chOff x="6082" y="-80"/>
                            <a:chExt cx="4860" cy="5273"/>
                          </a:xfrm>
                        </wpg:grpSpPr>
                        <wps:wsp>
                          <wps:cNvPr id="48" name="Freeform 5"/>
                          <wps:cNvSpPr>
                            <a:spLocks/>
                          </wps:cNvSpPr>
                          <wps:spPr bwMode="auto">
                            <a:xfrm>
                              <a:off x="6082" y="-80"/>
                              <a:ext cx="4860" cy="5273"/>
                            </a:xfrm>
                            <a:custGeom>
                              <a:avLst/>
                              <a:gdLst>
                                <a:gd name="T0" fmla="+- 0 6082 6082"/>
                                <a:gd name="T1" fmla="*/ T0 w 4860"/>
                                <a:gd name="T2" fmla="+- 0 5193 -80"/>
                                <a:gd name="T3" fmla="*/ 5193 h 5273"/>
                                <a:gd name="T4" fmla="+- 0 10942 6082"/>
                                <a:gd name="T5" fmla="*/ T4 w 4860"/>
                                <a:gd name="T6" fmla="+- 0 5193 -80"/>
                                <a:gd name="T7" fmla="*/ 5193 h 5273"/>
                                <a:gd name="T8" fmla="+- 0 10942 6082"/>
                                <a:gd name="T9" fmla="*/ T8 w 4860"/>
                                <a:gd name="T10" fmla="+- 0 -80 -80"/>
                                <a:gd name="T11" fmla="*/ -80 h 5273"/>
                                <a:gd name="T12" fmla="+- 0 6082 6082"/>
                                <a:gd name="T13" fmla="*/ T12 w 4860"/>
                                <a:gd name="T14" fmla="+- 0 -80 -80"/>
                                <a:gd name="T15" fmla="*/ -80 h 5273"/>
                                <a:gd name="T16" fmla="+- 0 6082 6082"/>
                                <a:gd name="T17" fmla="*/ T16 w 4860"/>
                                <a:gd name="T18" fmla="+- 0 5193 -80"/>
                                <a:gd name="T19" fmla="*/ 5193 h 5273"/>
                              </a:gdLst>
                              <a:ahLst/>
                              <a:cxnLst>
                                <a:cxn ang="0">
                                  <a:pos x="T1" y="T3"/>
                                </a:cxn>
                                <a:cxn ang="0">
                                  <a:pos x="T5" y="T7"/>
                                </a:cxn>
                                <a:cxn ang="0">
                                  <a:pos x="T9" y="T11"/>
                                </a:cxn>
                                <a:cxn ang="0">
                                  <a:pos x="T13" y="T15"/>
                                </a:cxn>
                                <a:cxn ang="0">
                                  <a:pos x="T17" y="T19"/>
                                </a:cxn>
                              </a:cxnLst>
                              <a:rect l="0" t="0" r="r" b="b"/>
                              <a:pathLst>
                                <a:path w="4860" h="5273">
                                  <a:moveTo>
                                    <a:pt x="0" y="5273"/>
                                  </a:moveTo>
                                  <a:lnTo>
                                    <a:pt x="4860" y="5273"/>
                                  </a:lnTo>
                                  <a:lnTo>
                                    <a:pt x="4860" y="0"/>
                                  </a:lnTo>
                                  <a:lnTo>
                                    <a:pt x="0" y="0"/>
                                  </a:lnTo>
                                  <a:lnTo>
                                    <a:pt x="0" y="5273"/>
                                  </a:lnTo>
                                  <a:close/>
                                </a:path>
                              </a:pathLst>
                            </a:custGeom>
                            <a:solidFill>
                              <a:srgbClr val="E7EBE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9" name="Picture 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6082" y="-5"/>
                              <a:ext cx="4855" cy="51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0" name="Picture 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6228" y="602"/>
                              <a:ext cx="4546" cy="42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14:sizeRelH relativeFrom="page">
                  <wp14:pctWidth>0</wp14:pctWidth>
                </wp14:sizeRelH>
                <wp14:sizeRelV relativeFrom="page">
                  <wp14:pctHeight>0</wp14:pctHeight>
                </wp14:sizeRelV>
              </wp:anchor>
            </w:drawing>
          </mc:Choice>
          <mc:Fallback>
            <w:pict>
              <v:group w14:anchorId="27003504" id="Группа 46" o:spid="_x0000_s1026" style="position:absolute;margin-left:320.85pt;margin-top:4.7pt;width:243.15pt;height:263.8pt;z-index:-4560;mso-position-horizontal-relative:page" coordorigin="6080,-81" coordsize="4863,52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">
                <v:group id="Group 4" o:spid="_x0000_s1027" style="position:absolute;left:6082;top:-80;width:4860;height:5273" coordorigin="6082,-80" coordsize="4860,5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 id="Freeform 5" o:spid="_x0000_s1028" style="position:absolute;left:6082;top:-80;width:4860;height:5273;visibility:visible;mso-wrap-style:square;v-text-anchor:top" coordsize="4860,5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" path="m,5273r4860,l4860,,,,,5273xe" fillcolor="#e7ebef" stroked="f">
                    <v:path arrowok="t" o:connecttype="custom" o:connectlocs="0,5193;4860,5193;4860,-80;0,-80;0,5193" o:connectangles="0,0,0,0,0"/>
                  </v:shape>
                  <v:shape id="Picture 6" o:spid="_x0000_s1029" type="#_x0000_t75" style="position:absolute;left:6082;top:-5;width:4855;height:51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">
                    <v:imagedata r:id="rId64" o:title=""/>
                  </v:shape>
                  <v:shape id="Picture 7" o:spid="_x0000_s1030" type="#_x0000_t75" style="position:absolute;left:6228;top:602;width:4546;height:4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">
                    <v:imagedata r:id="rId65" o:title=""/>
                  </v:shape>
                </v:group>
                <w10:wrap type="square" anchorx="page"/>
              </v:group>
            </w:pict>
          </mc:Fallback>
        </mc:AlternateContent>
      </w:r>
      <w:r w:rsidR="004159E1" w:rsidRPr="00AC2EC5">
        <w:rPr>
          <w:rFonts w:ascii="Verdana" w:hAnsi="Verdana" w:cs="Times New Roman"/>
          <w:sz w:val="20"/>
          <w:szCs w:val="20"/>
          <w:lang w:val="ru-RU"/>
        </w:rPr>
        <w:t xml:space="preserve">Методы, используемые компанией Frost &amp; Sullivan в ей всестороннем исследовании, отражают всю строгость анализа, свойственного нашей исследовательской деятельности. Это дает полный обзор задач, тенденций и вопросов, возникающих в промышленности, и объединяет все 7 направлений исследования, используемых в компании Frost &amp; Sullivan. Очень часто компании принимают важнейшие решения о дальнейшем развитии, полагаясь на недостаточное понимание той среды, в которой они работают, что приводит к каким-либо ошибкам, как совершенным в результате каких-либо неправильных действий, так и из-за бездействия. Успешные стратегии роста основаны на тщательном осмыслении результатов рыночного, технического, экономического, финансового, демографического анализа, а также анализа покупателей и передового опыта. Интеграция этих направлений исследовательской деятельности в методы, используемые компанией Frost &amp; Sullivan во всестороннем исследовании, и создает то комплекс всех инструментов оценки для сравнения промышленных компаний и определения тех, которые демонстрируют лучшие достижения в своей отрасли. </w:t>
      </w:r>
    </w:p>
    <w:p w14:paraId="4C37A467" w14:textId="77777777" w:rsidR="00AC2EC5" w:rsidRPr="00AC2EC5" w:rsidRDefault="00AC2EC5" w:rsidP="00E626C6">
      <w:pPr>
        <w:pStyle w:val="a3"/>
        <w:ind w:left="122"/>
        <w:rPr>
          <w:rFonts w:ascii="Verdana" w:hAnsi="Verdana" w:cs="Times New Roman"/>
          <w:sz w:val="20"/>
          <w:szCs w:val="20"/>
          <w:lang w:val="ru-RU"/>
        </w:rPr>
      </w:pPr>
    </w:p>
    <w:p w14:paraId="0DAAD791" w14:textId="77777777" w:rsidR="004159E1" w:rsidRPr="00AC2EC5" w:rsidRDefault="00BE6F82" w:rsidP="00E626C6">
      <w:pPr>
        <w:spacing w:before="101"/>
        <w:ind w:left="122"/>
        <w:rPr>
          <w:rFonts w:ascii="Verdana" w:hAnsi="Verdana"/>
          <w:b/>
          <w:color w:val="16416A"/>
          <w:w w:val="110"/>
          <w:sz w:val="28"/>
          <w:lang w:val="ru-RU"/>
        </w:rPr>
      </w:pPr>
      <w:r>
        <w:rPr>
          <w:rFonts w:ascii="Verdana" w:hAnsi="Verdana"/>
          <w:b/>
          <w:color w:val="16416A"/>
          <w:w w:val="110"/>
          <w:sz w:val="28"/>
          <w:lang w:val="ru-RU"/>
        </w:rPr>
        <w:t xml:space="preserve">О компании Frost &amp; Sullivan </w:t>
      </w:r>
    </w:p>
    <w:p w14:paraId="6E1C887A" w14:textId="77777777" w:rsidR="00AC2EC5" w:rsidRPr="00AC2EC5" w:rsidRDefault="00AC2EC5" w:rsidP="00E626C6">
      <w:pPr>
        <w:pStyle w:val="a3"/>
        <w:ind w:left="122"/>
        <w:rPr>
          <w:rFonts w:ascii="Verdana" w:hAnsi="Verdana" w:cs="Times New Roman"/>
          <w:sz w:val="20"/>
          <w:szCs w:val="20"/>
          <w:lang w:val="ru-RU"/>
        </w:rPr>
      </w:pPr>
    </w:p>
    <w:p w14:paraId="57AC9001" w14:textId="77777777" w:rsidR="004159E1" w:rsidRPr="00AC2EC5" w:rsidRDefault="004159E1" w:rsidP="00E626C6">
      <w:pPr>
        <w:pStyle w:val="a3"/>
        <w:ind w:left="122"/>
        <w:rPr>
          <w:rFonts w:ascii="Verdana" w:hAnsi="Verdana" w:cs="Times New Roman"/>
          <w:sz w:val="20"/>
          <w:szCs w:val="20"/>
          <w:lang w:val="ru-RU"/>
        </w:rPr>
      </w:pPr>
      <w:r w:rsidRPr="00AC2EC5">
        <w:rPr>
          <w:rFonts w:ascii="Verdana" w:hAnsi="Verdana" w:cs="Times New Roman"/>
          <w:sz w:val="20"/>
          <w:szCs w:val="20"/>
          <w:lang w:val="ru-RU"/>
        </w:rPr>
        <w:t xml:space="preserve">Frost &amp; Sullivan – международная консалтинговая компания, поддерживающая партнерские отношения с клиентами, направленные на развитие компаний-партнеров, достижение ими лидерских позиций и эффективной инновационной деятельности. В рамках партнерства для развития и роста Frost &amp; Sullivan проводит для руководства компаний-партнеров и организованных им групп по развитию и росту детальные исследования и предоставляет модели наиболее эффективного развития. Наши продукты помогают партнерам разрабатывать, оценивать и внедрять эффективные стратегии развития. Более чем 50 лет Frost &amp; Sullivan сотрудничает с компаниями из списка Global 1000, молодыми развивающимися </w:t>
      </w:r>
      <w:r w:rsidR="00AC2EC5" w:rsidRPr="00AC2EC5">
        <w:rPr>
          <w:rFonts w:ascii="Verdana" w:hAnsi="Verdana" w:cs="Times New Roman"/>
          <w:sz w:val="20"/>
          <w:szCs w:val="20"/>
          <w:lang w:val="ru-RU"/>
        </w:rPr>
        <w:t>предприятиями</w:t>
      </w:r>
      <w:r w:rsidRPr="00AC2EC5">
        <w:rPr>
          <w:rFonts w:ascii="Verdana" w:hAnsi="Verdana" w:cs="Times New Roman"/>
          <w:sz w:val="20"/>
          <w:szCs w:val="20"/>
          <w:lang w:val="ru-RU"/>
        </w:rPr>
        <w:t xml:space="preserve">, а также инвестиционно-финансовыми организациями. Frost &amp; Sullivan имеет 45 офисов по всему миру. Более подробную информацию о компании вы можете найти на сайте http://www.frost.com. </w:t>
      </w:r>
    </w:p>
    <w:p w14:paraId="121D4E8F" w14:textId="77777777" w:rsidR="004159E1" w:rsidRPr="00AC2EC5" w:rsidRDefault="004159E1" w:rsidP="00E626C6">
      <w:pPr>
        <w:pStyle w:val="a3"/>
        <w:ind w:left="122"/>
        <w:rPr>
          <w:rFonts w:ascii="Verdana" w:hAnsi="Verdana" w:cs="Times New Roman"/>
          <w:sz w:val="20"/>
          <w:szCs w:val="20"/>
          <w:lang w:val="ru-RU"/>
        </w:rPr>
      </w:pPr>
    </w:p>
    <w:p w14:paraId="095B6F69" w14:textId="77777777" w:rsidR="004D4C7E" w:rsidRPr="00AC2EC5" w:rsidRDefault="004D4C7E" w:rsidP="00E626C6">
      <w:pPr>
        <w:spacing w:before="101"/>
        <w:ind w:left="122"/>
        <w:rPr>
          <w:rFonts w:ascii="Verdana" w:hAnsi="Verdana" w:cs="Times New Roman"/>
          <w:sz w:val="20"/>
          <w:szCs w:val="20"/>
          <w:lang w:val="ru-RU"/>
        </w:rPr>
      </w:pPr>
    </w:p>
    <w:sectPr w:rsidR="004D4C7E" w:rsidRPr="00AC2EC5" w:rsidSect="006A18AB">
      <w:headerReference w:type="default" r:id="rId66"/>
      <w:footerReference w:type="default" r:id="rId67"/>
      <w:pgSz w:w="11907" w:h="16839" w:code="9"/>
      <w:pgMar w:top="380" w:right="850" w:bottom="380" w:left="720" w:header="720" w:footer="720" w:gutter="0"/>
      <w:pgNumType w:start="2"/>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D53FC4" w14:textId="77777777" w:rsidR="00A5315B" w:rsidRDefault="00A5315B" w:rsidP="00525EC8">
      <w:r>
        <w:separator/>
      </w:r>
    </w:p>
  </w:endnote>
  <w:endnote w:type="continuationSeparator" w:id="0">
    <w:p w14:paraId="4EA7F363" w14:textId="77777777" w:rsidR="00A5315B" w:rsidRDefault="00A5315B" w:rsidP="00525E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Courier New">
    <w:panose1 w:val="02070309020205020404"/>
    <w:charset w:val="CC"/>
    <w:family w:val="modern"/>
    <w:pitch w:val="fixed"/>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Book Antiqua">
    <w:panose1 w:val="02040602050305030304"/>
    <w:charset w:val="CC"/>
    <w:family w:val="roman"/>
    <w:pitch w:val="variable"/>
    <w:sig w:usb0="00000287" w:usb1="00000000" w:usb2="00000000" w:usb3="00000000" w:csb0="0000009F" w:csb1="00000000"/>
  </w:font>
  <w:font w:name="Arial">
    <w:panose1 w:val="020B0604020202020204"/>
    <w:charset w:val="CC"/>
    <w:family w:val="swiss"/>
    <w:pitch w:val="variable"/>
    <w:sig w:usb0="E0002AFF" w:usb1="C0007843" w:usb2="00000009" w:usb3="00000000" w:csb0="000001FF" w:csb1="00000000"/>
  </w:font>
  <w:font w:name="Verdana">
    <w:panose1 w:val="020B0604030504040204"/>
    <w:charset w:val="CC"/>
    <w:family w:val="swiss"/>
    <w:pitch w:val="variable"/>
    <w:sig w:usb0="A10006FF" w:usb1="4000205B" w:usb2="00000010" w:usb3="00000000" w:csb0="0000019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039BEA" w14:textId="77777777" w:rsidR="00143FC4" w:rsidRPr="00A2517C" w:rsidRDefault="00143FC4" w:rsidP="00A2517C">
    <w:pPr>
      <w:pStyle w:val="a9"/>
      <w:tabs>
        <w:tab w:val="clear" w:pos="9355"/>
        <w:tab w:val="right" w:pos="10348"/>
      </w:tabs>
      <w:jc w:val="center"/>
    </w:pPr>
    <w:r>
      <w:rPr>
        <w:rFonts w:ascii="Times New Roman" w:hAnsi="Times New Roman"/>
        <w:color w:val="16416A"/>
        <w:sz w:val="18"/>
      </w:rPr>
      <w:t>© Frost &amp;</w:t>
    </w:r>
    <w:r>
      <w:rPr>
        <w:rFonts w:ascii="Times New Roman" w:hAnsi="Times New Roman"/>
        <w:color w:val="16416A"/>
        <w:spacing w:val="-3"/>
        <w:sz w:val="18"/>
      </w:rPr>
      <w:t xml:space="preserve"> </w:t>
    </w:r>
    <w:r>
      <w:rPr>
        <w:rFonts w:ascii="Times New Roman" w:hAnsi="Times New Roman"/>
        <w:color w:val="16416A"/>
        <w:sz w:val="18"/>
      </w:rPr>
      <w:t>Sullivan</w:t>
    </w:r>
    <w:r>
      <w:rPr>
        <w:rFonts w:ascii="Times New Roman" w:hAnsi="Times New Roman"/>
        <w:color w:val="16416A"/>
        <w:spacing w:val="-2"/>
        <w:sz w:val="18"/>
      </w:rPr>
      <w:t xml:space="preserve"> </w:t>
    </w:r>
    <w:r>
      <w:rPr>
        <w:rFonts w:ascii="Times New Roman" w:hAnsi="Times New Roman"/>
        <w:color w:val="16416A"/>
        <w:sz w:val="18"/>
      </w:rPr>
      <w:t>2018</w:t>
    </w:r>
    <w:r>
      <w:rPr>
        <w:rFonts w:ascii="Times New Roman" w:hAnsi="Times New Roman"/>
        <w:color w:val="16416A"/>
        <w:sz w:val="18"/>
      </w:rPr>
      <w:tab/>
    </w:r>
    <w:sdt>
      <w:sdtPr>
        <w:id w:val="1854909153"/>
        <w:docPartObj>
          <w:docPartGallery w:val="Page Numbers (Bottom of Page)"/>
          <w:docPartUnique/>
        </w:docPartObj>
      </w:sdtPr>
      <w:sdtEndPr/>
      <w:sdtContent>
        <w:r w:rsidRPr="00A2517C">
          <w:rPr>
            <w:rFonts w:ascii="Times New Roman" w:hAnsi="Times New Roman"/>
            <w:color w:val="16416A"/>
            <w:sz w:val="18"/>
          </w:rPr>
          <w:fldChar w:fldCharType="begin"/>
        </w:r>
        <w:r w:rsidRPr="00A2517C">
          <w:rPr>
            <w:rFonts w:ascii="Times New Roman" w:hAnsi="Times New Roman"/>
            <w:color w:val="16416A"/>
            <w:sz w:val="18"/>
          </w:rPr>
          <w:instrText>PAGE   \* MERGEFORMAT</w:instrText>
        </w:r>
        <w:r w:rsidRPr="00A2517C">
          <w:rPr>
            <w:rFonts w:ascii="Times New Roman" w:hAnsi="Times New Roman"/>
            <w:color w:val="16416A"/>
            <w:sz w:val="18"/>
          </w:rPr>
          <w:fldChar w:fldCharType="separate"/>
        </w:r>
        <w:r w:rsidR="001B1EBE">
          <w:rPr>
            <w:rFonts w:ascii="Times New Roman" w:hAnsi="Times New Roman"/>
            <w:noProof/>
            <w:color w:val="16416A"/>
            <w:sz w:val="18"/>
          </w:rPr>
          <w:t>12</w:t>
        </w:r>
        <w:r w:rsidRPr="00A2517C">
          <w:rPr>
            <w:rFonts w:ascii="Times New Roman" w:hAnsi="Times New Roman"/>
            <w:color w:val="16416A"/>
            <w:sz w:val="18"/>
          </w:rPr>
          <w:fldChar w:fldCharType="end"/>
        </w:r>
      </w:sdtContent>
    </w:sdt>
    <w:r w:rsidRPr="00A2517C">
      <w:tab/>
    </w:r>
    <w:r>
      <w:rPr>
        <w:rFonts w:ascii="Times New Roman" w:hAnsi="Times New Roman"/>
        <w:i/>
        <w:color w:val="16416A"/>
      </w:rPr>
      <w:t>“We Accelerate</w:t>
    </w:r>
    <w:r>
      <w:rPr>
        <w:rFonts w:ascii="Times New Roman" w:hAnsi="Times New Roman"/>
        <w:i/>
        <w:color w:val="16416A"/>
        <w:spacing w:val="-7"/>
      </w:rPr>
      <w:t xml:space="preserve"> </w:t>
    </w:r>
    <w:r>
      <w:rPr>
        <w:rFonts w:ascii="Times New Roman" w:hAnsi="Times New Roman"/>
        <w:i/>
        <w:color w:val="16416A"/>
      </w:rPr>
      <w:t>Growth”</w:t>
    </w:r>
  </w:p>
  <w:p w14:paraId="478124F1" w14:textId="77777777" w:rsidR="00143FC4" w:rsidRDefault="00143FC4">
    <w:pPr>
      <w:pStyle w:val="a9"/>
    </w:pPr>
  </w:p>
  <w:p w14:paraId="40730F96" w14:textId="77777777" w:rsidR="00143FC4" w:rsidRDefault="00143FC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CA5413" w14:textId="77777777" w:rsidR="00A5315B" w:rsidRDefault="00A5315B" w:rsidP="00525EC8">
      <w:r>
        <w:separator/>
      </w:r>
    </w:p>
  </w:footnote>
  <w:footnote w:type="continuationSeparator" w:id="0">
    <w:p w14:paraId="692E7CED" w14:textId="77777777" w:rsidR="00A5315B" w:rsidRDefault="00A5315B" w:rsidP="00525E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B9785" w14:textId="77777777" w:rsidR="00143FC4" w:rsidRPr="00E0327C" w:rsidRDefault="00143FC4" w:rsidP="004159E1">
    <w:pPr>
      <w:spacing w:before="100"/>
      <w:ind w:right="900"/>
      <w:jc w:val="right"/>
      <w:rPr>
        <w:rFonts w:ascii="Verdana"/>
        <w:sz w:val="18"/>
        <w:lang w:val="ru-RU"/>
      </w:rPr>
    </w:pPr>
    <w:r w:rsidRPr="00E0327C">
      <w:rPr>
        <w:rFonts w:ascii="Verdana" w:hAnsi="Verdana"/>
        <w:noProof/>
        <w:lang w:val="ru-RU" w:eastAsia="ru-RU"/>
      </w:rPr>
      <w:drawing>
        <wp:anchor distT="0" distB="0" distL="0" distR="0" simplePos="0" relativeHeight="251659264" behindDoc="0" locked="0" layoutInCell="1" allowOverlap="1" wp14:anchorId="45701FE8" wp14:editId="7984F400">
          <wp:simplePos x="0" y="0"/>
          <wp:positionH relativeFrom="page">
            <wp:posOffset>251324</wp:posOffset>
          </wp:positionH>
          <wp:positionV relativeFrom="paragraph">
            <wp:posOffset>-73025</wp:posOffset>
          </wp:positionV>
          <wp:extent cx="3048000" cy="423672"/>
          <wp:effectExtent l="0" t="0" r="0" b="0"/>
          <wp:wrapNone/>
          <wp:docPr id="3" name="image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6.jpeg"/>
                  <pic:cNvPicPr/>
                </pic:nvPicPr>
                <pic:blipFill>
                  <a:blip r:embed="rId1" cstate="print"/>
                  <a:stretch>
                    <a:fillRect/>
                  </a:stretch>
                </pic:blipFill>
                <pic:spPr>
                  <a:xfrm>
                    <a:off x="0" y="0"/>
                    <a:ext cx="3048000" cy="423672"/>
                  </a:xfrm>
                  <a:prstGeom prst="rect">
                    <a:avLst/>
                  </a:prstGeom>
                </pic:spPr>
              </pic:pic>
            </a:graphicData>
          </a:graphic>
        </wp:anchor>
      </w:drawing>
    </w:r>
    <w:r w:rsidRPr="00E0327C">
      <w:rPr>
        <w:rFonts w:ascii="Verdana" w:hAnsi="Verdana"/>
        <w:color w:val="16416A"/>
        <w:sz w:val="18"/>
        <w:lang w:val="ru-RU"/>
      </w:rPr>
      <w:t>ИСС</w:t>
    </w:r>
    <w:r>
      <w:rPr>
        <w:rFonts w:ascii="Verdana" w:hAnsi="Verdana"/>
        <w:color w:val="16416A"/>
        <w:sz w:val="18"/>
        <w:lang w:val="ru-RU"/>
      </w:rPr>
      <w:t>ЛЕДОВАНИЕ ПЕРЕДОВЫХ ТЕХНОЛОГИЙ</w:t>
    </w:r>
  </w:p>
  <w:p w14:paraId="08509F7D" w14:textId="77777777" w:rsidR="00143FC4" w:rsidRDefault="00143FC4">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F6EAA3" w14:textId="77777777" w:rsidR="00143FC4" w:rsidRPr="00E0327C" w:rsidRDefault="00143FC4" w:rsidP="004159E1">
    <w:pPr>
      <w:spacing w:before="100"/>
      <w:ind w:right="-11"/>
      <w:jc w:val="right"/>
      <w:rPr>
        <w:rFonts w:ascii="Verdana"/>
        <w:sz w:val="18"/>
        <w:lang w:val="ru-RU"/>
      </w:rPr>
    </w:pPr>
    <w:r w:rsidRPr="00E0327C">
      <w:rPr>
        <w:rFonts w:ascii="Verdana" w:hAnsi="Verdana"/>
        <w:noProof/>
        <w:lang w:val="ru-RU" w:eastAsia="ru-RU"/>
      </w:rPr>
      <w:drawing>
        <wp:anchor distT="0" distB="0" distL="0" distR="0" simplePos="0" relativeHeight="251663360" behindDoc="0" locked="0" layoutInCell="1" allowOverlap="1" wp14:anchorId="7C919357" wp14:editId="77CE6DCF">
          <wp:simplePos x="0" y="0"/>
          <wp:positionH relativeFrom="page">
            <wp:posOffset>500222</wp:posOffset>
          </wp:positionH>
          <wp:positionV relativeFrom="paragraph">
            <wp:posOffset>-73025</wp:posOffset>
          </wp:positionV>
          <wp:extent cx="3048000" cy="423672"/>
          <wp:effectExtent l="0" t="0" r="0" b="0"/>
          <wp:wrapNone/>
          <wp:docPr id="39" name="image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6.jpeg"/>
                  <pic:cNvPicPr/>
                </pic:nvPicPr>
                <pic:blipFill>
                  <a:blip r:embed="rId1" cstate="print"/>
                  <a:stretch>
                    <a:fillRect/>
                  </a:stretch>
                </pic:blipFill>
                <pic:spPr>
                  <a:xfrm>
                    <a:off x="0" y="0"/>
                    <a:ext cx="3048000" cy="423672"/>
                  </a:xfrm>
                  <a:prstGeom prst="rect">
                    <a:avLst/>
                  </a:prstGeom>
                </pic:spPr>
              </pic:pic>
            </a:graphicData>
          </a:graphic>
        </wp:anchor>
      </w:drawing>
    </w:r>
    <w:r w:rsidRPr="00E0327C">
      <w:rPr>
        <w:rFonts w:ascii="Verdana" w:hAnsi="Verdana"/>
        <w:color w:val="16416A"/>
        <w:sz w:val="18"/>
        <w:lang w:val="ru-RU"/>
      </w:rPr>
      <w:t>ИСС</w:t>
    </w:r>
    <w:r>
      <w:rPr>
        <w:rFonts w:ascii="Verdana" w:hAnsi="Verdana"/>
        <w:color w:val="16416A"/>
        <w:sz w:val="18"/>
        <w:lang w:val="ru-RU"/>
      </w:rPr>
      <w:t>ЛЕДОВАНИЕ ПЕРЕДОВЫХ ТЕХНОЛОГИЙ</w:t>
    </w:r>
  </w:p>
  <w:p w14:paraId="37945172" w14:textId="77777777" w:rsidR="00143FC4" w:rsidRDefault="00143FC4">
    <w:pPr>
      <w:pStyle w:val="a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1929E" w14:textId="77777777" w:rsidR="00143FC4" w:rsidRPr="00E0327C" w:rsidRDefault="00143FC4" w:rsidP="004159E1">
    <w:pPr>
      <w:spacing w:before="100"/>
      <w:ind w:right="-11"/>
      <w:jc w:val="right"/>
      <w:rPr>
        <w:rFonts w:ascii="Verdana"/>
        <w:sz w:val="18"/>
        <w:lang w:val="ru-RU"/>
      </w:rPr>
    </w:pPr>
    <w:r w:rsidRPr="00E0327C">
      <w:rPr>
        <w:rFonts w:ascii="Verdana" w:hAnsi="Verdana"/>
        <w:noProof/>
        <w:lang w:val="ru-RU" w:eastAsia="ru-RU"/>
      </w:rPr>
      <w:drawing>
        <wp:anchor distT="0" distB="0" distL="0" distR="0" simplePos="0" relativeHeight="251661312" behindDoc="0" locked="0" layoutInCell="1" allowOverlap="1" wp14:anchorId="45578C1E" wp14:editId="4AA746B8">
          <wp:simplePos x="0" y="0"/>
          <wp:positionH relativeFrom="page">
            <wp:posOffset>500222</wp:posOffset>
          </wp:positionH>
          <wp:positionV relativeFrom="paragraph">
            <wp:posOffset>-73025</wp:posOffset>
          </wp:positionV>
          <wp:extent cx="3048000" cy="423672"/>
          <wp:effectExtent l="0" t="0" r="0" b="0"/>
          <wp:wrapNone/>
          <wp:docPr id="38" name="image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6.jpeg"/>
                  <pic:cNvPicPr/>
                </pic:nvPicPr>
                <pic:blipFill>
                  <a:blip r:embed="rId1" cstate="print"/>
                  <a:stretch>
                    <a:fillRect/>
                  </a:stretch>
                </pic:blipFill>
                <pic:spPr>
                  <a:xfrm>
                    <a:off x="0" y="0"/>
                    <a:ext cx="3048000" cy="423672"/>
                  </a:xfrm>
                  <a:prstGeom prst="rect">
                    <a:avLst/>
                  </a:prstGeom>
                </pic:spPr>
              </pic:pic>
            </a:graphicData>
          </a:graphic>
        </wp:anchor>
      </w:drawing>
    </w:r>
    <w:r w:rsidRPr="00E0327C">
      <w:rPr>
        <w:rFonts w:ascii="Verdana" w:hAnsi="Verdana"/>
        <w:color w:val="16416A"/>
        <w:sz w:val="18"/>
        <w:lang w:val="ru-RU"/>
      </w:rPr>
      <w:t>ИСС</w:t>
    </w:r>
    <w:r>
      <w:rPr>
        <w:rFonts w:ascii="Verdana" w:hAnsi="Verdana"/>
        <w:color w:val="16416A"/>
        <w:sz w:val="18"/>
        <w:lang w:val="ru-RU"/>
      </w:rPr>
      <w:t>ЛЕДОВАНИЕ ПЕРЕДОВЫХ ТЕХНОЛОГИЙ</w:t>
    </w:r>
  </w:p>
  <w:p w14:paraId="1512AF96" w14:textId="77777777" w:rsidR="00143FC4" w:rsidRDefault="00143FC4">
    <w:pPr>
      <w:pStyle w:val="a7"/>
    </w:pPr>
  </w:p>
  <w:p w14:paraId="08E6CE75" w14:textId="77777777" w:rsidR="00143FC4" w:rsidRDefault="00143FC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F52941"/>
    <w:multiLevelType w:val="hybridMultilevel"/>
    <w:tmpl w:val="AF06EECE"/>
    <w:lvl w:ilvl="0" w:tplc="F62A4970">
      <w:start w:val="1"/>
      <w:numFmt w:val="bullet"/>
      <w:lvlText w:val=""/>
      <w:lvlJc w:val="left"/>
      <w:pPr>
        <w:ind w:left="207" w:hanging="130"/>
      </w:pPr>
      <w:rPr>
        <w:rFonts w:ascii="Symbol" w:eastAsia="Symbol" w:hAnsi="Symbol" w:hint="default"/>
        <w:w w:val="76"/>
        <w:sz w:val="16"/>
        <w:szCs w:val="16"/>
      </w:rPr>
    </w:lvl>
    <w:lvl w:ilvl="1" w:tplc="C25E4422">
      <w:start w:val="1"/>
      <w:numFmt w:val="bullet"/>
      <w:lvlText w:val="•"/>
      <w:lvlJc w:val="left"/>
      <w:pPr>
        <w:ind w:left="456" w:hanging="130"/>
      </w:pPr>
      <w:rPr>
        <w:rFonts w:hint="default"/>
      </w:rPr>
    </w:lvl>
    <w:lvl w:ilvl="2" w:tplc="53A8D2E6">
      <w:start w:val="1"/>
      <w:numFmt w:val="bullet"/>
      <w:lvlText w:val="•"/>
      <w:lvlJc w:val="left"/>
      <w:pPr>
        <w:ind w:left="704" w:hanging="130"/>
      </w:pPr>
      <w:rPr>
        <w:rFonts w:hint="default"/>
      </w:rPr>
    </w:lvl>
    <w:lvl w:ilvl="3" w:tplc="5610FBF2">
      <w:start w:val="1"/>
      <w:numFmt w:val="bullet"/>
      <w:lvlText w:val="•"/>
      <w:lvlJc w:val="left"/>
      <w:pPr>
        <w:ind w:left="952" w:hanging="130"/>
      </w:pPr>
      <w:rPr>
        <w:rFonts w:hint="default"/>
      </w:rPr>
    </w:lvl>
    <w:lvl w:ilvl="4" w:tplc="3C4C8B3A">
      <w:start w:val="1"/>
      <w:numFmt w:val="bullet"/>
      <w:lvlText w:val="•"/>
      <w:lvlJc w:val="left"/>
      <w:pPr>
        <w:ind w:left="1201" w:hanging="130"/>
      </w:pPr>
      <w:rPr>
        <w:rFonts w:hint="default"/>
      </w:rPr>
    </w:lvl>
    <w:lvl w:ilvl="5" w:tplc="B7245476">
      <w:start w:val="1"/>
      <w:numFmt w:val="bullet"/>
      <w:lvlText w:val="•"/>
      <w:lvlJc w:val="left"/>
      <w:pPr>
        <w:ind w:left="1449" w:hanging="130"/>
      </w:pPr>
      <w:rPr>
        <w:rFonts w:hint="default"/>
      </w:rPr>
    </w:lvl>
    <w:lvl w:ilvl="6" w:tplc="ABCEA510">
      <w:start w:val="1"/>
      <w:numFmt w:val="bullet"/>
      <w:lvlText w:val="•"/>
      <w:lvlJc w:val="left"/>
      <w:pPr>
        <w:ind w:left="1697" w:hanging="130"/>
      </w:pPr>
      <w:rPr>
        <w:rFonts w:hint="default"/>
      </w:rPr>
    </w:lvl>
    <w:lvl w:ilvl="7" w:tplc="CA84D818">
      <w:start w:val="1"/>
      <w:numFmt w:val="bullet"/>
      <w:lvlText w:val="•"/>
      <w:lvlJc w:val="left"/>
      <w:pPr>
        <w:ind w:left="1945" w:hanging="130"/>
      </w:pPr>
      <w:rPr>
        <w:rFonts w:hint="default"/>
      </w:rPr>
    </w:lvl>
    <w:lvl w:ilvl="8" w:tplc="D2021E6E">
      <w:start w:val="1"/>
      <w:numFmt w:val="bullet"/>
      <w:lvlText w:val="•"/>
      <w:lvlJc w:val="left"/>
      <w:pPr>
        <w:ind w:left="2194" w:hanging="13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O3MDWwNLCwMLO0tDBT0lEKTi0uzszPAykwrQUANlf7aSwAAAA="/>
  </w:docVars>
  <w:rsids>
    <w:rsidRoot w:val="00EA4709"/>
    <w:rsid w:val="00033EA7"/>
    <w:rsid w:val="000340BE"/>
    <w:rsid w:val="000468A8"/>
    <w:rsid w:val="000C1134"/>
    <w:rsid w:val="000C63B4"/>
    <w:rsid w:val="0010671A"/>
    <w:rsid w:val="001301E1"/>
    <w:rsid w:val="00143FC4"/>
    <w:rsid w:val="001B1EBE"/>
    <w:rsid w:val="001B32F4"/>
    <w:rsid w:val="001C2100"/>
    <w:rsid w:val="001C2E91"/>
    <w:rsid w:val="001C7447"/>
    <w:rsid w:val="001D4B4E"/>
    <w:rsid w:val="001F3121"/>
    <w:rsid w:val="00216C67"/>
    <w:rsid w:val="00276E14"/>
    <w:rsid w:val="002A6C93"/>
    <w:rsid w:val="00316048"/>
    <w:rsid w:val="00337F7E"/>
    <w:rsid w:val="00350CA1"/>
    <w:rsid w:val="00352917"/>
    <w:rsid w:val="00352994"/>
    <w:rsid w:val="0039493E"/>
    <w:rsid w:val="003F0742"/>
    <w:rsid w:val="00411AAF"/>
    <w:rsid w:val="004159E1"/>
    <w:rsid w:val="004535FF"/>
    <w:rsid w:val="00470041"/>
    <w:rsid w:val="00484676"/>
    <w:rsid w:val="00495053"/>
    <w:rsid w:val="004B22F0"/>
    <w:rsid w:val="004D134F"/>
    <w:rsid w:val="004D1536"/>
    <w:rsid w:val="004D4C7E"/>
    <w:rsid w:val="004F02D8"/>
    <w:rsid w:val="00507878"/>
    <w:rsid w:val="00510A53"/>
    <w:rsid w:val="00516A9C"/>
    <w:rsid w:val="00525D9A"/>
    <w:rsid w:val="00525EC8"/>
    <w:rsid w:val="00530F07"/>
    <w:rsid w:val="00577128"/>
    <w:rsid w:val="00583A8A"/>
    <w:rsid w:val="005C3C08"/>
    <w:rsid w:val="00605641"/>
    <w:rsid w:val="00605B07"/>
    <w:rsid w:val="00646410"/>
    <w:rsid w:val="00680709"/>
    <w:rsid w:val="006A18AB"/>
    <w:rsid w:val="006A4860"/>
    <w:rsid w:val="006B4B78"/>
    <w:rsid w:val="006D0AE1"/>
    <w:rsid w:val="007346C1"/>
    <w:rsid w:val="007354DA"/>
    <w:rsid w:val="00794E60"/>
    <w:rsid w:val="007B2F4C"/>
    <w:rsid w:val="007B4705"/>
    <w:rsid w:val="007C1963"/>
    <w:rsid w:val="007C1AA0"/>
    <w:rsid w:val="0081655A"/>
    <w:rsid w:val="00841C49"/>
    <w:rsid w:val="0085676A"/>
    <w:rsid w:val="0086328A"/>
    <w:rsid w:val="00865C98"/>
    <w:rsid w:val="00872643"/>
    <w:rsid w:val="00895F0C"/>
    <w:rsid w:val="008968F5"/>
    <w:rsid w:val="008C00FC"/>
    <w:rsid w:val="008F158B"/>
    <w:rsid w:val="009033BE"/>
    <w:rsid w:val="00946837"/>
    <w:rsid w:val="009A2275"/>
    <w:rsid w:val="009B66A3"/>
    <w:rsid w:val="00A03C16"/>
    <w:rsid w:val="00A101D6"/>
    <w:rsid w:val="00A2517C"/>
    <w:rsid w:val="00A46DE7"/>
    <w:rsid w:val="00A47892"/>
    <w:rsid w:val="00A5315B"/>
    <w:rsid w:val="00A8583D"/>
    <w:rsid w:val="00AA0E08"/>
    <w:rsid w:val="00AB68D3"/>
    <w:rsid w:val="00AC2EC5"/>
    <w:rsid w:val="00AD7659"/>
    <w:rsid w:val="00AF4468"/>
    <w:rsid w:val="00B14F5B"/>
    <w:rsid w:val="00B1721E"/>
    <w:rsid w:val="00B1727C"/>
    <w:rsid w:val="00B44E88"/>
    <w:rsid w:val="00B71CF2"/>
    <w:rsid w:val="00B855DB"/>
    <w:rsid w:val="00BA0235"/>
    <w:rsid w:val="00BE6F82"/>
    <w:rsid w:val="00C12D9B"/>
    <w:rsid w:val="00C16021"/>
    <w:rsid w:val="00C20797"/>
    <w:rsid w:val="00C64708"/>
    <w:rsid w:val="00CD4C21"/>
    <w:rsid w:val="00CD66C8"/>
    <w:rsid w:val="00D60ADC"/>
    <w:rsid w:val="00DC6BFB"/>
    <w:rsid w:val="00DD59C3"/>
    <w:rsid w:val="00DF4E99"/>
    <w:rsid w:val="00DF5E4B"/>
    <w:rsid w:val="00E00702"/>
    <w:rsid w:val="00E0327C"/>
    <w:rsid w:val="00E31FCB"/>
    <w:rsid w:val="00E42E32"/>
    <w:rsid w:val="00E626C6"/>
    <w:rsid w:val="00E823DB"/>
    <w:rsid w:val="00EA4709"/>
    <w:rsid w:val="00EB7E76"/>
    <w:rsid w:val="00ED435D"/>
    <w:rsid w:val="00ED4401"/>
    <w:rsid w:val="00EE134A"/>
    <w:rsid w:val="00EE4F06"/>
    <w:rsid w:val="00F05BEF"/>
    <w:rsid w:val="00F20245"/>
    <w:rsid w:val="00F556D6"/>
    <w:rsid w:val="00F62AA8"/>
    <w:rsid w:val="00F90E2C"/>
    <w:rsid w:val="00FA768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374D85"/>
  <w15:docId w15:val="{6CA80A20-E121-499C-9734-342DBDFBE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uiPriority w:val="1"/>
    <w:qFormat/>
    <w:rPr>
      <w:rFonts w:ascii="Courier New" w:eastAsia="Courier New" w:hAnsi="Courier New" w:cs="Courier New"/>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uiPriority w:val="1"/>
    <w:qFormat/>
    <w:rPr>
      <w:sz w:val="27"/>
      <w:szCs w:val="27"/>
    </w:rPr>
  </w:style>
  <w:style w:type="paragraph" w:styleId="a4">
    <w:name w:val="List Paragraph"/>
    <w:basedOn w:val="a"/>
    <w:uiPriority w:val="1"/>
    <w:qFormat/>
  </w:style>
  <w:style w:type="paragraph" w:customStyle="1" w:styleId="TableParagraph">
    <w:name w:val="Table Paragraph"/>
    <w:basedOn w:val="a"/>
    <w:uiPriority w:val="1"/>
    <w:qFormat/>
  </w:style>
  <w:style w:type="paragraph" w:styleId="a5">
    <w:name w:val="Balloon Text"/>
    <w:basedOn w:val="a"/>
    <w:link w:val="a6"/>
    <w:uiPriority w:val="99"/>
    <w:semiHidden/>
    <w:unhideWhenUsed/>
    <w:rsid w:val="00DF5E4B"/>
    <w:rPr>
      <w:rFonts w:ascii="Tahoma" w:hAnsi="Tahoma" w:cs="Tahoma"/>
      <w:sz w:val="16"/>
      <w:szCs w:val="16"/>
    </w:rPr>
  </w:style>
  <w:style w:type="character" w:customStyle="1" w:styleId="a6">
    <w:name w:val="Текст выноски Знак"/>
    <w:basedOn w:val="a0"/>
    <w:link w:val="a5"/>
    <w:uiPriority w:val="99"/>
    <w:semiHidden/>
    <w:rsid w:val="00DF5E4B"/>
    <w:rPr>
      <w:rFonts w:ascii="Tahoma" w:eastAsia="Courier New" w:hAnsi="Tahoma" w:cs="Tahoma"/>
      <w:sz w:val="16"/>
      <w:szCs w:val="16"/>
    </w:rPr>
  </w:style>
  <w:style w:type="paragraph" w:styleId="a7">
    <w:name w:val="header"/>
    <w:basedOn w:val="a"/>
    <w:link w:val="a8"/>
    <w:uiPriority w:val="99"/>
    <w:unhideWhenUsed/>
    <w:rsid w:val="00525EC8"/>
    <w:pPr>
      <w:tabs>
        <w:tab w:val="center" w:pos="4677"/>
        <w:tab w:val="right" w:pos="9355"/>
      </w:tabs>
    </w:pPr>
  </w:style>
  <w:style w:type="character" w:customStyle="1" w:styleId="a8">
    <w:name w:val="Верхний колонтитул Знак"/>
    <w:basedOn w:val="a0"/>
    <w:link w:val="a7"/>
    <w:uiPriority w:val="99"/>
    <w:rsid w:val="00525EC8"/>
    <w:rPr>
      <w:rFonts w:ascii="Courier New" w:eastAsia="Courier New" w:hAnsi="Courier New" w:cs="Courier New"/>
    </w:rPr>
  </w:style>
  <w:style w:type="paragraph" w:styleId="a9">
    <w:name w:val="footer"/>
    <w:basedOn w:val="a"/>
    <w:link w:val="aa"/>
    <w:uiPriority w:val="99"/>
    <w:unhideWhenUsed/>
    <w:rsid w:val="00525EC8"/>
    <w:pPr>
      <w:tabs>
        <w:tab w:val="center" w:pos="4677"/>
        <w:tab w:val="right" w:pos="9355"/>
      </w:tabs>
    </w:pPr>
  </w:style>
  <w:style w:type="character" w:customStyle="1" w:styleId="aa">
    <w:name w:val="Нижний колонтитул Знак"/>
    <w:basedOn w:val="a0"/>
    <w:link w:val="a9"/>
    <w:uiPriority w:val="99"/>
    <w:rsid w:val="00525EC8"/>
    <w:rPr>
      <w:rFonts w:ascii="Courier New" w:eastAsia="Courier New" w:hAnsi="Courier New" w:cs="Courier New"/>
    </w:rPr>
  </w:style>
  <w:style w:type="table" w:styleId="ab">
    <w:name w:val="Table Grid"/>
    <w:basedOn w:val="a1"/>
    <w:uiPriority w:val="59"/>
    <w:rsid w:val="008165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annotation reference"/>
    <w:basedOn w:val="a0"/>
    <w:uiPriority w:val="99"/>
    <w:semiHidden/>
    <w:unhideWhenUsed/>
    <w:rsid w:val="00516A9C"/>
    <w:rPr>
      <w:sz w:val="16"/>
      <w:szCs w:val="16"/>
    </w:rPr>
  </w:style>
  <w:style w:type="paragraph" w:styleId="ad">
    <w:name w:val="annotation text"/>
    <w:basedOn w:val="a"/>
    <w:link w:val="ae"/>
    <w:uiPriority w:val="99"/>
    <w:semiHidden/>
    <w:unhideWhenUsed/>
    <w:rsid w:val="00516A9C"/>
    <w:rPr>
      <w:sz w:val="20"/>
      <w:szCs w:val="20"/>
    </w:rPr>
  </w:style>
  <w:style w:type="character" w:customStyle="1" w:styleId="ae">
    <w:name w:val="Текст примечания Знак"/>
    <w:basedOn w:val="a0"/>
    <w:link w:val="ad"/>
    <w:uiPriority w:val="99"/>
    <w:semiHidden/>
    <w:rsid w:val="00516A9C"/>
    <w:rPr>
      <w:rFonts w:ascii="Courier New" w:eastAsia="Courier New" w:hAnsi="Courier New" w:cs="Courier New"/>
      <w:sz w:val="20"/>
      <w:szCs w:val="20"/>
    </w:rPr>
  </w:style>
  <w:style w:type="paragraph" w:styleId="af">
    <w:name w:val="annotation subject"/>
    <w:basedOn w:val="ad"/>
    <w:next w:val="ad"/>
    <w:link w:val="af0"/>
    <w:uiPriority w:val="99"/>
    <w:semiHidden/>
    <w:unhideWhenUsed/>
    <w:rsid w:val="00516A9C"/>
    <w:rPr>
      <w:b/>
      <w:bCs/>
    </w:rPr>
  </w:style>
  <w:style w:type="character" w:customStyle="1" w:styleId="af0">
    <w:name w:val="Тема примечания Знак"/>
    <w:basedOn w:val="ae"/>
    <w:link w:val="af"/>
    <w:uiPriority w:val="99"/>
    <w:semiHidden/>
    <w:rsid w:val="00516A9C"/>
    <w:rPr>
      <w:rFonts w:ascii="Courier New" w:eastAsia="Courier New" w:hAnsi="Courier New" w:cs="Courier New"/>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4815038">
      <w:bodyDiv w:val="1"/>
      <w:marLeft w:val="0"/>
      <w:marRight w:val="0"/>
      <w:marTop w:val="0"/>
      <w:marBottom w:val="0"/>
      <w:divBdr>
        <w:top w:val="none" w:sz="0" w:space="0" w:color="auto"/>
        <w:left w:val="none" w:sz="0" w:space="0" w:color="auto"/>
        <w:bottom w:val="none" w:sz="0" w:space="0" w:color="auto"/>
        <w:right w:val="none" w:sz="0" w:space="0" w:color="auto"/>
      </w:divBdr>
    </w:div>
    <w:div w:id="16966857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5.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header" Target="header2.xml"/><Relationship Id="rId66"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header" Target="header1.xml"/><Relationship Id="rId61" Type="http://schemas.openxmlformats.org/officeDocument/2006/relationships/image" Target="media/image53.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2.jpg"/><Relationship Id="rId65" Type="http://schemas.openxmlformats.org/officeDocument/2006/relationships/image" Target="media/image5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jpeg"/><Relationship Id="rId64" Type="http://schemas.openxmlformats.org/officeDocument/2006/relationships/image" Target="media/image56.png"/><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1.jpg"/><Relationship Id="rId67"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4.png"/></Relationships>
</file>

<file path=word/_rels/header1.xml.rels><?xml version="1.0" encoding="UTF-8" standalone="yes"?>
<Relationships xmlns="http://schemas.openxmlformats.org/package/2006/relationships"><Relationship Id="rId1" Type="http://schemas.openxmlformats.org/officeDocument/2006/relationships/image" Target="media/image50.jpeg"/></Relationships>
</file>

<file path=word/_rels/header2.xml.rels><?xml version="1.0" encoding="UTF-8" standalone="yes"?>
<Relationships xmlns="http://schemas.openxmlformats.org/package/2006/relationships"><Relationship Id="rId1" Type="http://schemas.openxmlformats.org/officeDocument/2006/relationships/image" Target="media/image50.jpeg"/></Relationships>
</file>

<file path=word/_rels/header3.xml.rels><?xml version="1.0" encoding="UTF-8" standalone="yes"?>
<Relationships xmlns="http://schemas.openxmlformats.org/package/2006/relationships"><Relationship Id="rId1" Type="http://schemas.openxmlformats.org/officeDocument/2006/relationships/image" Target="media/image5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0D083A-FD8A-45D7-87AA-44AEC87AA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3</TotalTime>
  <Pages>12</Pages>
  <Words>3447</Words>
  <Characters>19654</Characters>
  <Application>Microsoft Office Word</Application>
  <DocSecurity>0</DocSecurity>
  <Lines>163</Lines>
  <Paragraphs>46</Paragraphs>
  <ScaleCrop>false</ScaleCrop>
  <HeadingPairs>
    <vt:vector size="2" baseType="variant">
      <vt:variant>
        <vt:lpstr>Название</vt:lpstr>
      </vt:variant>
      <vt:variant>
        <vt:i4>1</vt:i4>
      </vt:variant>
    </vt:vector>
  </HeadingPairs>
  <TitlesOfParts>
    <vt:vector size="1" baseType="lpstr">
      <vt:lpstr>Microsoft Word - Petro-Canada Lubricants_FINAL</vt:lpstr>
    </vt:vector>
  </TitlesOfParts>
  <Company>HP</Company>
  <LinksUpToDate>false</LinksUpToDate>
  <CharactersWithSpaces>23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etro-Canada Lubricants_FINAL</dc:title>
  <dc:subject/>
  <dc:creator>ctoscano</dc:creator>
  <cp:keywords/>
  <dc:description/>
  <cp:lastModifiedBy>Роман Аванесов</cp:lastModifiedBy>
  <cp:revision>4</cp:revision>
  <dcterms:created xsi:type="dcterms:W3CDTF">2018-04-03T10:35:00Z</dcterms:created>
  <dcterms:modified xsi:type="dcterms:W3CDTF">2018-04-24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2-22T00:00:00Z</vt:filetime>
  </property>
  <property fmtid="{D5CDD505-2E9C-101B-9397-08002B2CF9AE}" pid="3" name="Creator">
    <vt:lpwstr>PScript5.dll Version 5.2.2</vt:lpwstr>
  </property>
  <property fmtid="{D5CDD505-2E9C-101B-9397-08002B2CF9AE}" pid="4" name="LastSaved">
    <vt:filetime>2018-03-29T00:00:00Z</vt:filetime>
  </property>
</Properties>
</file>